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28162" w14:textId="6C6376E2" w:rsidR="00B86049" w:rsidRPr="00CC1337" w:rsidRDefault="006B399F" w:rsidP="005247C6">
      <w:pPr>
        <w:pStyle w:val="Title"/>
      </w:pPr>
      <w:r w:rsidRPr="00CC1337">
        <w:t>Enrolment form</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846"/>
        <w:gridCol w:w="2337"/>
        <w:gridCol w:w="2338"/>
        <w:gridCol w:w="2337"/>
        <w:gridCol w:w="2338"/>
      </w:tblGrid>
      <w:tr w:rsidR="00EE4201" w:rsidRPr="00CC1337" w14:paraId="7F6DAF7F" w14:textId="7E73689B" w:rsidTr="00BD6704">
        <w:tc>
          <w:tcPr>
            <w:tcW w:w="846" w:type="dxa"/>
            <w:vMerge w:val="restart"/>
            <w:shd w:val="clear" w:color="auto" w:fill="A2007D"/>
          </w:tcPr>
          <w:p w14:paraId="113A8184" w14:textId="5BDE4AA9" w:rsidR="00EE4201" w:rsidRPr="00CC1337" w:rsidRDefault="00EE4201" w:rsidP="00593A6C">
            <w:pPr>
              <w:rPr>
                <w:b/>
                <w:sz w:val="20"/>
                <w:szCs w:val="20"/>
              </w:rPr>
            </w:pPr>
            <w:r w:rsidRPr="00CC1337">
              <w:rPr>
                <w:b/>
                <w:color w:val="FFFFFF" w:themeColor="background1"/>
                <w:sz w:val="20"/>
                <w:szCs w:val="20"/>
              </w:rPr>
              <w:t>Office use only</w:t>
            </w:r>
          </w:p>
        </w:tc>
        <w:tc>
          <w:tcPr>
            <w:tcW w:w="2337" w:type="dxa"/>
            <w:shd w:val="clear" w:color="auto" w:fill="F5D4D7"/>
          </w:tcPr>
          <w:p w14:paraId="0C8761F3" w14:textId="4A7F9F9B" w:rsidR="00EE4201" w:rsidRPr="00CC1337" w:rsidRDefault="00EE4201" w:rsidP="00593A6C">
            <w:pPr>
              <w:rPr>
                <w:sz w:val="20"/>
                <w:szCs w:val="20"/>
              </w:rPr>
            </w:pPr>
            <w:r w:rsidRPr="00CC1337">
              <w:rPr>
                <w:sz w:val="20"/>
                <w:szCs w:val="20"/>
              </w:rPr>
              <w:t>Enrolment registered in RTO data</w:t>
            </w:r>
          </w:p>
        </w:tc>
        <w:tc>
          <w:tcPr>
            <w:tcW w:w="2338" w:type="dxa"/>
            <w:shd w:val="clear" w:color="auto" w:fill="F5D4D7"/>
          </w:tcPr>
          <w:p w14:paraId="40C55535" w14:textId="7DC86FB3" w:rsidR="00EE4201" w:rsidRPr="00CC1337" w:rsidRDefault="00EE4201" w:rsidP="00593A6C">
            <w:pPr>
              <w:rPr>
                <w:sz w:val="20"/>
                <w:szCs w:val="20"/>
              </w:rPr>
            </w:pPr>
            <w:r w:rsidRPr="00CC1337">
              <w:rPr>
                <w:sz w:val="20"/>
                <w:szCs w:val="20"/>
              </w:rPr>
              <w:t>Student or employer invoiced</w:t>
            </w:r>
          </w:p>
        </w:tc>
        <w:tc>
          <w:tcPr>
            <w:tcW w:w="2337" w:type="dxa"/>
            <w:shd w:val="clear" w:color="auto" w:fill="F5D4D7"/>
          </w:tcPr>
          <w:p w14:paraId="6D62B95A" w14:textId="2DB96873" w:rsidR="00EE4201" w:rsidRPr="00CC1337" w:rsidRDefault="00EE4201" w:rsidP="00593A6C">
            <w:pPr>
              <w:rPr>
                <w:sz w:val="20"/>
                <w:szCs w:val="20"/>
              </w:rPr>
            </w:pPr>
            <w:r w:rsidRPr="00CC1337">
              <w:rPr>
                <w:sz w:val="20"/>
                <w:szCs w:val="20"/>
              </w:rPr>
              <w:t>Nominated trainer/assessor</w:t>
            </w:r>
          </w:p>
        </w:tc>
        <w:tc>
          <w:tcPr>
            <w:tcW w:w="2338" w:type="dxa"/>
            <w:shd w:val="clear" w:color="auto" w:fill="F5D4D7"/>
          </w:tcPr>
          <w:p w14:paraId="2C8105CF" w14:textId="604132B9" w:rsidR="00EE4201" w:rsidRPr="00CC1337" w:rsidRDefault="00EE4201" w:rsidP="00593A6C">
            <w:pPr>
              <w:rPr>
                <w:sz w:val="20"/>
                <w:szCs w:val="20"/>
              </w:rPr>
            </w:pPr>
            <w:r w:rsidRPr="00CC1337">
              <w:rPr>
                <w:sz w:val="20"/>
                <w:szCs w:val="20"/>
              </w:rPr>
              <w:t>Student number</w:t>
            </w:r>
          </w:p>
        </w:tc>
      </w:tr>
      <w:tr w:rsidR="00EE4201" w:rsidRPr="00CC1337" w14:paraId="32075993" w14:textId="3405D31F" w:rsidTr="00BD6704">
        <w:tc>
          <w:tcPr>
            <w:tcW w:w="846" w:type="dxa"/>
            <w:vMerge/>
            <w:shd w:val="clear" w:color="auto" w:fill="A2007D"/>
          </w:tcPr>
          <w:p w14:paraId="2DF29A71" w14:textId="77777777" w:rsidR="00EE4201" w:rsidRPr="00CC1337" w:rsidRDefault="00EE4201" w:rsidP="00593A6C">
            <w:pPr>
              <w:rPr>
                <w:sz w:val="20"/>
                <w:szCs w:val="20"/>
              </w:rPr>
            </w:pPr>
          </w:p>
        </w:tc>
        <w:tc>
          <w:tcPr>
            <w:tcW w:w="2337" w:type="dxa"/>
          </w:tcPr>
          <w:p w14:paraId="26B63372" w14:textId="77777777" w:rsidR="00E15ACD" w:rsidRPr="00CC1337" w:rsidRDefault="00EE4201" w:rsidP="00593A6C">
            <w:pPr>
              <w:rPr>
                <w:sz w:val="20"/>
                <w:szCs w:val="20"/>
              </w:rPr>
            </w:pPr>
            <w:r w:rsidRPr="00CC1337">
              <w:rPr>
                <w:sz w:val="20"/>
                <w:szCs w:val="20"/>
              </w:rPr>
              <w:t>Actioned by:</w:t>
            </w:r>
          </w:p>
          <w:sdt>
            <w:sdtPr>
              <w:rPr>
                <w:sz w:val="20"/>
                <w:szCs w:val="20"/>
              </w:rPr>
              <w:id w:val="-1829426200"/>
              <w:placeholder>
                <w:docPart w:val="06AF66F9DA79453FAAB733A2D6026EC1"/>
              </w:placeholder>
              <w:showingPlcHdr/>
            </w:sdtPr>
            <w:sdtEndPr/>
            <w:sdtContent>
              <w:p w14:paraId="4F1BABE7" w14:textId="5D3DC71E" w:rsidR="00593A6C" w:rsidRPr="00CC1337" w:rsidRDefault="00DE0EC0" w:rsidP="00593A6C">
                <w:pPr>
                  <w:rPr>
                    <w:sz w:val="20"/>
                    <w:szCs w:val="20"/>
                  </w:rPr>
                </w:pPr>
                <w:r w:rsidRPr="00CC1337">
                  <w:rPr>
                    <w:rStyle w:val="PlaceholderText"/>
                    <w:sz w:val="20"/>
                    <w:szCs w:val="20"/>
                  </w:rPr>
                  <w:t>ETU member</w:t>
                </w:r>
              </w:p>
            </w:sdtContent>
          </w:sdt>
        </w:tc>
        <w:tc>
          <w:tcPr>
            <w:tcW w:w="2338" w:type="dxa"/>
          </w:tcPr>
          <w:p w14:paraId="63C34360" w14:textId="77777777" w:rsidR="00E15ACD" w:rsidRPr="00CC1337" w:rsidRDefault="00EE4201" w:rsidP="00593A6C">
            <w:pPr>
              <w:rPr>
                <w:sz w:val="20"/>
                <w:szCs w:val="20"/>
              </w:rPr>
            </w:pPr>
            <w:r w:rsidRPr="00CC1337">
              <w:rPr>
                <w:sz w:val="20"/>
                <w:szCs w:val="20"/>
              </w:rPr>
              <w:t>Actioned by:</w:t>
            </w:r>
          </w:p>
          <w:sdt>
            <w:sdtPr>
              <w:rPr>
                <w:sz w:val="20"/>
                <w:szCs w:val="20"/>
              </w:rPr>
              <w:id w:val="1341190464"/>
              <w:placeholder>
                <w:docPart w:val="3EF33F94655745B082029DBCE6409AEF"/>
              </w:placeholder>
              <w:showingPlcHdr/>
            </w:sdtPr>
            <w:sdtEndPr/>
            <w:sdtContent>
              <w:p w14:paraId="739EA85D" w14:textId="4AF35B3F" w:rsidR="00DE0EC0" w:rsidRPr="00CC1337" w:rsidRDefault="00DE0EC0" w:rsidP="00593A6C">
                <w:pPr>
                  <w:rPr>
                    <w:sz w:val="20"/>
                    <w:szCs w:val="20"/>
                  </w:rPr>
                </w:pPr>
                <w:r w:rsidRPr="00CC1337">
                  <w:rPr>
                    <w:rStyle w:val="PlaceholderText"/>
                    <w:sz w:val="20"/>
                    <w:szCs w:val="20"/>
                  </w:rPr>
                  <w:t>ETU member</w:t>
                </w:r>
              </w:p>
            </w:sdtContent>
          </w:sdt>
        </w:tc>
        <w:sdt>
          <w:sdtPr>
            <w:rPr>
              <w:sz w:val="20"/>
              <w:szCs w:val="20"/>
            </w:rPr>
            <w:id w:val="57130603"/>
            <w:placeholder>
              <w:docPart w:val="D4167E1E88C649C3B2118B479377914B"/>
            </w:placeholder>
            <w:showingPlcHdr/>
          </w:sdtPr>
          <w:sdtEndPr/>
          <w:sdtContent>
            <w:tc>
              <w:tcPr>
                <w:tcW w:w="2337" w:type="dxa"/>
              </w:tcPr>
              <w:p w14:paraId="28ADE3C2" w14:textId="2F24F952" w:rsidR="00EE4201" w:rsidRPr="00CC1337" w:rsidRDefault="00DE0EC0" w:rsidP="00593A6C">
                <w:pPr>
                  <w:rPr>
                    <w:sz w:val="20"/>
                    <w:szCs w:val="20"/>
                  </w:rPr>
                </w:pPr>
                <w:r w:rsidRPr="00CC1337">
                  <w:rPr>
                    <w:rStyle w:val="PlaceholderText"/>
                    <w:sz w:val="20"/>
                    <w:szCs w:val="20"/>
                  </w:rPr>
                  <w:t>Name</w:t>
                </w:r>
              </w:p>
            </w:tc>
          </w:sdtContent>
        </w:sdt>
        <w:sdt>
          <w:sdtPr>
            <w:rPr>
              <w:sz w:val="20"/>
              <w:szCs w:val="20"/>
            </w:rPr>
            <w:id w:val="417146592"/>
            <w:placeholder>
              <w:docPart w:val="37FDD793474B492CACF667D17D6DD580"/>
            </w:placeholder>
            <w:showingPlcHdr/>
          </w:sdtPr>
          <w:sdtEndPr/>
          <w:sdtContent>
            <w:tc>
              <w:tcPr>
                <w:tcW w:w="2338" w:type="dxa"/>
              </w:tcPr>
              <w:p w14:paraId="5E8124D3" w14:textId="617E724A" w:rsidR="00EE4201" w:rsidRPr="00CC1337" w:rsidRDefault="00DE0EC0" w:rsidP="00593A6C">
                <w:pPr>
                  <w:rPr>
                    <w:sz w:val="20"/>
                    <w:szCs w:val="20"/>
                  </w:rPr>
                </w:pPr>
                <w:r w:rsidRPr="00CC1337">
                  <w:rPr>
                    <w:rStyle w:val="PlaceholderText"/>
                    <w:sz w:val="20"/>
                    <w:szCs w:val="20"/>
                  </w:rPr>
                  <w:t>Student number</w:t>
                </w:r>
              </w:p>
            </w:tc>
          </w:sdtContent>
        </w:sdt>
      </w:tr>
    </w:tbl>
    <w:p w14:paraId="38EBA21D" w14:textId="2E91671B" w:rsidR="001570E8" w:rsidRPr="00CC1337" w:rsidRDefault="009C188F" w:rsidP="00E15ACD">
      <w:r w:rsidRPr="00CC1337">
        <w:t xml:space="preserve">Please complete </w:t>
      </w:r>
      <w:r w:rsidR="00E34B93" w:rsidRPr="00CC1337">
        <w:rPr>
          <w:b/>
        </w:rPr>
        <w:t>all</w:t>
      </w:r>
      <w:r w:rsidR="00E34B93" w:rsidRPr="00CC1337">
        <w:t xml:space="preserve"> </w:t>
      </w:r>
      <w:r w:rsidRPr="00CC1337">
        <w:t>areas of this form. This form can be completed digitally or neatly using blue or black pen.</w:t>
      </w:r>
      <w:r w:rsidR="00E34B93" w:rsidRPr="00CC1337">
        <w:t xml:space="preserve"> Not</w:t>
      </w:r>
      <w:r w:rsidRPr="00CC1337">
        <w:t>e that we cannot finalise your enrolment until you have provided all required information and supporting evidence.</w:t>
      </w:r>
    </w:p>
    <w:p w14:paraId="1EEDAF25" w14:textId="45BD6E2A" w:rsidR="00A564BE" w:rsidRPr="00CC1337" w:rsidRDefault="00A564BE" w:rsidP="00951C65">
      <w:pPr>
        <w:pStyle w:val="Heading1"/>
      </w:pPr>
      <w:r w:rsidRPr="00CC1337">
        <w:t>Unique Student Identifier</w:t>
      </w:r>
    </w:p>
    <w:p w14:paraId="45C691C2" w14:textId="68F05996" w:rsidR="00A564BE" w:rsidRPr="00CC1337" w:rsidRDefault="00E03EB9" w:rsidP="00E03EB9">
      <w:r w:rsidRPr="00CC1337">
        <w:t xml:space="preserve">Students undertaking nationally recognised training must have a Unique Student Identifier (USI). If you do not have a USI, have forgotten your USI, or want more information, visit </w:t>
      </w:r>
      <w:hyperlink r:id="rId11" w:history="1">
        <w:r w:rsidRPr="00CC1337">
          <w:rPr>
            <w:rStyle w:val="Hyperlink"/>
          </w:rPr>
          <w:t>usi.gov.au</w:t>
        </w:r>
      </w:hyperlink>
      <w:r w:rsidRPr="00CC1337">
        <w:t>.</w:t>
      </w:r>
    </w:p>
    <w:p w14:paraId="67A9CFEB" w14:textId="5EDFB57B" w:rsidR="008E5A1A" w:rsidRPr="00CC1337" w:rsidRDefault="00216C03" w:rsidP="00E03EB9">
      <w:r w:rsidRPr="00CC1337">
        <w:t xml:space="preserve">Your </w:t>
      </w:r>
      <w:r w:rsidR="0025412B" w:rsidRPr="00CC1337">
        <w:t xml:space="preserve">USI: </w:t>
      </w:r>
      <w:sdt>
        <w:sdtPr>
          <w:alias w:val="10 digit USI"/>
          <w:tag w:val="10 digit USI"/>
          <w:id w:val="502634291"/>
          <w:placeholder>
            <w:docPart w:val="A8CF49452153436A887D47B6713BFD63"/>
          </w:placeholder>
          <w:showingPlcHdr/>
        </w:sdtPr>
        <w:sdtEndPr/>
        <w:sdtContent>
          <w:r w:rsidR="001F2B38" w:rsidRPr="00CC1337">
            <w:rPr>
              <w:rStyle w:val="PlaceholderText"/>
            </w:rPr>
            <w:t>Enter your 10</w:t>
          </w:r>
          <w:r w:rsidR="00FD2A38" w:rsidRPr="00CC1337">
            <w:rPr>
              <w:rStyle w:val="PlaceholderText"/>
            </w:rPr>
            <w:t>-</w:t>
          </w:r>
          <w:r w:rsidR="001F2B38" w:rsidRPr="00CC1337">
            <w:rPr>
              <w:rStyle w:val="PlaceholderText"/>
            </w:rPr>
            <w:t>digit USI</w:t>
          </w:r>
          <w:r w:rsidR="009D76C9" w:rsidRPr="00CC1337">
            <w:rPr>
              <w:rStyle w:val="PlaceholderText"/>
            </w:rPr>
            <w:t>.</w:t>
          </w:r>
        </w:sdtContent>
      </w:sdt>
    </w:p>
    <w:p w14:paraId="57F4A407" w14:textId="26E67385" w:rsidR="009F60BE" w:rsidRPr="00CC1337" w:rsidRDefault="009F60BE" w:rsidP="00951C65">
      <w:pPr>
        <w:pStyle w:val="Heading1"/>
      </w:pPr>
      <w:r w:rsidRPr="00CC1337">
        <w:t>Personal details</w:t>
      </w:r>
    </w:p>
    <w:p w14:paraId="71D5B810" w14:textId="37DEFDE2" w:rsidR="00DE0EC0" w:rsidRPr="00CC1337" w:rsidRDefault="009F60BE" w:rsidP="00C80039">
      <w:r w:rsidRPr="00CC1337">
        <w:t>Note: your name and date of birth must match your legal documents and USI.</w:t>
      </w:r>
      <w:r w:rsidR="00DE0EC0" w:rsidRPr="00CC1337">
        <w:t xml:space="preserve"> You will need to submit a copy of your photo identification and proof of residency.</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776"/>
        <w:gridCol w:w="2614"/>
        <w:gridCol w:w="641"/>
        <w:gridCol w:w="1060"/>
        <w:gridCol w:w="715"/>
        <w:gridCol w:w="844"/>
        <w:gridCol w:w="1134"/>
        <w:gridCol w:w="1424"/>
      </w:tblGrid>
      <w:tr w:rsidR="00CC09CF" w:rsidRPr="00CC1337" w14:paraId="2D502B0A" w14:textId="77777777" w:rsidTr="00BD6704">
        <w:tc>
          <w:tcPr>
            <w:tcW w:w="1776" w:type="dxa"/>
            <w:shd w:val="clear" w:color="auto" w:fill="F5D4D7"/>
          </w:tcPr>
          <w:p w14:paraId="34BA20D4" w14:textId="5A04C818" w:rsidR="00CC09CF" w:rsidRPr="00CC1337" w:rsidRDefault="00CC09CF" w:rsidP="00593A6C">
            <w:pPr>
              <w:rPr>
                <w:sz w:val="20"/>
                <w:szCs w:val="20"/>
              </w:rPr>
            </w:pPr>
            <w:r w:rsidRPr="00CC1337">
              <w:rPr>
                <w:sz w:val="20"/>
                <w:szCs w:val="20"/>
              </w:rPr>
              <w:t>First name</w:t>
            </w:r>
          </w:p>
        </w:tc>
        <w:sdt>
          <w:sdtPr>
            <w:rPr>
              <w:sz w:val="20"/>
              <w:szCs w:val="20"/>
            </w:rPr>
            <w:id w:val="642782158"/>
            <w:placeholder>
              <w:docPart w:val="81CC3831F3D54E8DB6E1455808DA249F"/>
            </w:placeholder>
            <w:showingPlcHdr/>
          </w:sdtPr>
          <w:sdtEndPr/>
          <w:sdtContent>
            <w:tc>
              <w:tcPr>
                <w:tcW w:w="3255" w:type="dxa"/>
                <w:gridSpan w:val="2"/>
              </w:tcPr>
              <w:p w14:paraId="638A3DCE" w14:textId="5F7D1579" w:rsidR="00CC09CF" w:rsidRPr="00CC1337" w:rsidRDefault="001F2B38" w:rsidP="00593A6C">
                <w:pPr>
                  <w:rPr>
                    <w:sz w:val="20"/>
                    <w:szCs w:val="20"/>
                  </w:rPr>
                </w:pPr>
                <w:r w:rsidRPr="00CC1337">
                  <w:rPr>
                    <w:rStyle w:val="PlaceholderText"/>
                    <w:sz w:val="20"/>
                    <w:szCs w:val="20"/>
                  </w:rPr>
                  <w:t>Your first name</w:t>
                </w:r>
              </w:p>
            </w:tc>
          </w:sdtContent>
        </w:sdt>
        <w:tc>
          <w:tcPr>
            <w:tcW w:w="1775" w:type="dxa"/>
            <w:gridSpan w:val="2"/>
            <w:shd w:val="clear" w:color="auto" w:fill="F5D4D7"/>
          </w:tcPr>
          <w:p w14:paraId="4971EB0A" w14:textId="25C5B6EA" w:rsidR="00CC09CF" w:rsidRPr="00CC1337" w:rsidRDefault="00CC09CF" w:rsidP="00593A6C">
            <w:pPr>
              <w:rPr>
                <w:sz w:val="20"/>
                <w:szCs w:val="20"/>
              </w:rPr>
            </w:pPr>
            <w:r w:rsidRPr="00CC1337">
              <w:rPr>
                <w:sz w:val="20"/>
                <w:szCs w:val="20"/>
              </w:rPr>
              <w:t>Middle name</w:t>
            </w:r>
          </w:p>
        </w:tc>
        <w:sdt>
          <w:sdtPr>
            <w:rPr>
              <w:sz w:val="20"/>
              <w:szCs w:val="20"/>
            </w:rPr>
            <w:id w:val="-629702778"/>
            <w:placeholder>
              <w:docPart w:val="A3DA261D0AD542E8B639DDB6133B4CF0"/>
            </w:placeholder>
            <w:showingPlcHdr/>
          </w:sdtPr>
          <w:sdtEndPr/>
          <w:sdtContent>
            <w:tc>
              <w:tcPr>
                <w:tcW w:w="3402" w:type="dxa"/>
                <w:gridSpan w:val="3"/>
              </w:tcPr>
              <w:p w14:paraId="3252CB5B" w14:textId="3B595555" w:rsidR="00CC09CF" w:rsidRPr="00CC1337" w:rsidRDefault="001F2B38" w:rsidP="00593A6C">
                <w:pPr>
                  <w:rPr>
                    <w:sz w:val="20"/>
                    <w:szCs w:val="20"/>
                  </w:rPr>
                </w:pPr>
                <w:r w:rsidRPr="00CC1337">
                  <w:rPr>
                    <w:rStyle w:val="PlaceholderText"/>
                    <w:sz w:val="20"/>
                    <w:szCs w:val="20"/>
                  </w:rPr>
                  <w:t>Your middle name, if any</w:t>
                </w:r>
              </w:p>
            </w:tc>
          </w:sdtContent>
        </w:sdt>
      </w:tr>
      <w:tr w:rsidR="00CC09CF" w:rsidRPr="00CC1337" w14:paraId="371382FC" w14:textId="77777777" w:rsidTr="00BD6704">
        <w:tc>
          <w:tcPr>
            <w:tcW w:w="1776" w:type="dxa"/>
            <w:shd w:val="clear" w:color="auto" w:fill="F5D4D7"/>
          </w:tcPr>
          <w:p w14:paraId="778FF552" w14:textId="3DCF0F24" w:rsidR="00CC09CF" w:rsidRPr="00CC1337" w:rsidRDefault="00CC09CF" w:rsidP="00593A6C">
            <w:pPr>
              <w:rPr>
                <w:sz w:val="20"/>
                <w:szCs w:val="20"/>
              </w:rPr>
            </w:pPr>
            <w:r w:rsidRPr="00CC1337">
              <w:rPr>
                <w:sz w:val="20"/>
                <w:szCs w:val="20"/>
              </w:rPr>
              <w:t>Last name</w:t>
            </w:r>
          </w:p>
        </w:tc>
        <w:sdt>
          <w:sdtPr>
            <w:rPr>
              <w:sz w:val="20"/>
              <w:szCs w:val="20"/>
            </w:rPr>
            <w:id w:val="-1348711968"/>
            <w:placeholder>
              <w:docPart w:val="62B8A96A9CD54AC1ADFF45947679794C"/>
            </w:placeholder>
            <w:showingPlcHdr/>
          </w:sdtPr>
          <w:sdtEndPr/>
          <w:sdtContent>
            <w:tc>
              <w:tcPr>
                <w:tcW w:w="3255" w:type="dxa"/>
                <w:gridSpan w:val="2"/>
              </w:tcPr>
              <w:p w14:paraId="68C3510F" w14:textId="51B86F5F" w:rsidR="00CC09CF" w:rsidRPr="00CC1337" w:rsidRDefault="001F2B38" w:rsidP="00593A6C">
                <w:pPr>
                  <w:rPr>
                    <w:sz w:val="20"/>
                    <w:szCs w:val="20"/>
                  </w:rPr>
                </w:pPr>
                <w:r w:rsidRPr="00CC1337">
                  <w:rPr>
                    <w:rStyle w:val="PlaceholderText"/>
                    <w:sz w:val="20"/>
                    <w:szCs w:val="20"/>
                  </w:rPr>
                  <w:t>Your last name</w:t>
                </w:r>
              </w:p>
            </w:tc>
          </w:sdtContent>
        </w:sdt>
        <w:tc>
          <w:tcPr>
            <w:tcW w:w="1775" w:type="dxa"/>
            <w:gridSpan w:val="2"/>
            <w:shd w:val="clear" w:color="auto" w:fill="F5D4D7"/>
          </w:tcPr>
          <w:p w14:paraId="28099979" w14:textId="29E14C19" w:rsidR="00CC09CF" w:rsidRPr="00CC1337" w:rsidRDefault="00CC09CF" w:rsidP="00593A6C">
            <w:pPr>
              <w:rPr>
                <w:sz w:val="20"/>
                <w:szCs w:val="20"/>
              </w:rPr>
            </w:pPr>
            <w:r w:rsidRPr="00CC1337">
              <w:rPr>
                <w:sz w:val="20"/>
                <w:szCs w:val="20"/>
              </w:rPr>
              <w:t>Preferred name</w:t>
            </w:r>
          </w:p>
        </w:tc>
        <w:sdt>
          <w:sdtPr>
            <w:rPr>
              <w:sz w:val="20"/>
              <w:szCs w:val="20"/>
            </w:rPr>
            <w:id w:val="-1530028438"/>
            <w:placeholder>
              <w:docPart w:val="1E2B1EC32AC14C128D82F50A748212DF"/>
            </w:placeholder>
            <w:showingPlcHdr/>
          </w:sdtPr>
          <w:sdtEndPr/>
          <w:sdtContent>
            <w:tc>
              <w:tcPr>
                <w:tcW w:w="3402" w:type="dxa"/>
                <w:gridSpan w:val="3"/>
              </w:tcPr>
              <w:p w14:paraId="13517573" w14:textId="13AFBDB3" w:rsidR="00CC09CF" w:rsidRPr="00CC1337" w:rsidRDefault="001F2B38" w:rsidP="00593A6C">
                <w:pPr>
                  <w:rPr>
                    <w:sz w:val="20"/>
                    <w:szCs w:val="20"/>
                  </w:rPr>
                </w:pPr>
                <w:r w:rsidRPr="00CC1337">
                  <w:rPr>
                    <w:rStyle w:val="PlaceholderText"/>
                    <w:sz w:val="20"/>
                    <w:szCs w:val="20"/>
                  </w:rPr>
                  <w:t>Your preferred name, if any</w:t>
                </w:r>
              </w:p>
            </w:tc>
          </w:sdtContent>
        </w:sdt>
      </w:tr>
      <w:tr w:rsidR="00C41EFA" w:rsidRPr="00CC1337" w14:paraId="25486C17" w14:textId="77777777" w:rsidTr="00BD6704">
        <w:tc>
          <w:tcPr>
            <w:tcW w:w="1776" w:type="dxa"/>
            <w:shd w:val="clear" w:color="auto" w:fill="F5D4D7"/>
          </w:tcPr>
          <w:p w14:paraId="0294DEF5" w14:textId="34CF1A6B" w:rsidR="00C41EFA" w:rsidRPr="00CC1337" w:rsidRDefault="00C41EFA" w:rsidP="00C41EFA">
            <w:pPr>
              <w:rPr>
                <w:sz w:val="20"/>
                <w:szCs w:val="20"/>
              </w:rPr>
            </w:pPr>
            <w:r>
              <w:rPr>
                <w:sz w:val="20"/>
                <w:szCs w:val="20"/>
              </w:rPr>
              <w:t>Date of birth</w:t>
            </w:r>
          </w:p>
        </w:tc>
        <w:tc>
          <w:tcPr>
            <w:tcW w:w="3255" w:type="dxa"/>
            <w:gridSpan w:val="2"/>
          </w:tcPr>
          <w:p w14:paraId="243A1594" w14:textId="01D73218" w:rsidR="00C41EFA" w:rsidRPr="00E15C39" w:rsidRDefault="008B78E3" w:rsidP="00C41EFA">
            <w:pPr>
              <w:rPr>
                <w:sz w:val="20"/>
                <w:szCs w:val="20"/>
              </w:rPr>
            </w:pPr>
            <w:sdt>
              <w:sdtPr>
                <w:rPr>
                  <w:sz w:val="20"/>
                  <w:szCs w:val="20"/>
                </w:rPr>
                <w:id w:val="1326938087"/>
                <w:placeholder>
                  <w:docPart w:val="083301E1A5AB4CE9BDD7EF4BD6146F20"/>
                </w:placeholder>
                <w:showingPlcHdr/>
              </w:sdtPr>
              <w:sdtEndPr/>
              <w:sdtContent>
                <w:r w:rsidR="00C41EFA" w:rsidRPr="00E15C39">
                  <w:rPr>
                    <w:rStyle w:val="PlaceholderText"/>
                    <w:sz w:val="20"/>
                    <w:szCs w:val="20"/>
                  </w:rPr>
                  <w:t>DD</w:t>
                </w:r>
              </w:sdtContent>
            </w:sdt>
            <w:r w:rsidR="00C41EFA" w:rsidRPr="00E15C39">
              <w:rPr>
                <w:sz w:val="20"/>
                <w:szCs w:val="20"/>
              </w:rPr>
              <w:t>/</w:t>
            </w:r>
            <w:sdt>
              <w:sdtPr>
                <w:rPr>
                  <w:sz w:val="20"/>
                  <w:szCs w:val="20"/>
                </w:rPr>
                <w:id w:val="-1786649405"/>
                <w:placeholder>
                  <w:docPart w:val="82A2DD62AFDF41A99BCEFC7BAC9383E7"/>
                </w:placeholder>
                <w:showingPlcHdr/>
              </w:sdtPr>
              <w:sdtEndPr/>
              <w:sdtContent>
                <w:r w:rsidR="00C41EFA" w:rsidRPr="00E15C39">
                  <w:rPr>
                    <w:rStyle w:val="PlaceholderText"/>
                    <w:sz w:val="20"/>
                    <w:szCs w:val="20"/>
                  </w:rPr>
                  <w:t>MM</w:t>
                </w:r>
              </w:sdtContent>
            </w:sdt>
            <w:r w:rsidR="00C41EFA" w:rsidRPr="00E15C39">
              <w:rPr>
                <w:sz w:val="20"/>
                <w:szCs w:val="20"/>
              </w:rPr>
              <w:t>/</w:t>
            </w:r>
            <w:sdt>
              <w:sdtPr>
                <w:rPr>
                  <w:sz w:val="20"/>
                  <w:szCs w:val="20"/>
                </w:rPr>
                <w:id w:val="1847511627"/>
                <w:placeholder>
                  <w:docPart w:val="9F8971EC06624D0BA0FF0ED6B44799E4"/>
                </w:placeholder>
                <w:showingPlcHdr/>
              </w:sdtPr>
              <w:sdtEndPr/>
              <w:sdtContent>
                <w:r w:rsidR="00C41EFA" w:rsidRPr="00E15C39">
                  <w:rPr>
                    <w:rStyle w:val="PlaceholderText"/>
                    <w:sz w:val="20"/>
                    <w:szCs w:val="20"/>
                  </w:rPr>
                  <w:t>YYYY</w:t>
                </w:r>
              </w:sdtContent>
            </w:sdt>
          </w:p>
        </w:tc>
        <w:tc>
          <w:tcPr>
            <w:tcW w:w="1775" w:type="dxa"/>
            <w:gridSpan w:val="2"/>
            <w:shd w:val="clear" w:color="auto" w:fill="F5D4D7"/>
          </w:tcPr>
          <w:p w14:paraId="635A8790" w14:textId="447CFC45" w:rsidR="00C41EFA" w:rsidRPr="00CC1337" w:rsidRDefault="00C41EFA" w:rsidP="00C41EFA">
            <w:pPr>
              <w:rPr>
                <w:sz w:val="20"/>
                <w:szCs w:val="20"/>
              </w:rPr>
            </w:pPr>
            <w:r w:rsidRPr="00CC1337">
              <w:rPr>
                <w:sz w:val="20"/>
                <w:szCs w:val="20"/>
              </w:rPr>
              <w:t>Gender</w:t>
            </w:r>
          </w:p>
        </w:tc>
        <w:tc>
          <w:tcPr>
            <w:tcW w:w="3402" w:type="dxa"/>
            <w:gridSpan w:val="3"/>
          </w:tcPr>
          <w:p w14:paraId="230F8405" w14:textId="05C0ED0B" w:rsidR="00C41EFA" w:rsidRPr="00CC1337" w:rsidRDefault="008B78E3" w:rsidP="00C41EFA">
            <w:pPr>
              <w:rPr>
                <w:sz w:val="20"/>
                <w:szCs w:val="20"/>
              </w:rPr>
            </w:pPr>
            <w:sdt>
              <w:sdtPr>
                <w:rPr>
                  <w:sz w:val="20"/>
                  <w:szCs w:val="20"/>
                </w:rPr>
                <w:id w:val="-340696817"/>
                <w14:checkbox>
                  <w14:checked w14:val="0"/>
                  <w14:checkedState w14:val="2612" w14:font="MS Gothic"/>
                  <w14:uncheckedState w14:val="2610" w14:font="MS Gothic"/>
                </w14:checkbox>
              </w:sdtPr>
              <w:sdtEndPr/>
              <w:sdtContent>
                <w:r w:rsidR="00C41EFA" w:rsidRPr="00CC1337">
                  <w:rPr>
                    <w:rFonts w:ascii="Segoe UI Symbol" w:eastAsia="MS Gothic" w:hAnsi="Segoe UI Symbol" w:cs="Segoe UI Symbol"/>
                    <w:sz w:val="20"/>
                    <w:szCs w:val="20"/>
                  </w:rPr>
                  <w:t>☐</w:t>
                </w:r>
              </w:sdtContent>
            </w:sdt>
            <w:r w:rsidR="00C41EFA" w:rsidRPr="00CC1337">
              <w:rPr>
                <w:sz w:val="20"/>
                <w:szCs w:val="20"/>
              </w:rPr>
              <w:t xml:space="preserve"> man    </w:t>
            </w:r>
            <w:sdt>
              <w:sdtPr>
                <w:rPr>
                  <w:sz w:val="20"/>
                  <w:szCs w:val="20"/>
                </w:rPr>
                <w:id w:val="200978955"/>
                <w14:checkbox>
                  <w14:checked w14:val="0"/>
                  <w14:checkedState w14:val="2612" w14:font="MS Gothic"/>
                  <w14:uncheckedState w14:val="2610" w14:font="MS Gothic"/>
                </w14:checkbox>
              </w:sdtPr>
              <w:sdtEndPr/>
              <w:sdtContent>
                <w:r w:rsidR="00C41EFA" w:rsidRPr="00CC1337">
                  <w:rPr>
                    <w:rFonts w:ascii="Segoe UI Symbol" w:hAnsi="Segoe UI Symbol" w:cs="Segoe UI Symbol"/>
                    <w:sz w:val="20"/>
                    <w:szCs w:val="20"/>
                  </w:rPr>
                  <w:t>☐</w:t>
                </w:r>
              </w:sdtContent>
            </w:sdt>
            <w:r w:rsidR="00C41EFA" w:rsidRPr="00CC1337">
              <w:rPr>
                <w:sz w:val="20"/>
                <w:szCs w:val="20"/>
              </w:rPr>
              <w:t xml:space="preserve"> woman    </w:t>
            </w:r>
            <w:sdt>
              <w:sdtPr>
                <w:rPr>
                  <w:sz w:val="20"/>
                  <w:szCs w:val="20"/>
                </w:rPr>
                <w:id w:val="1276142053"/>
                <w14:checkbox>
                  <w14:checked w14:val="0"/>
                  <w14:checkedState w14:val="2612" w14:font="MS Gothic"/>
                  <w14:uncheckedState w14:val="2610" w14:font="MS Gothic"/>
                </w14:checkbox>
              </w:sdtPr>
              <w:sdtEndPr/>
              <w:sdtContent>
                <w:r w:rsidR="00C41EFA" w:rsidRPr="00CC1337">
                  <w:rPr>
                    <w:rFonts w:ascii="Segoe UI Symbol" w:hAnsi="Segoe UI Symbol" w:cs="Segoe UI Symbol"/>
                    <w:sz w:val="20"/>
                    <w:szCs w:val="20"/>
                  </w:rPr>
                  <w:t>☐</w:t>
                </w:r>
              </w:sdtContent>
            </w:sdt>
            <w:r w:rsidR="00C41EFA" w:rsidRPr="00CC1337">
              <w:rPr>
                <w:sz w:val="20"/>
                <w:szCs w:val="20"/>
              </w:rPr>
              <w:t>non-binary</w:t>
            </w:r>
          </w:p>
        </w:tc>
      </w:tr>
      <w:tr w:rsidR="00CC09CF" w:rsidRPr="00CC1337" w14:paraId="66C96373" w14:textId="77777777" w:rsidTr="00BD6704">
        <w:tc>
          <w:tcPr>
            <w:tcW w:w="1776" w:type="dxa"/>
            <w:shd w:val="clear" w:color="auto" w:fill="F5D4D7"/>
          </w:tcPr>
          <w:p w14:paraId="666771A4" w14:textId="78420BC6" w:rsidR="00CC09CF" w:rsidRPr="00CC1337" w:rsidRDefault="00CC09CF" w:rsidP="00593A6C">
            <w:pPr>
              <w:rPr>
                <w:sz w:val="20"/>
                <w:szCs w:val="20"/>
              </w:rPr>
            </w:pPr>
            <w:r w:rsidRPr="00CC1337">
              <w:rPr>
                <w:sz w:val="20"/>
                <w:szCs w:val="20"/>
              </w:rPr>
              <w:t>Home phone</w:t>
            </w:r>
          </w:p>
        </w:tc>
        <w:sdt>
          <w:sdtPr>
            <w:rPr>
              <w:sz w:val="20"/>
              <w:szCs w:val="20"/>
            </w:rPr>
            <w:id w:val="-129020902"/>
            <w:placeholder>
              <w:docPart w:val="E64E34C017484B68BF2775C57AA635FD"/>
            </w:placeholder>
            <w:showingPlcHdr/>
          </w:sdtPr>
          <w:sdtEndPr/>
          <w:sdtContent>
            <w:tc>
              <w:tcPr>
                <w:tcW w:w="3255" w:type="dxa"/>
                <w:gridSpan w:val="2"/>
              </w:tcPr>
              <w:p w14:paraId="297F7EC4" w14:textId="1206719E" w:rsidR="00CC09CF" w:rsidRPr="00CC1337" w:rsidRDefault="005A1728" w:rsidP="00593A6C">
                <w:pPr>
                  <w:rPr>
                    <w:sz w:val="20"/>
                    <w:szCs w:val="20"/>
                  </w:rPr>
                </w:pPr>
                <w:r w:rsidRPr="00CC1337">
                  <w:rPr>
                    <w:rStyle w:val="PlaceholderText"/>
                    <w:sz w:val="20"/>
                    <w:szCs w:val="20"/>
                  </w:rPr>
                  <w:t>Your home phone number</w:t>
                </w:r>
              </w:p>
            </w:tc>
          </w:sdtContent>
        </w:sdt>
        <w:tc>
          <w:tcPr>
            <w:tcW w:w="1775" w:type="dxa"/>
            <w:gridSpan w:val="2"/>
            <w:shd w:val="clear" w:color="auto" w:fill="F5D4D7"/>
          </w:tcPr>
          <w:p w14:paraId="1B2EE50B" w14:textId="2E872C53" w:rsidR="00CC09CF" w:rsidRPr="00CC1337" w:rsidRDefault="00CC09CF" w:rsidP="00593A6C">
            <w:pPr>
              <w:rPr>
                <w:sz w:val="20"/>
                <w:szCs w:val="20"/>
              </w:rPr>
            </w:pPr>
            <w:r w:rsidRPr="00CC1337">
              <w:rPr>
                <w:sz w:val="20"/>
                <w:szCs w:val="20"/>
              </w:rPr>
              <w:t>Mobile phone</w:t>
            </w:r>
          </w:p>
        </w:tc>
        <w:sdt>
          <w:sdtPr>
            <w:rPr>
              <w:sz w:val="20"/>
              <w:szCs w:val="20"/>
            </w:rPr>
            <w:id w:val="-1300374872"/>
            <w:placeholder>
              <w:docPart w:val="F50297DD62A5407A8E696D0C71930B7E"/>
            </w:placeholder>
            <w:showingPlcHdr/>
          </w:sdtPr>
          <w:sdtEndPr/>
          <w:sdtContent>
            <w:tc>
              <w:tcPr>
                <w:tcW w:w="3402" w:type="dxa"/>
                <w:gridSpan w:val="3"/>
              </w:tcPr>
              <w:p w14:paraId="7115A78B" w14:textId="6660D0B8" w:rsidR="00CC09CF" w:rsidRPr="00CC1337" w:rsidRDefault="005A1728" w:rsidP="00593A6C">
                <w:pPr>
                  <w:rPr>
                    <w:sz w:val="20"/>
                    <w:szCs w:val="20"/>
                  </w:rPr>
                </w:pPr>
                <w:r w:rsidRPr="00CC1337">
                  <w:rPr>
                    <w:rStyle w:val="PlaceholderText"/>
                    <w:sz w:val="20"/>
                    <w:szCs w:val="20"/>
                  </w:rPr>
                  <w:t>Your mobile number</w:t>
                </w:r>
              </w:p>
            </w:tc>
          </w:sdtContent>
        </w:sdt>
      </w:tr>
      <w:tr w:rsidR="00160995" w:rsidRPr="00CC1337" w14:paraId="2D01C8BB" w14:textId="77777777" w:rsidTr="00BD6704">
        <w:tc>
          <w:tcPr>
            <w:tcW w:w="1776" w:type="dxa"/>
            <w:shd w:val="clear" w:color="auto" w:fill="F5D4D7"/>
          </w:tcPr>
          <w:p w14:paraId="56F9189B" w14:textId="441F2EC9" w:rsidR="00160995" w:rsidRPr="00CC1337" w:rsidRDefault="00160995" w:rsidP="00593A6C">
            <w:pPr>
              <w:rPr>
                <w:sz w:val="20"/>
                <w:szCs w:val="20"/>
              </w:rPr>
            </w:pPr>
            <w:r w:rsidRPr="00CC1337">
              <w:rPr>
                <w:sz w:val="20"/>
                <w:szCs w:val="20"/>
              </w:rPr>
              <w:t>Email address</w:t>
            </w:r>
          </w:p>
        </w:tc>
        <w:sdt>
          <w:sdtPr>
            <w:rPr>
              <w:sz w:val="20"/>
              <w:szCs w:val="20"/>
            </w:rPr>
            <w:id w:val="43875610"/>
            <w:placeholder>
              <w:docPart w:val="917E70FB35B14B549350C0C459D036D3"/>
            </w:placeholder>
            <w:showingPlcHdr/>
          </w:sdtPr>
          <w:sdtEndPr/>
          <w:sdtContent>
            <w:tc>
              <w:tcPr>
                <w:tcW w:w="8432" w:type="dxa"/>
                <w:gridSpan w:val="7"/>
              </w:tcPr>
              <w:p w14:paraId="78D20B20" w14:textId="367A3D7E" w:rsidR="00160995" w:rsidRPr="00CC1337" w:rsidRDefault="005A1728" w:rsidP="00593A6C">
                <w:pPr>
                  <w:rPr>
                    <w:sz w:val="20"/>
                    <w:szCs w:val="20"/>
                  </w:rPr>
                </w:pPr>
                <w:r w:rsidRPr="00CC1337">
                  <w:rPr>
                    <w:rStyle w:val="PlaceholderText"/>
                    <w:sz w:val="20"/>
                    <w:szCs w:val="20"/>
                  </w:rPr>
                  <w:t>Your email address</w:t>
                </w:r>
              </w:p>
            </w:tc>
          </w:sdtContent>
        </w:sdt>
      </w:tr>
      <w:tr w:rsidR="00160995" w:rsidRPr="00CC1337" w14:paraId="37259F06" w14:textId="77777777" w:rsidTr="00BD6704">
        <w:tc>
          <w:tcPr>
            <w:tcW w:w="1776" w:type="dxa"/>
            <w:shd w:val="clear" w:color="auto" w:fill="F5D4D7"/>
          </w:tcPr>
          <w:p w14:paraId="239309B8" w14:textId="2362688C" w:rsidR="00160995" w:rsidRPr="00CC1337" w:rsidRDefault="00160995" w:rsidP="00593A6C">
            <w:pPr>
              <w:rPr>
                <w:sz w:val="20"/>
                <w:szCs w:val="20"/>
              </w:rPr>
            </w:pPr>
            <w:r w:rsidRPr="00CC1337">
              <w:rPr>
                <w:sz w:val="20"/>
                <w:szCs w:val="20"/>
              </w:rPr>
              <w:t>Residential address</w:t>
            </w:r>
          </w:p>
        </w:tc>
        <w:tc>
          <w:tcPr>
            <w:tcW w:w="8432" w:type="dxa"/>
            <w:gridSpan w:val="7"/>
          </w:tcPr>
          <w:p w14:paraId="64F21BE9" w14:textId="19EFE8EC" w:rsidR="00160995" w:rsidRPr="00CC1337" w:rsidRDefault="008B78E3" w:rsidP="00593A6C">
            <w:pPr>
              <w:rPr>
                <w:sz w:val="20"/>
                <w:szCs w:val="20"/>
              </w:rPr>
            </w:pPr>
            <w:sdt>
              <w:sdtPr>
                <w:rPr>
                  <w:sz w:val="20"/>
                  <w:szCs w:val="20"/>
                </w:rPr>
                <w:id w:val="-525638528"/>
                <w:placeholder>
                  <w:docPart w:val="F2F7B6E86C41426182DFEF7A3F1EF7DB"/>
                </w:placeholder>
                <w:showingPlcHdr/>
              </w:sdtPr>
              <w:sdtEndPr/>
              <w:sdtContent>
                <w:r w:rsidR="005A1728" w:rsidRPr="00CC1337">
                  <w:rPr>
                    <w:rStyle w:val="PlaceholderText"/>
                    <w:sz w:val="20"/>
                    <w:szCs w:val="20"/>
                  </w:rPr>
                  <w:t>Your street addre</w:t>
                </w:r>
                <w:r w:rsidR="00BD479A">
                  <w:rPr>
                    <w:rStyle w:val="PlaceholderText"/>
                    <w:sz w:val="20"/>
                    <w:szCs w:val="20"/>
                  </w:rPr>
                  <w:t>s</w:t>
                </w:r>
                <w:r w:rsidR="005A1728" w:rsidRPr="00CC1337">
                  <w:rPr>
                    <w:rStyle w:val="PlaceholderText"/>
                    <w:sz w:val="20"/>
                    <w:szCs w:val="20"/>
                  </w:rPr>
                  <w:t>s</w:t>
                </w:r>
              </w:sdtContent>
            </w:sdt>
          </w:p>
        </w:tc>
      </w:tr>
      <w:tr w:rsidR="00160995" w:rsidRPr="00CC1337" w14:paraId="4A42339E" w14:textId="77777777" w:rsidTr="00BD6704">
        <w:tc>
          <w:tcPr>
            <w:tcW w:w="1776" w:type="dxa"/>
            <w:shd w:val="clear" w:color="auto" w:fill="F5D4D7"/>
          </w:tcPr>
          <w:p w14:paraId="439FC704" w14:textId="3EB0F36A" w:rsidR="00160995" w:rsidRPr="00CC1337" w:rsidRDefault="00160995" w:rsidP="00593A6C">
            <w:pPr>
              <w:rPr>
                <w:sz w:val="20"/>
                <w:szCs w:val="20"/>
              </w:rPr>
            </w:pPr>
            <w:r w:rsidRPr="00CC1337">
              <w:rPr>
                <w:sz w:val="20"/>
                <w:szCs w:val="20"/>
              </w:rPr>
              <w:t>Suburb/</w:t>
            </w:r>
            <w:r w:rsidR="005825EA" w:rsidRPr="00CC1337">
              <w:rPr>
                <w:sz w:val="20"/>
                <w:szCs w:val="20"/>
              </w:rPr>
              <w:t>t</w:t>
            </w:r>
            <w:r w:rsidRPr="00CC1337">
              <w:rPr>
                <w:sz w:val="20"/>
                <w:szCs w:val="20"/>
              </w:rPr>
              <w:t>own</w:t>
            </w:r>
          </w:p>
        </w:tc>
        <w:sdt>
          <w:sdtPr>
            <w:rPr>
              <w:sz w:val="20"/>
              <w:szCs w:val="20"/>
            </w:rPr>
            <w:id w:val="812369867"/>
            <w:placeholder>
              <w:docPart w:val="CCC06A3D5F4344E0AD41B0566D21FB57"/>
            </w:placeholder>
            <w:showingPlcHdr/>
          </w:sdtPr>
          <w:sdtEndPr/>
          <w:sdtContent>
            <w:tc>
              <w:tcPr>
                <w:tcW w:w="2614" w:type="dxa"/>
              </w:tcPr>
              <w:p w14:paraId="391A41D3" w14:textId="320EFC8D" w:rsidR="00160995" w:rsidRPr="00CC1337" w:rsidRDefault="005A1728" w:rsidP="00593A6C">
                <w:pPr>
                  <w:rPr>
                    <w:sz w:val="20"/>
                    <w:szCs w:val="20"/>
                  </w:rPr>
                </w:pPr>
                <w:r w:rsidRPr="00CC1337">
                  <w:rPr>
                    <w:rStyle w:val="PlaceholderText"/>
                    <w:sz w:val="20"/>
                    <w:szCs w:val="20"/>
                  </w:rPr>
                  <w:t>Your suburb/town</w:t>
                </w:r>
              </w:p>
            </w:tc>
          </w:sdtContent>
        </w:sdt>
        <w:tc>
          <w:tcPr>
            <w:tcW w:w="1701" w:type="dxa"/>
            <w:gridSpan w:val="2"/>
            <w:shd w:val="clear" w:color="auto" w:fill="F5D4D7"/>
          </w:tcPr>
          <w:p w14:paraId="3F5C1F75" w14:textId="6344A983" w:rsidR="00160995" w:rsidRPr="00CC1337" w:rsidRDefault="00160995" w:rsidP="00593A6C">
            <w:pPr>
              <w:rPr>
                <w:sz w:val="20"/>
                <w:szCs w:val="20"/>
              </w:rPr>
            </w:pPr>
            <w:r w:rsidRPr="00CC1337">
              <w:rPr>
                <w:sz w:val="20"/>
                <w:szCs w:val="20"/>
              </w:rPr>
              <w:t>State/territory</w:t>
            </w:r>
          </w:p>
        </w:tc>
        <w:sdt>
          <w:sdtPr>
            <w:rPr>
              <w:sz w:val="20"/>
              <w:szCs w:val="20"/>
            </w:rPr>
            <w:id w:val="-285201157"/>
            <w:placeholder>
              <w:docPart w:val="5513FED11174425789CC5C5FDEEF5C07"/>
            </w:placeholder>
            <w:showingPlcHdr/>
          </w:sdtPr>
          <w:sdtEndPr/>
          <w:sdtContent>
            <w:tc>
              <w:tcPr>
                <w:tcW w:w="1559" w:type="dxa"/>
                <w:gridSpan w:val="2"/>
              </w:tcPr>
              <w:p w14:paraId="4C2FA33F" w14:textId="6B593449" w:rsidR="00160995" w:rsidRPr="00CC1337" w:rsidRDefault="005A1728" w:rsidP="00593A6C">
                <w:pPr>
                  <w:rPr>
                    <w:sz w:val="20"/>
                    <w:szCs w:val="20"/>
                  </w:rPr>
                </w:pPr>
                <w:r w:rsidRPr="00CC1337">
                  <w:rPr>
                    <w:rStyle w:val="PlaceholderText"/>
                    <w:sz w:val="20"/>
                    <w:szCs w:val="20"/>
                  </w:rPr>
                  <w:t>Your state</w:t>
                </w:r>
                <w:r w:rsidR="002B7E55">
                  <w:rPr>
                    <w:rStyle w:val="PlaceholderText"/>
                    <w:sz w:val="20"/>
                    <w:szCs w:val="20"/>
                  </w:rPr>
                  <w:t>/</w:t>
                </w:r>
                <w:r w:rsidRPr="00CC1337">
                  <w:rPr>
                    <w:rStyle w:val="PlaceholderText"/>
                    <w:sz w:val="20"/>
                    <w:szCs w:val="20"/>
                  </w:rPr>
                  <w:t xml:space="preserve"> territory</w:t>
                </w:r>
              </w:p>
            </w:tc>
          </w:sdtContent>
        </w:sdt>
        <w:tc>
          <w:tcPr>
            <w:tcW w:w="1134" w:type="dxa"/>
            <w:shd w:val="clear" w:color="auto" w:fill="F5D4D7"/>
          </w:tcPr>
          <w:p w14:paraId="5A967643" w14:textId="151D6591" w:rsidR="00160995" w:rsidRPr="00CC1337" w:rsidRDefault="00160995" w:rsidP="00593A6C">
            <w:pPr>
              <w:rPr>
                <w:sz w:val="20"/>
                <w:szCs w:val="20"/>
              </w:rPr>
            </w:pPr>
            <w:r w:rsidRPr="00CC1337">
              <w:rPr>
                <w:sz w:val="20"/>
                <w:szCs w:val="20"/>
              </w:rPr>
              <w:t>Postcode</w:t>
            </w:r>
          </w:p>
        </w:tc>
        <w:sdt>
          <w:sdtPr>
            <w:rPr>
              <w:sz w:val="20"/>
              <w:szCs w:val="20"/>
            </w:rPr>
            <w:id w:val="46039460"/>
            <w:placeholder>
              <w:docPart w:val="8FCF8310D6654178B32E17C90BFF6CCC"/>
            </w:placeholder>
            <w:showingPlcHdr/>
          </w:sdtPr>
          <w:sdtEndPr/>
          <w:sdtContent>
            <w:tc>
              <w:tcPr>
                <w:tcW w:w="1424" w:type="dxa"/>
              </w:tcPr>
              <w:p w14:paraId="30265972" w14:textId="289C010E" w:rsidR="00160995" w:rsidRPr="00CC1337" w:rsidRDefault="005A1728" w:rsidP="00593A6C">
                <w:pPr>
                  <w:rPr>
                    <w:sz w:val="20"/>
                    <w:szCs w:val="20"/>
                  </w:rPr>
                </w:pPr>
                <w:r w:rsidRPr="00CC1337">
                  <w:rPr>
                    <w:rStyle w:val="PlaceholderText"/>
                    <w:sz w:val="20"/>
                    <w:szCs w:val="20"/>
                  </w:rPr>
                  <w:t>Your postcode</w:t>
                </w:r>
              </w:p>
            </w:tc>
          </w:sdtContent>
        </w:sdt>
      </w:tr>
      <w:tr w:rsidR="005825EA" w:rsidRPr="00CC1337" w14:paraId="306A0471" w14:textId="77777777" w:rsidTr="00BD6704">
        <w:tc>
          <w:tcPr>
            <w:tcW w:w="1776" w:type="dxa"/>
            <w:shd w:val="clear" w:color="auto" w:fill="F5D4D7"/>
          </w:tcPr>
          <w:p w14:paraId="58520014" w14:textId="610072AC" w:rsidR="005825EA" w:rsidRPr="00CC1337" w:rsidRDefault="005825EA" w:rsidP="00593A6C">
            <w:pPr>
              <w:rPr>
                <w:sz w:val="20"/>
                <w:szCs w:val="20"/>
              </w:rPr>
            </w:pPr>
            <w:r w:rsidRPr="00CC1337">
              <w:rPr>
                <w:sz w:val="20"/>
                <w:szCs w:val="20"/>
              </w:rPr>
              <w:t>Postal address</w:t>
            </w:r>
          </w:p>
        </w:tc>
        <w:tc>
          <w:tcPr>
            <w:tcW w:w="8432" w:type="dxa"/>
            <w:gridSpan w:val="7"/>
          </w:tcPr>
          <w:p w14:paraId="453FFBE0" w14:textId="3D8437A9" w:rsidR="005825EA" w:rsidRPr="00CC1337" w:rsidRDefault="008B78E3" w:rsidP="00593A6C">
            <w:pPr>
              <w:rPr>
                <w:sz w:val="20"/>
                <w:szCs w:val="20"/>
              </w:rPr>
            </w:pPr>
            <w:sdt>
              <w:sdtPr>
                <w:rPr>
                  <w:sz w:val="20"/>
                  <w:szCs w:val="20"/>
                </w:rPr>
                <w:id w:val="-1432047512"/>
                <w14:checkbox>
                  <w14:checked w14:val="0"/>
                  <w14:checkedState w14:val="2612" w14:font="MS Gothic"/>
                  <w14:uncheckedState w14:val="2610" w14:font="MS Gothic"/>
                </w14:checkbox>
              </w:sdtPr>
              <w:sdtEndPr/>
              <w:sdtContent>
                <w:r w:rsidR="005825EA" w:rsidRPr="00CC1337">
                  <w:rPr>
                    <w:rFonts w:ascii="Segoe UI Symbol" w:eastAsia="MS Gothic" w:hAnsi="Segoe UI Symbol" w:cs="Segoe UI Symbol"/>
                    <w:sz w:val="20"/>
                    <w:szCs w:val="20"/>
                  </w:rPr>
                  <w:t>☐</w:t>
                </w:r>
              </w:sdtContent>
            </w:sdt>
            <w:r w:rsidR="005825EA" w:rsidRPr="00CC1337">
              <w:rPr>
                <w:sz w:val="20"/>
                <w:szCs w:val="20"/>
              </w:rPr>
              <w:t xml:space="preserve"> </w:t>
            </w:r>
            <w:r w:rsidR="00593A6C" w:rsidRPr="00CC1337">
              <w:rPr>
                <w:sz w:val="20"/>
                <w:szCs w:val="20"/>
              </w:rPr>
              <w:t>same as residential address</w:t>
            </w:r>
          </w:p>
          <w:sdt>
            <w:sdtPr>
              <w:rPr>
                <w:sz w:val="20"/>
                <w:szCs w:val="20"/>
              </w:rPr>
              <w:id w:val="-429819427"/>
              <w:placeholder>
                <w:docPart w:val="7148626882A64160A9D77F1862CEDBE9"/>
              </w:placeholder>
              <w:showingPlcHdr/>
            </w:sdtPr>
            <w:sdtEndPr/>
            <w:sdtContent>
              <w:p w14:paraId="5CD9F3C7" w14:textId="08075ED8" w:rsidR="005825EA" w:rsidRPr="00CC1337" w:rsidRDefault="005A1728" w:rsidP="00593A6C">
                <w:pPr>
                  <w:rPr>
                    <w:sz w:val="20"/>
                    <w:szCs w:val="20"/>
                  </w:rPr>
                </w:pPr>
                <w:r w:rsidRPr="00CC1337">
                  <w:rPr>
                    <w:rStyle w:val="PlaceholderText"/>
                    <w:sz w:val="20"/>
                    <w:szCs w:val="20"/>
                  </w:rPr>
                  <w:t>Your postal address if different to residential</w:t>
                </w:r>
              </w:p>
            </w:sdtContent>
          </w:sdt>
        </w:tc>
      </w:tr>
      <w:tr w:rsidR="005825EA" w:rsidRPr="00CC1337" w14:paraId="42CDA66F" w14:textId="77777777" w:rsidTr="00BD6704">
        <w:tc>
          <w:tcPr>
            <w:tcW w:w="1776" w:type="dxa"/>
            <w:shd w:val="clear" w:color="auto" w:fill="F5D4D7"/>
          </w:tcPr>
          <w:p w14:paraId="6E393326" w14:textId="77777777" w:rsidR="005825EA" w:rsidRPr="00CC1337" w:rsidRDefault="005825EA" w:rsidP="00593A6C">
            <w:pPr>
              <w:rPr>
                <w:sz w:val="20"/>
                <w:szCs w:val="20"/>
              </w:rPr>
            </w:pPr>
            <w:r w:rsidRPr="00CC1337">
              <w:rPr>
                <w:sz w:val="20"/>
                <w:szCs w:val="20"/>
              </w:rPr>
              <w:t>Suburb/town</w:t>
            </w:r>
          </w:p>
        </w:tc>
        <w:sdt>
          <w:sdtPr>
            <w:rPr>
              <w:sz w:val="20"/>
              <w:szCs w:val="20"/>
            </w:rPr>
            <w:id w:val="-1935968027"/>
            <w:placeholder>
              <w:docPart w:val="1FA00B392CA3478B959890F21EA732F6"/>
            </w:placeholder>
            <w:showingPlcHdr/>
          </w:sdtPr>
          <w:sdtEndPr/>
          <w:sdtContent>
            <w:tc>
              <w:tcPr>
                <w:tcW w:w="2614" w:type="dxa"/>
              </w:tcPr>
              <w:p w14:paraId="236C1950" w14:textId="6C85172C" w:rsidR="005825EA" w:rsidRPr="00CC1337" w:rsidRDefault="00FD2A38" w:rsidP="00593A6C">
                <w:pPr>
                  <w:rPr>
                    <w:sz w:val="20"/>
                    <w:szCs w:val="20"/>
                  </w:rPr>
                </w:pPr>
                <w:r w:rsidRPr="00CC1337">
                  <w:rPr>
                    <w:rStyle w:val="PlaceholderText"/>
                    <w:sz w:val="20"/>
                    <w:szCs w:val="20"/>
                  </w:rPr>
                  <w:t xml:space="preserve">Suburb or </w:t>
                </w:r>
                <w:r w:rsidR="00647E19" w:rsidRPr="00CC1337">
                  <w:rPr>
                    <w:rStyle w:val="PlaceholderText"/>
                    <w:sz w:val="20"/>
                    <w:szCs w:val="20"/>
                  </w:rPr>
                  <w:t>town</w:t>
                </w:r>
              </w:p>
            </w:tc>
          </w:sdtContent>
        </w:sdt>
        <w:tc>
          <w:tcPr>
            <w:tcW w:w="1701" w:type="dxa"/>
            <w:gridSpan w:val="2"/>
            <w:shd w:val="clear" w:color="auto" w:fill="F5D4D7"/>
          </w:tcPr>
          <w:p w14:paraId="0513EA1B" w14:textId="77777777" w:rsidR="005825EA" w:rsidRPr="00CC1337" w:rsidRDefault="005825EA" w:rsidP="00593A6C">
            <w:pPr>
              <w:rPr>
                <w:sz w:val="20"/>
                <w:szCs w:val="20"/>
              </w:rPr>
            </w:pPr>
            <w:r w:rsidRPr="00CC1337">
              <w:rPr>
                <w:sz w:val="20"/>
                <w:szCs w:val="20"/>
              </w:rPr>
              <w:t>State/territory</w:t>
            </w:r>
          </w:p>
        </w:tc>
        <w:sdt>
          <w:sdtPr>
            <w:rPr>
              <w:sz w:val="20"/>
              <w:szCs w:val="20"/>
            </w:rPr>
            <w:id w:val="1195968495"/>
            <w:placeholder>
              <w:docPart w:val="537E0B71653C48CBBF57CD62C342539C"/>
            </w:placeholder>
            <w:showingPlcHdr/>
          </w:sdtPr>
          <w:sdtEndPr/>
          <w:sdtContent>
            <w:tc>
              <w:tcPr>
                <w:tcW w:w="1559" w:type="dxa"/>
                <w:gridSpan w:val="2"/>
              </w:tcPr>
              <w:p w14:paraId="6808D1B1" w14:textId="19E0F485" w:rsidR="005825EA" w:rsidRPr="00CC1337" w:rsidRDefault="00FD2A38" w:rsidP="00593A6C">
                <w:pPr>
                  <w:rPr>
                    <w:sz w:val="20"/>
                    <w:szCs w:val="20"/>
                  </w:rPr>
                </w:pPr>
                <w:r w:rsidRPr="00CC1337">
                  <w:rPr>
                    <w:rStyle w:val="PlaceholderText"/>
                    <w:sz w:val="20"/>
                    <w:szCs w:val="20"/>
                  </w:rPr>
                  <w:t>St</w:t>
                </w:r>
                <w:r w:rsidR="00647E19" w:rsidRPr="00CC1337">
                  <w:rPr>
                    <w:rStyle w:val="PlaceholderText"/>
                    <w:sz w:val="20"/>
                    <w:szCs w:val="20"/>
                  </w:rPr>
                  <w:t>ate or territory</w:t>
                </w:r>
              </w:p>
            </w:tc>
          </w:sdtContent>
        </w:sdt>
        <w:tc>
          <w:tcPr>
            <w:tcW w:w="1134" w:type="dxa"/>
            <w:shd w:val="clear" w:color="auto" w:fill="F5D4D7"/>
          </w:tcPr>
          <w:p w14:paraId="356162DF" w14:textId="77777777" w:rsidR="005825EA" w:rsidRPr="00CC1337" w:rsidRDefault="005825EA" w:rsidP="00593A6C">
            <w:pPr>
              <w:rPr>
                <w:sz w:val="20"/>
                <w:szCs w:val="20"/>
              </w:rPr>
            </w:pPr>
            <w:r w:rsidRPr="00CC1337">
              <w:rPr>
                <w:sz w:val="20"/>
                <w:szCs w:val="20"/>
              </w:rPr>
              <w:t>Postcode</w:t>
            </w:r>
          </w:p>
        </w:tc>
        <w:sdt>
          <w:sdtPr>
            <w:rPr>
              <w:sz w:val="20"/>
              <w:szCs w:val="20"/>
            </w:rPr>
            <w:id w:val="1316229917"/>
            <w:placeholder>
              <w:docPart w:val="B5EE055946224AD986C2403EBFBABD9C"/>
            </w:placeholder>
            <w:showingPlcHdr/>
          </w:sdtPr>
          <w:sdtEndPr/>
          <w:sdtContent>
            <w:tc>
              <w:tcPr>
                <w:tcW w:w="1424" w:type="dxa"/>
              </w:tcPr>
              <w:p w14:paraId="741ACA3E" w14:textId="644D5796" w:rsidR="005825EA" w:rsidRPr="00CC1337" w:rsidRDefault="00647E19" w:rsidP="00593A6C">
                <w:pPr>
                  <w:rPr>
                    <w:sz w:val="20"/>
                    <w:szCs w:val="20"/>
                  </w:rPr>
                </w:pPr>
                <w:r w:rsidRPr="00CC1337">
                  <w:rPr>
                    <w:rStyle w:val="PlaceholderText"/>
                    <w:sz w:val="20"/>
                    <w:szCs w:val="20"/>
                  </w:rPr>
                  <w:t>Postcode</w:t>
                </w:r>
              </w:p>
            </w:tc>
          </w:sdtContent>
        </w:sdt>
      </w:tr>
    </w:tbl>
    <w:p w14:paraId="510C114E" w14:textId="5215F38D" w:rsidR="000871D6" w:rsidRPr="00CC1337" w:rsidRDefault="000871D6" w:rsidP="000871D6">
      <w:pPr>
        <w:pStyle w:val="Heading2"/>
      </w:pPr>
      <w:r w:rsidRPr="00CC1337">
        <w:t>Next of kin for emergency contacts</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985"/>
        <w:gridCol w:w="3119"/>
        <w:gridCol w:w="1985"/>
        <w:gridCol w:w="3119"/>
      </w:tblGrid>
      <w:tr w:rsidR="00E85B9F" w:rsidRPr="00CC1337" w14:paraId="4D5A2579" w14:textId="77777777" w:rsidTr="00BD6704">
        <w:tc>
          <w:tcPr>
            <w:tcW w:w="1985" w:type="dxa"/>
            <w:shd w:val="clear" w:color="auto" w:fill="F5D4D7"/>
          </w:tcPr>
          <w:p w14:paraId="77070619" w14:textId="77777777" w:rsidR="00E85B9F" w:rsidRPr="00CC1337" w:rsidRDefault="00E85B9F" w:rsidP="008C0C25">
            <w:pPr>
              <w:rPr>
                <w:sz w:val="20"/>
                <w:szCs w:val="20"/>
              </w:rPr>
            </w:pPr>
            <w:r w:rsidRPr="00CC1337">
              <w:rPr>
                <w:sz w:val="20"/>
                <w:szCs w:val="20"/>
              </w:rPr>
              <w:t>Name</w:t>
            </w:r>
          </w:p>
        </w:tc>
        <w:sdt>
          <w:sdtPr>
            <w:rPr>
              <w:sz w:val="20"/>
              <w:szCs w:val="20"/>
            </w:rPr>
            <w:id w:val="-579364586"/>
            <w:placeholder>
              <w:docPart w:val="2BC0F4C30E464221BF5EFEE00A46222F"/>
            </w:placeholder>
            <w:showingPlcHdr/>
          </w:sdtPr>
          <w:sdtEndPr/>
          <w:sdtContent>
            <w:tc>
              <w:tcPr>
                <w:tcW w:w="3119" w:type="dxa"/>
              </w:tcPr>
              <w:p w14:paraId="6381D408" w14:textId="2A0395FD" w:rsidR="00E85B9F" w:rsidRPr="00CC1337" w:rsidRDefault="00647E19" w:rsidP="008C0C25">
                <w:pPr>
                  <w:rPr>
                    <w:sz w:val="20"/>
                    <w:szCs w:val="20"/>
                  </w:rPr>
                </w:pPr>
                <w:r w:rsidRPr="00CC1337">
                  <w:rPr>
                    <w:rStyle w:val="PlaceholderText"/>
                    <w:sz w:val="20"/>
                    <w:szCs w:val="20"/>
                  </w:rPr>
                  <w:t>Next of kin name</w:t>
                </w:r>
              </w:p>
            </w:tc>
          </w:sdtContent>
        </w:sdt>
        <w:tc>
          <w:tcPr>
            <w:tcW w:w="1985" w:type="dxa"/>
            <w:shd w:val="clear" w:color="auto" w:fill="F5D4D7"/>
          </w:tcPr>
          <w:p w14:paraId="06B026EE" w14:textId="77777777" w:rsidR="00E85B9F" w:rsidRPr="00CC1337" w:rsidRDefault="00E85B9F" w:rsidP="008C0C25">
            <w:pPr>
              <w:rPr>
                <w:sz w:val="20"/>
                <w:szCs w:val="20"/>
              </w:rPr>
            </w:pPr>
            <w:r w:rsidRPr="00CC1337">
              <w:rPr>
                <w:sz w:val="20"/>
                <w:szCs w:val="20"/>
              </w:rPr>
              <w:t>Relationship</w:t>
            </w:r>
          </w:p>
        </w:tc>
        <w:sdt>
          <w:sdtPr>
            <w:rPr>
              <w:sz w:val="20"/>
              <w:szCs w:val="20"/>
            </w:rPr>
            <w:id w:val="1770813723"/>
            <w:placeholder>
              <w:docPart w:val="0784B896C4004C0D8C997A527EB47BE8"/>
            </w:placeholder>
            <w:showingPlcHdr/>
          </w:sdtPr>
          <w:sdtEndPr/>
          <w:sdtContent>
            <w:tc>
              <w:tcPr>
                <w:tcW w:w="3119" w:type="dxa"/>
              </w:tcPr>
              <w:p w14:paraId="2ED21AC8" w14:textId="1C1065F8" w:rsidR="00E85B9F" w:rsidRPr="00CC1337" w:rsidRDefault="00647E19" w:rsidP="008C0C25">
                <w:pPr>
                  <w:rPr>
                    <w:sz w:val="20"/>
                    <w:szCs w:val="20"/>
                  </w:rPr>
                </w:pPr>
                <w:r w:rsidRPr="00CC1337">
                  <w:rPr>
                    <w:rStyle w:val="PlaceholderText"/>
                    <w:sz w:val="20"/>
                    <w:szCs w:val="20"/>
                  </w:rPr>
                  <w:t>Relationship to next of kin</w:t>
                </w:r>
              </w:p>
            </w:tc>
          </w:sdtContent>
        </w:sdt>
      </w:tr>
      <w:tr w:rsidR="00E85B9F" w:rsidRPr="00CC1337" w14:paraId="7C322F20" w14:textId="77777777" w:rsidTr="00BD6704">
        <w:tc>
          <w:tcPr>
            <w:tcW w:w="1985" w:type="dxa"/>
            <w:shd w:val="clear" w:color="auto" w:fill="F5D4D7"/>
          </w:tcPr>
          <w:p w14:paraId="165C835A" w14:textId="77777777" w:rsidR="00E85B9F" w:rsidRPr="00CC1337" w:rsidRDefault="00E85B9F" w:rsidP="008C0C25">
            <w:pPr>
              <w:rPr>
                <w:sz w:val="20"/>
                <w:szCs w:val="20"/>
              </w:rPr>
            </w:pPr>
            <w:r w:rsidRPr="00CC1337">
              <w:rPr>
                <w:sz w:val="20"/>
                <w:szCs w:val="20"/>
              </w:rPr>
              <w:t>Home phone</w:t>
            </w:r>
          </w:p>
        </w:tc>
        <w:sdt>
          <w:sdtPr>
            <w:rPr>
              <w:sz w:val="20"/>
              <w:szCs w:val="20"/>
            </w:rPr>
            <w:id w:val="1819067841"/>
            <w:placeholder>
              <w:docPart w:val="99483FD6D8F64564B7B94F453A7DCA80"/>
            </w:placeholder>
            <w:showingPlcHdr/>
          </w:sdtPr>
          <w:sdtEndPr/>
          <w:sdtContent>
            <w:tc>
              <w:tcPr>
                <w:tcW w:w="3119" w:type="dxa"/>
              </w:tcPr>
              <w:p w14:paraId="7627D8DA" w14:textId="51E5811C" w:rsidR="00E85B9F" w:rsidRPr="00CC1337" w:rsidRDefault="00647E19" w:rsidP="008C0C25">
                <w:pPr>
                  <w:rPr>
                    <w:sz w:val="20"/>
                    <w:szCs w:val="20"/>
                  </w:rPr>
                </w:pPr>
                <w:r w:rsidRPr="00CC1337">
                  <w:rPr>
                    <w:rStyle w:val="PlaceholderText"/>
                    <w:sz w:val="20"/>
                    <w:szCs w:val="20"/>
                  </w:rPr>
                  <w:t>Next of kin home phone</w:t>
                </w:r>
              </w:p>
            </w:tc>
          </w:sdtContent>
        </w:sdt>
        <w:tc>
          <w:tcPr>
            <w:tcW w:w="1985" w:type="dxa"/>
            <w:shd w:val="clear" w:color="auto" w:fill="F5D4D7"/>
          </w:tcPr>
          <w:p w14:paraId="71B71622" w14:textId="77777777" w:rsidR="00E85B9F" w:rsidRPr="00CC1337" w:rsidRDefault="00E85B9F" w:rsidP="008C0C25">
            <w:pPr>
              <w:rPr>
                <w:sz w:val="20"/>
                <w:szCs w:val="20"/>
              </w:rPr>
            </w:pPr>
            <w:r w:rsidRPr="00CC1337">
              <w:rPr>
                <w:sz w:val="20"/>
                <w:szCs w:val="20"/>
              </w:rPr>
              <w:t>Mobile phone</w:t>
            </w:r>
          </w:p>
        </w:tc>
        <w:sdt>
          <w:sdtPr>
            <w:rPr>
              <w:sz w:val="20"/>
              <w:szCs w:val="20"/>
            </w:rPr>
            <w:id w:val="1686087508"/>
            <w:placeholder>
              <w:docPart w:val="4AB3F45D5AEA4192979E2C06AC3FE41A"/>
            </w:placeholder>
            <w:showingPlcHdr/>
          </w:sdtPr>
          <w:sdtEndPr/>
          <w:sdtContent>
            <w:tc>
              <w:tcPr>
                <w:tcW w:w="3119" w:type="dxa"/>
              </w:tcPr>
              <w:p w14:paraId="17D908C5" w14:textId="77682251" w:rsidR="00E85B9F" w:rsidRPr="00CC1337" w:rsidRDefault="00647E19" w:rsidP="008C0C25">
                <w:pPr>
                  <w:rPr>
                    <w:sz w:val="20"/>
                    <w:szCs w:val="20"/>
                  </w:rPr>
                </w:pPr>
                <w:r w:rsidRPr="00CC1337">
                  <w:rPr>
                    <w:rStyle w:val="PlaceholderText"/>
                    <w:sz w:val="20"/>
                    <w:szCs w:val="20"/>
                  </w:rPr>
                  <w:t>Next of kin mobile phone</w:t>
                </w:r>
              </w:p>
            </w:tc>
          </w:sdtContent>
        </w:sdt>
      </w:tr>
      <w:tr w:rsidR="00E85B9F" w:rsidRPr="00CC1337" w14:paraId="191A1EAE" w14:textId="77777777" w:rsidTr="00BD6704">
        <w:tc>
          <w:tcPr>
            <w:tcW w:w="1985" w:type="dxa"/>
            <w:shd w:val="clear" w:color="auto" w:fill="F5D4D7"/>
          </w:tcPr>
          <w:p w14:paraId="2C46DC5B" w14:textId="77777777" w:rsidR="00E85B9F" w:rsidRPr="00CC1337" w:rsidRDefault="00E85B9F" w:rsidP="008C0C25">
            <w:pPr>
              <w:rPr>
                <w:sz w:val="20"/>
                <w:szCs w:val="20"/>
              </w:rPr>
            </w:pPr>
            <w:r w:rsidRPr="00CC1337">
              <w:rPr>
                <w:sz w:val="20"/>
                <w:szCs w:val="20"/>
              </w:rPr>
              <w:t>Email address</w:t>
            </w:r>
          </w:p>
        </w:tc>
        <w:sdt>
          <w:sdtPr>
            <w:rPr>
              <w:sz w:val="20"/>
              <w:szCs w:val="20"/>
            </w:rPr>
            <w:id w:val="-543759856"/>
            <w:placeholder>
              <w:docPart w:val="4C65025DD822490787B241C60A2409CA"/>
            </w:placeholder>
            <w:showingPlcHdr/>
          </w:sdtPr>
          <w:sdtEndPr/>
          <w:sdtContent>
            <w:tc>
              <w:tcPr>
                <w:tcW w:w="8223" w:type="dxa"/>
                <w:gridSpan w:val="3"/>
              </w:tcPr>
              <w:p w14:paraId="3580611B" w14:textId="1BAC377B" w:rsidR="00E85B9F" w:rsidRPr="00CC1337" w:rsidRDefault="00647E19" w:rsidP="008C0C25">
                <w:pPr>
                  <w:rPr>
                    <w:sz w:val="20"/>
                    <w:szCs w:val="20"/>
                  </w:rPr>
                </w:pPr>
                <w:r w:rsidRPr="00CC1337">
                  <w:rPr>
                    <w:rStyle w:val="PlaceholderText"/>
                    <w:sz w:val="20"/>
                    <w:szCs w:val="20"/>
                  </w:rPr>
                  <w:t>Next of kin email address</w:t>
                </w:r>
              </w:p>
            </w:tc>
          </w:sdtContent>
        </w:sdt>
      </w:tr>
    </w:tbl>
    <w:p w14:paraId="3EA16982" w14:textId="7755D1F2" w:rsidR="000871D6" w:rsidRPr="00CC1337" w:rsidRDefault="000871D6" w:rsidP="00ED78F7"/>
    <w:p w14:paraId="6087C2ED" w14:textId="31C71C9C" w:rsidR="005825EA" w:rsidRPr="00CC1337" w:rsidRDefault="001A2C45" w:rsidP="00951C65">
      <w:pPr>
        <w:pStyle w:val="Heading1"/>
      </w:pPr>
      <w:r w:rsidRPr="00CC1337">
        <w:lastRenderedPageBreak/>
        <w:t>Cultural background</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1701"/>
        <w:gridCol w:w="850"/>
        <w:gridCol w:w="567"/>
        <w:gridCol w:w="990"/>
        <w:gridCol w:w="144"/>
        <w:gridCol w:w="709"/>
        <w:gridCol w:w="3255"/>
      </w:tblGrid>
      <w:tr w:rsidR="001A3917" w:rsidRPr="00CC1337" w14:paraId="0A8A1C43" w14:textId="77777777" w:rsidTr="00BD6704">
        <w:tc>
          <w:tcPr>
            <w:tcW w:w="1980" w:type="dxa"/>
            <w:vMerge w:val="restart"/>
            <w:shd w:val="clear" w:color="auto" w:fill="F5D4D7"/>
          </w:tcPr>
          <w:p w14:paraId="1D13F011" w14:textId="163DDAFF" w:rsidR="001A3917" w:rsidRPr="00CC1337" w:rsidRDefault="001A3917" w:rsidP="00C80039">
            <w:pPr>
              <w:rPr>
                <w:sz w:val="20"/>
                <w:szCs w:val="20"/>
              </w:rPr>
            </w:pPr>
            <w:r w:rsidRPr="00CC1337">
              <w:rPr>
                <w:sz w:val="20"/>
                <w:szCs w:val="20"/>
              </w:rPr>
              <w:t>Citizenship</w:t>
            </w:r>
          </w:p>
        </w:tc>
        <w:tc>
          <w:tcPr>
            <w:tcW w:w="4108" w:type="dxa"/>
            <w:gridSpan w:val="4"/>
          </w:tcPr>
          <w:p w14:paraId="514FE399" w14:textId="77777777" w:rsidR="001A3917" w:rsidRPr="00CC1337" w:rsidRDefault="008B78E3" w:rsidP="00C80039">
            <w:pPr>
              <w:rPr>
                <w:sz w:val="20"/>
                <w:szCs w:val="20"/>
              </w:rPr>
            </w:pPr>
            <w:sdt>
              <w:sdtPr>
                <w:rPr>
                  <w:sz w:val="20"/>
                  <w:szCs w:val="20"/>
                </w:rPr>
                <w:id w:val="-1139957216"/>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Australian citizen</w:t>
            </w:r>
          </w:p>
        </w:tc>
        <w:tc>
          <w:tcPr>
            <w:tcW w:w="4108" w:type="dxa"/>
            <w:gridSpan w:val="3"/>
          </w:tcPr>
          <w:p w14:paraId="1B7FA282" w14:textId="117BB15C" w:rsidR="001A3917" w:rsidRPr="00CC1337" w:rsidRDefault="008B78E3" w:rsidP="00C80039">
            <w:pPr>
              <w:rPr>
                <w:sz w:val="20"/>
                <w:szCs w:val="20"/>
              </w:rPr>
            </w:pPr>
            <w:sdt>
              <w:sdtPr>
                <w:rPr>
                  <w:sz w:val="20"/>
                  <w:szCs w:val="20"/>
                </w:rPr>
                <w:id w:val="-419798965"/>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Permanent resident</w:t>
            </w:r>
          </w:p>
        </w:tc>
      </w:tr>
      <w:tr w:rsidR="001A3917" w:rsidRPr="00CC1337" w14:paraId="48B41DE1" w14:textId="77777777" w:rsidTr="00BD6704">
        <w:tc>
          <w:tcPr>
            <w:tcW w:w="1980" w:type="dxa"/>
            <w:vMerge/>
            <w:shd w:val="clear" w:color="auto" w:fill="F5D4D7"/>
          </w:tcPr>
          <w:p w14:paraId="6F6AF14E" w14:textId="77777777" w:rsidR="001A3917" w:rsidRPr="00CC1337" w:rsidRDefault="001A3917" w:rsidP="00C80039">
            <w:pPr>
              <w:rPr>
                <w:sz w:val="20"/>
                <w:szCs w:val="20"/>
              </w:rPr>
            </w:pPr>
          </w:p>
        </w:tc>
        <w:tc>
          <w:tcPr>
            <w:tcW w:w="8216" w:type="dxa"/>
            <w:gridSpan w:val="7"/>
          </w:tcPr>
          <w:p w14:paraId="570728C6" w14:textId="6B43A05C" w:rsidR="001A3917" w:rsidRPr="00CC1337" w:rsidRDefault="008B78E3" w:rsidP="00C80039">
            <w:pPr>
              <w:rPr>
                <w:sz w:val="20"/>
                <w:szCs w:val="20"/>
              </w:rPr>
            </w:pPr>
            <w:sdt>
              <w:sdtPr>
                <w:rPr>
                  <w:sz w:val="20"/>
                  <w:szCs w:val="20"/>
                </w:rPr>
                <w:id w:val="-600644036"/>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Visa document holder (please specify): </w:t>
            </w:r>
          </w:p>
        </w:tc>
      </w:tr>
      <w:tr w:rsidR="00934AF3" w:rsidRPr="00CC1337" w14:paraId="14F19145" w14:textId="77777777" w:rsidTr="00BD6704">
        <w:tc>
          <w:tcPr>
            <w:tcW w:w="1980" w:type="dxa"/>
            <w:shd w:val="clear" w:color="auto" w:fill="F5D4D7"/>
          </w:tcPr>
          <w:p w14:paraId="40EB146F" w14:textId="64AB5A34" w:rsidR="00934AF3" w:rsidRPr="00CC1337" w:rsidRDefault="001A3917" w:rsidP="00C80039">
            <w:pPr>
              <w:rPr>
                <w:sz w:val="20"/>
                <w:szCs w:val="20"/>
              </w:rPr>
            </w:pPr>
            <w:r w:rsidRPr="00CC1337">
              <w:rPr>
                <w:sz w:val="20"/>
                <w:szCs w:val="20"/>
              </w:rPr>
              <w:t>Country of birth</w:t>
            </w:r>
          </w:p>
        </w:tc>
        <w:sdt>
          <w:sdtPr>
            <w:rPr>
              <w:sz w:val="20"/>
              <w:szCs w:val="20"/>
            </w:rPr>
            <w:id w:val="-1848787598"/>
            <w:placeholder>
              <w:docPart w:val="D77780EBCD0B43278E3481B569677FE5"/>
            </w:placeholder>
            <w:showingPlcHdr/>
          </w:sdtPr>
          <w:sdtEndPr/>
          <w:sdtContent>
            <w:tc>
              <w:tcPr>
                <w:tcW w:w="3118" w:type="dxa"/>
                <w:gridSpan w:val="3"/>
              </w:tcPr>
              <w:p w14:paraId="157BBC0C" w14:textId="57AB4096" w:rsidR="00934AF3" w:rsidRPr="00CC1337" w:rsidRDefault="007F3E80" w:rsidP="00C80039">
                <w:pPr>
                  <w:rPr>
                    <w:sz w:val="20"/>
                    <w:szCs w:val="20"/>
                  </w:rPr>
                </w:pPr>
                <w:r w:rsidRPr="00CC1337">
                  <w:rPr>
                    <w:rStyle w:val="PlaceholderText"/>
                    <w:sz w:val="20"/>
                    <w:szCs w:val="20"/>
                  </w:rPr>
                  <w:t>Country of birth</w:t>
                </w:r>
              </w:p>
            </w:tc>
          </w:sdtContent>
        </w:sdt>
        <w:tc>
          <w:tcPr>
            <w:tcW w:w="1843" w:type="dxa"/>
            <w:gridSpan w:val="3"/>
            <w:shd w:val="clear" w:color="auto" w:fill="F5D4D7"/>
          </w:tcPr>
          <w:p w14:paraId="46E9C40B" w14:textId="22503FDF" w:rsidR="00934AF3" w:rsidRPr="00CC1337" w:rsidRDefault="001A3917" w:rsidP="00C80039">
            <w:pPr>
              <w:rPr>
                <w:sz w:val="20"/>
                <w:szCs w:val="20"/>
              </w:rPr>
            </w:pPr>
            <w:r w:rsidRPr="00CC1337">
              <w:rPr>
                <w:sz w:val="20"/>
                <w:szCs w:val="20"/>
              </w:rPr>
              <w:t>Town of birth</w:t>
            </w:r>
          </w:p>
        </w:tc>
        <w:sdt>
          <w:sdtPr>
            <w:rPr>
              <w:sz w:val="20"/>
              <w:szCs w:val="20"/>
            </w:rPr>
            <w:id w:val="-1310939767"/>
            <w:placeholder>
              <w:docPart w:val="29C6F5C4DF804441A5AD2CE26453EFEE"/>
            </w:placeholder>
            <w:showingPlcHdr/>
          </w:sdtPr>
          <w:sdtEndPr/>
          <w:sdtContent>
            <w:tc>
              <w:tcPr>
                <w:tcW w:w="3255" w:type="dxa"/>
              </w:tcPr>
              <w:p w14:paraId="1112AFDE" w14:textId="5404EE84" w:rsidR="00934AF3" w:rsidRPr="00CC1337" w:rsidRDefault="007F3E80" w:rsidP="00C80039">
                <w:pPr>
                  <w:rPr>
                    <w:sz w:val="20"/>
                    <w:szCs w:val="20"/>
                  </w:rPr>
                </w:pPr>
                <w:r w:rsidRPr="00CC1337">
                  <w:rPr>
                    <w:rStyle w:val="PlaceholderText"/>
                    <w:sz w:val="20"/>
                    <w:szCs w:val="20"/>
                  </w:rPr>
                  <w:t>Town of birth</w:t>
                </w:r>
              </w:p>
            </w:tc>
          </w:sdtContent>
        </w:sdt>
      </w:tr>
      <w:tr w:rsidR="001A3917" w:rsidRPr="00CC1337" w14:paraId="12E98897" w14:textId="77777777" w:rsidTr="00A3153C">
        <w:tc>
          <w:tcPr>
            <w:tcW w:w="1980" w:type="dxa"/>
            <w:shd w:val="clear" w:color="auto" w:fill="F5D4D7"/>
          </w:tcPr>
          <w:p w14:paraId="1519BE7D" w14:textId="54ED1202" w:rsidR="001A3917" w:rsidRPr="00CC1337" w:rsidRDefault="001A3917" w:rsidP="00C80039">
            <w:pPr>
              <w:rPr>
                <w:sz w:val="20"/>
                <w:szCs w:val="20"/>
              </w:rPr>
            </w:pPr>
            <w:r w:rsidRPr="00CC1337">
              <w:rPr>
                <w:sz w:val="20"/>
                <w:szCs w:val="20"/>
              </w:rPr>
              <w:t>Do you identify as</w:t>
            </w:r>
          </w:p>
        </w:tc>
        <w:tc>
          <w:tcPr>
            <w:tcW w:w="1701" w:type="dxa"/>
          </w:tcPr>
          <w:p w14:paraId="17AD739D" w14:textId="2E97CB36" w:rsidR="001A3917" w:rsidRPr="00CC1337" w:rsidRDefault="008B78E3" w:rsidP="00C80039">
            <w:pPr>
              <w:rPr>
                <w:sz w:val="20"/>
                <w:szCs w:val="20"/>
              </w:rPr>
            </w:pPr>
            <w:sdt>
              <w:sdtPr>
                <w:rPr>
                  <w:sz w:val="20"/>
                  <w:szCs w:val="20"/>
                </w:rPr>
                <w:id w:val="-1795207673"/>
                <w14:checkbox>
                  <w14:checked w14:val="0"/>
                  <w14:checkedState w14:val="2612" w14:font="MS Gothic"/>
                  <w14:uncheckedState w14:val="2610" w14:font="MS Gothic"/>
                </w14:checkbox>
              </w:sdtPr>
              <w:sdtEndPr/>
              <w:sdtContent>
                <w:r w:rsidR="00FE4CDE" w:rsidRPr="00CC1337">
                  <w:rPr>
                    <w:rFonts w:ascii="Segoe UI Symbol" w:eastAsia="MS Gothic" w:hAnsi="Segoe UI Symbol" w:cs="Segoe UI Symbol"/>
                    <w:sz w:val="20"/>
                    <w:szCs w:val="20"/>
                  </w:rPr>
                  <w:t>☐</w:t>
                </w:r>
              </w:sdtContent>
            </w:sdt>
            <w:r w:rsidR="001A3917" w:rsidRPr="00CC1337">
              <w:rPr>
                <w:sz w:val="20"/>
                <w:szCs w:val="20"/>
              </w:rPr>
              <w:t xml:space="preserve"> Aboriginal</w:t>
            </w:r>
          </w:p>
        </w:tc>
        <w:tc>
          <w:tcPr>
            <w:tcW w:w="2551" w:type="dxa"/>
            <w:gridSpan w:val="4"/>
          </w:tcPr>
          <w:p w14:paraId="74391C55" w14:textId="34FDCD67" w:rsidR="001A3917" w:rsidRPr="00CC1337" w:rsidRDefault="008B78E3" w:rsidP="00C80039">
            <w:pPr>
              <w:rPr>
                <w:sz w:val="20"/>
                <w:szCs w:val="20"/>
              </w:rPr>
            </w:pPr>
            <w:sdt>
              <w:sdtPr>
                <w:rPr>
                  <w:sz w:val="20"/>
                  <w:szCs w:val="20"/>
                </w:rPr>
                <w:id w:val="2040001737"/>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Torres Strait Islander</w:t>
            </w:r>
          </w:p>
        </w:tc>
        <w:tc>
          <w:tcPr>
            <w:tcW w:w="3964" w:type="dxa"/>
            <w:gridSpan w:val="2"/>
          </w:tcPr>
          <w:p w14:paraId="4E00E1F6" w14:textId="3E3C22B3" w:rsidR="001A3917" w:rsidRPr="00CC1337" w:rsidRDefault="008B78E3" w:rsidP="00C80039">
            <w:pPr>
              <w:rPr>
                <w:sz w:val="20"/>
                <w:szCs w:val="20"/>
              </w:rPr>
            </w:pPr>
            <w:sdt>
              <w:sdtPr>
                <w:rPr>
                  <w:sz w:val="20"/>
                  <w:szCs w:val="20"/>
                </w:rPr>
                <w:id w:val="259730489"/>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Aboriginal and Torres Strait Islander</w:t>
            </w:r>
          </w:p>
        </w:tc>
      </w:tr>
      <w:tr w:rsidR="009A6453" w:rsidRPr="00CC1337" w14:paraId="5E3114BB" w14:textId="77777777" w:rsidTr="00A3153C">
        <w:tc>
          <w:tcPr>
            <w:tcW w:w="4531" w:type="dxa"/>
            <w:gridSpan w:val="3"/>
            <w:shd w:val="clear" w:color="auto" w:fill="F5D4D7"/>
          </w:tcPr>
          <w:p w14:paraId="30CDEB61" w14:textId="5E28AB83" w:rsidR="009A6453" w:rsidRPr="00CC1337" w:rsidRDefault="009A6453" w:rsidP="00C80039">
            <w:pPr>
              <w:rPr>
                <w:sz w:val="20"/>
                <w:szCs w:val="20"/>
              </w:rPr>
            </w:pPr>
            <w:r w:rsidRPr="00CC1337">
              <w:rPr>
                <w:sz w:val="20"/>
                <w:szCs w:val="20"/>
              </w:rPr>
              <w:t>What is the main language you speak at home?</w:t>
            </w:r>
          </w:p>
        </w:tc>
        <w:tc>
          <w:tcPr>
            <w:tcW w:w="5665" w:type="dxa"/>
            <w:gridSpan w:val="5"/>
            <w:shd w:val="clear" w:color="auto" w:fill="FFFFFF" w:themeFill="background1"/>
          </w:tcPr>
          <w:p w14:paraId="7F93A515" w14:textId="299A17A4" w:rsidR="009A6453" w:rsidRPr="00CC1337" w:rsidRDefault="008B78E3" w:rsidP="00C80039">
            <w:pPr>
              <w:rPr>
                <w:rFonts w:eastAsia="MS Gothic"/>
                <w:sz w:val="20"/>
                <w:szCs w:val="20"/>
              </w:rPr>
            </w:pPr>
            <w:sdt>
              <w:sdtPr>
                <w:rPr>
                  <w:sz w:val="20"/>
                  <w:szCs w:val="20"/>
                </w:rPr>
                <w:id w:val="-373847600"/>
                <w14:checkbox>
                  <w14:checked w14:val="0"/>
                  <w14:checkedState w14:val="2612" w14:font="MS Gothic"/>
                  <w14:uncheckedState w14:val="2610" w14:font="MS Gothic"/>
                </w14:checkbox>
              </w:sdtPr>
              <w:sdtEndPr/>
              <w:sdtContent>
                <w:r w:rsidR="009A6453" w:rsidRPr="00CC1337">
                  <w:rPr>
                    <w:rFonts w:ascii="Segoe UI Symbol" w:eastAsia="MS Gothic" w:hAnsi="Segoe UI Symbol" w:cs="Segoe UI Symbol"/>
                    <w:sz w:val="20"/>
                    <w:szCs w:val="20"/>
                  </w:rPr>
                  <w:t>☐</w:t>
                </w:r>
              </w:sdtContent>
            </w:sdt>
            <w:r w:rsidR="009A6453" w:rsidRPr="00CC1337">
              <w:rPr>
                <w:sz w:val="20"/>
                <w:szCs w:val="20"/>
              </w:rPr>
              <w:t xml:space="preserve"> </w:t>
            </w:r>
            <w:r w:rsidR="009A6453" w:rsidRPr="00CC1337">
              <w:rPr>
                <w:rFonts w:eastAsia="MS Gothic"/>
                <w:sz w:val="20"/>
                <w:szCs w:val="20"/>
              </w:rPr>
              <w:t xml:space="preserve">English    </w:t>
            </w:r>
            <w:sdt>
              <w:sdtPr>
                <w:rPr>
                  <w:sz w:val="20"/>
                  <w:szCs w:val="20"/>
                </w:rPr>
                <w:id w:val="-55549418"/>
                <w14:checkbox>
                  <w14:checked w14:val="0"/>
                  <w14:checkedState w14:val="2612" w14:font="MS Gothic"/>
                  <w14:uncheckedState w14:val="2610" w14:font="MS Gothic"/>
                </w14:checkbox>
              </w:sdtPr>
              <w:sdtEndPr/>
              <w:sdtContent>
                <w:r w:rsidR="009A6453" w:rsidRPr="00CC1337">
                  <w:rPr>
                    <w:rFonts w:ascii="Segoe UI Symbol" w:eastAsia="MS Gothic" w:hAnsi="Segoe UI Symbol" w:cs="Segoe UI Symbol"/>
                    <w:sz w:val="20"/>
                    <w:szCs w:val="20"/>
                  </w:rPr>
                  <w:t>☐</w:t>
                </w:r>
              </w:sdtContent>
            </w:sdt>
            <w:r w:rsidR="009A6453" w:rsidRPr="00CC1337">
              <w:rPr>
                <w:sz w:val="20"/>
                <w:szCs w:val="20"/>
              </w:rPr>
              <w:t xml:space="preserve"> other (please specify):</w:t>
            </w:r>
            <w:sdt>
              <w:sdtPr>
                <w:rPr>
                  <w:sz w:val="20"/>
                  <w:szCs w:val="20"/>
                </w:rPr>
                <w:id w:val="1489982351"/>
                <w:placeholder>
                  <w:docPart w:val="FA5CD70BCA5344EEBE21C7CF092129EB"/>
                </w:placeholder>
                <w:showingPlcHdr/>
              </w:sdtPr>
              <w:sdtEndPr/>
              <w:sdtContent>
                <w:r w:rsidR="007F3E80" w:rsidRPr="00CC1337">
                  <w:rPr>
                    <w:rStyle w:val="PlaceholderText"/>
                    <w:sz w:val="20"/>
                    <w:szCs w:val="20"/>
                  </w:rPr>
                  <w:t>Main language</w:t>
                </w:r>
              </w:sdtContent>
            </w:sdt>
          </w:p>
        </w:tc>
      </w:tr>
    </w:tbl>
    <w:p w14:paraId="6A6122A3" w14:textId="07B98AC1" w:rsidR="00C80039" w:rsidRPr="00CC1337" w:rsidRDefault="008B43EB" w:rsidP="00951C65">
      <w:pPr>
        <w:pStyle w:val="Heading1"/>
      </w:pPr>
      <w:r w:rsidRPr="00CC1337">
        <w:t>Education history</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738"/>
        <w:gridCol w:w="1370"/>
        <w:gridCol w:w="1369"/>
        <w:gridCol w:w="2739"/>
      </w:tblGrid>
      <w:tr w:rsidR="0081183D" w:rsidRPr="00CC1337" w14:paraId="3232B7A5" w14:textId="77777777" w:rsidTr="00BD6704">
        <w:tc>
          <w:tcPr>
            <w:tcW w:w="1980" w:type="dxa"/>
            <w:vMerge w:val="restart"/>
            <w:shd w:val="clear" w:color="auto" w:fill="F5D4D7"/>
          </w:tcPr>
          <w:p w14:paraId="7C851487" w14:textId="7E5C5EBA" w:rsidR="0081183D" w:rsidRPr="00CC1337" w:rsidRDefault="0081183D" w:rsidP="008C0C25">
            <w:pPr>
              <w:rPr>
                <w:sz w:val="20"/>
                <w:szCs w:val="20"/>
              </w:rPr>
            </w:pPr>
            <w:r w:rsidRPr="00CC1337">
              <w:rPr>
                <w:sz w:val="20"/>
                <w:szCs w:val="20"/>
              </w:rPr>
              <w:t>Schooling</w:t>
            </w:r>
          </w:p>
        </w:tc>
        <w:tc>
          <w:tcPr>
            <w:tcW w:w="8216" w:type="dxa"/>
            <w:gridSpan w:val="4"/>
          </w:tcPr>
          <w:p w14:paraId="5467EE6D" w14:textId="3D338062" w:rsidR="0081183D" w:rsidRPr="00CC1337" w:rsidRDefault="0081183D" w:rsidP="0081183D">
            <w:pPr>
              <w:rPr>
                <w:sz w:val="20"/>
                <w:szCs w:val="20"/>
              </w:rPr>
            </w:pPr>
            <w:r w:rsidRPr="00CC1337">
              <w:rPr>
                <w:sz w:val="20"/>
                <w:szCs w:val="20"/>
              </w:rPr>
              <w:t xml:space="preserve">What is your highest </w:t>
            </w:r>
            <w:r w:rsidR="009173DA" w:rsidRPr="00CC1337">
              <w:rPr>
                <w:b/>
                <w:sz w:val="20"/>
                <w:szCs w:val="20"/>
              </w:rPr>
              <w:t>completed</w:t>
            </w:r>
            <w:r w:rsidR="009173DA" w:rsidRPr="00CC1337">
              <w:rPr>
                <w:sz w:val="20"/>
                <w:szCs w:val="20"/>
              </w:rPr>
              <w:t xml:space="preserve"> </w:t>
            </w:r>
            <w:r w:rsidRPr="00CC1337">
              <w:rPr>
                <w:sz w:val="20"/>
                <w:szCs w:val="20"/>
              </w:rPr>
              <w:t>school level?</w:t>
            </w:r>
          </w:p>
        </w:tc>
      </w:tr>
      <w:tr w:rsidR="0081183D" w:rsidRPr="00CC1337" w14:paraId="5C6D7460" w14:textId="77777777" w:rsidTr="00BD6704">
        <w:tc>
          <w:tcPr>
            <w:tcW w:w="1980" w:type="dxa"/>
            <w:vMerge/>
            <w:shd w:val="clear" w:color="auto" w:fill="F5D4D7"/>
          </w:tcPr>
          <w:p w14:paraId="54E7D565" w14:textId="77777777" w:rsidR="0081183D" w:rsidRPr="00CC1337" w:rsidRDefault="0081183D" w:rsidP="008C0C25">
            <w:pPr>
              <w:rPr>
                <w:sz w:val="20"/>
                <w:szCs w:val="20"/>
              </w:rPr>
            </w:pPr>
          </w:p>
        </w:tc>
        <w:tc>
          <w:tcPr>
            <w:tcW w:w="2738" w:type="dxa"/>
          </w:tcPr>
          <w:p w14:paraId="460DEB0C" w14:textId="310A1756" w:rsidR="0081183D" w:rsidRPr="00CC1337" w:rsidRDefault="008B78E3" w:rsidP="008C0C25">
            <w:pPr>
              <w:rPr>
                <w:sz w:val="20"/>
                <w:szCs w:val="20"/>
              </w:rPr>
            </w:pPr>
            <w:sdt>
              <w:sdtPr>
                <w:rPr>
                  <w:sz w:val="20"/>
                  <w:szCs w:val="20"/>
                </w:rPr>
                <w:id w:val="-1571801864"/>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2 or equivalent</w:t>
            </w:r>
          </w:p>
        </w:tc>
        <w:tc>
          <w:tcPr>
            <w:tcW w:w="2739" w:type="dxa"/>
            <w:gridSpan w:val="2"/>
          </w:tcPr>
          <w:p w14:paraId="1EFF1277" w14:textId="6AD3DF70" w:rsidR="0081183D" w:rsidRPr="00CC1337" w:rsidRDefault="008B78E3" w:rsidP="008C0C25">
            <w:pPr>
              <w:rPr>
                <w:sz w:val="20"/>
                <w:szCs w:val="20"/>
              </w:rPr>
            </w:pPr>
            <w:sdt>
              <w:sdtPr>
                <w:rPr>
                  <w:sz w:val="20"/>
                  <w:szCs w:val="20"/>
                </w:rPr>
                <w:id w:val="-967202974"/>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1 or equivalent</w:t>
            </w:r>
          </w:p>
        </w:tc>
        <w:tc>
          <w:tcPr>
            <w:tcW w:w="2739" w:type="dxa"/>
          </w:tcPr>
          <w:p w14:paraId="5CF27488" w14:textId="723DA6EA" w:rsidR="0081183D" w:rsidRPr="00CC1337" w:rsidRDefault="008B78E3" w:rsidP="008C0C25">
            <w:pPr>
              <w:rPr>
                <w:sz w:val="20"/>
                <w:szCs w:val="20"/>
              </w:rPr>
            </w:pPr>
            <w:sdt>
              <w:sdtPr>
                <w:rPr>
                  <w:sz w:val="20"/>
                  <w:szCs w:val="20"/>
                </w:rPr>
                <w:id w:val="-310705205"/>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0 or equivalent</w:t>
            </w:r>
          </w:p>
        </w:tc>
      </w:tr>
      <w:tr w:rsidR="0081183D" w:rsidRPr="00CC1337" w14:paraId="1C1085C1" w14:textId="77777777" w:rsidTr="00BD6704">
        <w:tc>
          <w:tcPr>
            <w:tcW w:w="1980" w:type="dxa"/>
            <w:vMerge/>
            <w:shd w:val="clear" w:color="auto" w:fill="F5D4D7"/>
          </w:tcPr>
          <w:p w14:paraId="41CCE6FB" w14:textId="77777777" w:rsidR="0081183D" w:rsidRPr="00CC1337" w:rsidRDefault="0081183D" w:rsidP="008C0C25">
            <w:pPr>
              <w:rPr>
                <w:sz w:val="20"/>
                <w:szCs w:val="20"/>
              </w:rPr>
            </w:pPr>
          </w:p>
        </w:tc>
        <w:tc>
          <w:tcPr>
            <w:tcW w:w="2738" w:type="dxa"/>
          </w:tcPr>
          <w:p w14:paraId="6CC5F3B6" w14:textId="55E09ADE" w:rsidR="0081183D" w:rsidRPr="00CC1337" w:rsidRDefault="008B78E3" w:rsidP="008C0C25">
            <w:pPr>
              <w:rPr>
                <w:sz w:val="20"/>
                <w:szCs w:val="20"/>
              </w:rPr>
            </w:pPr>
            <w:sdt>
              <w:sdtPr>
                <w:rPr>
                  <w:sz w:val="20"/>
                  <w:szCs w:val="20"/>
                </w:rPr>
                <w:id w:val="-1315183752"/>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9 or equivalent</w:t>
            </w:r>
          </w:p>
        </w:tc>
        <w:tc>
          <w:tcPr>
            <w:tcW w:w="2739" w:type="dxa"/>
            <w:gridSpan w:val="2"/>
          </w:tcPr>
          <w:p w14:paraId="012386BB" w14:textId="4B953158" w:rsidR="0081183D" w:rsidRPr="00CC1337" w:rsidRDefault="008B78E3" w:rsidP="008C0C25">
            <w:pPr>
              <w:rPr>
                <w:sz w:val="20"/>
                <w:szCs w:val="20"/>
              </w:rPr>
            </w:pPr>
            <w:sdt>
              <w:sdtPr>
                <w:rPr>
                  <w:sz w:val="20"/>
                  <w:szCs w:val="20"/>
                </w:rPr>
                <w:id w:val="1120811032"/>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8 or equivalent</w:t>
            </w:r>
          </w:p>
        </w:tc>
        <w:tc>
          <w:tcPr>
            <w:tcW w:w="2739" w:type="dxa"/>
          </w:tcPr>
          <w:p w14:paraId="4AF45FEB" w14:textId="753B9AA9" w:rsidR="0081183D" w:rsidRPr="00CC1337" w:rsidRDefault="008B78E3" w:rsidP="008C0C25">
            <w:pPr>
              <w:rPr>
                <w:sz w:val="20"/>
                <w:szCs w:val="20"/>
              </w:rPr>
            </w:pPr>
            <w:sdt>
              <w:sdtPr>
                <w:rPr>
                  <w:sz w:val="20"/>
                  <w:szCs w:val="20"/>
                </w:rPr>
                <w:id w:val="258416249"/>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Never attended school</w:t>
            </w:r>
          </w:p>
        </w:tc>
      </w:tr>
      <w:tr w:rsidR="00F27B60" w:rsidRPr="00CC1337" w14:paraId="3A656A14" w14:textId="77777777" w:rsidTr="00BD6704">
        <w:tc>
          <w:tcPr>
            <w:tcW w:w="1980" w:type="dxa"/>
            <w:vMerge w:val="restart"/>
            <w:shd w:val="clear" w:color="auto" w:fill="F5D4D7"/>
          </w:tcPr>
          <w:p w14:paraId="0DFE4887" w14:textId="77777777" w:rsidR="00F27B60" w:rsidRPr="00CC1337" w:rsidRDefault="00F27B60" w:rsidP="00663B74">
            <w:pPr>
              <w:rPr>
                <w:sz w:val="20"/>
                <w:szCs w:val="20"/>
              </w:rPr>
            </w:pPr>
            <w:r w:rsidRPr="00CC1337">
              <w:rPr>
                <w:sz w:val="20"/>
                <w:szCs w:val="20"/>
              </w:rPr>
              <w:t>Previous</w:t>
            </w:r>
          </w:p>
          <w:p w14:paraId="700A6B18" w14:textId="4EAF3531" w:rsidR="00F27B60" w:rsidRPr="00CC1337" w:rsidRDefault="00F27B60" w:rsidP="00663B74">
            <w:pPr>
              <w:rPr>
                <w:sz w:val="20"/>
                <w:szCs w:val="20"/>
              </w:rPr>
            </w:pPr>
            <w:r w:rsidRPr="00CC1337">
              <w:rPr>
                <w:sz w:val="20"/>
                <w:szCs w:val="20"/>
              </w:rPr>
              <w:t>qualifications</w:t>
            </w:r>
          </w:p>
        </w:tc>
        <w:tc>
          <w:tcPr>
            <w:tcW w:w="8216" w:type="dxa"/>
            <w:gridSpan w:val="4"/>
          </w:tcPr>
          <w:p w14:paraId="590A70AF" w14:textId="1DBAB029" w:rsidR="00F27B60" w:rsidRPr="00CC1337" w:rsidRDefault="00F27B60" w:rsidP="00663B74">
            <w:pPr>
              <w:rPr>
                <w:sz w:val="20"/>
                <w:szCs w:val="20"/>
              </w:rPr>
            </w:pPr>
            <w:r w:rsidRPr="00CC1337">
              <w:rPr>
                <w:sz w:val="20"/>
                <w:szCs w:val="20"/>
              </w:rPr>
              <w:t xml:space="preserve">Have you </w:t>
            </w:r>
            <w:r w:rsidR="009173DA" w:rsidRPr="00CC1337">
              <w:rPr>
                <w:b/>
                <w:sz w:val="20"/>
                <w:szCs w:val="20"/>
              </w:rPr>
              <w:t>successfully</w:t>
            </w:r>
            <w:r w:rsidRPr="00CC1337">
              <w:rPr>
                <w:sz w:val="20"/>
                <w:szCs w:val="20"/>
              </w:rPr>
              <w:t xml:space="preserve"> completed any of the following qualifications?</w:t>
            </w:r>
          </w:p>
          <w:p w14:paraId="21404A0C" w14:textId="018C0B85" w:rsidR="00F27B60" w:rsidRPr="00CC1337" w:rsidRDefault="008B78E3" w:rsidP="00663B74">
            <w:pPr>
              <w:rPr>
                <w:sz w:val="20"/>
                <w:szCs w:val="20"/>
              </w:rPr>
            </w:pPr>
            <w:sdt>
              <w:sdtPr>
                <w:rPr>
                  <w:sz w:val="20"/>
                  <w:szCs w:val="20"/>
                </w:rPr>
                <w:id w:val="-752052778"/>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Yes </w:t>
            </w:r>
            <w:r w:rsidR="002658F9" w:rsidRPr="00CC1337">
              <w:rPr>
                <w:sz w:val="20"/>
                <w:szCs w:val="20"/>
              </w:rPr>
              <w:t xml:space="preserve">   </w:t>
            </w:r>
            <w:sdt>
              <w:sdtPr>
                <w:rPr>
                  <w:sz w:val="20"/>
                  <w:szCs w:val="20"/>
                </w:rPr>
                <w:id w:val="-74326468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F27B60" w:rsidRPr="00CC1337">
              <w:rPr>
                <w:sz w:val="20"/>
                <w:szCs w:val="20"/>
              </w:rPr>
              <w:t xml:space="preserve"> No      If </w:t>
            </w:r>
            <w:r w:rsidR="009173DA" w:rsidRPr="00CC1337">
              <w:rPr>
                <w:sz w:val="20"/>
                <w:szCs w:val="20"/>
              </w:rPr>
              <w:t>yes</w:t>
            </w:r>
            <w:r w:rsidR="00F27B60" w:rsidRPr="00CC1337">
              <w:rPr>
                <w:sz w:val="20"/>
                <w:szCs w:val="20"/>
              </w:rPr>
              <w:t>, please provide a certified copy of your qualification</w:t>
            </w:r>
            <w:r w:rsidR="00A3153C">
              <w:rPr>
                <w:sz w:val="20"/>
                <w:szCs w:val="20"/>
              </w:rPr>
              <w:t>.</w:t>
            </w:r>
          </w:p>
        </w:tc>
      </w:tr>
      <w:tr w:rsidR="00F27B60" w:rsidRPr="00CC1337" w14:paraId="31665CA0" w14:textId="77777777" w:rsidTr="00BD6704">
        <w:trPr>
          <w:trHeight w:val="558"/>
        </w:trPr>
        <w:tc>
          <w:tcPr>
            <w:tcW w:w="1980" w:type="dxa"/>
            <w:vMerge/>
            <w:shd w:val="clear" w:color="auto" w:fill="F5D4D7"/>
          </w:tcPr>
          <w:p w14:paraId="3D0CE1E1" w14:textId="77777777" w:rsidR="00F27B60" w:rsidRPr="00CC1337" w:rsidRDefault="00F27B60" w:rsidP="00663B74">
            <w:pPr>
              <w:rPr>
                <w:sz w:val="20"/>
                <w:szCs w:val="20"/>
              </w:rPr>
            </w:pPr>
          </w:p>
        </w:tc>
        <w:tc>
          <w:tcPr>
            <w:tcW w:w="4108" w:type="dxa"/>
            <w:gridSpan w:val="2"/>
          </w:tcPr>
          <w:p w14:paraId="3CCFE29C" w14:textId="16743BB8" w:rsidR="00F27B60" w:rsidRPr="00CC1337" w:rsidRDefault="008B78E3" w:rsidP="00663B74">
            <w:pPr>
              <w:rPr>
                <w:sz w:val="20"/>
                <w:szCs w:val="20"/>
              </w:rPr>
            </w:pPr>
            <w:sdt>
              <w:sdtPr>
                <w:rPr>
                  <w:sz w:val="20"/>
                  <w:szCs w:val="20"/>
                </w:rPr>
                <w:id w:val="-1091006026"/>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w:t>
            </w:r>
            <w:proofErr w:type="gramStart"/>
            <w:r w:rsidR="00F27B60" w:rsidRPr="00CC1337">
              <w:rPr>
                <w:sz w:val="20"/>
                <w:szCs w:val="20"/>
              </w:rPr>
              <w:t>Bachelor Degree</w:t>
            </w:r>
            <w:proofErr w:type="gramEnd"/>
            <w:r w:rsidR="00F27B60" w:rsidRPr="00CC1337">
              <w:rPr>
                <w:sz w:val="20"/>
                <w:szCs w:val="20"/>
              </w:rPr>
              <w:t xml:space="preserve"> or Higher Degree </w:t>
            </w:r>
          </w:p>
        </w:tc>
        <w:tc>
          <w:tcPr>
            <w:tcW w:w="4108" w:type="dxa"/>
            <w:gridSpan w:val="2"/>
          </w:tcPr>
          <w:p w14:paraId="324237E0" w14:textId="20C05AF6" w:rsidR="00F27B60" w:rsidRPr="00CC1337" w:rsidRDefault="008B78E3" w:rsidP="00663B74">
            <w:pPr>
              <w:rPr>
                <w:sz w:val="20"/>
                <w:szCs w:val="20"/>
              </w:rPr>
            </w:pPr>
            <w:sdt>
              <w:sdtPr>
                <w:rPr>
                  <w:sz w:val="20"/>
                  <w:szCs w:val="20"/>
                </w:rPr>
                <w:id w:val="161485779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II (or Trade Certificate)</w:t>
            </w:r>
          </w:p>
        </w:tc>
      </w:tr>
      <w:tr w:rsidR="00F27B60" w:rsidRPr="00CC1337" w14:paraId="119091C0" w14:textId="77777777" w:rsidTr="00BD6704">
        <w:trPr>
          <w:trHeight w:val="557"/>
        </w:trPr>
        <w:tc>
          <w:tcPr>
            <w:tcW w:w="1980" w:type="dxa"/>
            <w:vMerge/>
            <w:shd w:val="clear" w:color="auto" w:fill="F5D4D7"/>
          </w:tcPr>
          <w:p w14:paraId="00900991" w14:textId="77777777" w:rsidR="00F27B60" w:rsidRPr="00CC1337" w:rsidRDefault="00F27B60" w:rsidP="00663B74">
            <w:pPr>
              <w:rPr>
                <w:sz w:val="20"/>
                <w:szCs w:val="20"/>
              </w:rPr>
            </w:pPr>
          </w:p>
        </w:tc>
        <w:tc>
          <w:tcPr>
            <w:tcW w:w="4108" w:type="dxa"/>
            <w:gridSpan w:val="2"/>
          </w:tcPr>
          <w:p w14:paraId="31132D39" w14:textId="0B1779DB" w:rsidR="00F27B60" w:rsidRPr="00CC1337" w:rsidRDefault="008B78E3" w:rsidP="00F27B60">
            <w:pPr>
              <w:rPr>
                <w:sz w:val="20"/>
                <w:szCs w:val="20"/>
              </w:rPr>
            </w:pPr>
            <w:sdt>
              <w:sdtPr>
                <w:rPr>
                  <w:sz w:val="20"/>
                  <w:szCs w:val="20"/>
                </w:rPr>
                <w:id w:val="-383632922"/>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Advanced Diploma or Associate Degree </w:t>
            </w:r>
          </w:p>
        </w:tc>
        <w:tc>
          <w:tcPr>
            <w:tcW w:w="4108" w:type="dxa"/>
            <w:gridSpan w:val="2"/>
          </w:tcPr>
          <w:p w14:paraId="30CBB2A1" w14:textId="30037D8F" w:rsidR="00F27B60" w:rsidRPr="00CC1337" w:rsidRDefault="008B78E3" w:rsidP="00663B74">
            <w:pPr>
              <w:rPr>
                <w:sz w:val="20"/>
                <w:szCs w:val="20"/>
              </w:rPr>
            </w:pPr>
            <w:sdt>
              <w:sdtPr>
                <w:rPr>
                  <w:sz w:val="20"/>
                  <w:szCs w:val="20"/>
                </w:rPr>
                <w:id w:val="-63888414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I</w:t>
            </w:r>
          </w:p>
        </w:tc>
      </w:tr>
      <w:tr w:rsidR="00F27B60" w:rsidRPr="00CC1337" w14:paraId="7CE8DD48" w14:textId="77777777" w:rsidTr="00BD6704">
        <w:trPr>
          <w:trHeight w:val="557"/>
        </w:trPr>
        <w:tc>
          <w:tcPr>
            <w:tcW w:w="1980" w:type="dxa"/>
            <w:vMerge/>
            <w:shd w:val="clear" w:color="auto" w:fill="F5D4D7"/>
          </w:tcPr>
          <w:p w14:paraId="723427C2" w14:textId="77777777" w:rsidR="00F27B60" w:rsidRPr="00CC1337" w:rsidRDefault="00F27B60" w:rsidP="00663B74">
            <w:pPr>
              <w:rPr>
                <w:sz w:val="20"/>
                <w:szCs w:val="20"/>
              </w:rPr>
            </w:pPr>
          </w:p>
        </w:tc>
        <w:tc>
          <w:tcPr>
            <w:tcW w:w="4108" w:type="dxa"/>
            <w:gridSpan w:val="2"/>
          </w:tcPr>
          <w:p w14:paraId="13507B6A" w14:textId="587BEAEC" w:rsidR="00F27B60" w:rsidRPr="00CC1337" w:rsidRDefault="008B78E3" w:rsidP="00663B74">
            <w:pPr>
              <w:rPr>
                <w:sz w:val="20"/>
                <w:szCs w:val="20"/>
              </w:rPr>
            </w:pPr>
            <w:sdt>
              <w:sdtPr>
                <w:rPr>
                  <w:sz w:val="20"/>
                  <w:szCs w:val="20"/>
                </w:rPr>
                <w:id w:val="-169314751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Diploma (or Associate Diploma)</w:t>
            </w:r>
          </w:p>
        </w:tc>
        <w:tc>
          <w:tcPr>
            <w:tcW w:w="4108" w:type="dxa"/>
            <w:gridSpan w:val="2"/>
          </w:tcPr>
          <w:p w14:paraId="55E63E17" w14:textId="5F4439CC" w:rsidR="00F27B60" w:rsidRPr="00CC1337" w:rsidRDefault="008B78E3" w:rsidP="00663B74">
            <w:pPr>
              <w:rPr>
                <w:sz w:val="20"/>
                <w:szCs w:val="20"/>
              </w:rPr>
            </w:pPr>
            <w:sdt>
              <w:sdtPr>
                <w:rPr>
                  <w:sz w:val="20"/>
                  <w:szCs w:val="20"/>
                </w:rPr>
                <w:id w:val="-692850370"/>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w:t>
            </w:r>
          </w:p>
        </w:tc>
      </w:tr>
      <w:tr w:rsidR="00F27B60" w:rsidRPr="00CC1337" w14:paraId="560E6045" w14:textId="77777777" w:rsidTr="00BD6704">
        <w:trPr>
          <w:trHeight w:val="557"/>
        </w:trPr>
        <w:tc>
          <w:tcPr>
            <w:tcW w:w="1980" w:type="dxa"/>
            <w:vMerge/>
            <w:shd w:val="clear" w:color="auto" w:fill="F5D4D7"/>
          </w:tcPr>
          <w:p w14:paraId="3B3EF89A" w14:textId="77777777" w:rsidR="00F27B60" w:rsidRPr="00CC1337" w:rsidRDefault="00F27B60" w:rsidP="00663B74">
            <w:pPr>
              <w:rPr>
                <w:sz w:val="20"/>
                <w:szCs w:val="20"/>
              </w:rPr>
            </w:pPr>
          </w:p>
        </w:tc>
        <w:tc>
          <w:tcPr>
            <w:tcW w:w="4108" w:type="dxa"/>
            <w:gridSpan w:val="2"/>
          </w:tcPr>
          <w:p w14:paraId="2F579BF7" w14:textId="59A9FF2C" w:rsidR="00F27B60" w:rsidRPr="00CC1337" w:rsidRDefault="008B78E3" w:rsidP="00663B74">
            <w:pPr>
              <w:rPr>
                <w:sz w:val="20"/>
                <w:szCs w:val="20"/>
              </w:rPr>
            </w:pPr>
            <w:sdt>
              <w:sdtPr>
                <w:rPr>
                  <w:sz w:val="20"/>
                  <w:szCs w:val="20"/>
                </w:rPr>
                <w:id w:val="998690929"/>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V (or Advanced Certificate/Technician) </w:t>
            </w:r>
          </w:p>
        </w:tc>
        <w:tc>
          <w:tcPr>
            <w:tcW w:w="4108" w:type="dxa"/>
            <w:gridSpan w:val="2"/>
          </w:tcPr>
          <w:p w14:paraId="79D4069B" w14:textId="7F07DE53" w:rsidR="00F27B60" w:rsidRPr="00CC1337" w:rsidRDefault="008B78E3" w:rsidP="00663B74">
            <w:pPr>
              <w:rPr>
                <w:sz w:val="20"/>
                <w:szCs w:val="20"/>
              </w:rPr>
            </w:pPr>
            <w:sdt>
              <w:sdtPr>
                <w:rPr>
                  <w:sz w:val="20"/>
                  <w:szCs w:val="20"/>
                </w:rPr>
                <w:id w:val="1185636014"/>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s other than the above</w:t>
            </w:r>
          </w:p>
        </w:tc>
      </w:tr>
    </w:tbl>
    <w:p w14:paraId="740CD405" w14:textId="260F1591" w:rsidR="008B43EB" w:rsidRPr="00CC1337" w:rsidRDefault="00D07E86" w:rsidP="00951C65">
      <w:pPr>
        <w:pStyle w:val="Heading1"/>
      </w:pPr>
      <w:r w:rsidRPr="00CC1337">
        <w:t>Learning needs</w:t>
      </w:r>
    </w:p>
    <w:p w14:paraId="059110C1" w14:textId="178603C4" w:rsidR="008B43EB" w:rsidRPr="00CC1337" w:rsidRDefault="00D07E86" w:rsidP="00D07E86">
      <w:r w:rsidRPr="00CC1337">
        <w:t xml:space="preserve">As required by the Standards for RTOs 2015, ACT Training Standards, YWCA Canberra will conduct a </w:t>
      </w:r>
      <w:r w:rsidR="009173DA" w:rsidRPr="00CC1337">
        <w:t>l</w:t>
      </w:r>
      <w:r w:rsidRPr="00CC1337">
        <w:t>anguage</w:t>
      </w:r>
      <w:r w:rsidR="009173DA" w:rsidRPr="00CC1337">
        <w:t>,</w:t>
      </w:r>
      <w:r w:rsidRPr="00CC1337">
        <w:t xml:space="preserve"> </w:t>
      </w:r>
      <w:proofErr w:type="gramStart"/>
      <w:r w:rsidR="009173DA" w:rsidRPr="00CC1337">
        <w:t>l</w:t>
      </w:r>
      <w:r w:rsidRPr="00CC1337">
        <w:t>iteracy</w:t>
      </w:r>
      <w:proofErr w:type="gramEnd"/>
      <w:r w:rsidRPr="00CC1337">
        <w:t xml:space="preserve"> and </w:t>
      </w:r>
      <w:r w:rsidR="009173DA" w:rsidRPr="00CC1337">
        <w:t>n</w:t>
      </w:r>
      <w:r w:rsidRPr="00CC1337">
        <w:t>umeracy (LLN) assessment to ensure you have the required LLN abilities to undertake the course you are enrolling in.</w:t>
      </w:r>
      <w:r w:rsidR="00A00C95">
        <w:t xml:space="preserve"> For more information</w:t>
      </w:r>
      <w:r w:rsidR="005C3C67">
        <w:t xml:space="preserve">, </w:t>
      </w:r>
      <w:hyperlink r:id="rId12" w:history="1">
        <w:r w:rsidR="005C3C67" w:rsidRPr="005C3C67">
          <w:rPr>
            <w:rStyle w:val="Hyperlink"/>
          </w:rPr>
          <w:t>email the Education and Training Unit</w:t>
        </w:r>
      </w:hyperlink>
      <w:r w:rsidR="005C3C67">
        <w:t xml:space="preserve"> or call 02 6185 2000</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551"/>
        <w:gridCol w:w="3119"/>
        <w:gridCol w:w="2546"/>
      </w:tblGrid>
      <w:tr w:rsidR="002658F9" w:rsidRPr="00CC1337" w14:paraId="7A2F594C" w14:textId="77777777" w:rsidTr="00BD6704">
        <w:tc>
          <w:tcPr>
            <w:tcW w:w="7650" w:type="dxa"/>
            <w:gridSpan w:val="3"/>
            <w:shd w:val="clear" w:color="auto" w:fill="F5D4D7"/>
          </w:tcPr>
          <w:p w14:paraId="380D12E1" w14:textId="4C3B1F14" w:rsidR="002658F9" w:rsidRPr="00CC1337" w:rsidRDefault="002658F9" w:rsidP="00C80039">
            <w:pPr>
              <w:rPr>
                <w:sz w:val="20"/>
                <w:szCs w:val="20"/>
              </w:rPr>
            </w:pPr>
            <w:r w:rsidRPr="00CC1337">
              <w:rPr>
                <w:sz w:val="20"/>
                <w:szCs w:val="20"/>
              </w:rPr>
              <w:t xml:space="preserve">Do you have a disability, </w:t>
            </w:r>
            <w:proofErr w:type="gramStart"/>
            <w:r w:rsidRPr="00CC1337">
              <w:rPr>
                <w:sz w:val="20"/>
                <w:szCs w:val="20"/>
              </w:rPr>
              <w:t>impairment</w:t>
            </w:r>
            <w:proofErr w:type="gramEnd"/>
            <w:r w:rsidRPr="00CC1337">
              <w:rPr>
                <w:sz w:val="20"/>
                <w:szCs w:val="20"/>
              </w:rPr>
              <w:t xml:space="preserve"> or long-term condition?</w:t>
            </w:r>
          </w:p>
        </w:tc>
        <w:tc>
          <w:tcPr>
            <w:tcW w:w="2546" w:type="dxa"/>
          </w:tcPr>
          <w:p w14:paraId="689A1548" w14:textId="59C91610" w:rsidR="002658F9" w:rsidRPr="00CC1337" w:rsidRDefault="008B78E3" w:rsidP="00C80039">
            <w:pPr>
              <w:rPr>
                <w:sz w:val="20"/>
                <w:szCs w:val="20"/>
              </w:rPr>
            </w:pPr>
            <w:sdt>
              <w:sdtPr>
                <w:rPr>
                  <w:sz w:val="20"/>
                  <w:szCs w:val="20"/>
                </w:rPr>
                <w:id w:val="-62169224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2658F9" w:rsidRPr="00CC1337">
              <w:rPr>
                <w:sz w:val="20"/>
                <w:szCs w:val="20"/>
              </w:rPr>
              <w:t xml:space="preserve"> Yes    </w:t>
            </w:r>
            <w:sdt>
              <w:sdtPr>
                <w:rPr>
                  <w:sz w:val="20"/>
                  <w:szCs w:val="20"/>
                </w:rPr>
                <w:id w:val="-1720280895"/>
                <w14:checkbox>
                  <w14:checked w14:val="0"/>
                  <w14:checkedState w14:val="2612" w14:font="MS Gothic"/>
                  <w14:uncheckedState w14:val="2610" w14:font="MS Gothic"/>
                </w14:checkbox>
              </w:sdtPr>
              <w:sdtEndPr/>
              <w:sdtContent>
                <w:r w:rsidR="002658F9" w:rsidRPr="00CC1337">
                  <w:rPr>
                    <w:rFonts w:ascii="Segoe UI Symbol" w:eastAsia="MS Gothic" w:hAnsi="Segoe UI Symbol" w:cs="Segoe UI Symbol"/>
                    <w:sz w:val="20"/>
                    <w:szCs w:val="20"/>
                  </w:rPr>
                  <w:t>☐</w:t>
                </w:r>
              </w:sdtContent>
            </w:sdt>
            <w:r w:rsidR="002658F9" w:rsidRPr="00CC1337">
              <w:rPr>
                <w:sz w:val="20"/>
                <w:szCs w:val="20"/>
              </w:rPr>
              <w:t xml:space="preserve"> No</w:t>
            </w:r>
          </w:p>
        </w:tc>
      </w:tr>
      <w:tr w:rsidR="00E23642" w:rsidRPr="00CC1337" w14:paraId="7DA93D00" w14:textId="77777777" w:rsidTr="00BD6704">
        <w:tc>
          <w:tcPr>
            <w:tcW w:w="1980" w:type="dxa"/>
            <w:vMerge w:val="restart"/>
            <w:shd w:val="clear" w:color="auto" w:fill="F5D4D7"/>
          </w:tcPr>
          <w:p w14:paraId="0581B944" w14:textId="711160DE" w:rsidR="00E23642" w:rsidRPr="00CC1337" w:rsidRDefault="00E23642" w:rsidP="00E23642">
            <w:pPr>
              <w:rPr>
                <w:sz w:val="20"/>
                <w:szCs w:val="20"/>
              </w:rPr>
            </w:pPr>
            <w:r w:rsidRPr="00CC1337">
              <w:rPr>
                <w:sz w:val="20"/>
                <w:szCs w:val="20"/>
              </w:rPr>
              <w:t xml:space="preserve">Please select the area(s) of disability, </w:t>
            </w:r>
            <w:proofErr w:type="gramStart"/>
            <w:r w:rsidRPr="00CC1337">
              <w:rPr>
                <w:sz w:val="20"/>
                <w:szCs w:val="20"/>
              </w:rPr>
              <w:t>impairment</w:t>
            </w:r>
            <w:proofErr w:type="gramEnd"/>
            <w:r w:rsidRPr="00CC1337">
              <w:rPr>
                <w:sz w:val="20"/>
                <w:szCs w:val="20"/>
              </w:rPr>
              <w:t xml:space="preserve"> or long-term condition.</w:t>
            </w:r>
          </w:p>
        </w:tc>
        <w:tc>
          <w:tcPr>
            <w:tcW w:w="2551" w:type="dxa"/>
          </w:tcPr>
          <w:p w14:paraId="5CAD1488" w14:textId="20A2A6A8" w:rsidR="00E23642" w:rsidRPr="00CC1337" w:rsidRDefault="008B78E3" w:rsidP="00E23642">
            <w:pPr>
              <w:rPr>
                <w:sz w:val="20"/>
                <w:szCs w:val="20"/>
              </w:rPr>
            </w:pPr>
            <w:sdt>
              <w:sdtPr>
                <w:rPr>
                  <w:sz w:val="20"/>
                  <w:szCs w:val="20"/>
                </w:rPr>
                <w:id w:val="63492247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9173DA" w:rsidRPr="00CC1337">
              <w:rPr>
                <w:sz w:val="20"/>
                <w:szCs w:val="20"/>
              </w:rPr>
              <w:t xml:space="preserve"> </w:t>
            </w:r>
            <w:r w:rsidR="00E23642" w:rsidRPr="00CC1337">
              <w:rPr>
                <w:sz w:val="20"/>
                <w:szCs w:val="20"/>
              </w:rPr>
              <w:t>Hearing/deaf</w:t>
            </w:r>
          </w:p>
        </w:tc>
        <w:tc>
          <w:tcPr>
            <w:tcW w:w="3119" w:type="dxa"/>
          </w:tcPr>
          <w:p w14:paraId="76F99366" w14:textId="6A6BD2B9" w:rsidR="00E23642" w:rsidRPr="00CC1337" w:rsidRDefault="008B78E3" w:rsidP="00E23642">
            <w:pPr>
              <w:rPr>
                <w:sz w:val="20"/>
                <w:szCs w:val="20"/>
              </w:rPr>
            </w:pPr>
            <w:sdt>
              <w:sdtPr>
                <w:rPr>
                  <w:sz w:val="20"/>
                  <w:szCs w:val="20"/>
                </w:rPr>
                <w:id w:val="181691120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Learning</w:t>
            </w:r>
          </w:p>
        </w:tc>
        <w:tc>
          <w:tcPr>
            <w:tcW w:w="2546" w:type="dxa"/>
          </w:tcPr>
          <w:p w14:paraId="5F98A2C5" w14:textId="5A061E3F" w:rsidR="00E23642" w:rsidRPr="00CC1337" w:rsidRDefault="008B78E3" w:rsidP="00E23642">
            <w:pPr>
              <w:rPr>
                <w:sz w:val="20"/>
                <w:szCs w:val="20"/>
              </w:rPr>
            </w:pPr>
            <w:sdt>
              <w:sdtPr>
                <w:rPr>
                  <w:sz w:val="20"/>
                  <w:szCs w:val="20"/>
                </w:rPr>
                <w:id w:val="191558196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Vision</w:t>
            </w:r>
          </w:p>
        </w:tc>
      </w:tr>
      <w:tr w:rsidR="00E23642" w:rsidRPr="00CC1337" w14:paraId="7FA965F0" w14:textId="77777777" w:rsidTr="00BD6704">
        <w:tc>
          <w:tcPr>
            <w:tcW w:w="1980" w:type="dxa"/>
            <w:vMerge/>
            <w:shd w:val="clear" w:color="auto" w:fill="F5D4D7"/>
          </w:tcPr>
          <w:p w14:paraId="6096163E" w14:textId="77777777" w:rsidR="00E23642" w:rsidRPr="00CC1337" w:rsidRDefault="00E23642" w:rsidP="00E23642">
            <w:pPr>
              <w:rPr>
                <w:sz w:val="20"/>
                <w:szCs w:val="20"/>
              </w:rPr>
            </w:pPr>
          </w:p>
        </w:tc>
        <w:tc>
          <w:tcPr>
            <w:tcW w:w="2551" w:type="dxa"/>
          </w:tcPr>
          <w:p w14:paraId="78E0426E" w14:textId="3F7CE396" w:rsidR="00E23642" w:rsidRPr="00CC1337" w:rsidRDefault="008B78E3" w:rsidP="00E23642">
            <w:pPr>
              <w:rPr>
                <w:sz w:val="20"/>
                <w:szCs w:val="20"/>
              </w:rPr>
            </w:pPr>
            <w:sdt>
              <w:sdtPr>
                <w:rPr>
                  <w:sz w:val="20"/>
                  <w:szCs w:val="20"/>
                </w:rPr>
                <w:id w:val="-141531300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Physical</w:t>
            </w:r>
          </w:p>
        </w:tc>
        <w:tc>
          <w:tcPr>
            <w:tcW w:w="3119" w:type="dxa"/>
          </w:tcPr>
          <w:p w14:paraId="4E61641B" w14:textId="0A9B479A" w:rsidR="00E23642" w:rsidRPr="00CC1337" w:rsidRDefault="008B78E3" w:rsidP="00E23642">
            <w:pPr>
              <w:rPr>
                <w:sz w:val="20"/>
                <w:szCs w:val="20"/>
              </w:rPr>
            </w:pPr>
            <w:sdt>
              <w:sdtPr>
                <w:rPr>
                  <w:sz w:val="20"/>
                  <w:szCs w:val="20"/>
                </w:rPr>
                <w:id w:val="-138270224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Mental illness</w:t>
            </w:r>
          </w:p>
        </w:tc>
        <w:tc>
          <w:tcPr>
            <w:tcW w:w="2546" w:type="dxa"/>
          </w:tcPr>
          <w:p w14:paraId="094A3A40" w14:textId="6372B0A7" w:rsidR="00E23642" w:rsidRPr="00CC1337" w:rsidRDefault="008B78E3" w:rsidP="00E23642">
            <w:pPr>
              <w:rPr>
                <w:sz w:val="20"/>
                <w:szCs w:val="20"/>
              </w:rPr>
            </w:pPr>
            <w:sdt>
              <w:sdtPr>
                <w:rPr>
                  <w:sz w:val="20"/>
                  <w:szCs w:val="20"/>
                </w:rPr>
                <w:id w:val="-140027814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7F73E6" w:rsidRPr="00CC1337">
              <w:rPr>
                <w:sz w:val="20"/>
                <w:szCs w:val="20"/>
              </w:rPr>
              <w:t>Medical condition</w:t>
            </w:r>
          </w:p>
        </w:tc>
      </w:tr>
      <w:tr w:rsidR="00E23642" w:rsidRPr="00CC1337" w14:paraId="7A19DAE4" w14:textId="77777777" w:rsidTr="00BD6704">
        <w:tc>
          <w:tcPr>
            <w:tcW w:w="1980" w:type="dxa"/>
            <w:vMerge/>
            <w:shd w:val="clear" w:color="auto" w:fill="F5D4D7"/>
          </w:tcPr>
          <w:p w14:paraId="20B8AD56" w14:textId="77777777" w:rsidR="00E23642" w:rsidRPr="00CC1337" w:rsidRDefault="00E23642" w:rsidP="00E23642">
            <w:pPr>
              <w:rPr>
                <w:sz w:val="20"/>
                <w:szCs w:val="20"/>
              </w:rPr>
            </w:pPr>
          </w:p>
        </w:tc>
        <w:tc>
          <w:tcPr>
            <w:tcW w:w="2551" w:type="dxa"/>
          </w:tcPr>
          <w:p w14:paraId="67DE8D8A" w14:textId="7CCE4652" w:rsidR="00E23642" w:rsidRPr="00CC1337" w:rsidRDefault="008B78E3" w:rsidP="00E23642">
            <w:pPr>
              <w:rPr>
                <w:sz w:val="20"/>
                <w:szCs w:val="20"/>
              </w:rPr>
            </w:pPr>
            <w:sdt>
              <w:sdtPr>
                <w:rPr>
                  <w:sz w:val="20"/>
                  <w:szCs w:val="20"/>
                </w:rPr>
                <w:id w:val="94157253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Intellectual</w:t>
            </w:r>
          </w:p>
        </w:tc>
        <w:tc>
          <w:tcPr>
            <w:tcW w:w="3119" w:type="dxa"/>
          </w:tcPr>
          <w:p w14:paraId="5FE8C40B" w14:textId="28B9443F" w:rsidR="00E23642" w:rsidRPr="00CC1337" w:rsidRDefault="008B78E3" w:rsidP="00E23642">
            <w:pPr>
              <w:rPr>
                <w:sz w:val="20"/>
                <w:szCs w:val="20"/>
              </w:rPr>
            </w:pPr>
            <w:sdt>
              <w:sdtPr>
                <w:rPr>
                  <w:sz w:val="20"/>
                  <w:szCs w:val="20"/>
                </w:rPr>
                <w:id w:val="194441566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Acquired brain impairment</w:t>
            </w:r>
          </w:p>
        </w:tc>
        <w:tc>
          <w:tcPr>
            <w:tcW w:w="2546" w:type="dxa"/>
          </w:tcPr>
          <w:p w14:paraId="7FB5BCD3" w14:textId="5D6A4D20" w:rsidR="00E23642" w:rsidRPr="00CC1337" w:rsidRDefault="008B78E3" w:rsidP="00E23642">
            <w:pPr>
              <w:rPr>
                <w:sz w:val="20"/>
                <w:szCs w:val="20"/>
              </w:rPr>
            </w:pPr>
            <w:sdt>
              <w:sdtPr>
                <w:rPr>
                  <w:sz w:val="20"/>
                  <w:szCs w:val="20"/>
                </w:rPr>
                <w:id w:val="134428860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7F73E6" w:rsidRPr="00CC1337">
              <w:rPr>
                <w:sz w:val="20"/>
                <w:szCs w:val="20"/>
              </w:rPr>
              <w:t>Other</w:t>
            </w:r>
          </w:p>
        </w:tc>
      </w:tr>
      <w:tr w:rsidR="007F73E6" w:rsidRPr="00CC1337" w14:paraId="7F2589B1" w14:textId="77777777" w:rsidTr="00BD6704">
        <w:tc>
          <w:tcPr>
            <w:tcW w:w="4531" w:type="dxa"/>
            <w:gridSpan w:val="2"/>
            <w:shd w:val="clear" w:color="auto" w:fill="F5D4D7"/>
          </w:tcPr>
          <w:p w14:paraId="166646EE" w14:textId="520EDA23" w:rsidR="007F73E6" w:rsidRPr="00CC1337" w:rsidRDefault="007F73E6" w:rsidP="00C80039">
            <w:pPr>
              <w:rPr>
                <w:sz w:val="20"/>
                <w:szCs w:val="20"/>
              </w:rPr>
            </w:pPr>
            <w:r w:rsidRPr="00CC1337">
              <w:rPr>
                <w:sz w:val="20"/>
                <w:szCs w:val="20"/>
              </w:rPr>
              <w:t>Do you have any support needs?</w:t>
            </w:r>
          </w:p>
        </w:tc>
        <w:tc>
          <w:tcPr>
            <w:tcW w:w="5665" w:type="dxa"/>
            <w:gridSpan w:val="2"/>
          </w:tcPr>
          <w:p w14:paraId="2A2FA6CF" w14:textId="77777777" w:rsidR="00D42BDA" w:rsidRPr="00CC1337" w:rsidRDefault="008B78E3" w:rsidP="00C80039">
            <w:pPr>
              <w:rPr>
                <w:sz w:val="20"/>
                <w:szCs w:val="20"/>
              </w:rPr>
            </w:pPr>
            <w:sdt>
              <w:sdtPr>
                <w:rPr>
                  <w:sz w:val="20"/>
                  <w:szCs w:val="20"/>
                </w:rPr>
                <w:id w:val="1102299773"/>
                <w14:checkbox>
                  <w14:checked w14:val="0"/>
                  <w14:checkedState w14:val="2612" w14:font="MS Gothic"/>
                  <w14:uncheckedState w14:val="2610" w14:font="MS Gothic"/>
                </w14:checkbox>
              </w:sdtPr>
              <w:sdtEndPr/>
              <w:sdtContent>
                <w:r w:rsidR="007F73E6" w:rsidRPr="00CC1337">
                  <w:rPr>
                    <w:rFonts w:ascii="Segoe UI Symbol" w:eastAsia="MS Gothic" w:hAnsi="Segoe UI Symbol" w:cs="Segoe UI Symbol"/>
                    <w:sz w:val="20"/>
                    <w:szCs w:val="20"/>
                  </w:rPr>
                  <w:t>☐</w:t>
                </w:r>
              </w:sdtContent>
            </w:sdt>
            <w:r w:rsidR="007F73E6" w:rsidRPr="00CC1337">
              <w:rPr>
                <w:sz w:val="20"/>
                <w:szCs w:val="20"/>
              </w:rPr>
              <w:t xml:space="preserve"> Yes    </w:t>
            </w:r>
            <w:sdt>
              <w:sdtPr>
                <w:rPr>
                  <w:sz w:val="20"/>
                  <w:szCs w:val="20"/>
                </w:rPr>
                <w:id w:val="616647569"/>
                <w14:checkbox>
                  <w14:checked w14:val="0"/>
                  <w14:checkedState w14:val="2612" w14:font="MS Gothic"/>
                  <w14:uncheckedState w14:val="2610" w14:font="MS Gothic"/>
                </w14:checkbox>
              </w:sdtPr>
              <w:sdtEndPr/>
              <w:sdtContent>
                <w:r w:rsidR="007F73E6" w:rsidRPr="00CC1337">
                  <w:rPr>
                    <w:rFonts w:ascii="Segoe UI Symbol" w:eastAsia="MS Gothic" w:hAnsi="Segoe UI Symbol" w:cs="Segoe UI Symbol"/>
                    <w:sz w:val="20"/>
                    <w:szCs w:val="20"/>
                  </w:rPr>
                  <w:t>☐</w:t>
                </w:r>
              </w:sdtContent>
            </w:sdt>
            <w:r w:rsidR="007F73E6" w:rsidRPr="00CC1337">
              <w:rPr>
                <w:sz w:val="20"/>
                <w:szCs w:val="20"/>
              </w:rPr>
              <w:t xml:space="preserve"> No </w:t>
            </w:r>
          </w:p>
          <w:p w14:paraId="7EE70130" w14:textId="63631742" w:rsidR="00CF36E5" w:rsidRPr="00CC1337" w:rsidRDefault="00D42BDA" w:rsidP="00C80039">
            <w:pPr>
              <w:rPr>
                <w:sz w:val="20"/>
                <w:szCs w:val="20"/>
              </w:rPr>
            </w:pPr>
            <w:r w:rsidRPr="00CC1337">
              <w:rPr>
                <w:sz w:val="20"/>
                <w:szCs w:val="20"/>
              </w:rPr>
              <w:t>I</w:t>
            </w:r>
            <w:r w:rsidR="007F73E6" w:rsidRPr="00CC1337">
              <w:rPr>
                <w:sz w:val="20"/>
                <w:szCs w:val="20"/>
              </w:rPr>
              <w:t>f yes, please specify</w:t>
            </w:r>
            <w:r w:rsidRPr="00CC1337">
              <w:rPr>
                <w:sz w:val="20"/>
                <w:szCs w:val="20"/>
              </w:rPr>
              <w:t>:</w:t>
            </w:r>
            <w:r w:rsidR="007F3E80" w:rsidRPr="00CC1337">
              <w:rPr>
                <w:sz w:val="20"/>
                <w:szCs w:val="20"/>
              </w:rPr>
              <w:t xml:space="preserve"> </w:t>
            </w:r>
            <w:sdt>
              <w:sdtPr>
                <w:rPr>
                  <w:sz w:val="20"/>
                  <w:szCs w:val="20"/>
                </w:rPr>
                <w:id w:val="-1549834582"/>
                <w:placeholder>
                  <w:docPart w:val="34E8BCAAA817459488E6BEA8D3993291"/>
                </w:placeholder>
                <w:showingPlcHdr/>
              </w:sdtPr>
              <w:sdtEndPr/>
              <w:sdtContent>
                <w:r w:rsidR="007F3E80" w:rsidRPr="00CC1337">
                  <w:rPr>
                    <w:rStyle w:val="PlaceholderText"/>
                    <w:sz w:val="20"/>
                    <w:szCs w:val="20"/>
                  </w:rPr>
                  <w:t>Support needs</w:t>
                </w:r>
              </w:sdtContent>
            </w:sdt>
          </w:p>
        </w:tc>
      </w:tr>
    </w:tbl>
    <w:p w14:paraId="40EFC6E2" w14:textId="32642009" w:rsidR="00CF36E5" w:rsidRPr="00241445" w:rsidRDefault="00CF36E5" w:rsidP="008017E8">
      <w:pPr>
        <w:rPr>
          <w:rStyle w:val="IntenseEmphasis"/>
        </w:rPr>
      </w:pPr>
    </w:p>
    <w:p w14:paraId="1D9713A7" w14:textId="2A47A6DA" w:rsidR="00CF36E5" w:rsidRPr="00CC1337" w:rsidRDefault="00CF36E5" w:rsidP="00951C65">
      <w:pPr>
        <w:pStyle w:val="Heading1"/>
      </w:pPr>
      <w:r w:rsidRPr="00CC1337">
        <w:lastRenderedPageBreak/>
        <w:t>Employment information</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410"/>
        <w:gridCol w:w="283"/>
        <w:gridCol w:w="425"/>
        <w:gridCol w:w="993"/>
        <w:gridCol w:w="992"/>
        <w:gridCol w:w="425"/>
        <w:gridCol w:w="142"/>
        <w:gridCol w:w="1134"/>
        <w:gridCol w:w="1412"/>
        <w:gridCol w:w="12"/>
      </w:tblGrid>
      <w:tr w:rsidR="00894D24" w:rsidRPr="00CC1337" w14:paraId="389CEA4D" w14:textId="77777777" w:rsidTr="00BD6704">
        <w:trPr>
          <w:gridAfter w:val="1"/>
          <w:wAfter w:w="12" w:type="dxa"/>
        </w:trPr>
        <w:tc>
          <w:tcPr>
            <w:tcW w:w="1980" w:type="dxa"/>
            <w:vMerge w:val="restart"/>
            <w:shd w:val="clear" w:color="auto" w:fill="F5D4D7"/>
          </w:tcPr>
          <w:p w14:paraId="6D3974A0" w14:textId="62FFF403" w:rsidR="00894D24" w:rsidRPr="00CC1337" w:rsidRDefault="00894D24" w:rsidP="00C80039">
            <w:pPr>
              <w:rPr>
                <w:sz w:val="20"/>
                <w:szCs w:val="20"/>
              </w:rPr>
            </w:pPr>
            <w:r w:rsidRPr="00CC1337">
              <w:rPr>
                <w:sz w:val="20"/>
                <w:szCs w:val="20"/>
              </w:rPr>
              <w:t>Work status</w:t>
            </w:r>
          </w:p>
        </w:tc>
        <w:tc>
          <w:tcPr>
            <w:tcW w:w="8216" w:type="dxa"/>
            <w:gridSpan w:val="9"/>
          </w:tcPr>
          <w:p w14:paraId="00438048" w14:textId="43D03F95" w:rsidR="00894D24" w:rsidRPr="00CC1337" w:rsidRDefault="005343AC" w:rsidP="00E85B9F">
            <w:pPr>
              <w:rPr>
                <w:sz w:val="20"/>
                <w:szCs w:val="20"/>
              </w:rPr>
            </w:pPr>
            <w:r w:rsidRPr="00CC1337">
              <w:rPr>
                <w:sz w:val="20"/>
                <w:szCs w:val="20"/>
              </w:rPr>
              <w:t xml:space="preserve">Of the following categories, which </w:t>
            </w:r>
            <w:r w:rsidR="0014398C" w:rsidRPr="00CC1337">
              <w:rPr>
                <w:b/>
                <w:sz w:val="20"/>
                <w:szCs w:val="20"/>
              </w:rPr>
              <w:t>best</w:t>
            </w:r>
            <w:r w:rsidR="0014398C" w:rsidRPr="00CC1337">
              <w:rPr>
                <w:sz w:val="20"/>
                <w:szCs w:val="20"/>
              </w:rPr>
              <w:t xml:space="preserve"> </w:t>
            </w:r>
            <w:r w:rsidRPr="00CC1337">
              <w:rPr>
                <w:sz w:val="20"/>
                <w:szCs w:val="20"/>
              </w:rPr>
              <w:t>describes your current employment status? (Tick ONE box only)</w:t>
            </w:r>
          </w:p>
        </w:tc>
      </w:tr>
      <w:tr w:rsidR="00894D24" w:rsidRPr="00CC1337" w14:paraId="0787BEE4" w14:textId="77777777" w:rsidTr="00BD6704">
        <w:trPr>
          <w:gridAfter w:val="1"/>
          <w:wAfter w:w="12" w:type="dxa"/>
        </w:trPr>
        <w:tc>
          <w:tcPr>
            <w:tcW w:w="1980" w:type="dxa"/>
            <w:vMerge/>
            <w:shd w:val="clear" w:color="auto" w:fill="F5D4D7"/>
          </w:tcPr>
          <w:p w14:paraId="76D562E3" w14:textId="77777777" w:rsidR="00894D24" w:rsidRPr="00CC1337" w:rsidRDefault="00894D24" w:rsidP="00C80039">
            <w:pPr>
              <w:rPr>
                <w:sz w:val="20"/>
                <w:szCs w:val="20"/>
              </w:rPr>
            </w:pPr>
          </w:p>
        </w:tc>
        <w:tc>
          <w:tcPr>
            <w:tcW w:w="2693" w:type="dxa"/>
            <w:gridSpan w:val="2"/>
          </w:tcPr>
          <w:p w14:paraId="44FC1AC5" w14:textId="5FA60574" w:rsidR="005343AC" w:rsidRPr="00CC1337" w:rsidRDefault="008B78E3" w:rsidP="005343AC">
            <w:pPr>
              <w:rPr>
                <w:sz w:val="20"/>
                <w:szCs w:val="20"/>
              </w:rPr>
            </w:pPr>
            <w:sdt>
              <w:sdtPr>
                <w:rPr>
                  <w:sz w:val="20"/>
                  <w:szCs w:val="20"/>
                </w:rPr>
                <w:id w:val="-141400791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343AC" w:rsidRPr="00CC1337">
              <w:rPr>
                <w:sz w:val="20"/>
                <w:szCs w:val="20"/>
              </w:rPr>
              <w:t xml:space="preserve"> Full time </w:t>
            </w:r>
            <w:r w:rsidR="00E85B9F" w:rsidRPr="00CC1337">
              <w:rPr>
                <w:sz w:val="20"/>
                <w:szCs w:val="20"/>
              </w:rPr>
              <w:br/>
            </w:r>
            <w:r w:rsidR="005343AC" w:rsidRPr="00CC1337">
              <w:rPr>
                <w:sz w:val="20"/>
                <w:szCs w:val="20"/>
              </w:rPr>
              <w:t>(35 hours or more a week)</w:t>
            </w:r>
          </w:p>
          <w:p w14:paraId="733FA1A9" w14:textId="4FF7B57F" w:rsidR="00894D24" w:rsidRPr="00CC1337" w:rsidRDefault="008B78E3" w:rsidP="00C80039">
            <w:pPr>
              <w:rPr>
                <w:sz w:val="20"/>
                <w:szCs w:val="20"/>
              </w:rPr>
            </w:pPr>
            <w:sdt>
              <w:sdtPr>
                <w:rPr>
                  <w:sz w:val="20"/>
                  <w:szCs w:val="20"/>
                </w:rPr>
                <w:id w:val="-128110572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343AC" w:rsidRPr="00CC1337">
              <w:rPr>
                <w:sz w:val="20"/>
                <w:szCs w:val="20"/>
              </w:rPr>
              <w:t xml:space="preserve"> Part time </w:t>
            </w:r>
            <w:r w:rsidR="00E85B9F" w:rsidRPr="00CC1337">
              <w:rPr>
                <w:sz w:val="20"/>
                <w:szCs w:val="20"/>
              </w:rPr>
              <w:br/>
            </w:r>
            <w:r w:rsidR="005343AC" w:rsidRPr="00CC1337">
              <w:rPr>
                <w:sz w:val="20"/>
                <w:szCs w:val="20"/>
              </w:rPr>
              <w:t>(less than 35 hours a week)</w:t>
            </w:r>
          </w:p>
        </w:tc>
        <w:tc>
          <w:tcPr>
            <w:tcW w:w="2835" w:type="dxa"/>
            <w:gridSpan w:val="4"/>
          </w:tcPr>
          <w:p w14:paraId="164A70A5" w14:textId="3E846058" w:rsidR="00E85B9F" w:rsidRPr="00CC1337" w:rsidRDefault="008B78E3" w:rsidP="00E85B9F">
            <w:pPr>
              <w:rPr>
                <w:sz w:val="20"/>
                <w:szCs w:val="20"/>
              </w:rPr>
            </w:pPr>
            <w:sdt>
              <w:sdtPr>
                <w:rPr>
                  <w:sz w:val="20"/>
                  <w:szCs w:val="20"/>
                </w:rPr>
                <w:id w:val="-79175312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Self employed, </w:t>
            </w:r>
            <w:r w:rsidR="00E85B9F" w:rsidRPr="00CC1337">
              <w:rPr>
                <w:sz w:val="20"/>
                <w:szCs w:val="20"/>
              </w:rPr>
              <w:br/>
              <w:t>not employing others</w:t>
            </w:r>
          </w:p>
          <w:p w14:paraId="40D02E80" w14:textId="5A1A3545" w:rsidR="00E85B9F" w:rsidRPr="00CC1337" w:rsidRDefault="008B78E3" w:rsidP="00E85B9F">
            <w:pPr>
              <w:rPr>
                <w:sz w:val="20"/>
                <w:szCs w:val="20"/>
              </w:rPr>
            </w:pPr>
            <w:sdt>
              <w:sdtPr>
                <w:rPr>
                  <w:sz w:val="20"/>
                  <w:szCs w:val="20"/>
                </w:rPr>
                <w:id w:val="-205707207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Self employed, </w:t>
            </w:r>
            <w:r w:rsidR="00E85B9F" w:rsidRPr="00CC1337">
              <w:rPr>
                <w:sz w:val="20"/>
                <w:szCs w:val="20"/>
              </w:rPr>
              <w:br/>
              <w:t>employing others</w:t>
            </w:r>
          </w:p>
          <w:p w14:paraId="6B29D2B1" w14:textId="17DFA015" w:rsidR="00894D24" w:rsidRPr="00CC1337" w:rsidRDefault="008B78E3" w:rsidP="00C80039">
            <w:pPr>
              <w:rPr>
                <w:sz w:val="20"/>
                <w:szCs w:val="20"/>
              </w:rPr>
            </w:pPr>
            <w:sdt>
              <w:sdtPr>
                <w:rPr>
                  <w:sz w:val="20"/>
                  <w:szCs w:val="20"/>
                </w:rPr>
                <w:id w:val="23644416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Employed, unpaid worker in family business</w:t>
            </w:r>
          </w:p>
        </w:tc>
        <w:tc>
          <w:tcPr>
            <w:tcW w:w="2688" w:type="dxa"/>
            <w:gridSpan w:val="3"/>
          </w:tcPr>
          <w:p w14:paraId="2192DACD" w14:textId="670EF76E" w:rsidR="00E85B9F" w:rsidRPr="00CC1337" w:rsidRDefault="008B78E3" w:rsidP="00E85B9F">
            <w:pPr>
              <w:rPr>
                <w:sz w:val="20"/>
                <w:szCs w:val="20"/>
              </w:rPr>
            </w:pPr>
            <w:sdt>
              <w:sdtPr>
                <w:rPr>
                  <w:sz w:val="20"/>
                  <w:szCs w:val="20"/>
                </w:rPr>
                <w:id w:val="18949672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Unemployed, seeking full-time work</w:t>
            </w:r>
          </w:p>
          <w:p w14:paraId="19E0C06B" w14:textId="437B88AC" w:rsidR="00E85B9F" w:rsidRPr="00CC1337" w:rsidRDefault="008B78E3" w:rsidP="00E85B9F">
            <w:pPr>
              <w:rPr>
                <w:sz w:val="20"/>
                <w:szCs w:val="20"/>
              </w:rPr>
            </w:pPr>
            <w:sdt>
              <w:sdtPr>
                <w:rPr>
                  <w:sz w:val="20"/>
                  <w:szCs w:val="20"/>
                </w:rPr>
                <w:id w:val="61287064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Unemployed, seeking part time work</w:t>
            </w:r>
          </w:p>
          <w:p w14:paraId="3E84CBB5" w14:textId="20F5489E" w:rsidR="00894D24" w:rsidRPr="00CC1337" w:rsidRDefault="008B78E3" w:rsidP="00E85B9F">
            <w:pPr>
              <w:rPr>
                <w:sz w:val="20"/>
                <w:szCs w:val="20"/>
              </w:rPr>
            </w:pPr>
            <w:sdt>
              <w:sdtPr>
                <w:rPr>
                  <w:sz w:val="20"/>
                  <w:szCs w:val="20"/>
                </w:rPr>
                <w:id w:val="-115166260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Not employed, not seeking employment</w:t>
            </w:r>
          </w:p>
        </w:tc>
      </w:tr>
      <w:tr w:rsidR="00894D24" w:rsidRPr="00CC1337" w14:paraId="40B5D7C1" w14:textId="77777777" w:rsidTr="00BD6704">
        <w:trPr>
          <w:gridAfter w:val="1"/>
          <w:wAfter w:w="12" w:type="dxa"/>
        </w:trPr>
        <w:tc>
          <w:tcPr>
            <w:tcW w:w="10196" w:type="dxa"/>
            <w:gridSpan w:val="10"/>
            <w:shd w:val="clear" w:color="auto" w:fill="F5D4D7"/>
          </w:tcPr>
          <w:p w14:paraId="2D30B5A9" w14:textId="351A4EDA" w:rsidR="00894D24" w:rsidRPr="00CC1337" w:rsidRDefault="00894D24" w:rsidP="007F3E80">
            <w:pPr>
              <w:jc w:val="center"/>
              <w:rPr>
                <w:b/>
                <w:sz w:val="20"/>
                <w:szCs w:val="20"/>
              </w:rPr>
            </w:pPr>
            <w:r w:rsidRPr="00CC1337">
              <w:rPr>
                <w:b/>
                <w:sz w:val="20"/>
                <w:szCs w:val="20"/>
              </w:rPr>
              <w:t>Workplace details (if appropriate)</w:t>
            </w:r>
          </w:p>
        </w:tc>
      </w:tr>
      <w:tr w:rsidR="00E85B9F" w:rsidRPr="00CC1337" w14:paraId="31AF2A9F" w14:textId="77777777" w:rsidTr="00BD6704">
        <w:trPr>
          <w:gridAfter w:val="1"/>
          <w:wAfter w:w="12" w:type="dxa"/>
        </w:trPr>
        <w:tc>
          <w:tcPr>
            <w:tcW w:w="1980" w:type="dxa"/>
            <w:shd w:val="clear" w:color="auto" w:fill="F5D4D7"/>
          </w:tcPr>
          <w:p w14:paraId="1B22EC45" w14:textId="16113FCC" w:rsidR="00E85B9F" w:rsidRPr="00CC1337" w:rsidRDefault="00E85B9F" w:rsidP="00B92D14">
            <w:pPr>
              <w:rPr>
                <w:sz w:val="20"/>
                <w:szCs w:val="20"/>
              </w:rPr>
            </w:pPr>
            <w:r w:rsidRPr="00CC1337">
              <w:rPr>
                <w:sz w:val="20"/>
                <w:szCs w:val="20"/>
              </w:rPr>
              <w:t>Workplace name</w:t>
            </w:r>
          </w:p>
        </w:tc>
        <w:sdt>
          <w:sdtPr>
            <w:rPr>
              <w:sz w:val="20"/>
              <w:szCs w:val="20"/>
            </w:rPr>
            <w:id w:val="1112173391"/>
            <w:placeholder>
              <w:docPart w:val="BDBB611C7FD245528B34720B2C30D02E"/>
            </w:placeholder>
            <w:showingPlcHdr/>
          </w:sdtPr>
          <w:sdtEndPr/>
          <w:sdtContent>
            <w:tc>
              <w:tcPr>
                <w:tcW w:w="8216" w:type="dxa"/>
                <w:gridSpan w:val="9"/>
              </w:tcPr>
              <w:p w14:paraId="68B98EFB" w14:textId="0FC687E3" w:rsidR="00E85B9F" w:rsidRPr="00CC1337" w:rsidRDefault="007F3E80" w:rsidP="00B92D14">
                <w:pPr>
                  <w:rPr>
                    <w:sz w:val="20"/>
                    <w:szCs w:val="20"/>
                  </w:rPr>
                </w:pPr>
                <w:r w:rsidRPr="00CC1337">
                  <w:rPr>
                    <w:rStyle w:val="PlaceholderText"/>
                    <w:sz w:val="20"/>
                    <w:szCs w:val="20"/>
                  </w:rPr>
                  <w:t>Name of your workplace</w:t>
                </w:r>
              </w:p>
            </w:tc>
          </w:sdtContent>
        </w:sdt>
      </w:tr>
      <w:tr w:rsidR="00E85B9F" w:rsidRPr="00CC1337" w14:paraId="7FD8A79A" w14:textId="77777777" w:rsidTr="00BD6704">
        <w:trPr>
          <w:gridAfter w:val="1"/>
          <w:wAfter w:w="12" w:type="dxa"/>
        </w:trPr>
        <w:tc>
          <w:tcPr>
            <w:tcW w:w="1980" w:type="dxa"/>
            <w:shd w:val="clear" w:color="auto" w:fill="F5D4D7"/>
          </w:tcPr>
          <w:p w14:paraId="2802DDC5" w14:textId="25D8C7F2" w:rsidR="00E85B9F" w:rsidRPr="00CC1337" w:rsidRDefault="00E85B9F" w:rsidP="00B92D14">
            <w:pPr>
              <w:rPr>
                <w:sz w:val="20"/>
                <w:szCs w:val="20"/>
              </w:rPr>
            </w:pPr>
            <w:r w:rsidRPr="00CC1337">
              <w:rPr>
                <w:sz w:val="20"/>
                <w:szCs w:val="20"/>
              </w:rPr>
              <w:t>Address</w:t>
            </w:r>
          </w:p>
        </w:tc>
        <w:sdt>
          <w:sdtPr>
            <w:rPr>
              <w:sz w:val="20"/>
              <w:szCs w:val="20"/>
            </w:rPr>
            <w:id w:val="708759489"/>
            <w:placeholder>
              <w:docPart w:val="3F1A899F2966467AA06DD78E210B98FE"/>
            </w:placeholder>
            <w:showingPlcHdr/>
          </w:sdtPr>
          <w:sdtEndPr/>
          <w:sdtContent>
            <w:tc>
              <w:tcPr>
                <w:tcW w:w="8216" w:type="dxa"/>
                <w:gridSpan w:val="9"/>
              </w:tcPr>
              <w:p w14:paraId="0C67A95A" w14:textId="1E3B6284" w:rsidR="00E85B9F" w:rsidRPr="00CC1337" w:rsidRDefault="007F3E80" w:rsidP="00B92D14">
                <w:pPr>
                  <w:rPr>
                    <w:sz w:val="20"/>
                    <w:szCs w:val="20"/>
                  </w:rPr>
                </w:pPr>
                <w:r w:rsidRPr="00CC1337">
                  <w:rPr>
                    <w:rStyle w:val="PlaceholderText"/>
                    <w:sz w:val="20"/>
                    <w:szCs w:val="20"/>
                  </w:rPr>
                  <w:t>Workplace address</w:t>
                </w:r>
              </w:p>
            </w:tc>
          </w:sdtContent>
        </w:sdt>
      </w:tr>
      <w:tr w:rsidR="00E85B9F" w:rsidRPr="00CC1337" w14:paraId="09AD993C" w14:textId="77777777" w:rsidTr="00BD6704">
        <w:tc>
          <w:tcPr>
            <w:tcW w:w="1980" w:type="dxa"/>
            <w:shd w:val="clear" w:color="auto" w:fill="F5D4D7"/>
          </w:tcPr>
          <w:p w14:paraId="04AA1AB2" w14:textId="77777777" w:rsidR="00E85B9F" w:rsidRPr="00CC1337" w:rsidRDefault="00E85B9F" w:rsidP="008C0C25">
            <w:pPr>
              <w:rPr>
                <w:sz w:val="20"/>
                <w:szCs w:val="20"/>
              </w:rPr>
            </w:pPr>
            <w:r w:rsidRPr="00CC1337">
              <w:rPr>
                <w:sz w:val="20"/>
                <w:szCs w:val="20"/>
              </w:rPr>
              <w:t>Suburb/town</w:t>
            </w:r>
          </w:p>
        </w:tc>
        <w:sdt>
          <w:sdtPr>
            <w:rPr>
              <w:sz w:val="20"/>
              <w:szCs w:val="20"/>
            </w:rPr>
            <w:id w:val="2009016427"/>
            <w:placeholder>
              <w:docPart w:val="7CE0373F8FA84F3B8BC265399CCFCCA1"/>
            </w:placeholder>
            <w:showingPlcHdr/>
          </w:sdtPr>
          <w:sdtEndPr/>
          <w:sdtContent>
            <w:tc>
              <w:tcPr>
                <w:tcW w:w="2410" w:type="dxa"/>
              </w:tcPr>
              <w:p w14:paraId="0CCECBC6" w14:textId="0194EC05" w:rsidR="00E85B9F" w:rsidRPr="00CC1337" w:rsidRDefault="007F3E80" w:rsidP="008C0C25">
                <w:pPr>
                  <w:rPr>
                    <w:sz w:val="20"/>
                    <w:szCs w:val="20"/>
                  </w:rPr>
                </w:pPr>
                <w:r w:rsidRPr="00CC1337">
                  <w:rPr>
                    <w:rStyle w:val="PlaceholderText"/>
                    <w:sz w:val="20"/>
                    <w:szCs w:val="20"/>
                  </w:rPr>
                  <w:t>Suburb or town</w:t>
                </w:r>
              </w:p>
            </w:tc>
          </w:sdtContent>
        </w:sdt>
        <w:tc>
          <w:tcPr>
            <w:tcW w:w="1701" w:type="dxa"/>
            <w:gridSpan w:val="3"/>
            <w:shd w:val="clear" w:color="auto" w:fill="F5D4D7"/>
          </w:tcPr>
          <w:p w14:paraId="746C2BBD" w14:textId="77777777" w:rsidR="00E85B9F" w:rsidRPr="00CC1337" w:rsidRDefault="00E85B9F" w:rsidP="008C0C25">
            <w:pPr>
              <w:rPr>
                <w:sz w:val="20"/>
                <w:szCs w:val="20"/>
              </w:rPr>
            </w:pPr>
            <w:r w:rsidRPr="00CC1337">
              <w:rPr>
                <w:sz w:val="20"/>
                <w:szCs w:val="20"/>
              </w:rPr>
              <w:t>State/territory</w:t>
            </w:r>
          </w:p>
        </w:tc>
        <w:sdt>
          <w:sdtPr>
            <w:rPr>
              <w:sz w:val="20"/>
              <w:szCs w:val="20"/>
            </w:rPr>
            <w:id w:val="436565689"/>
            <w:placeholder>
              <w:docPart w:val="C155F852F3C641BC95F737A942183626"/>
            </w:placeholder>
            <w:showingPlcHdr/>
          </w:sdtPr>
          <w:sdtEndPr/>
          <w:sdtContent>
            <w:tc>
              <w:tcPr>
                <w:tcW w:w="1559" w:type="dxa"/>
                <w:gridSpan w:val="3"/>
              </w:tcPr>
              <w:p w14:paraId="74D6F66E" w14:textId="77A589A4" w:rsidR="00E85B9F" w:rsidRPr="00CC1337" w:rsidRDefault="007F3E80" w:rsidP="008C0C25">
                <w:pPr>
                  <w:rPr>
                    <w:sz w:val="20"/>
                    <w:szCs w:val="20"/>
                  </w:rPr>
                </w:pPr>
                <w:r w:rsidRPr="00CC1337">
                  <w:rPr>
                    <w:rStyle w:val="PlaceholderText"/>
                    <w:sz w:val="20"/>
                    <w:szCs w:val="20"/>
                  </w:rPr>
                  <w:t>State</w:t>
                </w:r>
                <w:r w:rsidR="00E21D14" w:rsidRPr="00CC1337">
                  <w:rPr>
                    <w:rStyle w:val="PlaceholderText"/>
                    <w:sz w:val="20"/>
                    <w:szCs w:val="20"/>
                  </w:rPr>
                  <w:t>/</w:t>
                </w:r>
                <w:r w:rsidRPr="00CC1337">
                  <w:rPr>
                    <w:rStyle w:val="PlaceholderText"/>
                    <w:sz w:val="20"/>
                    <w:szCs w:val="20"/>
                  </w:rPr>
                  <w:t xml:space="preserve"> territory</w:t>
                </w:r>
              </w:p>
            </w:tc>
          </w:sdtContent>
        </w:sdt>
        <w:tc>
          <w:tcPr>
            <w:tcW w:w="1134" w:type="dxa"/>
            <w:shd w:val="clear" w:color="auto" w:fill="F5D4D7"/>
          </w:tcPr>
          <w:p w14:paraId="75B8D511" w14:textId="77777777" w:rsidR="00E85B9F" w:rsidRPr="00CC1337" w:rsidRDefault="00E85B9F" w:rsidP="008C0C25">
            <w:pPr>
              <w:rPr>
                <w:sz w:val="20"/>
                <w:szCs w:val="20"/>
              </w:rPr>
            </w:pPr>
            <w:r w:rsidRPr="00CC1337">
              <w:rPr>
                <w:sz w:val="20"/>
                <w:szCs w:val="20"/>
              </w:rPr>
              <w:t>Postcode</w:t>
            </w:r>
          </w:p>
        </w:tc>
        <w:sdt>
          <w:sdtPr>
            <w:rPr>
              <w:sz w:val="20"/>
              <w:szCs w:val="20"/>
            </w:rPr>
            <w:id w:val="-867679064"/>
            <w:placeholder>
              <w:docPart w:val="DFE62A4425604F209AFB334B503E1142"/>
            </w:placeholder>
            <w:showingPlcHdr/>
          </w:sdtPr>
          <w:sdtEndPr/>
          <w:sdtContent>
            <w:tc>
              <w:tcPr>
                <w:tcW w:w="1424" w:type="dxa"/>
                <w:gridSpan w:val="2"/>
              </w:tcPr>
              <w:p w14:paraId="4ED2D7CC" w14:textId="038947BC" w:rsidR="00E85B9F" w:rsidRPr="00CC1337" w:rsidRDefault="007F3E80" w:rsidP="008C0C25">
                <w:pPr>
                  <w:rPr>
                    <w:sz w:val="20"/>
                    <w:szCs w:val="20"/>
                  </w:rPr>
                </w:pPr>
                <w:r w:rsidRPr="00CC1337">
                  <w:rPr>
                    <w:rStyle w:val="PlaceholderText"/>
                    <w:sz w:val="20"/>
                    <w:szCs w:val="20"/>
                  </w:rPr>
                  <w:t>postcode</w:t>
                </w:r>
              </w:p>
            </w:tc>
          </w:sdtContent>
        </w:sdt>
      </w:tr>
      <w:tr w:rsidR="00E85B9F" w:rsidRPr="00CC1337" w14:paraId="7018790B" w14:textId="77777777" w:rsidTr="00BD6704">
        <w:trPr>
          <w:gridAfter w:val="1"/>
          <w:wAfter w:w="12" w:type="dxa"/>
        </w:trPr>
        <w:tc>
          <w:tcPr>
            <w:tcW w:w="1980" w:type="dxa"/>
            <w:shd w:val="clear" w:color="auto" w:fill="F5D4D7"/>
          </w:tcPr>
          <w:p w14:paraId="76F9FF89" w14:textId="0A9BCCEC" w:rsidR="00E85B9F" w:rsidRPr="00CC1337" w:rsidRDefault="00E85B9F" w:rsidP="00B92D14">
            <w:pPr>
              <w:rPr>
                <w:sz w:val="20"/>
                <w:szCs w:val="20"/>
              </w:rPr>
            </w:pPr>
            <w:r w:rsidRPr="00CC1337">
              <w:rPr>
                <w:sz w:val="20"/>
                <w:szCs w:val="20"/>
              </w:rPr>
              <w:t>Manager’s name</w:t>
            </w:r>
          </w:p>
        </w:tc>
        <w:sdt>
          <w:sdtPr>
            <w:rPr>
              <w:sz w:val="20"/>
              <w:szCs w:val="20"/>
            </w:rPr>
            <w:id w:val="-555463595"/>
            <w:placeholder>
              <w:docPart w:val="0797C210814443828D67979BEA6BD842"/>
            </w:placeholder>
            <w:showingPlcHdr/>
          </w:sdtPr>
          <w:sdtEndPr/>
          <w:sdtContent>
            <w:tc>
              <w:tcPr>
                <w:tcW w:w="8216" w:type="dxa"/>
                <w:gridSpan w:val="9"/>
              </w:tcPr>
              <w:p w14:paraId="3E9187EE" w14:textId="3788F11E" w:rsidR="00E85B9F" w:rsidRPr="00CC1337" w:rsidRDefault="007F3E80" w:rsidP="00B92D14">
                <w:pPr>
                  <w:rPr>
                    <w:sz w:val="20"/>
                    <w:szCs w:val="20"/>
                  </w:rPr>
                </w:pPr>
                <w:r w:rsidRPr="00CC1337">
                  <w:rPr>
                    <w:rStyle w:val="PlaceholderText"/>
                    <w:sz w:val="20"/>
                    <w:szCs w:val="20"/>
                  </w:rPr>
                  <w:t>Manager’s name</w:t>
                </w:r>
              </w:p>
            </w:tc>
          </w:sdtContent>
        </w:sdt>
      </w:tr>
      <w:tr w:rsidR="00B92D14" w:rsidRPr="00CC1337" w14:paraId="139D260B" w14:textId="77777777" w:rsidTr="00BD6704">
        <w:trPr>
          <w:gridAfter w:val="1"/>
          <w:wAfter w:w="12" w:type="dxa"/>
        </w:trPr>
        <w:tc>
          <w:tcPr>
            <w:tcW w:w="1980" w:type="dxa"/>
            <w:shd w:val="clear" w:color="auto" w:fill="F5D4D7"/>
          </w:tcPr>
          <w:p w14:paraId="75E8950D" w14:textId="51A6E493" w:rsidR="00B92D14" w:rsidRPr="00CC1337" w:rsidRDefault="00B92D14" w:rsidP="00B92D14">
            <w:pPr>
              <w:rPr>
                <w:sz w:val="20"/>
                <w:szCs w:val="20"/>
              </w:rPr>
            </w:pPr>
            <w:r w:rsidRPr="00CC1337">
              <w:rPr>
                <w:sz w:val="20"/>
                <w:szCs w:val="20"/>
              </w:rPr>
              <w:t>Manager’s emai</w:t>
            </w:r>
            <w:r w:rsidR="00E253D8" w:rsidRPr="00CC1337">
              <w:rPr>
                <w:sz w:val="20"/>
                <w:szCs w:val="20"/>
              </w:rPr>
              <w:t>l</w:t>
            </w:r>
          </w:p>
        </w:tc>
        <w:sdt>
          <w:sdtPr>
            <w:rPr>
              <w:sz w:val="20"/>
              <w:szCs w:val="20"/>
            </w:rPr>
            <w:id w:val="1157727416"/>
            <w:placeholder>
              <w:docPart w:val="874DD1DF736E4433B52C16FDBCA71592"/>
            </w:placeholder>
            <w:showingPlcHdr/>
          </w:sdtPr>
          <w:sdtEndPr/>
          <w:sdtContent>
            <w:tc>
              <w:tcPr>
                <w:tcW w:w="3118" w:type="dxa"/>
                <w:gridSpan w:val="3"/>
              </w:tcPr>
              <w:p w14:paraId="76AB0FE0" w14:textId="5287A38C" w:rsidR="00B92D14" w:rsidRPr="00CC1337" w:rsidRDefault="007F3E80" w:rsidP="00B92D14">
                <w:pPr>
                  <w:rPr>
                    <w:sz w:val="20"/>
                    <w:szCs w:val="20"/>
                  </w:rPr>
                </w:pPr>
                <w:r w:rsidRPr="00CC1337">
                  <w:rPr>
                    <w:rStyle w:val="PlaceholderText"/>
                    <w:sz w:val="20"/>
                    <w:szCs w:val="20"/>
                  </w:rPr>
                  <w:t>Manager’s email address</w:t>
                </w:r>
              </w:p>
            </w:tc>
          </w:sdtContent>
        </w:sdt>
        <w:tc>
          <w:tcPr>
            <w:tcW w:w="1985" w:type="dxa"/>
            <w:gridSpan w:val="2"/>
            <w:shd w:val="clear" w:color="auto" w:fill="F5D4D7"/>
          </w:tcPr>
          <w:p w14:paraId="1B8D03D5" w14:textId="087B5400" w:rsidR="00B92D14" w:rsidRPr="00CC1337" w:rsidRDefault="00894D24" w:rsidP="00B92D14">
            <w:pPr>
              <w:rPr>
                <w:sz w:val="20"/>
                <w:szCs w:val="20"/>
              </w:rPr>
            </w:pPr>
            <w:r w:rsidRPr="00CC1337">
              <w:rPr>
                <w:sz w:val="20"/>
                <w:szCs w:val="20"/>
              </w:rPr>
              <w:t>Manager’s phone</w:t>
            </w:r>
          </w:p>
        </w:tc>
        <w:sdt>
          <w:sdtPr>
            <w:rPr>
              <w:sz w:val="20"/>
              <w:szCs w:val="20"/>
            </w:rPr>
            <w:id w:val="1093677193"/>
            <w:placeholder>
              <w:docPart w:val="C157B9F7D45D4A0988E2EB3F4C7BE8E3"/>
            </w:placeholder>
            <w:showingPlcHdr/>
          </w:sdtPr>
          <w:sdtEndPr/>
          <w:sdtContent>
            <w:tc>
              <w:tcPr>
                <w:tcW w:w="3113" w:type="dxa"/>
                <w:gridSpan w:val="4"/>
              </w:tcPr>
              <w:p w14:paraId="0BD8B4CF" w14:textId="7FA07489" w:rsidR="00B92D14" w:rsidRPr="00CC1337" w:rsidRDefault="007F3E80" w:rsidP="00B92D14">
                <w:pPr>
                  <w:rPr>
                    <w:sz w:val="20"/>
                    <w:szCs w:val="20"/>
                  </w:rPr>
                </w:pPr>
                <w:r w:rsidRPr="00CC1337">
                  <w:rPr>
                    <w:rStyle w:val="PlaceholderText"/>
                    <w:sz w:val="20"/>
                    <w:szCs w:val="20"/>
                  </w:rPr>
                  <w:t>Manager’s phone number</w:t>
                </w:r>
              </w:p>
            </w:tc>
          </w:sdtContent>
        </w:sdt>
      </w:tr>
      <w:tr w:rsidR="00B92D14" w:rsidRPr="00CC1337" w14:paraId="615A686F" w14:textId="77777777" w:rsidTr="00BD6704">
        <w:trPr>
          <w:gridAfter w:val="1"/>
          <w:wAfter w:w="12" w:type="dxa"/>
        </w:trPr>
        <w:tc>
          <w:tcPr>
            <w:tcW w:w="1980" w:type="dxa"/>
            <w:shd w:val="clear" w:color="auto" w:fill="F5D4D7"/>
          </w:tcPr>
          <w:p w14:paraId="78DD2747" w14:textId="55D4B11E" w:rsidR="00B92D14" w:rsidRPr="00CC1337" w:rsidRDefault="00894D24" w:rsidP="00894D24">
            <w:pPr>
              <w:rPr>
                <w:sz w:val="20"/>
                <w:szCs w:val="20"/>
              </w:rPr>
            </w:pPr>
            <w:r w:rsidRPr="00CC1337">
              <w:rPr>
                <w:sz w:val="20"/>
                <w:szCs w:val="20"/>
              </w:rPr>
              <w:t>Date started</w:t>
            </w:r>
          </w:p>
        </w:tc>
        <w:sdt>
          <w:sdtPr>
            <w:rPr>
              <w:sz w:val="20"/>
              <w:szCs w:val="20"/>
            </w:rPr>
            <w:id w:val="1651557574"/>
            <w:placeholder>
              <w:docPart w:val="A5D0AB5C20244BAA9A18BF83E8073695"/>
            </w:placeholder>
            <w:showingPlcHdr/>
            <w:date>
              <w:dateFormat w:val="d/MM/yyyy"/>
              <w:lid w:val="en-AU"/>
              <w:storeMappedDataAs w:val="dateTime"/>
              <w:calendar w:val="gregorian"/>
            </w:date>
          </w:sdtPr>
          <w:sdtEndPr/>
          <w:sdtContent>
            <w:tc>
              <w:tcPr>
                <w:tcW w:w="3118" w:type="dxa"/>
                <w:gridSpan w:val="3"/>
              </w:tcPr>
              <w:p w14:paraId="5738C328" w14:textId="79280491" w:rsidR="00B92D14" w:rsidRPr="00CC1337" w:rsidRDefault="00300DA0" w:rsidP="00B92D14">
                <w:pPr>
                  <w:rPr>
                    <w:sz w:val="20"/>
                    <w:szCs w:val="20"/>
                  </w:rPr>
                </w:pPr>
                <w:r w:rsidRPr="00CC1337">
                  <w:rPr>
                    <w:rStyle w:val="PlaceholderText"/>
                    <w:sz w:val="20"/>
                    <w:szCs w:val="20"/>
                  </w:rPr>
                  <w:t>Date started</w:t>
                </w:r>
              </w:p>
            </w:tc>
          </w:sdtContent>
        </w:sdt>
        <w:tc>
          <w:tcPr>
            <w:tcW w:w="1985" w:type="dxa"/>
            <w:gridSpan w:val="2"/>
            <w:shd w:val="clear" w:color="auto" w:fill="F5D4D7"/>
          </w:tcPr>
          <w:p w14:paraId="37A3B2D1" w14:textId="7E52499B" w:rsidR="00B92D14" w:rsidRPr="00CC1337" w:rsidRDefault="00894D24" w:rsidP="00B92D14">
            <w:pPr>
              <w:rPr>
                <w:sz w:val="20"/>
                <w:szCs w:val="20"/>
              </w:rPr>
            </w:pPr>
            <w:r w:rsidRPr="00CC1337">
              <w:rPr>
                <w:sz w:val="20"/>
                <w:szCs w:val="20"/>
              </w:rPr>
              <w:t>Average hours worked each week</w:t>
            </w:r>
          </w:p>
        </w:tc>
        <w:sdt>
          <w:sdtPr>
            <w:rPr>
              <w:sz w:val="20"/>
              <w:szCs w:val="20"/>
            </w:rPr>
            <w:id w:val="1772439602"/>
            <w:placeholder>
              <w:docPart w:val="1A02A1D5B38E43B4A97FEA0B0D191426"/>
            </w:placeholder>
            <w:showingPlcHdr/>
          </w:sdtPr>
          <w:sdtEndPr/>
          <w:sdtContent>
            <w:tc>
              <w:tcPr>
                <w:tcW w:w="3113" w:type="dxa"/>
                <w:gridSpan w:val="4"/>
              </w:tcPr>
              <w:p w14:paraId="1E0FDB3D" w14:textId="4C1F20C6" w:rsidR="00B92D14" w:rsidRPr="00CC1337" w:rsidRDefault="007F3E80" w:rsidP="00B92D14">
                <w:pPr>
                  <w:rPr>
                    <w:sz w:val="20"/>
                    <w:szCs w:val="20"/>
                  </w:rPr>
                </w:pPr>
                <w:r w:rsidRPr="00CC1337">
                  <w:rPr>
                    <w:rStyle w:val="PlaceholderText"/>
                    <w:sz w:val="20"/>
                    <w:szCs w:val="20"/>
                  </w:rPr>
                  <w:t>Average hours worked</w:t>
                </w:r>
              </w:p>
            </w:tc>
          </w:sdtContent>
        </w:sdt>
      </w:tr>
      <w:tr w:rsidR="00E85B9F" w:rsidRPr="00CC1337" w14:paraId="6F0F65AC" w14:textId="77777777" w:rsidTr="00BD6704">
        <w:trPr>
          <w:gridAfter w:val="1"/>
          <w:wAfter w:w="12" w:type="dxa"/>
        </w:trPr>
        <w:tc>
          <w:tcPr>
            <w:tcW w:w="1980" w:type="dxa"/>
            <w:shd w:val="clear" w:color="auto" w:fill="F5D4D7"/>
          </w:tcPr>
          <w:p w14:paraId="50CCF3A9" w14:textId="0B584ED3" w:rsidR="00E85B9F" w:rsidRPr="00CC1337" w:rsidRDefault="00E85B9F" w:rsidP="00B92D14">
            <w:pPr>
              <w:rPr>
                <w:sz w:val="20"/>
                <w:szCs w:val="20"/>
              </w:rPr>
            </w:pPr>
            <w:r w:rsidRPr="00CC1337">
              <w:rPr>
                <w:sz w:val="20"/>
                <w:szCs w:val="20"/>
              </w:rPr>
              <w:t>Position held</w:t>
            </w:r>
          </w:p>
        </w:tc>
        <w:sdt>
          <w:sdtPr>
            <w:rPr>
              <w:sz w:val="20"/>
              <w:szCs w:val="20"/>
            </w:rPr>
            <w:id w:val="2065361600"/>
            <w:placeholder>
              <w:docPart w:val="901AA704D3CE40748CD7FB985C8DFFF4"/>
            </w:placeholder>
            <w:showingPlcHdr/>
          </w:sdtPr>
          <w:sdtEndPr/>
          <w:sdtContent>
            <w:tc>
              <w:tcPr>
                <w:tcW w:w="8216" w:type="dxa"/>
                <w:gridSpan w:val="9"/>
              </w:tcPr>
              <w:p w14:paraId="22DF6416" w14:textId="578C827B" w:rsidR="00E85B9F" w:rsidRPr="00CC1337" w:rsidRDefault="007F3E80" w:rsidP="00B92D14">
                <w:pPr>
                  <w:rPr>
                    <w:sz w:val="20"/>
                    <w:szCs w:val="20"/>
                  </w:rPr>
                </w:pPr>
                <w:r w:rsidRPr="00CC1337">
                  <w:rPr>
                    <w:rStyle w:val="PlaceholderText"/>
                    <w:sz w:val="20"/>
                    <w:szCs w:val="20"/>
                  </w:rPr>
                  <w:t>Position held</w:t>
                </w:r>
              </w:p>
            </w:tc>
          </w:sdtContent>
        </w:sdt>
      </w:tr>
    </w:tbl>
    <w:p w14:paraId="07F0019A" w14:textId="72CEDB68" w:rsidR="00CF36E5" w:rsidRPr="00CC1337" w:rsidRDefault="00E85B9F" w:rsidP="00951C65">
      <w:pPr>
        <w:pStyle w:val="Heading1"/>
      </w:pPr>
      <w:r w:rsidRPr="00CC1337">
        <w:t>Study information</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4108"/>
        <w:gridCol w:w="4108"/>
      </w:tblGrid>
      <w:tr w:rsidR="00E253D8" w:rsidRPr="00CC1337" w14:paraId="16ED7653" w14:textId="77777777" w:rsidTr="00BD6704">
        <w:tc>
          <w:tcPr>
            <w:tcW w:w="1980" w:type="dxa"/>
            <w:shd w:val="clear" w:color="auto" w:fill="F5D4D7"/>
          </w:tcPr>
          <w:p w14:paraId="20988F8B" w14:textId="73E24A49" w:rsidR="00E253D8" w:rsidRPr="00CC1337" w:rsidRDefault="00E253D8" w:rsidP="00E85B9F">
            <w:pPr>
              <w:rPr>
                <w:sz w:val="20"/>
                <w:szCs w:val="20"/>
              </w:rPr>
            </w:pPr>
            <w:r w:rsidRPr="00CC1337">
              <w:rPr>
                <w:sz w:val="20"/>
                <w:szCs w:val="20"/>
              </w:rPr>
              <w:t>What course do you want to enrol in?</w:t>
            </w:r>
          </w:p>
        </w:tc>
        <w:tc>
          <w:tcPr>
            <w:tcW w:w="4108" w:type="dxa"/>
          </w:tcPr>
          <w:p w14:paraId="0919B8E9" w14:textId="660AEA24" w:rsidR="00E1763E" w:rsidRPr="00CC1337" w:rsidRDefault="008B78E3" w:rsidP="00E1763E">
            <w:pPr>
              <w:rPr>
                <w:sz w:val="20"/>
                <w:szCs w:val="20"/>
              </w:rPr>
            </w:pPr>
            <w:sdt>
              <w:sdtPr>
                <w:rPr>
                  <w:sz w:val="20"/>
                  <w:szCs w:val="20"/>
                </w:rPr>
                <w:id w:val="41336160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BSB5</w:t>
            </w:r>
            <w:r w:rsidR="00E759CA">
              <w:rPr>
                <w:sz w:val="20"/>
                <w:szCs w:val="20"/>
              </w:rPr>
              <w:t>0420</w:t>
            </w:r>
            <w:r w:rsidR="00E1763E" w:rsidRPr="00CC1337">
              <w:rPr>
                <w:sz w:val="20"/>
                <w:szCs w:val="20"/>
              </w:rPr>
              <w:t xml:space="preserve"> Diploma of Leadership and Management</w:t>
            </w:r>
          </w:p>
          <w:p w14:paraId="17C786AA" w14:textId="4034D790" w:rsidR="00E253D8" w:rsidRPr="00CC1337" w:rsidRDefault="00E253D8" w:rsidP="00E1763E">
            <w:pPr>
              <w:rPr>
                <w:sz w:val="20"/>
                <w:szCs w:val="20"/>
              </w:rPr>
            </w:pPr>
          </w:p>
        </w:tc>
        <w:tc>
          <w:tcPr>
            <w:tcW w:w="4108" w:type="dxa"/>
          </w:tcPr>
          <w:p w14:paraId="52BBCEE3" w14:textId="5AFA1EAD" w:rsidR="00E1763E" w:rsidRPr="00CC1337" w:rsidRDefault="008B78E3" w:rsidP="00E1763E">
            <w:pPr>
              <w:rPr>
                <w:sz w:val="20"/>
                <w:szCs w:val="20"/>
              </w:rPr>
            </w:pPr>
            <w:sdt>
              <w:sdtPr>
                <w:rPr>
                  <w:sz w:val="20"/>
                  <w:szCs w:val="20"/>
                </w:rPr>
                <w:id w:val="59282381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CHC301</w:t>
            </w:r>
            <w:r w:rsidR="00E759CA">
              <w:rPr>
                <w:sz w:val="20"/>
                <w:szCs w:val="20"/>
              </w:rPr>
              <w:t>21</w:t>
            </w:r>
            <w:r w:rsidR="00E1763E" w:rsidRPr="00CC1337">
              <w:rPr>
                <w:sz w:val="20"/>
                <w:szCs w:val="20"/>
              </w:rPr>
              <w:t xml:space="preserve"> Certificate III in Early Childhood Education and Care</w:t>
            </w:r>
          </w:p>
          <w:p w14:paraId="5C85DFF4" w14:textId="6A9CA338" w:rsidR="00E253D8" w:rsidRPr="00CC1337" w:rsidRDefault="008B78E3" w:rsidP="00E1763E">
            <w:pPr>
              <w:rPr>
                <w:sz w:val="20"/>
                <w:szCs w:val="20"/>
              </w:rPr>
            </w:pPr>
            <w:sdt>
              <w:sdtPr>
                <w:rPr>
                  <w:sz w:val="20"/>
                  <w:szCs w:val="20"/>
                </w:rPr>
                <w:id w:val="100047898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CHC501</w:t>
            </w:r>
            <w:r w:rsidR="00E759CA">
              <w:rPr>
                <w:sz w:val="20"/>
                <w:szCs w:val="20"/>
              </w:rPr>
              <w:t>21</w:t>
            </w:r>
            <w:r w:rsidR="00E1763E" w:rsidRPr="00CC1337">
              <w:rPr>
                <w:sz w:val="20"/>
                <w:szCs w:val="20"/>
              </w:rPr>
              <w:t xml:space="preserve"> Diploma of Early Childhood Education and Care</w:t>
            </w:r>
          </w:p>
        </w:tc>
      </w:tr>
      <w:tr w:rsidR="00C55473" w:rsidRPr="00CC1337" w14:paraId="623A72A8" w14:textId="77777777" w:rsidTr="00BD6704">
        <w:tc>
          <w:tcPr>
            <w:tcW w:w="6088" w:type="dxa"/>
            <w:gridSpan w:val="2"/>
            <w:shd w:val="clear" w:color="auto" w:fill="F5D4D7"/>
          </w:tcPr>
          <w:p w14:paraId="0A4D208D" w14:textId="6ED1BE13" w:rsidR="00C55473" w:rsidRPr="00CC1337" w:rsidRDefault="00C55473" w:rsidP="00E85B9F">
            <w:pPr>
              <w:rPr>
                <w:sz w:val="20"/>
                <w:szCs w:val="20"/>
              </w:rPr>
            </w:pPr>
            <w:r w:rsidRPr="00CC1337">
              <w:rPr>
                <w:sz w:val="20"/>
                <w:szCs w:val="20"/>
              </w:rPr>
              <w:t>Do you hold a current Working with Vulnerable People card?</w:t>
            </w:r>
            <w:r w:rsidR="00436E94">
              <w:rPr>
                <w:sz w:val="20"/>
                <w:szCs w:val="20"/>
              </w:rPr>
              <w:t xml:space="preserve"> (</w:t>
            </w:r>
            <w:proofErr w:type="gramStart"/>
            <w:r w:rsidR="00436E94" w:rsidRPr="00CC1337">
              <w:rPr>
                <w:sz w:val="20"/>
                <w:szCs w:val="20"/>
              </w:rPr>
              <w:t>applicable</w:t>
            </w:r>
            <w:proofErr w:type="gramEnd"/>
            <w:r w:rsidR="00436E94" w:rsidRPr="00CC1337">
              <w:rPr>
                <w:sz w:val="20"/>
                <w:szCs w:val="20"/>
              </w:rPr>
              <w:t xml:space="preserve"> to early childhood education and care courses only</w:t>
            </w:r>
            <w:r w:rsidR="00251CC2">
              <w:rPr>
                <w:sz w:val="20"/>
                <w:szCs w:val="20"/>
              </w:rPr>
              <w:t>)</w:t>
            </w:r>
          </w:p>
        </w:tc>
        <w:tc>
          <w:tcPr>
            <w:tcW w:w="4108" w:type="dxa"/>
          </w:tcPr>
          <w:p w14:paraId="4BE66EEE" w14:textId="4D0070E2" w:rsidR="00C55473" w:rsidRPr="00CC1337" w:rsidRDefault="008B78E3" w:rsidP="00E85B9F">
            <w:pPr>
              <w:rPr>
                <w:sz w:val="20"/>
                <w:szCs w:val="20"/>
              </w:rPr>
            </w:pPr>
            <w:sdt>
              <w:sdtPr>
                <w:rPr>
                  <w:sz w:val="20"/>
                  <w:szCs w:val="20"/>
                </w:rPr>
                <w:id w:val="-9108860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5618E" w:rsidRPr="00CC1337">
              <w:rPr>
                <w:sz w:val="20"/>
                <w:szCs w:val="20"/>
              </w:rPr>
              <w:t xml:space="preserve"> Yes, expiry: </w:t>
            </w:r>
            <w:sdt>
              <w:sdtPr>
                <w:rPr>
                  <w:sz w:val="20"/>
                  <w:szCs w:val="20"/>
                </w:rPr>
                <w:id w:val="195976583"/>
                <w:placeholder>
                  <w:docPart w:val="59472E48AF194B708E0072B5C30D79CB"/>
                </w:placeholder>
                <w:showingPlcHdr/>
                <w:date>
                  <w:dateFormat w:val="d/MM/yyyy"/>
                  <w:lid w:val="en-AU"/>
                  <w:storeMappedDataAs w:val="dateTime"/>
                  <w:calendar w:val="gregorian"/>
                </w:date>
              </w:sdtPr>
              <w:sdtEndPr/>
              <w:sdtContent>
                <w:r w:rsidR="00300DA0" w:rsidRPr="00CC1337">
                  <w:rPr>
                    <w:rStyle w:val="PlaceholderText"/>
                    <w:sz w:val="20"/>
                    <w:szCs w:val="20"/>
                  </w:rPr>
                  <w:t>Expiry date</w:t>
                </w:r>
              </w:sdtContent>
            </w:sdt>
            <w:r w:rsidR="0005618E" w:rsidRPr="00CC1337">
              <w:rPr>
                <w:sz w:val="20"/>
                <w:szCs w:val="20"/>
              </w:rPr>
              <w:t xml:space="preserve"> </w:t>
            </w:r>
            <w:sdt>
              <w:sdtPr>
                <w:rPr>
                  <w:sz w:val="20"/>
                  <w:szCs w:val="20"/>
                </w:rPr>
                <w:id w:val="-201043294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5618E" w:rsidRPr="00CC1337">
              <w:rPr>
                <w:sz w:val="20"/>
                <w:szCs w:val="20"/>
              </w:rPr>
              <w:t xml:space="preserve"> No</w:t>
            </w:r>
          </w:p>
        </w:tc>
      </w:tr>
      <w:tr w:rsidR="0014398C" w:rsidRPr="00CC1337" w14:paraId="5D5432DE" w14:textId="77777777" w:rsidTr="00BD6704">
        <w:trPr>
          <w:trHeight w:val="1464"/>
        </w:trPr>
        <w:tc>
          <w:tcPr>
            <w:tcW w:w="1980" w:type="dxa"/>
            <w:shd w:val="clear" w:color="auto" w:fill="F5D4D7"/>
          </w:tcPr>
          <w:p w14:paraId="774D7AD5" w14:textId="4B6EC44B" w:rsidR="0014398C" w:rsidRPr="00CC1337" w:rsidRDefault="0014398C" w:rsidP="00E118C4">
            <w:pPr>
              <w:rPr>
                <w:sz w:val="20"/>
                <w:szCs w:val="20"/>
              </w:rPr>
            </w:pPr>
            <w:r w:rsidRPr="00CC1337">
              <w:rPr>
                <w:sz w:val="20"/>
                <w:szCs w:val="20"/>
              </w:rPr>
              <w:t>Do you want to apply for recognition?</w:t>
            </w:r>
          </w:p>
        </w:tc>
        <w:tc>
          <w:tcPr>
            <w:tcW w:w="8216" w:type="dxa"/>
            <w:gridSpan w:val="2"/>
          </w:tcPr>
          <w:p w14:paraId="65ED3D16" w14:textId="77777777" w:rsidR="0014398C" w:rsidRPr="00CC1337" w:rsidRDefault="008B78E3" w:rsidP="00E85B9F">
            <w:pPr>
              <w:rPr>
                <w:sz w:val="20"/>
                <w:szCs w:val="20"/>
              </w:rPr>
            </w:pPr>
            <w:sdt>
              <w:sdtPr>
                <w:rPr>
                  <w:sz w:val="20"/>
                  <w:szCs w:val="20"/>
                </w:rPr>
                <w:id w:val="1109238078"/>
                <w14:checkbox>
                  <w14:checked w14:val="0"/>
                  <w14:checkedState w14:val="2612" w14:font="MS Gothic"/>
                  <w14:uncheckedState w14:val="2610" w14:font="MS Gothic"/>
                </w14:checkbox>
              </w:sdtPr>
              <w:sdtEndPr/>
              <w:sdtContent>
                <w:r w:rsidR="0014398C" w:rsidRPr="00CC1337">
                  <w:rPr>
                    <w:rFonts w:ascii="Segoe UI Symbol" w:eastAsia="MS Gothic" w:hAnsi="Segoe UI Symbol" w:cs="Segoe UI Symbol"/>
                    <w:sz w:val="20"/>
                    <w:szCs w:val="20"/>
                  </w:rPr>
                  <w:t>☐</w:t>
                </w:r>
              </w:sdtContent>
            </w:sdt>
            <w:r w:rsidR="0014398C" w:rsidRPr="00CC1337">
              <w:rPr>
                <w:sz w:val="20"/>
                <w:szCs w:val="20"/>
              </w:rPr>
              <w:t xml:space="preserve"> Credit transfer/s (CT)</w:t>
            </w:r>
          </w:p>
          <w:p w14:paraId="1DE1DE85" w14:textId="77777777" w:rsidR="0014398C" w:rsidRPr="00CC1337" w:rsidRDefault="008B78E3" w:rsidP="00E85B9F">
            <w:pPr>
              <w:rPr>
                <w:sz w:val="20"/>
                <w:szCs w:val="20"/>
              </w:rPr>
            </w:pPr>
            <w:sdt>
              <w:sdtPr>
                <w:rPr>
                  <w:sz w:val="20"/>
                  <w:szCs w:val="20"/>
                </w:rPr>
                <w:id w:val="1825710047"/>
                <w14:checkbox>
                  <w14:checked w14:val="0"/>
                  <w14:checkedState w14:val="2612" w14:font="MS Gothic"/>
                  <w14:uncheckedState w14:val="2610" w14:font="MS Gothic"/>
                </w14:checkbox>
              </w:sdtPr>
              <w:sdtEndPr/>
              <w:sdtContent>
                <w:r w:rsidR="0014398C" w:rsidRPr="00CC1337">
                  <w:rPr>
                    <w:rFonts w:ascii="Segoe UI Symbol" w:eastAsia="MS Gothic" w:hAnsi="Segoe UI Symbol" w:cs="Segoe UI Symbol"/>
                    <w:sz w:val="20"/>
                    <w:szCs w:val="20"/>
                  </w:rPr>
                  <w:t>☐</w:t>
                </w:r>
              </w:sdtContent>
            </w:sdt>
            <w:r w:rsidR="0014398C" w:rsidRPr="00CC1337">
              <w:rPr>
                <w:sz w:val="20"/>
                <w:szCs w:val="20"/>
              </w:rPr>
              <w:t xml:space="preserve"> Recognition of prior learning (RPL)</w:t>
            </w:r>
          </w:p>
          <w:p w14:paraId="09ECD280" w14:textId="7D226011" w:rsidR="0014398C" w:rsidRPr="00CC1337" w:rsidRDefault="0014398C" w:rsidP="008C2036">
            <w:pPr>
              <w:rPr>
                <w:sz w:val="20"/>
                <w:szCs w:val="20"/>
              </w:rPr>
            </w:pPr>
            <w:r w:rsidRPr="00CC1337">
              <w:rPr>
                <w:sz w:val="20"/>
                <w:szCs w:val="20"/>
              </w:rPr>
              <w:t>If you are applying for CT or RPL, please fill in the General Recognition of Assessment Application Kit available from the YWCA Canberra Education and Training team.</w:t>
            </w:r>
          </w:p>
        </w:tc>
      </w:tr>
      <w:tr w:rsidR="005B3301" w:rsidRPr="00CC1337" w14:paraId="11CF1B51" w14:textId="77777777" w:rsidTr="00BD6704">
        <w:trPr>
          <w:trHeight w:val="1403"/>
        </w:trPr>
        <w:tc>
          <w:tcPr>
            <w:tcW w:w="1980" w:type="dxa"/>
            <w:shd w:val="clear" w:color="auto" w:fill="F5D4D7"/>
          </w:tcPr>
          <w:p w14:paraId="6AC4AFDA" w14:textId="12DA5A8A" w:rsidR="005B3301" w:rsidRPr="00CC1337" w:rsidRDefault="005B3301" w:rsidP="005B3301">
            <w:pPr>
              <w:rPr>
                <w:sz w:val="20"/>
                <w:szCs w:val="20"/>
              </w:rPr>
            </w:pPr>
            <w:r w:rsidRPr="00CC1337">
              <w:rPr>
                <w:sz w:val="20"/>
                <w:szCs w:val="20"/>
              </w:rPr>
              <w:t>Which one BEST describes your main reason for studying this course?</w:t>
            </w:r>
          </w:p>
        </w:tc>
        <w:tc>
          <w:tcPr>
            <w:tcW w:w="4108" w:type="dxa"/>
          </w:tcPr>
          <w:p w14:paraId="0EC0AA24" w14:textId="455462CA" w:rsidR="005B3301" w:rsidRPr="00CC1337" w:rsidRDefault="008B78E3" w:rsidP="005B3301">
            <w:pPr>
              <w:rPr>
                <w:sz w:val="20"/>
                <w:szCs w:val="20"/>
              </w:rPr>
            </w:pPr>
            <w:sdt>
              <w:sdtPr>
                <w:rPr>
                  <w:sz w:val="20"/>
                  <w:szCs w:val="20"/>
                </w:rPr>
                <w:id w:val="-208428335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a job</w:t>
            </w:r>
          </w:p>
          <w:p w14:paraId="104BCFB1" w14:textId="7C3CB467" w:rsidR="005B3301" w:rsidRPr="00CC1337" w:rsidRDefault="008B78E3" w:rsidP="005B3301">
            <w:pPr>
              <w:rPr>
                <w:sz w:val="20"/>
                <w:szCs w:val="20"/>
              </w:rPr>
            </w:pPr>
            <w:sdt>
              <w:sdtPr>
                <w:rPr>
                  <w:sz w:val="20"/>
                  <w:szCs w:val="20"/>
                </w:rPr>
                <w:id w:val="203877951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develop my existing business</w:t>
            </w:r>
          </w:p>
          <w:p w14:paraId="476B7E03" w14:textId="3AF33EC0" w:rsidR="005B3301" w:rsidRPr="00CC1337" w:rsidRDefault="008B78E3" w:rsidP="005B3301">
            <w:pPr>
              <w:rPr>
                <w:sz w:val="20"/>
                <w:szCs w:val="20"/>
              </w:rPr>
            </w:pPr>
            <w:sdt>
              <w:sdtPr>
                <w:rPr>
                  <w:sz w:val="20"/>
                  <w:szCs w:val="20"/>
                </w:rPr>
                <w:id w:val="-148708687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start my own business</w:t>
            </w:r>
          </w:p>
          <w:p w14:paraId="01CE0239" w14:textId="0CBA3D44" w:rsidR="005B3301" w:rsidRPr="00CC1337" w:rsidRDefault="008B78E3" w:rsidP="005B3301">
            <w:pPr>
              <w:rPr>
                <w:sz w:val="20"/>
                <w:szCs w:val="20"/>
              </w:rPr>
            </w:pPr>
            <w:sdt>
              <w:sdtPr>
                <w:rPr>
                  <w:sz w:val="20"/>
                  <w:szCs w:val="20"/>
                </w:rPr>
                <w:id w:val="-201891944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try for a different career</w:t>
            </w:r>
          </w:p>
          <w:p w14:paraId="573802F9" w14:textId="0D3456DE" w:rsidR="005B3301" w:rsidRPr="00CC1337" w:rsidRDefault="008B78E3" w:rsidP="005B3301">
            <w:pPr>
              <w:rPr>
                <w:sz w:val="20"/>
                <w:szCs w:val="20"/>
              </w:rPr>
            </w:pPr>
            <w:sdt>
              <w:sdtPr>
                <w:rPr>
                  <w:sz w:val="20"/>
                  <w:szCs w:val="20"/>
                </w:rPr>
                <w:id w:val="-124871680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a better job or promotion</w:t>
            </w:r>
          </w:p>
          <w:p w14:paraId="169B35EF" w14:textId="42514091" w:rsidR="005B3301" w:rsidRPr="00CC1337" w:rsidRDefault="008B78E3" w:rsidP="005B3301">
            <w:pPr>
              <w:rPr>
                <w:sz w:val="20"/>
                <w:szCs w:val="20"/>
              </w:rPr>
            </w:pPr>
            <w:sdt>
              <w:sdtPr>
                <w:rPr>
                  <w:sz w:val="20"/>
                  <w:szCs w:val="20"/>
                </w:rPr>
                <w:id w:val="-24750131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It was a requirement of my job</w:t>
            </w:r>
          </w:p>
        </w:tc>
        <w:tc>
          <w:tcPr>
            <w:tcW w:w="4108" w:type="dxa"/>
          </w:tcPr>
          <w:p w14:paraId="6E275D3D" w14:textId="4471E917" w:rsidR="005B3301" w:rsidRPr="00CC1337" w:rsidRDefault="008B78E3" w:rsidP="005B3301">
            <w:pPr>
              <w:rPr>
                <w:sz w:val="20"/>
                <w:szCs w:val="20"/>
              </w:rPr>
            </w:pPr>
            <w:sdt>
              <w:sdtPr>
                <w:rPr>
                  <w:sz w:val="20"/>
                  <w:szCs w:val="20"/>
                </w:rPr>
                <w:id w:val="-80632177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I wanted extra skills for my job</w:t>
            </w:r>
          </w:p>
          <w:p w14:paraId="7730E74A" w14:textId="4A9FAC8B" w:rsidR="005B3301" w:rsidRPr="00CC1337" w:rsidRDefault="008B78E3" w:rsidP="005B3301">
            <w:pPr>
              <w:rPr>
                <w:sz w:val="20"/>
                <w:szCs w:val="20"/>
              </w:rPr>
            </w:pPr>
            <w:sdt>
              <w:sdtPr>
                <w:rPr>
                  <w:sz w:val="20"/>
                  <w:szCs w:val="20"/>
                </w:rPr>
                <w:id w:val="34329140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into another course of study</w:t>
            </w:r>
          </w:p>
          <w:p w14:paraId="23A35700" w14:textId="5D2A3B47" w:rsidR="005B3301" w:rsidRPr="00CC1337" w:rsidRDefault="008B78E3" w:rsidP="005B3301">
            <w:pPr>
              <w:rPr>
                <w:sz w:val="20"/>
                <w:szCs w:val="20"/>
              </w:rPr>
            </w:pPr>
            <w:sdt>
              <w:sdtPr>
                <w:rPr>
                  <w:sz w:val="20"/>
                  <w:szCs w:val="20"/>
                </w:rPr>
                <w:id w:val="-194783522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For personal interest or self-development</w:t>
            </w:r>
          </w:p>
          <w:p w14:paraId="23EAF143" w14:textId="7D54C4C5" w:rsidR="0008063D" w:rsidRPr="00CC1337" w:rsidRDefault="008B78E3" w:rsidP="0008063D">
            <w:pPr>
              <w:rPr>
                <w:sz w:val="20"/>
                <w:szCs w:val="20"/>
              </w:rPr>
            </w:pPr>
            <w:sdt>
              <w:sdtPr>
                <w:rPr>
                  <w:sz w:val="20"/>
                  <w:szCs w:val="20"/>
                </w:rPr>
                <w:id w:val="-174332098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skills for community/</w:t>
            </w:r>
            <w:r w:rsidR="0008063D" w:rsidRPr="00CC1337">
              <w:rPr>
                <w:sz w:val="20"/>
                <w:szCs w:val="20"/>
              </w:rPr>
              <w:t>voluntary work</w:t>
            </w:r>
          </w:p>
          <w:p w14:paraId="5B70CF57" w14:textId="575321A1" w:rsidR="005B3301" w:rsidRPr="00CC1337" w:rsidRDefault="008B78E3" w:rsidP="0008063D">
            <w:pPr>
              <w:rPr>
                <w:sz w:val="20"/>
                <w:szCs w:val="20"/>
              </w:rPr>
            </w:pPr>
            <w:sdt>
              <w:sdtPr>
                <w:rPr>
                  <w:sz w:val="20"/>
                  <w:szCs w:val="20"/>
                </w:rPr>
                <w:id w:val="7856825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8063D" w:rsidRPr="00CC1337">
              <w:rPr>
                <w:sz w:val="20"/>
                <w:szCs w:val="20"/>
              </w:rPr>
              <w:t xml:space="preserve"> Other reasons</w:t>
            </w:r>
          </w:p>
        </w:tc>
      </w:tr>
    </w:tbl>
    <w:p w14:paraId="672BF324" w14:textId="3C46E715" w:rsidR="00597E44" w:rsidRPr="00CC1337" w:rsidRDefault="00597E44" w:rsidP="00951C65">
      <w:pPr>
        <w:pStyle w:val="Heading1"/>
      </w:pPr>
      <w:r w:rsidRPr="00CC1337">
        <w:lastRenderedPageBreak/>
        <w:t>Fees</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4723"/>
        <w:gridCol w:w="3493"/>
      </w:tblGrid>
      <w:tr w:rsidR="00E557D2" w:rsidRPr="00CC1337" w14:paraId="5F7DADB3" w14:textId="77777777" w:rsidTr="00BD6704">
        <w:tc>
          <w:tcPr>
            <w:tcW w:w="10196" w:type="dxa"/>
            <w:gridSpan w:val="3"/>
          </w:tcPr>
          <w:p w14:paraId="18E68B60" w14:textId="293210A1" w:rsidR="00E557D2" w:rsidRPr="00CC1337" w:rsidRDefault="008B78E3" w:rsidP="00E557D2">
            <w:pPr>
              <w:rPr>
                <w:sz w:val="20"/>
                <w:szCs w:val="20"/>
              </w:rPr>
            </w:pPr>
            <w:sdt>
              <w:sdtPr>
                <w:rPr>
                  <w:sz w:val="20"/>
                  <w:szCs w:val="20"/>
                </w:rPr>
                <w:id w:val="161125457"/>
                <w14:checkbox>
                  <w14:checked w14:val="0"/>
                  <w14:checkedState w14:val="2612" w14:font="MS Gothic"/>
                  <w14:uncheckedState w14:val="2610" w14:font="MS Gothic"/>
                </w14:checkbox>
              </w:sdtPr>
              <w:sdtEndPr/>
              <w:sdtContent>
                <w:r w:rsidR="00BD6704" w:rsidRPr="00CC1337">
                  <w:rPr>
                    <w:rFonts w:ascii="Segoe UI Symbol" w:eastAsia="MS Gothic" w:hAnsi="Segoe UI Symbol" w:cs="Segoe UI Symbol"/>
                    <w:sz w:val="20"/>
                    <w:szCs w:val="20"/>
                  </w:rPr>
                  <w:t>☐</w:t>
                </w:r>
              </w:sdtContent>
            </w:sdt>
            <w:r w:rsidR="00E557D2" w:rsidRPr="00CC1337">
              <w:rPr>
                <w:sz w:val="20"/>
                <w:szCs w:val="20"/>
              </w:rPr>
              <w:t xml:space="preserve"> I understand that there are fees attached to my enrolment, which are outlined in the </w:t>
            </w:r>
            <w:hyperlink r:id="rId13" w:history="1">
              <w:r w:rsidR="00E557D2" w:rsidRPr="00CC1337">
                <w:rPr>
                  <w:rStyle w:val="Hyperlink"/>
                  <w:sz w:val="20"/>
                  <w:szCs w:val="20"/>
                </w:rPr>
                <w:t>Fees Schedule</w:t>
              </w:r>
            </w:hyperlink>
            <w:r w:rsidR="00CB55A2" w:rsidRPr="00CC1337">
              <w:rPr>
                <w:sz w:val="20"/>
                <w:szCs w:val="20"/>
              </w:rPr>
              <w:t>.</w:t>
            </w:r>
          </w:p>
        </w:tc>
      </w:tr>
      <w:tr w:rsidR="009E6BFC" w:rsidRPr="00CC1337" w14:paraId="515F4868" w14:textId="77777777" w:rsidTr="00BD6704">
        <w:tc>
          <w:tcPr>
            <w:tcW w:w="10196" w:type="dxa"/>
            <w:gridSpan w:val="3"/>
          </w:tcPr>
          <w:p w14:paraId="363CB101" w14:textId="09980BD6" w:rsidR="009E6BFC" w:rsidRPr="00CC1337" w:rsidRDefault="008B78E3" w:rsidP="009E6BFC">
            <w:pPr>
              <w:rPr>
                <w:sz w:val="20"/>
                <w:szCs w:val="20"/>
              </w:rPr>
            </w:pPr>
            <w:sdt>
              <w:sdtPr>
                <w:rPr>
                  <w:sz w:val="20"/>
                  <w:szCs w:val="20"/>
                </w:rPr>
                <w:id w:val="-1718804740"/>
                <w14:checkbox>
                  <w14:checked w14:val="0"/>
                  <w14:checkedState w14:val="2612" w14:font="MS Gothic"/>
                  <w14:uncheckedState w14:val="2610" w14:font="MS Gothic"/>
                </w14:checkbox>
              </w:sdtPr>
              <w:sdtEndPr/>
              <w:sdtContent>
                <w:r w:rsidR="00BD6704" w:rsidRPr="00CC1337">
                  <w:rPr>
                    <w:rFonts w:ascii="Segoe UI Symbol" w:eastAsia="MS Gothic" w:hAnsi="Segoe UI Symbol" w:cs="Segoe UI Symbol"/>
                    <w:sz w:val="20"/>
                    <w:szCs w:val="20"/>
                  </w:rPr>
                  <w:t>☐</w:t>
                </w:r>
              </w:sdtContent>
            </w:sdt>
            <w:r w:rsidR="00BD23B7" w:rsidRPr="00CC1337">
              <w:rPr>
                <w:sz w:val="20"/>
                <w:szCs w:val="20"/>
              </w:rPr>
              <w:t xml:space="preserve"> </w:t>
            </w:r>
            <w:r w:rsidR="009E6BFC" w:rsidRPr="00CC1337">
              <w:rPr>
                <w:sz w:val="20"/>
                <w:szCs w:val="20"/>
              </w:rPr>
              <w:t>I wish to apply for a fee concession where available (Health care card or pension card required)</w:t>
            </w:r>
          </w:p>
        </w:tc>
      </w:tr>
      <w:tr w:rsidR="00CB55A2" w:rsidRPr="00CC1337" w14:paraId="202250A4" w14:textId="77777777" w:rsidTr="00BD6704">
        <w:tc>
          <w:tcPr>
            <w:tcW w:w="6703" w:type="dxa"/>
            <w:gridSpan w:val="2"/>
          </w:tcPr>
          <w:p w14:paraId="43A2D7D1" w14:textId="77777777" w:rsidR="00CB55A2" w:rsidRPr="00CC1337" w:rsidRDefault="00CB55A2" w:rsidP="009E6BFC">
            <w:pPr>
              <w:rPr>
                <w:sz w:val="20"/>
                <w:szCs w:val="20"/>
              </w:rPr>
            </w:pPr>
            <w:r w:rsidRPr="00CC1337">
              <w:rPr>
                <w:sz w:val="20"/>
                <w:szCs w:val="20"/>
              </w:rPr>
              <w:t>I am interested in applying for subsidised training under the following scheme/s and understand that eligibility for funding is dependent on specific eligibility criteria*</w:t>
            </w:r>
          </w:p>
        </w:tc>
        <w:tc>
          <w:tcPr>
            <w:tcW w:w="3493" w:type="dxa"/>
          </w:tcPr>
          <w:p w14:paraId="4F287118" w14:textId="36E7F268" w:rsidR="00CB55A2" w:rsidRPr="00CC1337" w:rsidRDefault="008B78E3" w:rsidP="009E6BFC">
            <w:pPr>
              <w:rPr>
                <w:sz w:val="20"/>
                <w:szCs w:val="20"/>
              </w:rPr>
            </w:pPr>
            <w:sdt>
              <w:sdtPr>
                <w:rPr>
                  <w:sz w:val="20"/>
                  <w:szCs w:val="20"/>
                </w:rPr>
                <w:id w:val="-31534081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Skilled Capital</w:t>
            </w:r>
            <w:r w:rsidR="00CF4217">
              <w:rPr>
                <w:sz w:val="20"/>
                <w:szCs w:val="20"/>
              </w:rPr>
              <w:t xml:space="preserve"> JobTrainer</w:t>
            </w:r>
          </w:p>
          <w:p w14:paraId="21D915B4" w14:textId="759BF812" w:rsidR="00CB55A2" w:rsidRPr="00CC1337" w:rsidRDefault="008B78E3" w:rsidP="00CB55A2">
            <w:pPr>
              <w:rPr>
                <w:sz w:val="20"/>
                <w:szCs w:val="20"/>
              </w:rPr>
            </w:pPr>
            <w:sdt>
              <w:sdtPr>
                <w:rPr>
                  <w:sz w:val="20"/>
                  <w:szCs w:val="20"/>
                </w:rPr>
                <w:id w:val="-175473886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User Choice Traineeship***</w:t>
            </w:r>
          </w:p>
        </w:tc>
      </w:tr>
      <w:tr w:rsidR="00CB55A2" w:rsidRPr="00CC1337" w14:paraId="54C6C8A4" w14:textId="77777777" w:rsidTr="00BD6704">
        <w:tc>
          <w:tcPr>
            <w:tcW w:w="1980" w:type="dxa"/>
            <w:vMerge w:val="restart"/>
            <w:shd w:val="clear" w:color="auto" w:fill="F5D4D7"/>
          </w:tcPr>
          <w:p w14:paraId="19A95398" w14:textId="6145A934" w:rsidR="00CB55A2" w:rsidRPr="00CC1337" w:rsidRDefault="00CB55A2" w:rsidP="00CB55A2">
            <w:pPr>
              <w:rPr>
                <w:sz w:val="20"/>
                <w:szCs w:val="20"/>
              </w:rPr>
            </w:pPr>
            <w:r w:rsidRPr="00CC1337">
              <w:rPr>
                <w:sz w:val="20"/>
                <w:szCs w:val="20"/>
              </w:rPr>
              <w:t>Payment of fees</w:t>
            </w:r>
          </w:p>
        </w:tc>
        <w:tc>
          <w:tcPr>
            <w:tcW w:w="8216" w:type="dxa"/>
            <w:gridSpan w:val="2"/>
          </w:tcPr>
          <w:p w14:paraId="0FF8BF12" w14:textId="35A3E113" w:rsidR="00CB55A2" w:rsidRPr="00CC1337" w:rsidRDefault="008B78E3" w:rsidP="00CB55A2">
            <w:pPr>
              <w:rPr>
                <w:sz w:val="20"/>
                <w:szCs w:val="20"/>
              </w:rPr>
            </w:pPr>
            <w:sdt>
              <w:sdtPr>
                <w:rPr>
                  <w:sz w:val="20"/>
                  <w:szCs w:val="20"/>
                </w:rPr>
                <w:id w:val="-188408780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I will be responsible for payment of fees and understand where course fees are more than $1500 that a payment plan will be set up using direct debit. ****</w:t>
            </w:r>
          </w:p>
        </w:tc>
      </w:tr>
      <w:tr w:rsidR="00CB55A2" w:rsidRPr="00CC1337" w14:paraId="18E8B7AB" w14:textId="77777777" w:rsidTr="00BD6704">
        <w:tc>
          <w:tcPr>
            <w:tcW w:w="1980" w:type="dxa"/>
            <w:vMerge/>
            <w:shd w:val="clear" w:color="auto" w:fill="F5D4D7"/>
          </w:tcPr>
          <w:p w14:paraId="690C10C5" w14:textId="77777777" w:rsidR="00CB55A2" w:rsidRPr="00CC1337" w:rsidRDefault="00CB55A2" w:rsidP="00CB55A2">
            <w:pPr>
              <w:rPr>
                <w:sz w:val="20"/>
                <w:szCs w:val="20"/>
              </w:rPr>
            </w:pPr>
          </w:p>
        </w:tc>
        <w:tc>
          <w:tcPr>
            <w:tcW w:w="8216" w:type="dxa"/>
            <w:gridSpan w:val="2"/>
          </w:tcPr>
          <w:p w14:paraId="0EEC4391" w14:textId="30CD3E10" w:rsidR="00CB55A2" w:rsidRPr="00CC1337" w:rsidRDefault="008B78E3" w:rsidP="00CB55A2">
            <w:pPr>
              <w:rPr>
                <w:sz w:val="20"/>
                <w:szCs w:val="20"/>
              </w:rPr>
            </w:pPr>
            <w:sdt>
              <w:sdtPr>
                <w:rPr>
                  <w:sz w:val="20"/>
                  <w:szCs w:val="20"/>
                </w:rPr>
                <w:id w:val="2042705767"/>
                <w14:checkbox>
                  <w14:checked w14:val="0"/>
                  <w14:checkedState w14:val="2612" w14:font="MS Gothic"/>
                  <w14:uncheckedState w14:val="2610" w14:font="MS Gothic"/>
                </w14:checkbox>
              </w:sdtPr>
              <w:sdtEndPr/>
              <w:sdtContent>
                <w:r w:rsidR="00D11AC5" w:rsidRPr="00CC1337">
                  <w:rPr>
                    <w:rFonts w:ascii="Segoe UI Symbol" w:eastAsia="MS Gothic" w:hAnsi="Segoe UI Symbol" w:cs="Segoe UI Symbol"/>
                    <w:sz w:val="20"/>
                    <w:szCs w:val="20"/>
                  </w:rPr>
                  <w:t>☐</w:t>
                </w:r>
              </w:sdtContent>
            </w:sdt>
            <w:r w:rsidR="00CB55A2" w:rsidRPr="00CC1337">
              <w:rPr>
                <w:sz w:val="20"/>
                <w:szCs w:val="20"/>
              </w:rPr>
              <w:t xml:space="preserve"> My work will be responsible for paying my fees.</w:t>
            </w:r>
          </w:p>
        </w:tc>
      </w:tr>
      <w:tr w:rsidR="00CB55A2" w:rsidRPr="00CC1337" w14:paraId="2313B26F" w14:textId="77777777" w:rsidTr="00BD6704">
        <w:tc>
          <w:tcPr>
            <w:tcW w:w="1980" w:type="dxa"/>
            <w:vMerge/>
            <w:shd w:val="clear" w:color="auto" w:fill="F5D4D7"/>
          </w:tcPr>
          <w:p w14:paraId="3A0A6EF3" w14:textId="77777777" w:rsidR="00CB55A2" w:rsidRPr="00CC1337" w:rsidRDefault="00CB55A2" w:rsidP="00CB55A2">
            <w:pPr>
              <w:rPr>
                <w:sz w:val="20"/>
                <w:szCs w:val="20"/>
              </w:rPr>
            </w:pPr>
          </w:p>
        </w:tc>
        <w:tc>
          <w:tcPr>
            <w:tcW w:w="8216" w:type="dxa"/>
            <w:gridSpan w:val="2"/>
          </w:tcPr>
          <w:p w14:paraId="3D4F3792" w14:textId="6A8EDF8C" w:rsidR="00CB55A2" w:rsidRPr="00CC1337" w:rsidRDefault="008B78E3" w:rsidP="00CB55A2">
            <w:pPr>
              <w:rPr>
                <w:sz w:val="20"/>
                <w:szCs w:val="20"/>
              </w:rPr>
            </w:pPr>
            <w:sdt>
              <w:sdtPr>
                <w:rPr>
                  <w:sz w:val="20"/>
                  <w:szCs w:val="20"/>
                </w:rPr>
                <w:id w:val="-14197116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My work and I will be responsible for paying my fees. Please specify percentage/amount to each: </w:t>
            </w:r>
            <w:sdt>
              <w:sdtPr>
                <w:rPr>
                  <w:sz w:val="20"/>
                  <w:szCs w:val="20"/>
                </w:rPr>
                <w:id w:val="20827596"/>
                <w:placeholder>
                  <w:docPart w:val="E53825754B3447D1B19C1B23EBDC53FB"/>
                </w:placeholder>
                <w:showingPlcHdr/>
              </w:sdtPr>
              <w:sdtEndPr/>
              <w:sdtContent>
                <w:r w:rsidR="00CB55A2" w:rsidRPr="00CC1337">
                  <w:rPr>
                    <w:rStyle w:val="PlaceholderText"/>
                    <w:sz w:val="20"/>
                    <w:szCs w:val="20"/>
                  </w:rPr>
                  <w:t>Payment percentage for you and your work</w:t>
                </w:r>
              </w:sdtContent>
            </w:sdt>
          </w:p>
        </w:tc>
      </w:tr>
    </w:tbl>
    <w:p w14:paraId="7C65E1C6" w14:textId="7FD2D123" w:rsidR="00CB55A2" w:rsidRPr="00CC1337" w:rsidRDefault="00CB55A2">
      <w:r w:rsidRPr="00CC1337">
        <w:t>If your workplace will be paying fees, the person within the workplace who is responsible for the approval of this payment must fill in the below</w:t>
      </w:r>
      <w:r w:rsidR="001D75DE" w:rsidRPr="00CC1337">
        <w:t>.</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3827"/>
        <w:gridCol w:w="896"/>
        <w:gridCol w:w="3493"/>
      </w:tblGrid>
      <w:tr w:rsidR="00CB55A2" w:rsidRPr="00CC1337" w14:paraId="3EBB78D7" w14:textId="77777777" w:rsidTr="00BD6704">
        <w:tc>
          <w:tcPr>
            <w:tcW w:w="1980" w:type="dxa"/>
            <w:shd w:val="clear" w:color="auto" w:fill="F5D4D7"/>
          </w:tcPr>
          <w:p w14:paraId="386DB43B" w14:textId="1EBD8289" w:rsidR="00CB55A2" w:rsidRPr="00CC1337" w:rsidRDefault="00CB55A2" w:rsidP="00CB55A2">
            <w:pPr>
              <w:rPr>
                <w:sz w:val="20"/>
                <w:szCs w:val="20"/>
              </w:rPr>
            </w:pPr>
            <w:r w:rsidRPr="00CC1337">
              <w:rPr>
                <w:sz w:val="20"/>
                <w:szCs w:val="20"/>
              </w:rPr>
              <w:t>Workplace name</w:t>
            </w:r>
          </w:p>
        </w:tc>
        <w:sdt>
          <w:sdtPr>
            <w:rPr>
              <w:sz w:val="20"/>
              <w:szCs w:val="20"/>
            </w:rPr>
            <w:id w:val="722025019"/>
            <w:placeholder>
              <w:docPart w:val="1D39450BFF5B4101ABBA58E1A2E71CF8"/>
            </w:placeholder>
            <w:showingPlcHdr/>
          </w:sdtPr>
          <w:sdtEndPr/>
          <w:sdtContent>
            <w:tc>
              <w:tcPr>
                <w:tcW w:w="8216" w:type="dxa"/>
                <w:gridSpan w:val="3"/>
              </w:tcPr>
              <w:p w14:paraId="63A7FDAB" w14:textId="2794B486" w:rsidR="00CB55A2" w:rsidRPr="00CC1337" w:rsidRDefault="00CB55A2" w:rsidP="00CB55A2">
                <w:pPr>
                  <w:rPr>
                    <w:sz w:val="20"/>
                    <w:szCs w:val="20"/>
                  </w:rPr>
                </w:pPr>
                <w:r w:rsidRPr="00CC1337">
                  <w:rPr>
                    <w:rStyle w:val="PlaceholderText"/>
                    <w:sz w:val="20"/>
                    <w:szCs w:val="20"/>
                  </w:rPr>
                  <w:t>Workplace name</w:t>
                </w:r>
              </w:p>
            </w:tc>
          </w:sdtContent>
        </w:sdt>
      </w:tr>
      <w:tr w:rsidR="00CB55A2" w:rsidRPr="00CC1337" w14:paraId="53D7DD74" w14:textId="77777777" w:rsidTr="00BD6704">
        <w:tc>
          <w:tcPr>
            <w:tcW w:w="1980" w:type="dxa"/>
            <w:shd w:val="clear" w:color="auto" w:fill="F5D4D7"/>
          </w:tcPr>
          <w:p w14:paraId="25E0146B" w14:textId="6F43FFE9" w:rsidR="00CB55A2" w:rsidRPr="00CC1337" w:rsidRDefault="00CB55A2" w:rsidP="00CB55A2">
            <w:pPr>
              <w:rPr>
                <w:sz w:val="20"/>
                <w:szCs w:val="20"/>
              </w:rPr>
            </w:pPr>
            <w:r w:rsidRPr="00CC1337">
              <w:rPr>
                <w:sz w:val="20"/>
                <w:szCs w:val="20"/>
              </w:rPr>
              <w:t>Name</w:t>
            </w:r>
          </w:p>
        </w:tc>
        <w:sdt>
          <w:sdtPr>
            <w:rPr>
              <w:sz w:val="20"/>
              <w:szCs w:val="20"/>
            </w:rPr>
            <w:id w:val="-85078318"/>
            <w:placeholder>
              <w:docPart w:val="080DE8B9439C4D11817C1DD34CF69C6A"/>
            </w:placeholder>
            <w:showingPlcHdr/>
          </w:sdtPr>
          <w:sdtEndPr/>
          <w:sdtContent>
            <w:tc>
              <w:tcPr>
                <w:tcW w:w="8216" w:type="dxa"/>
                <w:gridSpan w:val="3"/>
              </w:tcPr>
              <w:p w14:paraId="207C1900" w14:textId="29DA5291" w:rsidR="00CB55A2" w:rsidRPr="00CC1337" w:rsidRDefault="00CB55A2" w:rsidP="00CB55A2">
                <w:pPr>
                  <w:rPr>
                    <w:sz w:val="20"/>
                    <w:szCs w:val="20"/>
                  </w:rPr>
                </w:pPr>
                <w:r w:rsidRPr="00CC1337">
                  <w:rPr>
                    <w:rStyle w:val="PlaceholderText"/>
                    <w:sz w:val="20"/>
                    <w:szCs w:val="20"/>
                  </w:rPr>
                  <w:t>Responsible person name</w:t>
                </w:r>
              </w:p>
            </w:tc>
          </w:sdtContent>
        </w:sdt>
      </w:tr>
      <w:tr w:rsidR="00CB55A2" w:rsidRPr="00CC1337" w14:paraId="601F53C0" w14:textId="77777777" w:rsidTr="00BD6704">
        <w:tc>
          <w:tcPr>
            <w:tcW w:w="1980" w:type="dxa"/>
            <w:shd w:val="clear" w:color="auto" w:fill="F5D4D7"/>
          </w:tcPr>
          <w:p w14:paraId="1E092EC3" w14:textId="0F774FFB" w:rsidR="00CB55A2" w:rsidRPr="00CC1337" w:rsidRDefault="00CB55A2" w:rsidP="00CB55A2">
            <w:pPr>
              <w:rPr>
                <w:sz w:val="20"/>
                <w:szCs w:val="20"/>
              </w:rPr>
            </w:pPr>
            <w:r w:rsidRPr="00CC1337">
              <w:rPr>
                <w:sz w:val="20"/>
                <w:szCs w:val="20"/>
              </w:rPr>
              <w:t>Position</w:t>
            </w:r>
          </w:p>
        </w:tc>
        <w:sdt>
          <w:sdtPr>
            <w:rPr>
              <w:sz w:val="20"/>
              <w:szCs w:val="20"/>
            </w:rPr>
            <w:id w:val="718319728"/>
            <w:placeholder>
              <w:docPart w:val="6F184A5AF63D49539A5CAE475F0C8AD9"/>
            </w:placeholder>
            <w:showingPlcHdr/>
          </w:sdtPr>
          <w:sdtEndPr/>
          <w:sdtContent>
            <w:tc>
              <w:tcPr>
                <w:tcW w:w="8216" w:type="dxa"/>
                <w:gridSpan w:val="3"/>
              </w:tcPr>
              <w:p w14:paraId="61539F9E" w14:textId="380CF250" w:rsidR="00CB55A2" w:rsidRPr="00CC1337" w:rsidRDefault="00CB55A2" w:rsidP="00CB55A2">
                <w:pPr>
                  <w:rPr>
                    <w:sz w:val="20"/>
                    <w:szCs w:val="20"/>
                  </w:rPr>
                </w:pPr>
                <w:r w:rsidRPr="00CC1337">
                  <w:rPr>
                    <w:rStyle w:val="PlaceholderText"/>
                    <w:sz w:val="20"/>
                    <w:szCs w:val="20"/>
                  </w:rPr>
                  <w:t>Responsible person position</w:t>
                </w:r>
              </w:p>
            </w:tc>
          </w:sdtContent>
        </w:sdt>
      </w:tr>
      <w:tr w:rsidR="00CB55A2" w:rsidRPr="00CC1337" w14:paraId="558053D5" w14:textId="77777777" w:rsidTr="00BD6704">
        <w:tc>
          <w:tcPr>
            <w:tcW w:w="1980" w:type="dxa"/>
            <w:shd w:val="clear" w:color="auto" w:fill="F5D4D7"/>
          </w:tcPr>
          <w:p w14:paraId="6AC1C03E" w14:textId="7722DCA3" w:rsidR="00CB55A2" w:rsidRPr="00CC1337" w:rsidRDefault="00CB55A2" w:rsidP="00CB55A2">
            <w:pPr>
              <w:rPr>
                <w:sz w:val="20"/>
                <w:szCs w:val="20"/>
              </w:rPr>
            </w:pPr>
            <w:r w:rsidRPr="00CC1337">
              <w:rPr>
                <w:sz w:val="20"/>
                <w:szCs w:val="20"/>
              </w:rPr>
              <w:t>Email</w:t>
            </w:r>
          </w:p>
        </w:tc>
        <w:sdt>
          <w:sdtPr>
            <w:rPr>
              <w:sz w:val="20"/>
              <w:szCs w:val="20"/>
            </w:rPr>
            <w:id w:val="-1953317253"/>
            <w:placeholder>
              <w:docPart w:val="45D23FD5C3804219BFBB9D53F318DE7B"/>
            </w:placeholder>
            <w:showingPlcHdr/>
          </w:sdtPr>
          <w:sdtEndPr/>
          <w:sdtContent>
            <w:tc>
              <w:tcPr>
                <w:tcW w:w="3827" w:type="dxa"/>
              </w:tcPr>
              <w:p w14:paraId="25F8FFDD" w14:textId="3E024B1D" w:rsidR="00CB55A2" w:rsidRPr="00CC1337" w:rsidRDefault="00CB55A2" w:rsidP="00CB55A2">
                <w:pPr>
                  <w:rPr>
                    <w:sz w:val="20"/>
                    <w:szCs w:val="20"/>
                  </w:rPr>
                </w:pPr>
                <w:r w:rsidRPr="00CC1337">
                  <w:rPr>
                    <w:rStyle w:val="PlaceholderText"/>
                    <w:sz w:val="20"/>
                    <w:szCs w:val="20"/>
                  </w:rPr>
                  <w:t>Email address</w:t>
                </w:r>
              </w:p>
            </w:tc>
          </w:sdtContent>
        </w:sdt>
        <w:tc>
          <w:tcPr>
            <w:tcW w:w="896" w:type="dxa"/>
            <w:shd w:val="clear" w:color="auto" w:fill="F5D4D7"/>
          </w:tcPr>
          <w:p w14:paraId="5C7C85FE" w14:textId="38DFA753" w:rsidR="00CB55A2" w:rsidRPr="00CC1337" w:rsidRDefault="00CB55A2" w:rsidP="00CB55A2">
            <w:pPr>
              <w:rPr>
                <w:sz w:val="20"/>
                <w:szCs w:val="20"/>
              </w:rPr>
            </w:pPr>
            <w:r w:rsidRPr="00CC1337">
              <w:rPr>
                <w:sz w:val="20"/>
                <w:szCs w:val="20"/>
              </w:rPr>
              <w:t>Phone</w:t>
            </w:r>
          </w:p>
        </w:tc>
        <w:sdt>
          <w:sdtPr>
            <w:rPr>
              <w:sz w:val="20"/>
              <w:szCs w:val="20"/>
            </w:rPr>
            <w:id w:val="1011647309"/>
            <w:placeholder>
              <w:docPart w:val="6983798B746F4916B8EBFC39A30F7445"/>
            </w:placeholder>
            <w:showingPlcHdr/>
          </w:sdtPr>
          <w:sdtEndPr/>
          <w:sdtContent>
            <w:tc>
              <w:tcPr>
                <w:tcW w:w="3493" w:type="dxa"/>
              </w:tcPr>
              <w:p w14:paraId="302D50C5" w14:textId="6926C7A7" w:rsidR="00CB55A2" w:rsidRPr="00CC1337" w:rsidRDefault="00CB55A2" w:rsidP="00CB55A2">
                <w:pPr>
                  <w:rPr>
                    <w:sz w:val="20"/>
                    <w:szCs w:val="20"/>
                  </w:rPr>
                </w:pPr>
                <w:r w:rsidRPr="00CC1337">
                  <w:rPr>
                    <w:rStyle w:val="PlaceholderText"/>
                    <w:sz w:val="20"/>
                    <w:szCs w:val="20"/>
                  </w:rPr>
                  <w:t>Phone number</w:t>
                </w:r>
              </w:p>
            </w:tc>
          </w:sdtContent>
        </w:sdt>
      </w:tr>
    </w:tbl>
    <w:p w14:paraId="03789388" w14:textId="1DED1B44" w:rsidR="00AC4D44" w:rsidRPr="00CC1337" w:rsidRDefault="00AC4D44" w:rsidP="001D75DE">
      <w:pPr>
        <w:sectPr w:rsidR="00AC4D44" w:rsidRPr="00CC1337" w:rsidSect="00C50FBC">
          <w:headerReference w:type="even" r:id="rId14"/>
          <w:headerReference w:type="default" r:id="rId15"/>
          <w:footerReference w:type="even" r:id="rId16"/>
          <w:footerReference w:type="default" r:id="rId17"/>
          <w:headerReference w:type="first" r:id="rId18"/>
          <w:footerReference w:type="first" r:id="rId19"/>
          <w:pgSz w:w="11906" w:h="16838"/>
          <w:pgMar w:top="1433" w:right="849" w:bottom="993" w:left="851" w:header="708" w:footer="212" w:gutter="0"/>
          <w:cols w:space="708"/>
          <w:docGrid w:linePitch="360"/>
        </w:sectPr>
      </w:pPr>
    </w:p>
    <w:p w14:paraId="39DC916E" w14:textId="77777777" w:rsidR="00CC1337" w:rsidRPr="00CC1337" w:rsidRDefault="00CC1337" w:rsidP="001D75DE"/>
    <w:p w14:paraId="6C18C785" w14:textId="5107F8B1" w:rsidR="000871D6" w:rsidRPr="00CC1337" w:rsidRDefault="000871D6" w:rsidP="001D75DE">
      <w:r w:rsidRPr="00CC1337">
        <w:t>Signature:</w:t>
      </w:r>
    </w:p>
    <w:p w14:paraId="41537F2D" w14:textId="77777777" w:rsidR="00CC1337" w:rsidRPr="00CC1337" w:rsidRDefault="001D75DE" w:rsidP="001D75DE">
      <w:r w:rsidRPr="00CC1337">
        <w:br w:type="column"/>
      </w:r>
    </w:p>
    <w:p w14:paraId="77D1C119" w14:textId="5DC3F323" w:rsidR="001D75DE" w:rsidRPr="00CC1337" w:rsidRDefault="001D75DE" w:rsidP="001D75DE">
      <w:r w:rsidRPr="00CC1337">
        <w:t xml:space="preserve">Date: </w:t>
      </w:r>
      <w:sdt>
        <w:sdtPr>
          <w:id w:val="806901384"/>
          <w:placeholder>
            <w:docPart w:val="4277D708260E4C5A9508033310C19733"/>
          </w:placeholder>
          <w:showingPlcHdr/>
          <w:date>
            <w:dateFormat w:val="d/MM/yyyy"/>
            <w:lid w:val="en-AU"/>
            <w:storeMappedDataAs w:val="dateTime"/>
            <w:calendar w:val="gregorian"/>
          </w:date>
        </w:sdtPr>
        <w:sdtEndPr/>
        <w:sdtContent>
          <w:r w:rsidRPr="00CC1337">
            <w:rPr>
              <w:rStyle w:val="PlaceholderText"/>
            </w:rPr>
            <w:t>Date signed</w:t>
          </w:r>
        </w:sdtContent>
      </w:sdt>
    </w:p>
    <w:p w14:paraId="3A362C6B" w14:textId="468FF1E6" w:rsidR="001D75DE" w:rsidRPr="00CC1337" w:rsidRDefault="001348EF" w:rsidP="001D75DE">
      <w:r w:rsidRPr="00CC1337">
        <w:rPr>
          <w:noProof/>
        </w:rPr>
        <w:drawing>
          <wp:anchor distT="0" distB="0" distL="0" distR="0" simplePos="0" relativeHeight="251657216" behindDoc="1" locked="0" layoutInCell="1" allowOverlap="1" wp14:anchorId="028CFDD9" wp14:editId="79F68B36">
            <wp:simplePos x="0" y="0"/>
            <wp:positionH relativeFrom="column">
              <wp:posOffset>1022078</wp:posOffset>
            </wp:positionH>
            <wp:positionV relativeFrom="paragraph">
              <wp:posOffset>132987</wp:posOffset>
            </wp:positionV>
            <wp:extent cx="184785" cy="335915"/>
            <wp:effectExtent l="0" t="0" r="5715" b="6985"/>
            <wp:wrapTight wrapText="bothSides">
              <wp:wrapPolygon edited="0">
                <wp:start x="0" y="0"/>
                <wp:lineTo x="0" y="20824"/>
                <wp:lineTo x="20041" y="20824"/>
                <wp:lineTo x="200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84785" cy="335915"/>
                    </a:xfrm>
                    <a:prstGeom prst="rect">
                      <a:avLst/>
                    </a:prstGeom>
                  </pic:spPr>
                </pic:pic>
              </a:graphicData>
            </a:graphic>
            <wp14:sizeRelH relativeFrom="margin">
              <wp14:pctWidth>0</wp14:pctWidth>
            </wp14:sizeRelH>
            <wp14:sizeRelV relativeFrom="margin">
              <wp14:pctHeight>0</wp14:pctHeight>
            </wp14:sizeRelV>
          </wp:anchor>
        </w:drawing>
      </w:r>
    </w:p>
    <w:p w14:paraId="2B616CCD" w14:textId="34C9BBCB" w:rsidR="001348EF" w:rsidRPr="00CC1337" w:rsidRDefault="001348EF" w:rsidP="001D75DE">
      <w:pPr>
        <w:sectPr w:rsidR="001348EF" w:rsidRPr="00CC1337" w:rsidSect="001D75DE">
          <w:type w:val="continuous"/>
          <w:pgSz w:w="11906" w:h="16838"/>
          <w:pgMar w:top="1259" w:right="849" w:bottom="993" w:left="851" w:header="708" w:footer="172" w:gutter="0"/>
          <w:cols w:num="2" w:space="708"/>
          <w:formProt w:val="0"/>
          <w:docGrid w:linePitch="360"/>
        </w:sectPr>
      </w:pPr>
    </w:p>
    <w:p w14:paraId="10924F13" w14:textId="339DAA2C" w:rsidR="001348EF" w:rsidRPr="00CC1337" w:rsidRDefault="001348EF" w:rsidP="001348EF">
      <w:r w:rsidRPr="00CC1337">
        <w:t xml:space="preserve">(Signature can be added physically or using the Freeform: Scribble tool </w:t>
      </w:r>
      <w:proofErr w:type="gramStart"/>
      <w:r w:rsidRPr="00CC1337">
        <w:t>(  )</w:t>
      </w:r>
      <w:proofErr w:type="gramEnd"/>
      <w:r w:rsidRPr="00CC1337">
        <w:t xml:space="preserve"> under the Insert&gt;</w:t>
      </w:r>
      <w:r w:rsidR="00425D43" w:rsidRPr="00CC1337">
        <w:t xml:space="preserve"> </w:t>
      </w:r>
      <w:r w:rsidRPr="00CC1337">
        <w:t>Shapes menu, Lines section)</w:t>
      </w:r>
    </w:p>
    <w:p w14:paraId="6909C1BA" w14:textId="47FE1609" w:rsidR="00597E44" w:rsidRPr="00CC1337" w:rsidRDefault="009E0117" w:rsidP="00951C65">
      <w:pPr>
        <w:pStyle w:val="Heading1"/>
      </w:pPr>
      <w:r w:rsidRPr="00CC1337">
        <w:t>Student handbook</w:t>
      </w:r>
    </w:p>
    <w:p w14:paraId="34125750" w14:textId="635D73FD" w:rsidR="00597E44" w:rsidRPr="00CC1337" w:rsidRDefault="00A15A16" w:rsidP="00A15A16">
      <w:r w:rsidRPr="00CC1337">
        <w:t xml:space="preserve">The YWCA Canberra </w:t>
      </w:r>
      <w:hyperlink r:id="rId21" w:history="1">
        <w:r w:rsidRPr="00CC1337">
          <w:rPr>
            <w:rStyle w:val="Hyperlink"/>
            <w:i/>
          </w:rPr>
          <w:t>Student Handbook</w:t>
        </w:r>
      </w:hyperlink>
      <w:r w:rsidRPr="00CC1337">
        <w:t xml:space="preserve"> outlines important information to support students in making informed choices about their education. It includes information on:</w:t>
      </w:r>
    </w:p>
    <w:p w14:paraId="3B001B25" w14:textId="77777777" w:rsidR="00A15A16" w:rsidRPr="00CC1337" w:rsidRDefault="00A15A16" w:rsidP="00A15A16">
      <w:pPr>
        <w:pStyle w:val="ListParagraph"/>
        <w:numPr>
          <w:ilvl w:val="0"/>
          <w:numId w:val="3"/>
        </w:numPr>
        <w:sectPr w:rsidR="00A15A16" w:rsidRPr="00CC1337" w:rsidSect="001D75DE">
          <w:type w:val="continuous"/>
          <w:pgSz w:w="11906" w:h="16838"/>
          <w:pgMar w:top="1259" w:right="849" w:bottom="993" w:left="851" w:header="708" w:footer="172" w:gutter="0"/>
          <w:cols w:space="708"/>
          <w:docGrid w:linePitch="360"/>
        </w:sectPr>
      </w:pPr>
    </w:p>
    <w:p w14:paraId="5D770D72" w14:textId="0D095B4C" w:rsidR="00A15A16" w:rsidRPr="00CC1337" w:rsidRDefault="00A15A16" w:rsidP="00A15A16">
      <w:pPr>
        <w:pStyle w:val="ListParagraph"/>
        <w:numPr>
          <w:ilvl w:val="0"/>
          <w:numId w:val="3"/>
        </w:numPr>
      </w:pPr>
      <w:r w:rsidRPr="00CC1337">
        <w:t>Fees and refunds</w:t>
      </w:r>
    </w:p>
    <w:p w14:paraId="3B4BC88C" w14:textId="5BA3D460" w:rsidR="00A15A16" w:rsidRPr="00CC1337" w:rsidRDefault="00A15A16" w:rsidP="00A15A16">
      <w:pPr>
        <w:pStyle w:val="ListParagraph"/>
        <w:numPr>
          <w:ilvl w:val="0"/>
          <w:numId w:val="3"/>
        </w:numPr>
      </w:pPr>
      <w:r w:rsidRPr="00CC1337">
        <w:t>Complaints and appeals</w:t>
      </w:r>
    </w:p>
    <w:p w14:paraId="65597F8B" w14:textId="2DED67EB" w:rsidR="00A15A16" w:rsidRPr="00CC1337" w:rsidRDefault="00A15A16" w:rsidP="00A15A16">
      <w:pPr>
        <w:pStyle w:val="ListParagraph"/>
        <w:numPr>
          <w:ilvl w:val="0"/>
          <w:numId w:val="3"/>
        </w:numPr>
      </w:pPr>
      <w:r w:rsidRPr="00CC1337">
        <w:t>Credit transfer</w:t>
      </w:r>
    </w:p>
    <w:p w14:paraId="357EEBC9" w14:textId="77777777" w:rsidR="00A15A16" w:rsidRPr="00CC1337" w:rsidRDefault="00A15A16" w:rsidP="00A15A16">
      <w:pPr>
        <w:pStyle w:val="ListParagraph"/>
        <w:numPr>
          <w:ilvl w:val="0"/>
          <w:numId w:val="3"/>
        </w:numPr>
      </w:pPr>
      <w:r w:rsidRPr="00CC1337">
        <w:t>Recognition of prior learning</w:t>
      </w:r>
    </w:p>
    <w:p w14:paraId="61285443" w14:textId="1CF6D67E" w:rsidR="00A15A16" w:rsidRPr="00CC1337" w:rsidRDefault="00A15A16" w:rsidP="00A15A16">
      <w:pPr>
        <w:pStyle w:val="ListParagraph"/>
        <w:numPr>
          <w:ilvl w:val="0"/>
          <w:numId w:val="3"/>
        </w:numPr>
      </w:pPr>
      <w:r w:rsidRPr="00CC1337">
        <w:t>Student code of conduct</w:t>
      </w:r>
    </w:p>
    <w:p w14:paraId="63356ACD" w14:textId="023B988A" w:rsidR="00A15A16" w:rsidRPr="00CC1337" w:rsidRDefault="00A15A16" w:rsidP="00A15A16">
      <w:pPr>
        <w:pStyle w:val="ListParagraph"/>
        <w:numPr>
          <w:ilvl w:val="0"/>
          <w:numId w:val="3"/>
        </w:numPr>
      </w:pPr>
      <w:r w:rsidRPr="00CC1337">
        <w:t>Plagiarism</w:t>
      </w:r>
    </w:p>
    <w:p w14:paraId="4FDC1623" w14:textId="019FE5D5" w:rsidR="00A15A16" w:rsidRPr="00CC1337" w:rsidRDefault="00A15A16" w:rsidP="00A15A16">
      <w:pPr>
        <w:pStyle w:val="ListParagraph"/>
        <w:numPr>
          <w:ilvl w:val="0"/>
          <w:numId w:val="3"/>
        </w:numPr>
      </w:pPr>
      <w:r w:rsidRPr="00CC1337">
        <w:t>Privacy and confidentiality</w:t>
      </w:r>
    </w:p>
    <w:p w14:paraId="39524E1C" w14:textId="77777777" w:rsidR="00A15A16" w:rsidRPr="00CC1337" w:rsidRDefault="00A15A16" w:rsidP="00E15ACD">
      <w:pPr>
        <w:sectPr w:rsidR="00A15A16" w:rsidRPr="00CC1337" w:rsidSect="00A15A16">
          <w:type w:val="continuous"/>
          <w:pgSz w:w="11906" w:h="16838"/>
          <w:pgMar w:top="1259" w:right="849" w:bottom="993" w:left="851" w:header="708" w:footer="172" w:gutter="0"/>
          <w:cols w:num="2" w:space="708"/>
          <w:docGrid w:linePitch="360"/>
        </w:sectPr>
      </w:pPr>
    </w:p>
    <w:p w14:paraId="4701A2D0" w14:textId="77777777" w:rsidR="00B45BCE" w:rsidRPr="00CC1337" w:rsidRDefault="00B45BCE" w:rsidP="00E15ACD"/>
    <w:p w14:paraId="43A686B0" w14:textId="4BB26D63" w:rsidR="00B664F6" w:rsidRPr="00CC1337" w:rsidRDefault="00B664F6" w:rsidP="00E15ACD">
      <w:r w:rsidRPr="00CC1337">
        <w:t xml:space="preserve">I have been provided with access to the </w:t>
      </w:r>
      <w:hyperlink r:id="rId22" w:history="1">
        <w:r w:rsidR="00431332" w:rsidRPr="00CC1337">
          <w:rPr>
            <w:rStyle w:val="Hyperlink"/>
            <w:i/>
          </w:rPr>
          <w:t>Student Handbook</w:t>
        </w:r>
      </w:hyperlink>
      <w:r w:rsidRPr="00CC1337">
        <w:t xml:space="preserve"> and have read it.</w:t>
      </w:r>
    </w:p>
    <w:p w14:paraId="0C5D3042" w14:textId="56DC9707" w:rsidR="00B45BCE" w:rsidRPr="00CC1337" w:rsidRDefault="008B78E3" w:rsidP="00E15ACD">
      <w:sdt>
        <w:sdtPr>
          <w:id w:val="-574350513"/>
          <w14:checkbox>
            <w14:checked w14:val="0"/>
            <w14:checkedState w14:val="2612" w14:font="MS Gothic"/>
            <w14:uncheckedState w14:val="2610" w14:font="MS Gothic"/>
          </w14:checkbox>
        </w:sdtPr>
        <w:sdtEndPr/>
        <w:sdtContent>
          <w:r w:rsidR="00B45BCE" w:rsidRPr="00CC1337">
            <w:rPr>
              <w:rFonts w:ascii="Segoe UI Symbol" w:eastAsia="MS Gothic" w:hAnsi="Segoe UI Symbol" w:cs="Segoe UI Symbol"/>
            </w:rPr>
            <w:t>☐</w:t>
          </w:r>
        </w:sdtContent>
      </w:sdt>
      <w:r w:rsidR="00B45BCE" w:rsidRPr="00CC1337">
        <w:t xml:space="preserve"> Yes</w:t>
      </w:r>
      <w:r w:rsidR="00B45BCE" w:rsidRPr="00CC1337">
        <w:tab/>
      </w:r>
      <w:r w:rsidR="00B45BCE" w:rsidRPr="00CC1337">
        <w:tab/>
      </w:r>
      <w:sdt>
        <w:sdtPr>
          <w:id w:val="264958901"/>
          <w14:checkbox>
            <w14:checked w14:val="0"/>
            <w14:checkedState w14:val="2612" w14:font="MS Gothic"/>
            <w14:uncheckedState w14:val="2610" w14:font="MS Gothic"/>
          </w14:checkbox>
        </w:sdtPr>
        <w:sdtEndPr/>
        <w:sdtContent>
          <w:r w:rsidR="00B45BCE" w:rsidRPr="00CC1337">
            <w:rPr>
              <w:rFonts w:ascii="Segoe UI Symbol" w:eastAsia="MS Gothic" w:hAnsi="Segoe UI Symbol" w:cs="Segoe UI Symbol"/>
            </w:rPr>
            <w:t>☐</w:t>
          </w:r>
        </w:sdtContent>
      </w:sdt>
      <w:r w:rsidR="00B45BCE" w:rsidRPr="00CC1337">
        <w:t xml:space="preserve"> No</w:t>
      </w:r>
    </w:p>
    <w:p w14:paraId="0DF3C723" w14:textId="6F9D5B5B" w:rsidR="00CC1337" w:rsidRPr="00CC1337" w:rsidRDefault="00B45BCE" w:rsidP="00CC1337">
      <w:r w:rsidRPr="00CC1337">
        <w:t xml:space="preserve">If no: a YWCA Canberra Education and Training team representative will </w:t>
      </w:r>
      <w:proofErr w:type="gramStart"/>
      <w:r w:rsidRPr="00CC1337">
        <w:t>contact</w:t>
      </w:r>
      <w:proofErr w:type="gramEnd"/>
      <w:r w:rsidRPr="00CC1337">
        <w:t xml:space="preserve"> you to make sure you have access to the information within the </w:t>
      </w:r>
      <w:r w:rsidRPr="00CC1337">
        <w:rPr>
          <w:i/>
        </w:rPr>
        <w:t>Student Handbook</w:t>
      </w:r>
      <w:r w:rsidRPr="00CC1337">
        <w:t xml:space="preserve"> before finalising your enrolment.</w:t>
      </w:r>
    </w:p>
    <w:p w14:paraId="02C6A766" w14:textId="77777777" w:rsidR="00CC1337" w:rsidRPr="00CC1337" w:rsidRDefault="00CC1337">
      <w:pPr>
        <w:spacing w:before="0" w:after="160"/>
      </w:pPr>
      <w:r w:rsidRPr="00CC1337">
        <w:br w:type="page"/>
      </w:r>
    </w:p>
    <w:p w14:paraId="60A6BF00" w14:textId="09A43187" w:rsidR="00E6047F" w:rsidRPr="00CC1337" w:rsidRDefault="006D66D5" w:rsidP="00951C65">
      <w:pPr>
        <w:pStyle w:val="Heading1"/>
      </w:pPr>
      <w:r w:rsidRPr="00CC1337">
        <w:lastRenderedPageBreak/>
        <w:t>Enrolment checklist</w:t>
      </w:r>
    </w:p>
    <w:p w14:paraId="7B0CBEF6" w14:textId="562A98B5" w:rsidR="006D66D5" w:rsidRPr="00CC1337" w:rsidRDefault="006D66D5" w:rsidP="00E15ACD">
      <w:r w:rsidRPr="00CC1337">
        <w:t>Please complete the following checklist of evidence you need to provide to ensure you are eligible to enrol.</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6232"/>
        <w:gridCol w:w="1276"/>
        <w:gridCol w:w="2688"/>
      </w:tblGrid>
      <w:tr w:rsidR="006F7CA2" w:rsidRPr="00CC1337" w14:paraId="6DF3D415" w14:textId="77777777" w:rsidTr="00BD6704">
        <w:tc>
          <w:tcPr>
            <w:tcW w:w="6232" w:type="dxa"/>
            <w:shd w:val="clear" w:color="auto" w:fill="A2007D"/>
          </w:tcPr>
          <w:p w14:paraId="5CD93E84" w14:textId="227C5D8C" w:rsidR="006D66D5" w:rsidRPr="00474CAF" w:rsidRDefault="006F7CA2" w:rsidP="00E15ACD">
            <w:pPr>
              <w:rPr>
                <w:b/>
                <w:bCs/>
                <w:color w:val="FFFFFF" w:themeColor="background1"/>
                <w:sz w:val="20"/>
                <w:szCs w:val="20"/>
              </w:rPr>
            </w:pPr>
            <w:r w:rsidRPr="00474CAF">
              <w:rPr>
                <w:b/>
                <w:bCs/>
                <w:color w:val="FFFFFF" w:themeColor="background1"/>
                <w:sz w:val="20"/>
                <w:szCs w:val="20"/>
              </w:rPr>
              <w:t>Required evidence to support enrolment</w:t>
            </w:r>
          </w:p>
        </w:tc>
        <w:tc>
          <w:tcPr>
            <w:tcW w:w="1276" w:type="dxa"/>
            <w:shd w:val="clear" w:color="auto" w:fill="A2007D"/>
          </w:tcPr>
          <w:p w14:paraId="15403C7A" w14:textId="4ADA56A1" w:rsidR="006D66D5" w:rsidRPr="00474CAF" w:rsidRDefault="00980F39" w:rsidP="00E15ACD">
            <w:pPr>
              <w:rPr>
                <w:b/>
                <w:bCs/>
                <w:color w:val="FFFFFF" w:themeColor="background1"/>
                <w:sz w:val="20"/>
                <w:szCs w:val="20"/>
              </w:rPr>
            </w:pPr>
            <w:r w:rsidRPr="00474CAF">
              <w:rPr>
                <w:b/>
                <w:bCs/>
                <w:color w:val="FFFFFF" w:themeColor="background1"/>
                <w:sz w:val="20"/>
                <w:szCs w:val="20"/>
              </w:rPr>
              <w:t>Attached</w:t>
            </w:r>
          </w:p>
        </w:tc>
        <w:tc>
          <w:tcPr>
            <w:tcW w:w="2688" w:type="dxa"/>
            <w:shd w:val="clear" w:color="auto" w:fill="A2007D"/>
          </w:tcPr>
          <w:p w14:paraId="5C5CC4B9" w14:textId="54015ACE" w:rsidR="006D66D5" w:rsidRPr="00474CAF" w:rsidRDefault="00980F39" w:rsidP="00980F39">
            <w:pPr>
              <w:rPr>
                <w:b/>
                <w:bCs/>
                <w:color w:val="FFFFFF" w:themeColor="background1"/>
                <w:sz w:val="20"/>
                <w:szCs w:val="20"/>
              </w:rPr>
            </w:pPr>
            <w:r w:rsidRPr="00474CAF">
              <w:rPr>
                <w:b/>
                <w:bCs/>
                <w:color w:val="FFFFFF" w:themeColor="background1"/>
                <w:sz w:val="20"/>
                <w:szCs w:val="20"/>
              </w:rPr>
              <w:t>Office use: confirmation of receipt. Staff member to sign and date.</w:t>
            </w:r>
          </w:p>
        </w:tc>
      </w:tr>
      <w:tr w:rsidR="00E1157E" w:rsidRPr="00CC1337" w14:paraId="024205B4" w14:textId="77777777" w:rsidTr="00BD6704">
        <w:tc>
          <w:tcPr>
            <w:tcW w:w="6232" w:type="dxa"/>
          </w:tcPr>
          <w:p w14:paraId="00424F5C" w14:textId="13A1D357" w:rsidR="00E1157E" w:rsidRPr="00CC1337" w:rsidRDefault="00E1157E" w:rsidP="006F7CA2">
            <w:pPr>
              <w:rPr>
                <w:sz w:val="20"/>
                <w:szCs w:val="20"/>
              </w:rPr>
            </w:pPr>
            <w:r w:rsidRPr="00CC1337">
              <w:rPr>
                <w:sz w:val="20"/>
                <w:szCs w:val="20"/>
              </w:rPr>
              <w:t>Proof of</w:t>
            </w:r>
            <w:r w:rsidR="00851C68">
              <w:rPr>
                <w:sz w:val="20"/>
                <w:szCs w:val="20"/>
              </w:rPr>
              <w:t xml:space="preserve"> Australian</w:t>
            </w:r>
            <w:r w:rsidRPr="00CC1337">
              <w:rPr>
                <w:sz w:val="20"/>
                <w:szCs w:val="20"/>
              </w:rPr>
              <w:t xml:space="preserve"> residency:</w:t>
            </w:r>
          </w:p>
          <w:p w14:paraId="2911C5CD" w14:textId="0B7D51C3" w:rsidR="00E1157E" w:rsidRPr="00CC1337" w:rsidRDefault="00E1157E" w:rsidP="00F63028">
            <w:pPr>
              <w:pStyle w:val="ListParagraph"/>
              <w:numPr>
                <w:ilvl w:val="0"/>
                <w:numId w:val="4"/>
              </w:numPr>
              <w:ind w:left="314" w:hanging="284"/>
              <w:rPr>
                <w:sz w:val="20"/>
                <w:szCs w:val="20"/>
              </w:rPr>
            </w:pPr>
            <w:r w:rsidRPr="00CC1337">
              <w:rPr>
                <w:sz w:val="20"/>
                <w:szCs w:val="20"/>
              </w:rPr>
              <w:t xml:space="preserve">Australian citizen: </w:t>
            </w:r>
            <w:r w:rsidR="0097270E">
              <w:rPr>
                <w:sz w:val="20"/>
                <w:szCs w:val="20"/>
              </w:rPr>
              <w:t>b</w:t>
            </w:r>
            <w:r w:rsidRPr="00CC1337">
              <w:rPr>
                <w:sz w:val="20"/>
                <w:szCs w:val="20"/>
              </w:rPr>
              <w:t xml:space="preserve">irth certificate, Australian </w:t>
            </w:r>
            <w:r w:rsidR="0097270E">
              <w:rPr>
                <w:sz w:val="20"/>
                <w:szCs w:val="20"/>
              </w:rPr>
              <w:t>p</w:t>
            </w:r>
            <w:r w:rsidRPr="00CC1337">
              <w:rPr>
                <w:sz w:val="20"/>
                <w:szCs w:val="20"/>
              </w:rPr>
              <w:t>assport, or green Medicare card</w:t>
            </w:r>
          </w:p>
          <w:p w14:paraId="46B06BC2" w14:textId="1F6D1EDF" w:rsidR="00E1157E" w:rsidRPr="00CC1337" w:rsidRDefault="001E4385" w:rsidP="00F63028">
            <w:pPr>
              <w:pStyle w:val="ListParagraph"/>
              <w:numPr>
                <w:ilvl w:val="0"/>
                <w:numId w:val="4"/>
              </w:numPr>
              <w:ind w:left="314" w:hanging="284"/>
              <w:rPr>
                <w:sz w:val="20"/>
                <w:szCs w:val="20"/>
              </w:rPr>
            </w:pPr>
            <w:r>
              <w:rPr>
                <w:sz w:val="20"/>
                <w:szCs w:val="20"/>
              </w:rPr>
              <w:t>p</w:t>
            </w:r>
            <w:r w:rsidR="00E1157E" w:rsidRPr="00CC1337">
              <w:rPr>
                <w:sz w:val="20"/>
                <w:szCs w:val="20"/>
              </w:rPr>
              <w:t xml:space="preserve">ermanent resident: copy of visa or green Medicare </w:t>
            </w:r>
            <w:r w:rsidR="00A74441">
              <w:rPr>
                <w:sz w:val="20"/>
                <w:szCs w:val="20"/>
              </w:rPr>
              <w:t>c</w:t>
            </w:r>
            <w:r w:rsidR="00E1157E" w:rsidRPr="00CC1337">
              <w:rPr>
                <w:sz w:val="20"/>
                <w:szCs w:val="20"/>
              </w:rPr>
              <w:t>ard</w:t>
            </w:r>
          </w:p>
          <w:p w14:paraId="7922BAD4" w14:textId="2BE0A659" w:rsidR="00E1157E" w:rsidRPr="00CC1337" w:rsidRDefault="00E1157E" w:rsidP="00F63028">
            <w:pPr>
              <w:pStyle w:val="ListParagraph"/>
              <w:numPr>
                <w:ilvl w:val="0"/>
                <w:numId w:val="4"/>
              </w:numPr>
              <w:ind w:left="314" w:hanging="284"/>
              <w:rPr>
                <w:sz w:val="20"/>
                <w:szCs w:val="20"/>
              </w:rPr>
            </w:pPr>
            <w:r w:rsidRPr="00CC1337">
              <w:rPr>
                <w:sz w:val="20"/>
                <w:szCs w:val="20"/>
              </w:rPr>
              <w:t xml:space="preserve">New Zealand </w:t>
            </w:r>
            <w:r w:rsidR="0097270E">
              <w:rPr>
                <w:sz w:val="20"/>
                <w:szCs w:val="20"/>
              </w:rPr>
              <w:t>p</w:t>
            </w:r>
            <w:r w:rsidRPr="00CC1337">
              <w:rPr>
                <w:sz w:val="20"/>
                <w:szCs w:val="20"/>
              </w:rPr>
              <w:t>assport</w:t>
            </w:r>
          </w:p>
          <w:p w14:paraId="3E1C1287" w14:textId="7DEC580F" w:rsidR="00E1157E" w:rsidRPr="00CC1337" w:rsidRDefault="0097270E" w:rsidP="00F63028">
            <w:pPr>
              <w:pStyle w:val="ListParagraph"/>
              <w:numPr>
                <w:ilvl w:val="0"/>
                <w:numId w:val="4"/>
              </w:numPr>
              <w:ind w:left="314" w:hanging="284"/>
              <w:rPr>
                <w:sz w:val="20"/>
                <w:szCs w:val="20"/>
              </w:rPr>
            </w:pPr>
            <w:r>
              <w:rPr>
                <w:sz w:val="20"/>
                <w:szCs w:val="20"/>
              </w:rPr>
              <w:t>c</w:t>
            </w:r>
            <w:r w:rsidR="00E1157E" w:rsidRPr="00CC1337">
              <w:rPr>
                <w:sz w:val="20"/>
                <w:szCs w:val="20"/>
              </w:rPr>
              <w:t>opy of eligible visa.</w:t>
            </w:r>
          </w:p>
        </w:tc>
        <w:tc>
          <w:tcPr>
            <w:tcW w:w="1276" w:type="dxa"/>
            <w:vAlign w:val="center"/>
          </w:tcPr>
          <w:p w14:paraId="55FFAA45" w14:textId="6F97A2DA" w:rsidR="00E1157E" w:rsidRPr="00CC1337" w:rsidRDefault="008B78E3" w:rsidP="00F63028">
            <w:pPr>
              <w:jc w:val="center"/>
              <w:rPr>
                <w:sz w:val="20"/>
                <w:szCs w:val="20"/>
              </w:rPr>
            </w:pPr>
            <w:sdt>
              <w:sdtPr>
                <w:rPr>
                  <w:sz w:val="20"/>
                  <w:szCs w:val="20"/>
                </w:rPr>
                <w:id w:val="1719390815"/>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val="restart"/>
            <w:shd w:val="clear" w:color="auto" w:fill="F5D4D7"/>
          </w:tcPr>
          <w:p w14:paraId="4C34021E" w14:textId="77777777" w:rsidR="00E1157E" w:rsidRPr="00CC1337" w:rsidRDefault="00E1157E" w:rsidP="00E15ACD">
            <w:pPr>
              <w:rPr>
                <w:sz w:val="20"/>
                <w:szCs w:val="20"/>
              </w:rPr>
            </w:pPr>
          </w:p>
        </w:tc>
      </w:tr>
      <w:tr w:rsidR="00C53E76" w:rsidRPr="00CC1337" w14:paraId="42A80663" w14:textId="77777777" w:rsidTr="00BD6704">
        <w:tc>
          <w:tcPr>
            <w:tcW w:w="6232" w:type="dxa"/>
          </w:tcPr>
          <w:p w14:paraId="703DBD23" w14:textId="2F24C25D" w:rsidR="00C53E76" w:rsidRPr="00CC1337" w:rsidRDefault="00C53E76" w:rsidP="00C53E76">
            <w:pPr>
              <w:rPr>
                <w:sz w:val="20"/>
                <w:szCs w:val="20"/>
              </w:rPr>
            </w:pPr>
            <w:r>
              <w:rPr>
                <w:sz w:val="20"/>
                <w:szCs w:val="20"/>
              </w:rPr>
              <w:t>Proof of ACT residency if required</w:t>
            </w:r>
            <w:r w:rsidR="00A21B37">
              <w:rPr>
                <w:sz w:val="20"/>
                <w:szCs w:val="20"/>
              </w:rPr>
              <w:t xml:space="preserve"> (such as </w:t>
            </w:r>
            <w:r w:rsidR="00A21B37" w:rsidRPr="00CC1337">
              <w:rPr>
                <w:sz w:val="20"/>
                <w:szCs w:val="20"/>
              </w:rPr>
              <w:t>driver</w:t>
            </w:r>
            <w:r w:rsidR="00A21B37">
              <w:rPr>
                <w:sz w:val="20"/>
                <w:szCs w:val="20"/>
              </w:rPr>
              <w:t>’</w:t>
            </w:r>
            <w:r w:rsidR="00A21B37" w:rsidRPr="00CC1337">
              <w:rPr>
                <w:sz w:val="20"/>
                <w:szCs w:val="20"/>
              </w:rPr>
              <w:t>s licence</w:t>
            </w:r>
            <w:r w:rsidR="00A21B37">
              <w:rPr>
                <w:sz w:val="20"/>
                <w:szCs w:val="20"/>
              </w:rPr>
              <w:t>, employer letter or bills showing your name and address)</w:t>
            </w:r>
          </w:p>
        </w:tc>
        <w:tc>
          <w:tcPr>
            <w:tcW w:w="1276" w:type="dxa"/>
            <w:vAlign w:val="center"/>
          </w:tcPr>
          <w:p w14:paraId="0B8DCBD3" w14:textId="5AEB3159" w:rsidR="00C53E76" w:rsidRDefault="008B78E3" w:rsidP="00F63028">
            <w:pPr>
              <w:jc w:val="center"/>
              <w:rPr>
                <w:sz w:val="20"/>
                <w:szCs w:val="20"/>
              </w:rPr>
            </w:pPr>
            <w:sdt>
              <w:sdtPr>
                <w:rPr>
                  <w:sz w:val="20"/>
                  <w:szCs w:val="20"/>
                </w:rPr>
                <w:id w:val="1467077347"/>
                <w14:checkbox>
                  <w14:checked w14:val="0"/>
                  <w14:checkedState w14:val="2612" w14:font="MS Gothic"/>
                  <w14:uncheckedState w14:val="2610" w14:font="MS Gothic"/>
                </w14:checkbox>
              </w:sdtPr>
              <w:sdtEndPr/>
              <w:sdtContent>
                <w:r w:rsidR="00A21B37" w:rsidRPr="00CC1337">
                  <w:rPr>
                    <w:rFonts w:ascii="Segoe UI Symbol" w:eastAsia="MS Gothic" w:hAnsi="Segoe UI Symbol" w:cs="Segoe UI Symbol"/>
                    <w:sz w:val="20"/>
                    <w:szCs w:val="20"/>
                  </w:rPr>
                  <w:t>☐</w:t>
                </w:r>
              </w:sdtContent>
            </w:sdt>
          </w:p>
        </w:tc>
        <w:tc>
          <w:tcPr>
            <w:tcW w:w="2688" w:type="dxa"/>
            <w:vMerge/>
            <w:shd w:val="clear" w:color="auto" w:fill="F5D4D7"/>
          </w:tcPr>
          <w:p w14:paraId="59D1048A" w14:textId="77777777" w:rsidR="00C53E76" w:rsidRPr="00CC1337" w:rsidRDefault="00C53E76" w:rsidP="00E15ACD">
            <w:pPr>
              <w:rPr>
                <w:sz w:val="20"/>
                <w:szCs w:val="20"/>
              </w:rPr>
            </w:pPr>
          </w:p>
        </w:tc>
      </w:tr>
      <w:tr w:rsidR="00E1157E" w:rsidRPr="00CC1337" w14:paraId="7E0FBC16" w14:textId="77777777" w:rsidTr="00BD6704">
        <w:tc>
          <w:tcPr>
            <w:tcW w:w="6232" w:type="dxa"/>
          </w:tcPr>
          <w:p w14:paraId="39E184D6" w14:textId="7C322BBD" w:rsidR="00E1157E" w:rsidRPr="00CC1337" w:rsidRDefault="00E1157E" w:rsidP="00E15ACD">
            <w:pPr>
              <w:rPr>
                <w:sz w:val="20"/>
                <w:szCs w:val="20"/>
              </w:rPr>
            </w:pPr>
            <w:r w:rsidRPr="00CC1337">
              <w:rPr>
                <w:sz w:val="20"/>
                <w:szCs w:val="20"/>
              </w:rPr>
              <w:t xml:space="preserve">Copy of photo identification (such as </w:t>
            </w:r>
            <w:r w:rsidR="00A21B37" w:rsidRPr="00CC1337">
              <w:rPr>
                <w:sz w:val="20"/>
                <w:szCs w:val="20"/>
              </w:rPr>
              <w:t>driver</w:t>
            </w:r>
            <w:r w:rsidR="00A21B37">
              <w:rPr>
                <w:sz w:val="20"/>
                <w:szCs w:val="20"/>
              </w:rPr>
              <w:t>’</w:t>
            </w:r>
            <w:r w:rsidR="00A21B37" w:rsidRPr="00CC1337">
              <w:rPr>
                <w:sz w:val="20"/>
                <w:szCs w:val="20"/>
              </w:rPr>
              <w:t>s</w:t>
            </w:r>
            <w:r w:rsidRPr="00CC1337">
              <w:rPr>
                <w:sz w:val="20"/>
                <w:szCs w:val="20"/>
              </w:rPr>
              <w:t xml:space="preserve"> licence or passport)</w:t>
            </w:r>
          </w:p>
        </w:tc>
        <w:tc>
          <w:tcPr>
            <w:tcW w:w="1276" w:type="dxa"/>
            <w:vAlign w:val="center"/>
          </w:tcPr>
          <w:p w14:paraId="1BB1D34C" w14:textId="254E758C" w:rsidR="00E1157E" w:rsidRPr="00CC1337" w:rsidRDefault="008B78E3" w:rsidP="00F63028">
            <w:pPr>
              <w:jc w:val="center"/>
              <w:rPr>
                <w:sz w:val="20"/>
                <w:szCs w:val="20"/>
              </w:rPr>
            </w:pPr>
            <w:sdt>
              <w:sdtPr>
                <w:rPr>
                  <w:sz w:val="20"/>
                  <w:szCs w:val="20"/>
                </w:rPr>
                <w:id w:val="131900155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003D504" w14:textId="77777777" w:rsidR="00E1157E" w:rsidRPr="00CC1337" w:rsidRDefault="00E1157E" w:rsidP="00E15ACD">
            <w:pPr>
              <w:rPr>
                <w:sz w:val="20"/>
                <w:szCs w:val="20"/>
              </w:rPr>
            </w:pPr>
          </w:p>
        </w:tc>
      </w:tr>
      <w:tr w:rsidR="00E1157E" w:rsidRPr="00CC1337" w14:paraId="31E17AA2" w14:textId="77777777" w:rsidTr="00BD6704">
        <w:tc>
          <w:tcPr>
            <w:tcW w:w="6232" w:type="dxa"/>
          </w:tcPr>
          <w:p w14:paraId="3CAF9CB1" w14:textId="3E6D3C22" w:rsidR="00E1157E" w:rsidRPr="00CC1337" w:rsidRDefault="00E1157E" w:rsidP="0073638B">
            <w:pPr>
              <w:rPr>
                <w:sz w:val="20"/>
                <w:szCs w:val="20"/>
              </w:rPr>
            </w:pPr>
            <w:r w:rsidRPr="00CC1337">
              <w:rPr>
                <w:sz w:val="20"/>
                <w:szCs w:val="20"/>
              </w:rPr>
              <w:t xml:space="preserve">Copy of Working with Vulnerable Person </w:t>
            </w:r>
            <w:r w:rsidR="005D6BE0">
              <w:rPr>
                <w:sz w:val="20"/>
                <w:szCs w:val="20"/>
              </w:rPr>
              <w:t>c</w:t>
            </w:r>
            <w:r w:rsidRPr="00CC1337">
              <w:rPr>
                <w:sz w:val="20"/>
                <w:szCs w:val="20"/>
              </w:rPr>
              <w:t>ard or proof of application (if enrolling in an early childhood education qualification)</w:t>
            </w:r>
          </w:p>
        </w:tc>
        <w:tc>
          <w:tcPr>
            <w:tcW w:w="1276" w:type="dxa"/>
            <w:vAlign w:val="center"/>
          </w:tcPr>
          <w:p w14:paraId="381B0027" w14:textId="6F2FDCF5" w:rsidR="00E1157E" w:rsidRPr="00CC1337" w:rsidRDefault="008B78E3" w:rsidP="00F63028">
            <w:pPr>
              <w:jc w:val="center"/>
              <w:rPr>
                <w:sz w:val="20"/>
                <w:szCs w:val="20"/>
              </w:rPr>
            </w:pPr>
            <w:sdt>
              <w:sdtPr>
                <w:rPr>
                  <w:sz w:val="20"/>
                  <w:szCs w:val="20"/>
                </w:rPr>
                <w:id w:val="-1677725601"/>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7EE1A770" w14:textId="77777777" w:rsidR="00E1157E" w:rsidRPr="00CC1337" w:rsidRDefault="00E1157E" w:rsidP="00E15ACD">
            <w:pPr>
              <w:rPr>
                <w:sz w:val="20"/>
                <w:szCs w:val="20"/>
              </w:rPr>
            </w:pPr>
          </w:p>
        </w:tc>
      </w:tr>
      <w:tr w:rsidR="00E1157E" w:rsidRPr="00CC1337" w14:paraId="355CAF40" w14:textId="77777777" w:rsidTr="00BD6704">
        <w:tc>
          <w:tcPr>
            <w:tcW w:w="6232" w:type="dxa"/>
          </w:tcPr>
          <w:p w14:paraId="322A77F0" w14:textId="38E417D5" w:rsidR="00E1157E" w:rsidRPr="00CC1337" w:rsidRDefault="00E1157E" w:rsidP="00E15ACD">
            <w:pPr>
              <w:rPr>
                <w:sz w:val="20"/>
                <w:szCs w:val="20"/>
              </w:rPr>
            </w:pPr>
            <w:r w:rsidRPr="00CC1337">
              <w:rPr>
                <w:sz w:val="20"/>
                <w:szCs w:val="20"/>
              </w:rPr>
              <w:t>Fee concession evidence (health care card, pension card)</w:t>
            </w:r>
          </w:p>
        </w:tc>
        <w:tc>
          <w:tcPr>
            <w:tcW w:w="1276" w:type="dxa"/>
            <w:vAlign w:val="center"/>
          </w:tcPr>
          <w:p w14:paraId="2247F8EC" w14:textId="48A14502" w:rsidR="00E1157E" w:rsidRPr="00CC1337" w:rsidRDefault="008B78E3" w:rsidP="00F63028">
            <w:pPr>
              <w:jc w:val="center"/>
              <w:rPr>
                <w:sz w:val="20"/>
                <w:szCs w:val="20"/>
              </w:rPr>
            </w:pPr>
            <w:sdt>
              <w:sdtPr>
                <w:rPr>
                  <w:sz w:val="20"/>
                  <w:szCs w:val="20"/>
                </w:rPr>
                <w:id w:val="88029685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3E253B31" w14:textId="77777777" w:rsidR="00E1157E" w:rsidRPr="00CC1337" w:rsidRDefault="00E1157E" w:rsidP="00E15ACD">
            <w:pPr>
              <w:rPr>
                <w:sz w:val="20"/>
                <w:szCs w:val="20"/>
              </w:rPr>
            </w:pPr>
          </w:p>
        </w:tc>
      </w:tr>
      <w:tr w:rsidR="00E1157E" w:rsidRPr="00CC1337" w14:paraId="48997D8B" w14:textId="77777777" w:rsidTr="00BD6704">
        <w:tc>
          <w:tcPr>
            <w:tcW w:w="6232" w:type="dxa"/>
          </w:tcPr>
          <w:p w14:paraId="3FBC0C08" w14:textId="45F2B2A8" w:rsidR="00E1157E" w:rsidRPr="00CC1337" w:rsidRDefault="00E1157E" w:rsidP="00E15ACD">
            <w:pPr>
              <w:rPr>
                <w:sz w:val="20"/>
                <w:szCs w:val="20"/>
              </w:rPr>
            </w:pPr>
            <w:r w:rsidRPr="00CC1337">
              <w:rPr>
                <w:sz w:val="20"/>
                <w:szCs w:val="20"/>
              </w:rPr>
              <w:t>Funding application form (if applicable)</w:t>
            </w:r>
          </w:p>
        </w:tc>
        <w:tc>
          <w:tcPr>
            <w:tcW w:w="1276" w:type="dxa"/>
            <w:vAlign w:val="center"/>
          </w:tcPr>
          <w:p w14:paraId="2C266A52" w14:textId="3379CB21" w:rsidR="00E1157E" w:rsidRPr="00CC1337" w:rsidRDefault="008B78E3" w:rsidP="00F63028">
            <w:pPr>
              <w:jc w:val="center"/>
              <w:rPr>
                <w:sz w:val="20"/>
                <w:szCs w:val="20"/>
              </w:rPr>
            </w:pPr>
            <w:sdt>
              <w:sdtPr>
                <w:rPr>
                  <w:sz w:val="20"/>
                  <w:szCs w:val="20"/>
                </w:rPr>
                <w:id w:val="-60804826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58C99657" w14:textId="77777777" w:rsidR="00E1157E" w:rsidRPr="00CC1337" w:rsidRDefault="00E1157E" w:rsidP="00E15ACD">
            <w:pPr>
              <w:rPr>
                <w:sz w:val="20"/>
                <w:szCs w:val="20"/>
              </w:rPr>
            </w:pPr>
          </w:p>
        </w:tc>
      </w:tr>
      <w:tr w:rsidR="00E1157E" w:rsidRPr="00CC1337" w14:paraId="689D3624" w14:textId="77777777" w:rsidTr="00BD6704">
        <w:tc>
          <w:tcPr>
            <w:tcW w:w="6232" w:type="dxa"/>
          </w:tcPr>
          <w:p w14:paraId="43721397" w14:textId="38B83CB0" w:rsidR="00E1157E" w:rsidRPr="00CC1337" w:rsidRDefault="00E1157E" w:rsidP="00E15ACD">
            <w:pPr>
              <w:rPr>
                <w:sz w:val="20"/>
                <w:szCs w:val="20"/>
              </w:rPr>
            </w:pPr>
            <w:r w:rsidRPr="00CC1337">
              <w:rPr>
                <w:sz w:val="20"/>
                <w:szCs w:val="20"/>
              </w:rPr>
              <w:t>Direct debit form (if applicable)</w:t>
            </w:r>
          </w:p>
        </w:tc>
        <w:tc>
          <w:tcPr>
            <w:tcW w:w="1276" w:type="dxa"/>
            <w:vAlign w:val="center"/>
          </w:tcPr>
          <w:p w14:paraId="0A665662" w14:textId="3F9D8F11" w:rsidR="00E1157E" w:rsidRPr="00CC1337" w:rsidRDefault="008B78E3" w:rsidP="00F63028">
            <w:pPr>
              <w:jc w:val="center"/>
              <w:rPr>
                <w:sz w:val="20"/>
                <w:szCs w:val="20"/>
              </w:rPr>
            </w:pPr>
            <w:sdt>
              <w:sdtPr>
                <w:rPr>
                  <w:sz w:val="20"/>
                  <w:szCs w:val="20"/>
                </w:rPr>
                <w:id w:val="-991643540"/>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30CAEDE" w14:textId="77777777" w:rsidR="00E1157E" w:rsidRPr="00CC1337" w:rsidRDefault="00E1157E" w:rsidP="00E15ACD">
            <w:pPr>
              <w:rPr>
                <w:sz w:val="20"/>
                <w:szCs w:val="20"/>
              </w:rPr>
            </w:pPr>
          </w:p>
        </w:tc>
      </w:tr>
      <w:tr w:rsidR="00E1157E" w:rsidRPr="00CC1337" w14:paraId="5F6FDB4E" w14:textId="77777777" w:rsidTr="00BD6704">
        <w:tc>
          <w:tcPr>
            <w:tcW w:w="6232" w:type="dxa"/>
          </w:tcPr>
          <w:p w14:paraId="7232E575" w14:textId="0E81A842" w:rsidR="00E1157E" w:rsidRPr="00CC1337" w:rsidRDefault="00E1157E" w:rsidP="00E15ACD">
            <w:pPr>
              <w:rPr>
                <w:sz w:val="20"/>
                <w:szCs w:val="20"/>
              </w:rPr>
            </w:pPr>
            <w:r w:rsidRPr="00CC1337">
              <w:rPr>
                <w:sz w:val="20"/>
                <w:szCs w:val="20"/>
              </w:rPr>
              <w:t>General recognition of assessment application form (if applicable)</w:t>
            </w:r>
          </w:p>
        </w:tc>
        <w:tc>
          <w:tcPr>
            <w:tcW w:w="1276" w:type="dxa"/>
            <w:vAlign w:val="center"/>
          </w:tcPr>
          <w:p w14:paraId="2599A64D" w14:textId="62CB14B7" w:rsidR="00E1157E" w:rsidRPr="00CC1337" w:rsidRDefault="008B78E3" w:rsidP="00F63028">
            <w:pPr>
              <w:jc w:val="center"/>
              <w:rPr>
                <w:sz w:val="20"/>
                <w:szCs w:val="20"/>
              </w:rPr>
            </w:pPr>
            <w:sdt>
              <w:sdtPr>
                <w:rPr>
                  <w:sz w:val="20"/>
                  <w:szCs w:val="20"/>
                </w:rPr>
                <w:id w:val="89000309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28DA7ED" w14:textId="77777777" w:rsidR="00E1157E" w:rsidRPr="00CC1337" w:rsidRDefault="00E1157E" w:rsidP="00E15ACD">
            <w:pPr>
              <w:rPr>
                <w:sz w:val="20"/>
                <w:szCs w:val="20"/>
              </w:rPr>
            </w:pPr>
          </w:p>
        </w:tc>
      </w:tr>
      <w:tr w:rsidR="00E1157E" w:rsidRPr="00CC1337" w14:paraId="11CED0B6" w14:textId="77777777" w:rsidTr="00BD6704">
        <w:tc>
          <w:tcPr>
            <w:tcW w:w="6232" w:type="dxa"/>
          </w:tcPr>
          <w:p w14:paraId="0EC93731" w14:textId="312D9364" w:rsidR="00E1157E" w:rsidRPr="00CC1337" w:rsidRDefault="00E1157E" w:rsidP="00E15ACD">
            <w:pPr>
              <w:rPr>
                <w:sz w:val="20"/>
                <w:szCs w:val="20"/>
              </w:rPr>
            </w:pPr>
            <w:r w:rsidRPr="00CC1337">
              <w:rPr>
                <w:sz w:val="20"/>
                <w:szCs w:val="20"/>
              </w:rPr>
              <w:t>Verified copies of previously completed qualifications</w:t>
            </w:r>
          </w:p>
        </w:tc>
        <w:tc>
          <w:tcPr>
            <w:tcW w:w="1276" w:type="dxa"/>
            <w:vAlign w:val="center"/>
          </w:tcPr>
          <w:p w14:paraId="5856FBEF" w14:textId="16A175D2" w:rsidR="00E1157E" w:rsidRPr="00CC1337" w:rsidRDefault="008B78E3" w:rsidP="00F63028">
            <w:pPr>
              <w:jc w:val="center"/>
              <w:rPr>
                <w:rFonts w:eastAsia="MS Gothic"/>
                <w:sz w:val="20"/>
                <w:szCs w:val="20"/>
              </w:rPr>
            </w:pPr>
            <w:sdt>
              <w:sdtPr>
                <w:rPr>
                  <w:sz w:val="20"/>
                  <w:szCs w:val="20"/>
                </w:rPr>
                <w:id w:val="189068938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C0BF550" w14:textId="77777777" w:rsidR="00E1157E" w:rsidRPr="00CC1337" w:rsidRDefault="00E1157E" w:rsidP="00E15ACD">
            <w:pPr>
              <w:rPr>
                <w:sz w:val="20"/>
                <w:szCs w:val="20"/>
              </w:rPr>
            </w:pPr>
          </w:p>
        </w:tc>
      </w:tr>
    </w:tbl>
    <w:p w14:paraId="16C09F3A" w14:textId="77777777" w:rsidR="00E1157E" w:rsidRPr="00CC1337" w:rsidRDefault="00E1157E" w:rsidP="00951C65">
      <w:pPr>
        <w:pStyle w:val="Heading1"/>
      </w:pPr>
      <w:r w:rsidRPr="00CC1337">
        <w:t>How did you hear about this course?</w:t>
      </w:r>
    </w:p>
    <w:p w14:paraId="76A92824" w14:textId="09D6892F" w:rsidR="00E1157E" w:rsidRPr="00CC1337" w:rsidRDefault="008B78E3" w:rsidP="00E1157E">
      <w:sdt>
        <w:sdtPr>
          <w:id w:val="-178749344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website</w:t>
      </w:r>
    </w:p>
    <w:p w14:paraId="5275F67F" w14:textId="6C79399C" w:rsidR="00E1157E" w:rsidRPr="00CC1337" w:rsidRDefault="008B78E3" w:rsidP="00E1157E">
      <w:sdt>
        <w:sdtPr>
          <w:id w:val="1694113805"/>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E-News</w:t>
      </w:r>
    </w:p>
    <w:p w14:paraId="127E4513" w14:textId="1EAC68D7" w:rsidR="00E1157E" w:rsidRPr="00CC1337" w:rsidRDefault="008B78E3" w:rsidP="00E1157E">
      <w:sdt>
        <w:sdtPr>
          <w:id w:val="40071850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social media</w:t>
      </w:r>
    </w:p>
    <w:p w14:paraId="112CA2B4" w14:textId="3D27D07B" w:rsidR="00E1157E" w:rsidRPr="00CC1337" w:rsidRDefault="008B78E3" w:rsidP="00E1157E">
      <w:sdt>
        <w:sdtPr>
          <w:id w:val="972333256"/>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recommendation from friend or family member</w:t>
      </w:r>
    </w:p>
    <w:p w14:paraId="786A7ABA" w14:textId="0224BA68" w:rsidR="00E1157E" w:rsidRPr="00CC1337" w:rsidRDefault="008B78E3" w:rsidP="00E1157E">
      <w:sdt>
        <w:sdtPr>
          <w:id w:val="1600141848"/>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recommendation from your workplace</w:t>
      </w:r>
    </w:p>
    <w:p w14:paraId="27F31946" w14:textId="55CE7E61" w:rsidR="00E1157E" w:rsidRPr="00CC1337" w:rsidRDefault="008B78E3" w:rsidP="00E1157E">
      <w:sdt>
        <w:sdtPr>
          <w:id w:val="186910871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flyers from community notice board</w:t>
      </w:r>
    </w:p>
    <w:p w14:paraId="6D26895D" w14:textId="16ECE769" w:rsidR="00E1157E" w:rsidRPr="00CC1337" w:rsidRDefault="008B78E3" w:rsidP="00E1157E">
      <w:sdt>
        <w:sdtPr>
          <w:id w:val="-1284802163"/>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other</w:t>
      </w:r>
      <w:r w:rsidR="0014398C" w:rsidRPr="00CC1337">
        <w:t xml:space="preserve">: </w:t>
      </w:r>
      <w:sdt>
        <w:sdtPr>
          <w:id w:val="766201734"/>
          <w:placeholder>
            <w:docPart w:val="EEE7BF273EAB43DAA51A609EE324947E"/>
          </w:placeholder>
          <w:showingPlcHdr/>
        </w:sdtPr>
        <w:sdtEndPr/>
        <w:sdtContent>
          <w:r w:rsidR="0014398C" w:rsidRPr="00CC1337">
            <w:rPr>
              <w:rStyle w:val="PlaceholderText"/>
            </w:rPr>
            <w:t>Click or tap here to enter text.</w:t>
          </w:r>
        </w:sdtContent>
      </w:sdt>
    </w:p>
    <w:p w14:paraId="29995E58" w14:textId="26703690" w:rsidR="006D66D5" w:rsidRPr="00CC1337" w:rsidRDefault="000411BE" w:rsidP="00951C65">
      <w:pPr>
        <w:pStyle w:val="Heading1"/>
      </w:pPr>
      <w:r w:rsidRPr="00CC1337">
        <w:t xml:space="preserve">Would you like to hear more about what YWCA Canberra </w:t>
      </w:r>
      <w:r w:rsidR="009B2BD3" w:rsidRPr="00CC1337">
        <w:t>does</w:t>
      </w:r>
      <w:r w:rsidRPr="00CC1337">
        <w:t>?</w:t>
      </w:r>
    </w:p>
    <w:p w14:paraId="322F480B" w14:textId="3A0445E0" w:rsidR="000411BE" w:rsidRPr="00CC1337" w:rsidRDefault="008B78E3" w:rsidP="00E15ACD">
      <w:sdt>
        <w:sdtPr>
          <w:id w:val="-1244253546"/>
          <w14:checkbox>
            <w14:checked w14:val="0"/>
            <w14:checkedState w14:val="2612" w14:font="MS Gothic"/>
            <w14:uncheckedState w14:val="2610" w14:font="MS Gothic"/>
          </w14:checkbox>
        </w:sdtPr>
        <w:sdtEndPr/>
        <w:sdtContent>
          <w:r w:rsidR="000411BE" w:rsidRPr="00CC1337">
            <w:rPr>
              <w:rFonts w:ascii="Segoe UI Symbol" w:eastAsia="MS Gothic" w:hAnsi="Segoe UI Symbol" w:cs="Segoe UI Symbol"/>
            </w:rPr>
            <w:t>☐</w:t>
          </w:r>
        </w:sdtContent>
      </w:sdt>
      <w:r w:rsidR="000411BE" w:rsidRPr="00CC1337">
        <w:t xml:space="preserve"> I would like to sign up to</w:t>
      </w:r>
      <w:r w:rsidR="009B2BD3" w:rsidRPr="00CC1337">
        <w:t xml:space="preserve"> receive</w:t>
      </w:r>
      <w:r w:rsidR="000411BE" w:rsidRPr="00CC1337">
        <w:t xml:space="preserve"> the YWCA Canberra newsletter</w:t>
      </w:r>
    </w:p>
    <w:p w14:paraId="58F76BB3" w14:textId="1C2C1B16" w:rsidR="000411BE" w:rsidRPr="00CC1337" w:rsidRDefault="008B78E3" w:rsidP="00E15ACD">
      <w:sdt>
        <w:sdtPr>
          <w:id w:val="1305898488"/>
          <w14:checkbox>
            <w14:checked w14:val="0"/>
            <w14:checkedState w14:val="2612" w14:font="MS Gothic"/>
            <w14:uncheckedState w14:val="2610" w14:font="MS Gothic"/>
          </w14:checkbox>
        </w:sdtPr>
        <w:sdtEndPr/>
        <w:sdtContent>
          <w:r w:rsidR="000411BE" w:rsidRPr="00CC1337">
            <w:rPr>
              <w:rFonts w:ascii="Segoe UI Symbol" w:eastAsia="MS Gothic" w:hAnsi="Segoe UI Symbol" w:cs="Segoe UI Symbol"/>
            </w:rPr>
            <w:t>☐</w:t>
          </w:r>
        </w:sdtContent>
      </w:sdt>
      <w:r w:rsidR="000411BE" w:rsidRPr="00CC1337">
        <w:t xml:space="preserve"> I would like to </w:t>
      </w:r>
      <w:r w:rsidR="009B2BD3" w:rsidRPr="00CC1337">
        <w:t xml:space="preserve">sign up to receive the </w:t>
      </w:r>
      <w:r w:rsidR="000411BE" w:rsidRPr="00CC1337">
        <w:t>She Leads Newsletter</w:t>
      </w:r>
    </w:p>
    <w:p w14:paraId="0CDE98E7" w14:textId="78DA6482" w:rsidR="00952C83" w:rsidRPr="00CC1337" w:rsidRDefault="00952C83" w:rsidP="00952C83"/>
    <w:p w14:paraId="2B9B11ED" w14:textId="08D295AA" w:rsidR="000411BE" w:rsidRPr="00CC1337" w:rsidRDefault="00952C83" w:rsidP="00951C65">
      <w:pPr>
        <w:pStyle w:val="Heading1"/>
      </w:pPr>
      <w:r w:rsidRPr="00CC1337">
        <w:lastRenderedPageBreak/>
        <w:t>Privacy notice 2021</w:t>
      </w:r>
    </w:p>
    <w:p w14:paraId="345E904D" w14:textId="77777777" w:rsidR="0092758E" w:rsidRPr="00CC1337" w:rsidRDefault="0092758E" w:rsidP="00566FBE">
      <w:pPr>
        <w:pStyle w:val="Heading2"/>
        <w:rPr>
          <w:sz w:val="24"/>
          <w:szCs w:val="24"/>
        </w:rPr>
        <w:sectPr w:rsidR="0092758E" w:rsidRPr="00CC1337" w:rsidSect="00C50FBC">
          <w:type w:val="continuous"/>
          <w:pgSz w:w="11906" w:h="16838"/>
          <w:pgMar w:top="1424" w:right="849" w:bottom="993" w:left="851" w:header="708" w:footer="212" w:gutter="0"/>
          <w:cols w:space="708"/>
          <w:docGrid w:linePitch="360"/>
        </w:sectPr>
      </w:pPr>
    </w:p>
    <w:p w14:paraId="677D291A" w14:textId="74E29AEE" w:rsidR="00566FBE" w:rsidRPr="00CC1337" w:rsidRDefault="00566FBE" w:rsidP="00566FBE">
      <w:pPr>
        <w:pStyle w:val="Heading2"/>
        <w:rPr>
          <w:sz w:val="24"/>
          <w:szCs w:val="24"/>
        </w:rPr>
      </w:pPr>
      <w:r w:rsidRPr="00CC1337">
        <w:rPr>
          <w:sz w:val="24"/>
          <w:szCs w:val="24"/>
        </w:rPr>
        <w:t>Why we collect your personal information</w:t>
      </w:r>
    </w:p>
    <w:p w14:paraId="5B8C5D8F" w14:textId="1D90A84F" w:rsidR="00566FBE" w:rsidRPr="00CC1337" w:rsidRDefault="00566FBE" w:rsidP="00566FBE">
      <w:pPr>
        <w:rPr>
          <w:sz w:val="20"/>
          <w:szCs w:val="20"/>
        </w:rPr>
      </w:pPr>
      <w:r w:rsidRPr="00CC1337">
        <w:rPr>
          <w:sz w:val="20"/>
          <w:szCs w:val="20"/>
        </w:rPr>
        <w:t>As a registered training organisation (RTO), we collect your personal information so we can process and manage your enrolment in a vocational education and training (VET) course with us.</w:t>
      </w:r>
    </w:p>
    <w:p w14:paraId="32EE2804" w14:textId="77777777" w:rsidR="00566FBE" w:rsidRPr="00CC1337" w:rsidRDefault="00566FBE" w:rsidP="00566FBE">
      <w:pPr>
        <w:pStyle w:val="Heading2"/>
        <w:rPr>
          <w:sz w:val="24"/>
          <w:szCs w:val="24"/>
        </w:rPr>
      </w:pPr>
      <w:r w:rsidRPr="00CC1337">
        <w:rPr>
          <w:sz w:val="24"/>
          <w:szCs w:val="24"/>
        </w:rPr>
        <w:t>How we use your personal information</w:t>
      </w:r>
    </w:p>
    <w:p w14:paraId="1ED87E7B" w14:textId="491844B8" w:rsidR="00566FBE" w:rsidRPr="00CC1337" w:rsidRDefault="00566FBE" w:rsidP="00566FBE">
      <w:pPr>
        <w:rPr>
          <w:sz w:val="20"/>
          <w:szCs w:val="20"/>
        </w:rPr>
      </w:pPr>
      <w:r w:rsidRPr="00CC1337">
        <w:rPr>
          <w:sz w:val="20"/>
          <w:szCs w:val="20"/>
        </w:rPr>
        <w:t>We use your personal information to enable us to deliver VET courses to you, and otherwise, as needed, to comply with our obligations as an RTO.</w:t>
      </w:r>
    </w:p>
    <w:p w14:paraId="7278F5DE" w14:textId="77777777" w:rsidR="00566FBE" w:rsidRPr="00CC1337" w:rsidRDefault="00566FBE" w:rsidP="00566FBE">
      <w:pPr>
        <w:pStyle w:val="Heading2"/>
        <w:rPr>
          <w:sz w:val="24"/>
          <w:szCs w:val="24"/>
        </w:rPr>
      </w:pPr>
      <w:r w:rsidRPr="00CC1337">
        <w:rPr>
          <w:sz w:val="24"/>
          <w:szCs w:val="24"/>
        </w:rPr>
        <w:t>How we disclose your personal information</w:t>
      </w:r>
    </w:p>
    <w:p w14:paraId="02B5635F" w14:textId="4A46B956" w:rsidR="00566FBE" w:rsidRPr="00CC1337" w:rsidRDefault="00566FBE" w:rsidP="00566FBE">
      <w:pPr>
        <w:rPr>
          <w:sz w:val="20"/>
          <w:szCs w:val="20"/>
        </w:rPr>
      </w:pPr>
      <w:r w:rsidRPr="00CC1337">
        <w:rPr>
          <w:sz w:val="20"/>
          <w:szCs w:val="20"/>
        </w:rPr>
        <w:t xml:space="preserve">We are required under the </w:t>
      </w:r>
      <w:r w:rsidRPr="00CC1337">
        <w:rPr>
          <w:i/>
          <w:sz w:val="20"/>
          <w:szCs w:val="20"/>
        </w:rPr>
        <w:t>National Vocational Education and Training Regulator Act 2011</w:t>
      </w:r>
      <w:r w:rsidRPr="00CC1337">
        <w:rPr>
          <w:sz w:val="20"/>
          <w:szCs w:val="20"/>
        </w:rPr>
        <w:t xml:space="preserve"> (</w:t>
      </w:r>
      <w:r w:rsidR="0092758E" w:rsidRPr="00CC1337">
        <w:rPr>
          <w:sz w:val="20"/>
          <w:szCs w:val="20"/>
        </w:rPr>
        <w:t xml:space="preserve">the </w:t>
      </w:r>
      <w:r w:rsidRPr="00CC1337">
        <w:rPr>
          <w:sz w:val="20"/>
          <w:szCs w:val="20"/>
        </w:rPr>
        <w:t xml:space="preserve">NVETR Act) to disclose the personal information we collect about you to the National VET Data Collection kept by the National Centre for Vocational Education Research Ltd (NCVER). The NCVER is responsible for collecting, managing, </w:t>
      </w:r>
      <w:proofErr w:type="gramStart"/>
      <w:r w:rsidRPr="00CC1337">
        <w:rPr>
          <w:sz w:val="20"/>
          <w:szCs w:val="20"/>
        </w:rPr>
        <w:t>analysing</w:t>
      </w:r>
      <w:proofErr w:type="gramEnd"/>
      <w:r w:rsidRPr="00CC1337">
        <w:rPr>
          <w:sz w:val="20"/>
          <w:szCs w:val="20"/>
        </w:rPr>
        <w:t xml:space="preserve"> and communicating research and statistics about the Australian VET sector.</w:t>
      </w:r>
    </w:p>
    <w:p w14:paraId="3E6DA0CE" w14:textId="1640EBDD" w:rsidR="00566FBE" w:rsidRPr="00CC1337" w:rsidRDefault="00566FBE" w:rsidP="00566FBE">
      <w:pPr>
        <w:rPr>
          <w:sz w:val="20"/>
          <w:szCs w:val="20"/>
        </w:rPr>
      </w:pPr>
      <w:r w:rsidRPr="00CC1337">
        <w:rPr>
          <w:sz w:val="20"/>
          <w:szCs w:val="20"/>
        </w:rPr>
        <w:t>We are also authorised under the NVETR Act) to disclose your personal information to the relevant state or territory training authority.</w:t>
      </w:r>
    </w:p>
    <w:p w14:paraId="4BE14721" w14:textId="112D788F" w:rsidR="00566FBE" w:rsidRPr="00CC1337" w:rsidRDefault="00566FBE" w:rsidP="00566FBE">
      <w:pPr>
        <w:pStyle w:val="Heading2"/>
        <w:rPr>
          <w:sz w:val="24"/>
          <w:szCs w:val="24"/>
        </w:rPr>
      </w:pPr>
      <w:r w:rsidRPr="00CC1337">
        <w:rPr>
          <w:sz w:val="24"/>
          <w:szCs w:val="24"/>
        </w:rPr>
        <w:t>How the NCVER and other bodies handle your personal information</w:t>
      </w:r>
    </w:p>
    <w:p w14:paraId="2BF94657" w14:textId="10F313C3" w:rsidR="00566FBE" w:rsidRPr="00CC1337" w:rsidRDefault="00566FBE" w:rsidP="00566FBE">
      <w:pPr>
        <w:rPr>
          <w:sz w:val="20"/>
          <w:szCs w:val="20"/>
        </w:rPr>
      </w:pPr>
      <w:r w:rsidRPr="00CC1337">
        <w:rPr>
          <w:sz w:val="20"/>
          <w:szCs w:val="20"/>
        </w:rPr>
        <w:t>The NCVER will collect, hold, use and disclose your personal information in accordance with the law,</w:t>
      </w:r>
      <w:r w:rsidR="0092758E" w:rsidRPr="00CC1337">
        <w:rPr>
          <w:sz w:val="20"/>
          <w:szCs w:val="20"/>
        </w:rPr>
        <w:t xml:space="preserve"> </w:t>
      </w:r>
      <w:r w:rsidRPr="00CC1337">
        <w:rPr>
          <w:sz w:val="20"/>
          <w:szCs w:val="20"/>
        </w:rPr>
        <w:t xml:space="preserve">including the </w:t>
      </w:r>
      <w:r w:rsidRPr="00CC1337">
        <w:rPr>
          <w:i/>
          <w:sz w:val="20"/>
          <w:szCs w:val="20"/>
        </w:rPr>
        <w:t>Privacy Act 1988</w:t>
      </w:r>
      <w:r w:rsidRPr="00CC1337">
        <w:rPr>
          <w:sz w:val="20"/>
          <w:szCs w:val="20"/>
        </w:rPr>
        <w:t xml:space="preserve"> (Privacy Act) and the NVETR Act. Your personal information may be used and disclosed by NCVER for purposes that </w:t>
      </w:r>
      <w:proofErr w:type="gramStart"/>
      <w:r w:rsidRPr="00CC1337">
        <w:rPr>
          <w:sz w:val="20"/>
          <w:szCs w:val="20"/>
        </w:rPr>
        <w:t>include</w:t>
      </w:r>
      <w:r w:rsidR="0092758E" w:rsidRPr="00CC1337">
        <w:rPr>
          <w:sz w:val="20"/>
          <w:szCs w:val="20"/>
        </w:rPr>
        <w:t>:</w:t>
      </w:r>
      <w:proofErr w:type="gramEnd"/>
      <w:r w:rsidRPr="00CC1337">
        <w:rPr>
          <w:sz w:val="20"/>
          <w:szCs w:val="20"/>
        </w:rPr>
        <w:t xml:space="preserve"> populating authenticated VET transcripts; administration of VET; facilitation of statistics and research relating to education, including surveys and data linkage; and understanding the VET market.</w:t>
      </w:r>
    </w:p>
    <w:p w14:paraId="4F5AE8CA" w14:textId="2B7C145E" w:rsidR="00566FBE" w:rsidRPr="00CC1337" w:rsidRDefault="00566FBE" w:rsidP="00566FBE">
      <w:pPr>
        <w:rPr>
          <w:sz w:val="20"/>
          <w:szCs w:val="20"/>
        </w:rPr>
      </w:pPr>
      <w:r w:rsidRPr="00CC1337">
        <w:rPr>
          <w:sz w:val="20"/>
          <w:szCs w:val="20"/>
        </w:rPr>
        <w:t xml:space="preserve">The NCVER is authorised to disclose information to the Australian Government Department of Education, </w:t>
      </w:r>
      <w:proofErr w:type="gramStart"/>
      <w:r w:rsidRPr="00CC1337">
        <w:rPr>
          <w:sz w:val="20"/>
          <w:szCs w:val="20"/>
        </w:rPr>
        <w:t>Skills</w:t>
      </w:r>
      <w:proofErr w:type="gramEnd"/>
      <w:r w:rsidRPr="00CC1337">
        <w:rPr>
          <w:sz w:val="20"/>
          <w:szCs w:val="20"/>
        </w:rPr>
        <w:t xml:space="preserve"> and Employment (DESE), Commonwealth authorities, state and territory authorities (other than registered training organisations) that deal with matters relating to VET and VET regulators for the purposes of those bodies, including to enable:</w:t>
      </w:r>
    </w:p>
    <w:p w14:paraId="1F8FE70A" w14:textId="77777777" w:rsidR="00FF269A" w:rsidRPr="00CC1337" w:rsidRDefault="00566FBE" w:rsidP="00FF269A">
      <w:pPr>
        <w:pStyle w:val="ListParagraph"/>
        <w:numPr>
          <w:ilvl w:val="0"/>
          <w:numId w:val="5"/>
        </w:numPr>
        <w:rPr>
          <w:sz w:val="20"/>
          <w:szCs w:val="20"/>
        </w:rPr>
      </w:pPr>
      <w:r w:rsidRPr="00CC1337">
        <w:rPr>
          <w:sz w:val="20"/>
          <w:szCs w:val="20"/>
        </w:rPr>
        <w:t>administration of VET, including program</w:t>
      </w:r>
      <w:r w:rsidR="00FF269A" w:rsidRPr="00CC1337">
        <w:rPr>
          <w:sz w:val="20"/>
          <w:szCs w:val="20"/>
        </w:rPr>
        <w:t xml:space="preserve"> </w:t>
      </w:r>
      <w:r w:rsidRPr="00CC1337">
        <w:rPr>
          <w:sz w:val="20"/>
          <w:szCs w:val="20"/>
        </w:rPr>
        <w:t>administration, regulation, monitoring and evaluation</w:t>
      </w:r>
      <w:r w:rsidR="00FF269A" w:rsidRPr="00CC1337">
        <w:rPr>
          <w:sz w:val="20"/>
          <w:szCs w:val="20"/>
        </w:rPr>
        <w:t xml:space="preserve"> education, including surveys and data linkage</w:t>
      </w:r>
    </w:p>
    <w:p w14:paraId="01C86237" w14:textId="00B71782" w:rsidR="00566FBE" w:rsidRPr="00CC1337" w:rsidRDefault="00566FBE" w:rsidP="00566FBE">
      <w:pPr>
        <w:pStyle w:val="ListParagraph"/>
        <w:numPr>
          <w:ilvl w:val="0"/>
          <w:numId w:val="5"/>
        </w:numPr>
        <w:rPr>
          <w:sz w:val="20"/>
          <w:szCs w:val="20"/>
        </w:rPr>
      </w:pPr>
      <w:r w:rsidRPr="00CC1337">
        <w:rPr>
          <w:sz w:val="20"/>
          <w:szCs w:val="20"/>
        </w:rPr>
        <w:t>facilitation of statistics and research relating to</w:t>
      </w:r>
      <w:r w:rsidR="00FF269A" w:rsidRPr="00CC1337">
        <w:rPr>
          <w:sz w:val="20"/>
          <w:szCs w:val="20"/>
        </w:rPr>
        <w:t xml:space="preserve"> </w:t>
      </w:r>
      <w:r w:rsidRPr="00CC1337">
        <w:rPr>
          <w:sz w:val="20"/>
          <w:szCs w:val="20"/>
        </w:rPr>
        <w:t>understanding how the VET market operates, for</w:t>
      </w:r>
      <w:r w:rsidR="0092758E" w:rsidRPr="00CC1337">
        <w:rPr>
          <w:sz w:val="20"/>
          <w:szCs w:val="20"/>
        </w:rPr>
        <w:t xml:space="preserve"> </w:t>
      </w:r>
      <w:r w:rsidRPr="00CC1337">
        <w:rPr>
          <w:sz w:val="20"/>
          <w:szCs w:val="20"/>
        </w:rPr>
        <w:t>policy, workforce planning and consumer information.</w:t>
      </w:r>
    </w:p>
    <w:p w14:paraId="3E1B5303" w14:textId="6DB9EFEC" w:rsidR="00566FBE" w:rsidRPr="00CC1337" w:rsidRDefault="00566FBE" w:rsidP="00566FBE">
      <w:pPr>
        <w:rPr>
          <w:sz w:val="20"/>
          <w:szCs w:val="20"/>
        </w:rPr>
      </w:pPr>
      <w:r w:rsidRPr="00CC1337">
        <w:rPr>
          <w:sz w:val="20"/>
          <w:szCs w:val="20"/>
        </w:rPr>
        <w:t>The NCVER may also disclose personal information to</w:t>
      </w:r>
      <w:r w:rsidR="0092758E" w:rsidRPr="00CC1337">
        <w:rPr>
          <w:sz w:val="20"/>
          <w:szCs w:val="20"/>
        </w:rPr>
        <w:t xml:space="preserve"> </w:t>
      </w:r>
      <w:r w:rsidRPr="00CC1337">
        <w:rPr>
          <w:sz w:val="20"/>
          <w:szCs w:val="20"/>
        </w:rPr>
        <w:t>persons engaged by NCVER to conduct research on</w:t>
      </w:r>
      <w:r w:rsidR="0092758E" w:rsidRPr="00CC1337">
        <w:rPr>
          <w:sz w:val="20"/>
          <w:szCs w:val="20"/>
        </w:rPr>
        <w:t xml:space="preserve"> </w:t>
      </w:r>
      <w:r w:rsidRPr="00CC1337">
        <w:rPr>
          <w:sz w:val="20"/>
          <w:szCs w:val="20"/>
        </w:rPr>
        <w:t>NCVER’s behalf.</w:t>
      </w:r>
    </w:p>
    <w:p w14:paraId="459533CC" w14:textId="152B0379" w:rsidR="00566FBE" w:rsidRPr="00CC1337" w:rsidRDefault="00566FBE" w:rsidP="00566FBE">
      <w:pPr>
        <w:rPr>
          <w:sz w:val="20"/>
          <w:szCs w:val="20"/>
        </w:rPr>
      </w:pPr>
      <w:r w:rsidRPr="00CC1337">
        <w:rPr>
          <w:sz w:val="20"/>
          <w:szCs w:val="20"/>
        </w:rPr>
        <w:t>The NCVER does not intend to disclose your personal</w:t>
      </w:r>
      <w:r w:rsidR="0092758E" w:rsidRPr="00CC1337">
        <w:rPr>
          <w:sz w:val="20"/>
          <w:szCs w:val="20"/>
        </w:rPr>
        <w:t xml:space="preserve"> </w:t>
      </w:r>
      <w:r w:rsidRPr="00CC1337">
        <w:rPr>
          <w:sz w:val="20"/>
          <w:szCs w:val="20"/>
        </w:rPr>
        <w:t>information to any overseas recipients.</w:t>
      </w:r>
    </w:p>
    <w:p w14:paraId="28711D56" w14:textId="546D447B" w:rsidR="00566FBE" w:rsidRPr="00CC1337" w:rsidRDefault="00566FBE" w:rsidP="00566FBE">
      <w:pPr>
        <w:rPr>
          <w:sz w:val="20"/>
          <w:szCs w:val="20"/>
        </w:rPr>
      </w:pPr>
      <w:r w:rsidRPr="00CC1337">
        <w:rPr>
          <w:sz w:val="20"/>
          <w:szCs w:val="20"/>
        </w:rPr>
        <w:t>For more information about how the NCVER will handle</w:t>
      </w:r>
      <w:r w:rsidR="0092758E" w:rsidRPr="00CC1337">
        <w:rPr>
          <w:sz w:val="20"/>
          <w:szCs w:val="20"/>
        </w:rPr>
        <w:t xml:space="preserve"> </w:t>
      </w:r>
      <w:r w:rsidRPr="00CC1337">
        <w:rPr>
          <w:sz w:val="20"/>
          <w:szCs w:val="20"/>
        </w:rPr>
        <w:t xml:space="preserve">your personal information please refer to the </w:t>
      </w:r>
      <w:hyperlink r:id="rId23" w:history="1">
        <w:r w:rsidRPr="00CC1337">
          <w:rPr>
            <w:rStyle w:val="Hyperlink"/>
            <w:sz w:val="20"/>
            <w:szCs w:val="20"/>
          </w:rPr>
          <w:t>NCVER</w:t>
        </w:r>
        <w:r w:rsidR="0092758E" w:rsidRPr="00CC1337">
          <w:rPr>
            <w:rStyle w:val="Hyperlink"/>
            <w:sz w:val="20"/>
            <w:szCs w:val="20"/>
          </w:rPr>
          <w:t xml:space="preserve"> </w:t>
        </w:r>
        <w:r w:rsidRPr="00CC1337">
          <w:rPr>
            <w:rStyle w:val="Hyperlink"/>
            <w:sz w:val="20"/>
            <w:szCs w:val="20"/>
          </w:rPr>
          <w:t>Privacy Polic</w:t>
        </w:r>
        <w:r w:rsidR="0092758E" w:rsidRPr="00CC1337">
          <w:rPr>
            <w:rStyle w:val="Hyperlink"/>
            <w:sz w:val="20"/>
            <w:szCs w:val="20"/>
          </w:rPr>
          <w:t>y</w:t>
        </w:r>
      </w:hyperlink>
      <w:r w:rsidRPr="00CC1337">
        <w:rPr>
          <w:sz w:val="20"/>
          <w:szCs w:val="20"/>
        </w:rPr>
        <w:t>.</w:t>
      </w:r>
    </w:p>
    <w:p w14:paraId="31DEAA95" w14:textId="41AA0A61" w:rsidR="00566FBE" w:rsidRPr="00CC1337" w:rsidRDefault="00566FBE" w:rsidP="00566FBE">
      <w:pPr>
        <w:rPr>
          <w:sz w:val="20"/>
          <w:szCs w:val="20"/>
        </w:rPr>
      </w:pPr>
      <w:r w:rsidRPr="00CC1337">
        <w:rPr>
          <w:sz w:val="20"/>
          <w:szCs w:val="20"/>
        </w:rPr>
        <w:t>If you would like to seek access to or correct your</w:t>
      </w:r>
      <w:r w:rsidR="0092758E" w:rsidRPr="00CC1337">
        <w:rPr>
          <w:sz w:val="20"/>
          <w:szCs w:val="20"/>
        </w:rPr>
        <w:t xml:space="preserve"> </w:t>
      </w:r>
      <w:r w:rsidRPr="00CC1337">
        <w:rPr>
          <w:sz w:val="20"/>
          <w:szCs w:val="20"/>
        </w:rPr>
        <w:t>information, in the first instance, please contact your RTO</w:t>
      </w:r>
      <w:r w:rsidR="0092758E" w:rsidRPr="00CC1337">
        <w:rPr>
          <w:sz w:val="20"/>
          <w:szCs w:val="20"/>
        </w:rPr>
        <w:t xml:space="preserve"> </w:t>
      </w:r>
      <w:r w:rsidRPr="00CC1337">
        <w:rPr>
          <w:sz w:val="20"/>
          <w:szCs w:val="20"/>
        </w:rPr>
        <w:t>using the contact details listed below.</w:t>
      </w:r>
    </w:p>
    <w:p w14:paraId="67C400B4" w14:textId="7E521682" w:rsidR="00566FBE" w:rsidRPr="00CC1337" w:rsidRDefault="00566FBE" w:rsidP="00566FBE">
      <w:pPr>
        <w:rPr>
          <w:sz w:val="20"/>
          <w:szCs w:val="20"/>
        </w:rPr>
      </w:pPr>
      <w:r w:rsidRPr="00CC1337">
        <w:rPr>
          <w:sz w:val="20"/>
          <w:szCs w:val="20"/>
        </w:rPr>
        <w:t>DESE is authorised by law, including the Privacy Act and</w:t>
      </w:r>
      <w:r w:rsidR="0092758E" w:rsidRPr="00CC1337">
        <w:rPr>
          <w:sz w:val="20"/>
          <w:szCs w:val="20"/>
        </w:rPr>
        <w:t xml:space="preserve"> </w:t>
      </w:r>
      <w:r w:rsidRPr="00CC1337">
        <w:rPr>
          <w:sz w:val="20"/>
          <w:szCs w:val="20"/>
        </w:rPr>
        <w:t>the NVETR Act, to collect, use and disclose your personal</w:t>
      </w:r>
      <w:r w:rsidR="0092758E" w:rsidRPr="00CC1337">
        <w:rPr>
          <w:sz w:val="20"/>
          <w:szCs w:val="20"/>
        </w:rPr>
        <w:t xml:space="preserve"> </w:t>
      </w:r>
      <w:r w:rsidRPr="00CC1337">
        <w:rPr>
          <w:sz w:val="20"/>
          <w:szCs w:val="20"/>
        </w:rPr>
        <w:t>information to fulfil specified functions and activities.</w:t>
      </w:r>
    </w:p>
    <w:p w14:paraId="35E3C746" w14:textId="2B4C531C" w:rsidR="00566FBE" w:rsidRPr="00CC1337" w:rsidRDefault="00566FBE" w:rsidP="00566FBE">
      <w:pPr>
        <w:rPr>
          <w:sz w:val="20"/>
          <w:szCs w:val="20"/>
        </w:rPr>
      </w:pPr>
      <w:r w:rsidRPr="00CC1337">
        <w:rPr>
          <w:sz w:val="20"/>
          <w:szCs w:val="20"/>
        </w:rPr>
        <w:t>For more information about how the DESE will handle</w:t>
      </w:r>
      <w:r w:rsidR="0092758E" w:rsidRPr="00CC1337">
        <w:rPr>
          <w:sz w:val="20"/>
          <w:szCs w:val="20"/>
        </w:rPr>
        <w:t xml:space="preserve"> </w:t>
      </w:r>
      <w:r w:rsidRPr="00CC1337">
        <w:rPr>
          <w:sz w:val="20"/>
          <w:szCs w:val="20"/>
        </w:rPr>
        <w:t xml:space="preserve">your personal information, please refer to the </w:t>
      </w:r>
      <w:hyperlink r:id="rId24" w:history="1">
        <w:r w:rsidRPr="00CC1337">
          <w:rPr>
            <w:rStyle w:val="Hyperlink"/>
            <w:sz w:val="20"/>
            <w:szCs w:val="20"/>
          </w:rPr>
          <w:t>DESE VET</w:t>
        </w:r>
        <w:r w:rsidR="0092758E" w:rsidRPr="00CC1337">
          <w:rPr>
            <w:rStyle w:val="Hyperlink"/>
            <w:sz w:val="20"/>
            <w:szCs w:val="20"/>
          </w:rPr>
          <w:t xml:space="preserve"> </w:t>
        </w:r>
        <w:r w:rsidRPr="00CC1337">
          <w:rPr>
            <w:rStyle w:val="Hyperlink"/>
            <w:sz w:val="20"/>
            <w:szCs w:val="20"/>
          </w:rPr>
          <w:t>Privacy Notice</w:t>
        </w:r>
      </w:hyperlink>
      <w:r w:rsidRPr="00CC1337">
        <w:rPr>
          <w:sz w:val="20"/>
          <w:szCs w:val="20"/>
        </w:rPr>
        <w:t>.</w:t>
      </w:r>
    </w:p>
    <w:p w14:paraId="7E60A4BD" w14:textId="77777777" w:rsidR="00566FBE" w:rsidRPr="00CC1337" w:rsidRDefault="00566FBE" w:rsidP="0092758E">
      <w:pPr>
        <w:pStyle w:val="Heading2"/>
        <w:rPr>
          <w:sz w:val="24"/>
          <w:szCs w:val="24"/>
        </w:rPr>
      </w:pPr>
      <w:r w:rsidRPr="00CC1337">
        <w:rPr>
          <w:sz w:val="24"/>
          <w:szCs w:val="24"/>
        </w:rPr>
        <w:t>Surveys</w:t>
      </w:r>
    </w:p>
    <w:p w14:paraId="348E8583" w14:textId="39507BCD" w:rsidR="00566FBE" w:rsidRPr="00CC1337" w:rsidRDefault="00566FBE" w:rsidP="00566FBE">
      <w:pPr>
        <w:rPr>
          <w:sz w:val="20"/>
          <w:szCs w:val="20"/>
        </w:rPr>
      </w:pPr>
      <w:r w:rsidRPr="00CC1337">
        <w:rPr>
          <w:sz w:val="20"/>
          <w:szCs w:val="20"/>
        </w:rPr>
        <w:t>You may receive a student survey which may be run by a</w:t>
      </w:r>
      <w:r w:rsidR="0092758E" w:rsidRPr="00CC1337">
        <w:rPr>
          <w:sz w:val="20"/>
          <w:szCs w:val="20"/>
        </w:rPr>
        <w:t xml:space="preserve"> </w:t>
      </w:r>
      <w:r w:rsidRPr="00CC1337">
        <w:rPr>
          <w:sz w:val="20"/>
          <w:szCs w:val="20"/>
        </w:rPr>
        <w:t>government department or an NCVER employee, agent,</w:t>
      </w:r>
      <w:r w:rsidR="0092758E" w:rsidRPr="00CC1337">
        <w:rPr>
          <w:sz w:val="20"/>
          <w:szCs w:val="20"/>
        </w:rPr>
        <w:t xml:space="preserve"> </w:t>
      </w:r>
      <w:r w:rsidRPr="00CC1337">
        <w:rPr>
          <w:sz w:val="20"/>
          <w:szCs w:val="20"/>
        </w:rPr>
        <w:t xml:space="preserve">third-party </w:t>
      </w:r>
      <w:proofErr w:type="gramStart"/>
      <w:r w:rsidRPr="00CC1337">
        <w:rPr>
          <w:sz w:val="20"/>
          <w:szCs w:val="20"/>
        </w:rPr>
        <w:t>contractor</w:t>
      </w:r>
      <w:proofErr w:type="gramEnd"/>
      <w:r w:rsidRPr="00CC1337">
        <w:rPr>
          <w:sz w:val="20"/>
          <w:szCs w:val="20"/>
        </w:rPr>
        <w:t xml:space="preserve"> or another authorised agency.</w:t>
      </w:r>
    </w:p>
    <w:p w14:paraId="7C5DCAFF" w14:textId="27631434" w:rsidR="00566FBE" w:rsidRPr="00CC1337" w:rsidRDefault="00566FBE" w:rsidP="00566FBE">
      <w:pPr>
        <w:rPr>
          <w:sz w:val="20"/>
          <w:szCs w:val="20"/>
        </w:rPr>
      </w:pPr>
      <w:r w:rsidRPr="00CC1337">
        <w:rPr>
          <w:sz w:val="20"/>
          <w:szCs w:val="20"/>
        </w:rPr>
        <w:t>Please note you may opt out of the survey at the time of</w:t>
      </w:r>
      <w:r w:rsidR="0092758E" w:rsidRPr="00CC1337">
        <w:rPr>
          <w:sz w:val="20"/>
          <w:szCs w:val="20"/>
        </w:rPr>
        <w:t xml:space="preserve"> </w:t>
      </w:r>
      <w:r w:rsidRPr="00CC1337">
        <w:rPr>
          <w:sz w:val="20"/>
          <w:szCs w:val="20"/>
        </w:rPr>
        <w:t>being contacted.</w:t>
      </w:r>
    </w:p>
    <w:p w14:paraId="35418D73" w14:textId="77777777" w:rsidR="00566FBE" w:rsidRPr="00CC1337" w:rsidRDefault="00566FBE" w:rsidP="0092758E">
      <w:pPr>
        <w:pStyle w:val="Heading2"/>
        <w:rPr>
          <w:sz w:val="24"/>
          <w:szCs w:val="24"/>
        </w:rPr>
      </w:pPr>
      <w:r w:rsidRPr="00CC1337">
        <w:rPr>
          <w:sz w:val="24"/>
          <w:szCs w:val="24"/>
        </w:rPr>
        <w:t>Contact information</w:t>
      </w:r>
    </w:p>
    <w:p w14:paraId="55C9492C" w14:textId="5FA3B307" w:rsidR="00566FBE" w:rsidRPr="00CC1337" w:rsidRDefault="00566FBE" w:rsidP="00566FBE">
      <w:pPr>
        <w:rPr>
          <w:sz w:val="20"/>
          <w:szCs w:val="20"/>
        </w:rPr>
      </w:pPr>
      <w:r w:rsidRPr="00CC1337">
        <w:rPr>
          <w:sz w:val="20"/>
          <w:szCs w:val="20"/>
        </w:rPr>
        <w:t>At any time, you may contact YWCA Canberra Privacy</w:t>
      </w:r>
      <w:r w:rsidR="0092758E" w:rsidRPr="00CC1337">
        <w:rPr>
          <w:sz w:val="20"/>
          <w:szCs w:val="20"/>
        </w:rPr>
        <w:t xml:space="preserve"> </w:t>
      </w:r>
      <w:r w:rsidRPr="00CC1337">
        <w:rPr>
          <w:sz w:val="20"/>
          <w:szCs w:val="20"/>
        </w:rPr>
        <w:t>Officer to:</w:t>
      </w:r>
    </w:p>
    <w:p w14:paraId="2608FADF" w14:textId="64727B0B" w:rsidR="00566FBE" w:rsidRPr="00CC1337" w:rsidRDefault="00566FBE" w:rsidP="0092758E">
      <w:pPr>
        <w:pStyle w:val="ListParagraph"/>
        <w:numPr>
          <w:ilvl w:val="0"/>
          <w:numId w:val="5"/>
        </w:numPr>
        <w:rPr>
          <w:sz w:val="20"/>
          <w:szCs w:val="20"/>
        </w:rPr>
      </w:pPr>
      <w:r w:rsidRPr="00CC1337">
        <w:rPr>
          <w:sz w:val="20"/>
          <w:szCs w:val="20"/>
        </w:rPr>
        <w:t>request access to your personal information</w:t>
      </w:r>
    </w:p>
    <w:p w14:paraId="418D0757" w14:textId="4098E684" w:rsidR="00566FBE" w:rsidRPr="00CC1337" w:rsidRDefault="00566FBE" w:rsidP="0092758E">
      <w:pPr>
        <w:pStyle w:val="ListParagraph"/>
        <w:numPr>
          <w:ilvl w:val="0"/>
          <w:numId w:val="5"/>
        </w:numPr>
        <w:rPr>
          <w:sz w:val="20"/>
          <w:szCs w:val="20"/>
        </w:rPr>
      </w:pPr>
      <w:r w:rsidRPr="00CC1337">
        <w:rPr>
          <w:sz w:val="20"/>
          <w:szCs w:val="20"/>
        </w:rPr>
        <w:t>correct your personal information</w:t>
      </w:r>
    </w:p>
    <w:p w14:paraId="1B30D0AC" w14:textId="48DD75FA" w:rsidR="00566FBE" w:rsidRPr="00CC1337" w:rsidRDefault="00566FBE" w:rsidP="0092758E">
      <w:pPr>
        <w:pStyle w:val="ListParagraph"/>
        <w:numPr>
          <w:ilvl w:val="0"/>
          <w:numId w:val="5"/>
        </w:numPr>
        <w:rPr>
          <w:sz w:val="20"/>
          <w:szCs w:val="20"/>
        </w:rPr>
      </w:pPr>
      <w:r w:rsidRPr="00CC1337">
        <w:rPr>
          <w:sz w:val="20"/>
          <w:szCs w:val="20"/>
        </w:rPr>
        <w:t>make a complaint about how your personal</w:t>
      </w:r>
      <w:r w:rsidR="0092758E" w:rsidRPr="00CC1337">
        <w:rPr>
          <w:sz w:val="20"/>
          <w:szCs w:val="20"/>
        </w:rPr>
        <w:t xml:space="preserve"> </w:t>
      </w:r>
      <w:r w:rsidRPr="00CC1337">
        <w:rPr>
          <w:sz w:val="20"/>
          <w:szCs w:val="20"/>
        </w:rPr>
        <w:t>information has been handled</w:t>
      </w:r>
    </w:p>
    <w:p w14:paraId="3AC223E3" w14:textId="2B1FA9B7" w:rsidR="00566FBE" w:rsidRPr="00CC1337" w:rsidRDefault="00566FBE" w:rsidP="0092758E">
      <w:pPr>
        <w:pStyle w:val="ListParagraph"/>
        <w:numPr>
          <w:ilvl w:val="0"/>
          <w:numId w:val="5"/>
        </w:numPr>
        <w:rPr>
          <w:sz w:val="20"/>
          <w:szCs w:val="20"/>
        </w:rPr>
      </w:pPr>
      <w:r w:rsidRPr="00CC1337">
        <w:rPr>
          <w:sz w:val="20"/>
          <w:szCs w:val="20"/>
        </w:rPr>
        <w:t>ask a question about this Privacy Notice</w:t>
      </w:r>
    </w:p>
    <w:p w14:paraId="11C44E29" w14:textId="599C295A" w:rsidR="00952C83" w:rsidRPr="00CC1337" w:rsidRDefault="00566FBE" w:rsidP="00566FBE">
      <w:pPr>
        <w:rPr>
          <w:sz w:val="20"/>
          <w:szCs w:val="20"/>
        </w:rPr>
      </w:pPr>
      <w:r w:rsidRPr="00CC1337">
        <w:rPr>
          <w:sz w:val="20"/>
          <w:szCs w:val="20"/>
        </w:rPr>
        <w:t xml:space="preserve">on (02) 6185 2000 (Monday to Friday 9am </w:t>
      </w:r>
      <w:r w:rsidR="0092758E" w:rsidRPr="00CC1337">
        <w:rPr>
          <w:sz w:val="20"/>
          <w:szCs w:val="20"/>
        </w:rPr>
        <w:t>to</w:t>
      </w:r>
      <w:r w:rsidRPr="00CC1337">
        <w:rPr>
          <w:sz w:val="20"/>
          <w:szCs w:val="20"/>
        </w:rPr>
        <w:t xml:space="preserve"> 5pm)</w:t>
      </w:r>
      <w:r w:rsidR="0092758E" w:rsidRPr="00CC1337">
        <w:rPr>
          <w:sz w:val="20"/>
          <w:szCs w:val="20"/>
        </w:rPr>
        <w:t xml:space="preserve"> </w:t>
      </w:r>
      <w:r w:rsidRPr="00CC1337">
        <w:rPr>
          <w:sz w:val="20"/>
          <w:szCs w:val="20"/>
        </w:rPr>
        <w:t>or write to the Privacy Officer, YWCA Canberra GPO Box</w:t>
      </w:r>
      <w:r w:rsidR="0092758E" w:rsidRPr="00CC1337">
        <w:rPr>
          <w:sz w:val="20"/>
          <w:szCs w:val="20"/>
        </w:rPr>
        <w:t xml:space="preserve"> </w:t>
      </w:r>
      <w:r w:rsidRPr="00CC1337">
        <w:rPr>
          <w:sz w:val="20"/>
          <w:szCs w:val="20"/>
        </w:rPr>
        <w:t>767, Canberra ACT 2601. For more information about how</w:t>
      </w:r>
      <w:r w:rsidR="0092758E" w:rsidRPr="00CC1337">
        <w:rPr>
          <w:sz w:val="20"/>
          <w:szCs w:val="20"/>
        </w:rPr>
        <w:t xml:space="preserve"> </w:t>
      </w:r>
      <w:r w:rsidRPr="00CC1337">
        <w:rPr>
          <w:sz w:val="20"/>
          <w:szCs w:val="20"/>
        </w:rPr>
        <w:t>YWCA Canberra will handle your personal information</w:t>
      </w:r>
      <w:r w:rsidR="0092758E" w:rsidRPr="00CC1337">
        <w:rPr>
          <w:sz w:val="20"/>
          <w:szCs w:val="20"/>
        </w:rPr>
        <w:t xml:space="preserve"> </w:t>
      </w:r>
      <w:r w:rsidRPr="00CC1337">
        <w:rPr>
          <w:sz w:val="20"/>
          <w:szCs w:val="20"/>
        </w:rPr>
        <w:t xml:space="preserve">please refer to </w:t>
      </w:r>
      <w:hyperlink r:id="rId25" w:history="1">
        <w:r w:rsidRPr="00CC1337">
          <w:rPr>
            <w:rStyle w:val="Hyperlink"/>
            <w:sz w:val="20"/>
            <w:szCs w:val="20"/>
          </w:rPr>
          <w:t>YWCA Canberra’s Privacy Policy</w:t>
        </w:r>
      </w:hyperlink>
      <w:r w:rsidR="0092758E" w:rsidRPr="00CC1337">
        <w:rPr>
          <w:sz w:val="20"/>
          <w:szCs w:val="20"/>
        </w:rPr>
        <w:t>.</w:t>
      </w:r>
    </w:p>
    <w:p w14:paraId="6F409021" w14:textId="77777777" w:rsidR="0092758E" w:rsidRPr="00CC1337" w:rsidRDefault="0092758E" w:rsidP="00E15ACD">
      <w:pPr>
        <w:sectPr w:rsidR="0092758E" w:rsidRPr="00CC1337" w:rsidSect="0092758E">
          <w:type w:val="continuous"/>
          <w:pgSz w:w="11906" w:h="16838"/>
          <w:pgMar w:top="1259" w:right="849" w:bottom="993" w:left="851" w:header="708" w:footer="172" w:gutter="0"/>
          <w:cols w:num="2" w:space="708"/>
          <w:docGrid w:linePitch="360"/>
        </w:sectPr>
      </w:pPr>
    </w:p>
    <w:p w14:paraId="68F4B78C" w14:textId="77777777" w:rsidR="0087315C" w:rsidRPr="00CC1337" w:rsidRDefault="0087315C">
      <w:pPr>
        <w:spacing w:before="0" w:after="160"/>
        <w:rPr>
          <w:color w:val="A2007D"/>
          <w:sz w:val="36"/>
          <w:szCs w:val="36"/>
        </w:rPr>
      </w:pPr>
      <w:r w:rsidRPr="00CC1337">
        <w:br w:type="page"/>
      </w:r>
    </w:p>
    <w:p w14:paraId="17D41422" w14:textId="42F9B4E6" w:rsidR="00952C83" w:rsidRPr="00CC1337" w:rsidRDefault="00530A64" w:rsidP="00951C65">
      <w:pPr>
        <w:pStyle w:val="Heading1"/>
      </w:pPr>
      <w:r w:rsidRPr="00CC1337">
        <w:lastRenderedPageBreak/>
        <w:t>Student declaration</w:t>
      </w:r>
    </w:p>
    <w:p w14:paraId="5FEDD311" w14:textId="162176D8" w:rsidR="00530A64" w:rsidRPr="00CC1337" w:rsidRDefault="00530A64" w:rsidP="00530A64">
      <w:r w:rsidRPr="00CC1337">
        <w:t>By ticking the following statements and signing this form, I declare that I have honestly and accurately provided information contained within the enrolment form.</w:t>
      </w:r>
    </w:p>
    <w:p w14:paraId="0E7BAAE9" w14:textId="7A705478" w:rsidR="00530A64" w:rsidRPr="00CC1337" w:rsidRDefault="008B78E3" w:rsidP="00530A64">
      <w:sdt>
        <w:sdtPr>
          <w:id w:val="39170175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declare that I have read, </w:t>
      </w:r>
      <w:proofErr w:type="gramStart"/>
      <w:r w:rsidR="00530A64" w:rsidRPr="00CC1337">
        <w:t>understood</w:t>
      </w:r>
      <w:proofErr w:type="gramEnd"/>
      <w:r w:rsidR="00530A64" w:rsidRPr="00CC1337">
        <w:t xml:space="preserve"> and completed all the details of this form and have been given the opportunity to ask any questions about the content or course prior to signing this agreement.</w:t>
      </w:r>
    </w:p>
    <w:p w14:paraId="0EA8B439" w14:textId="6FC21FFA" w:rsidR="00530A64" w:rsidRPr="00CC1337" w:rsidRDefault="008B78E3" w:rsidP="00530A64">
      <w:sdt>
        <w:sdtPr>
          <w:id w:val="-1849858777"/>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have read and understood the requirements of the course as specified in the course information and the terms and conditions as set out in the </w:t>
      </w:r>
      <w:r w:rsidR="00530A64" w:rsidRPr="00CC1337">
        <w:rPr>
          <w:i/>
        </w:rPr>
        <w:t>Student Handbook</w:t>
      </w:r>
      <w:r w:rsidR="00530A64" w:rsidRPr="00CC1337">
        <w:t>.</w:t>
      </w:r>
    </w:p>
    <w:p w14:paraId="72CEE876" w14:textId="64C2C722" w:rsidR="00530A64" w:rsidRPr="00CC1337" w:rsidRDefault="008B78E3" w:rsidP="00530A64">
      <w:sdt>
        <w:sdtPr>
          <w:id w:val="129378834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YWCA Canberra to contact relevant Training/Education Providers, to authenticate any academic transcript/s and Statements of Attainment/s I have submitted.</w:t>
      </w:r>
    </w:p>
    <w:p w14:paraId="74358A6D" w14:textId="47E6DBBC" w:rsidR="00530A64" w:rsidRPr="00CC1337" w:rsidRDefault="008B78E3" w:rsidP="00530A64">
      <w:sdt>
        <w:sdtPr>
          <w:id w:val="7179133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declare that the information provided by me on this form is accurate and correct, and I understand that this information will be treated as private and confidential and will not be divulged by YWCA Canberra, except where YWCA Canberra is required to do so by law, under contractual arrangements with funding bodies or as stipulated in the Privacy Statement contained within the </w:t>
      </w:r>
      <w:r w:rsidR="00530A64" w:rsidRPr="00CC1337">
        <w:rPr>
          <w:i/>
        </w:rPr>
        <w:t>Student Handbook</w:t>
      </w:r>
      <w:r w:rsidR="00530A64" w:rsidRPr="00CC1337">
        <w:t>.</w:t>
      </w:r>
    </w:p>
    <w:p w14:paraId="7B3F347B" w14:textId="049D53BD" w:rsidR="00530A64" w:rsidRPr="00CC1337" w:rsidRDefault="008B78E3" w:rsidP="00530A64">
      <w:sdt>
        <w:sdtPr>
          <w:id w:val="-1273008081"/>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YWCA Canberra to take my photo and to use them without compensation in productions, publications, on the web, social media and other printed or electronic materials related to the role and function of YWCA Canberra.</w:t>
      </w:r>
    </w:p>
    <w:p w14:paraId="5750FE79" w14:textId="4BC939F9" w:rsidR="00530A64" w:rsidRPr="00CC1337" w:rsidRDefault="008B78E3" w:rsidP="00530A64">
      <w:sdt>
        <w:sdtPr>
          <w:id w:val="-2031711307"/>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my student feedback/ testimonials to be used in productions, publications, on the web, social media and other printed or electronic materials related to the role and function of YWCA Canberra.</w:t>
      </w:r>
      <w:r w:rsidR="00347440" w:rsidRPr="00CC1337">
        <w:br/>
      </w:r>
    </w:p>
    <w:p w14:paraId="079D0165" w14:textId="278D2097" w:rsidR="000B5D54" w:rsidRPr="00CC1337" w:rsidRDefault="000B5D54" w:rsidP="000B5D54">
      <w:r w:rsidRPr="00CC1337">
        <w:t xml:space="preserve">Full name: </w:t>
      </w:r>
      <w:sdt>
        <w:sdtPr>
          <w:id w:val="-1427032628"/>
          <w:placeholder>
            <w:docPart w:val="C1800775265F4EF7813DEEB03134E7CA"/>
          </w:placeholder>
          <w:showingPlcHdr/>
        </w:sdtPr>
        <w:sdtEndPr/>
        <w:sdtContent>
          <w:r w:rsidRPr="00CC1337">
            <w:rPr>
              <w:rStyle w:val="PlaceholderText"/>
            </w:rPr>
            <w:t>Your full name</w:t>
          </w:r>
        </w:sdtContent>
      </w:sdt>
    </w:p>
    <w:p w14:paraId="7192A95D" w14:textId="77777777" w:rsidR="000871D6" w:rsidRPr="00CC1337" w:rsidRDefault="000871D6" w:rsidP="000871D6">
      <w:pPr>
        <w:sectPr w:rsidR="000871D6" w:rsidRPr="00CC1337" w:rsidSect="000871D6">
          <w:headerReference w:type="default" r:id="rId26"/>
          <w:footerReference w:type="default" r:id="rId27"/>
          <w:type w:val="continuous"/>
          <w:pgSz w:w="11906" w:h="16838"/>
          <w:pgMar w:top="1433" w:right="849" w:bottom="993" w:left="851" w:header="708" w:footer="172" w:gutter="0"/>
          <w:cols w:space="708"/>
          <w:docGrid w:linePitch="360"/>
        </w:sectPr>
      </w:pPr>
    </w:p>
    <w:p w14:paraId="2278446E" w14:textId="77777777" w:rsidR="000871D6" w:rsidRPr="00CC1337" w:rsidRDefault="000871D6" w:rsidP="000871D6"/>
    <w:p w14:paraId="7AE5FC4F" w14:textId="16642052" w:rsidR="000871D6" w:rsidRPr="00CC1337" w:rsidRDefault="000871D6" w:rsidP="000871D6">
      <w:r w:rsidRPr="00CC1337">
        <w:t>Signature:</w:t>
      </w:r>
    </w:p>
    <w:p w14:paraId="640D666C" w14:textId="77777777" w:rsidR="000871D6" w:rsidRPr="00CC1337" w:rsidRDefault="000871D6" w:rsidP="000871D6">
      <w:r w:rsidRPr="00CC1337">
        <w:br w:type="column"/>
      </w:r>
    </w:p>
    <w:p w14:paraId="108388E9" w14:textId="44AECA01" w:rsidR="001D75DE" w:rsidRPr="00CC1337" w:rsidRDefault="001348EF" w:rsidP="001D75DE">
      <w:r w:rsidRPr="00CC1337">
        <w:rPr>
          <w:noProof/>
        </w:rPr>
        <w:drawing>
          <wp:anchor distT="0" distB="0" distL="0" distR="0" simplePos="0" relativeHeight="251658241" behindDoc="1" locked="0" layoutInCell="1" allowOverlap="1" wp14:anchorId="79DFE1D1" wp14:editId="1BD60AD3">
            <wp:simplePos x="0" y="0"/>
            <wp:positionH relativeFrom="margin">
              <wp:posOffset>4484007</wp:posOffset>
            </wp:positionH>
            <wp:positionV relativeFrom="paragraph">
              <wp:posOffset>349250</wp:posOffset>
            </wp:positionV>
            <wp:extent cx="148590" cy="271145"/>
            <wp:effectExtent l="0" t="0" r="3810" b="0"/>
            <wp:wrapTight wrapText="bothSides">
              <wp:wrapPolygon edited="0">
                <wp:start x="0" y="0"/>
                <wp:lineTo x="0" y="19728"/>
                <wp:lineTo x="19385" y="19728"/>
                <wp:lineTo x="1938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48590" cy="271145"/>
                    </a:xfrm>
                    <a:prstGeom prst="rect">
                      <a:avLst/>
                    </a:prstGeom>
                  </pic:spPr>
                </pic:pic>
              </a:graphicData>
            </a:graphic>
            <wp14:sizeRelH relativeFrom="margin">
              <wp14:pctWidth>0</wp14:pctWidth>
            </wp14:sizeRelH>
            <wp14:sizeRelV relativeFrom="margin">
              <wp14:pctHeight>0</wp14:pctHeight>
            </wp14:sizeRelV>
          </wp:anchor>
        </w:drawing>
      </w:r>
      <w:r w:rsidR="001D75DE" w:rsidRPr="00CC1337">
        <w:t xml:space="preserve">Date: </w:t>
      </w:r>
      <w:sdt>
        <w:sdtPr>
          <w:id w:val="-112750360"/>
          <w:placeholder>
            <w:docPart w:val="39FE5BE4C0FB4D7C8C584F22B20F1495"/>
          </w:placeholder>
          <w:showingPlcHdr/>
          <w:date>
            <w:dateFormat w:val="d/MM/yyyy"/>
            <w:lid w:val="en-AU"/>
            <w:storeMappedDataAs w:val="dateTime"/>
            <w:calendar w:val="gregorian"/>
          </w:date>
        </w:sdtPr>
        <w:sdtEndPr/>
        <w:sdtContent>
          <w:r w:rsidR="001D75DE" w:rsidRPr="00CC1337">
            <w:rPr>
              <w:rStyle w:val="PlaceholderText"/>
            </w:rPr>
            <w:t>Date signed</w:t>
          </w:r>
        </w:sdtContent>
      </w:sdt>
    </w:p>
    <w:p w14:paraId="37F29216" w14:textId="21280812" w:rsidR="002C4C8A" w:rsidRPr="00CC1337" w:rsidRDefault="002C4C8A" w:rsidP="00530A64">
      <w:pPr>
        <w:sectPr w:rsidR="002C4C8A" w:rsidRPr="00CC1337" w:rsidSect="001D75DE">
          <w:type w:val="continuous"/>
          <w:pgSz w:w="11906" w:h="16838"/>
          <w:pgMar w:top="1259" w:right="849" w:bottom="993" w:left="851" w:header="708" w:footer="172" w:gutter="0"/>
          <w:cols w:num="2" w:space="708"/>
          <w:formProt w:val="0"/>
          <w:docGrid w:linePitch="360"/>
        </w:sectPr>
      </w:pPr>
    </w:p>
    <w:p w14:paraId="60A92085" w14:textId="2A9C575A" w:rsidR="00225A3F" w:rsidRPr="00CC1337" w:rsidRDefault="00225A3F" w:rsidP="00225A3F">
      <w:r w:rsidRPr="00CC1337">
        <w:t xml:space="preserve">(Signature can be added physically or using the Freeform: Scribble tool </w:t>
      </w:r>
      <w:proofErr w:type="gramStart"/>
      <w:r w:rsidRPr="00CC1337">
        <w:t>(  )</w:t>
      </w:r>
      <w:proofErr w:type="gramEnd"/>
      <w:r w:rsidRPr="00CC1337">
        <w:t xml:space="preserve"> under the Insert&gt;</w:t>
      </w:r>
      <w:r w:rsidR="00425D43" w:rsidRPr="00CC1337">
        <w:t xml:space="preserve"> </w:t>
      </w:r>
      <w:r w:rsidRPr="00CC1337">
        <w:t>Shapes menu, Lines section)</w:t>
      </w:r>
    </w:p>
    <w:p w14:paraId="6272E7B1" w14:textId="77777777" w:rsidR="00362252" w:rsidRPr="00CC1337" w:rsidRDefault="00362252" w:rsidP="00251CC2">
      <w:pPr>
        <w:spacing w:before="2160"/>
      </w:pPr>
    </w:p>
    <w:tbl>
      <w:tblPr>
        <w:tblStyle w:val="TableGrid"/>
        <w:tblW w:w="10201"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555"/>
        <w:gridCol w:w="1701"/>
        <w:gridCol w:w="1417"/>
        <w:gridCol w:w="5528"/>
      </w:tblGrid>
      <w:tr w:rsidR="00696CFA" w:rsidRPr="00CC1337" w14:paraId="4F50DA9F" w14:textId="77777777" w:rsidTr="00696CFA">
        <w:tc>
          <w:tcPr>
            <w:tcW w:w="10201" w:type="dxa"/>
            <w:gridSpan w:val="4"/>
            <w:shd w:val="clear" w:color="auto" w:fill="A2007D"/>
          </w:tcPr>
          <w:p w14:paraId="5C4B4988" w14:textId="0859D8B0" w:rsidR="00696CFA" w:rsidRPr="00CC1337" w:rsidRDefault="00696CFA" w:rsidP="00347440">
            <w:pPr>
              <w:spacing w:before="0" w:after="0"/>
              <w:rPr>
                <w:b/>
                <w:sz w:val="18"/>
                <w:szCs w:val="18"/>
              </w:rPr>
            </w:pPr>
            <w:r w:rsidRPr="00CC1337">
              <w:rPr>
                <w:b/>
                <w:color w:val="FFFFFF" w:themeColor="background1"/>
                <w:sz w:val="18"/>
                <w:szCs w:val="18"/>
              </w:rPr>
              <w:t>Office use only</w:t>
            </w:r>
          </w:p>
        </w:tc>
      </w:tr>
      <w:tr w:rsidR="00696CFA" w:rsidRPr="00CC1337" w14:paraId="6E713FAE" w14:textId="77777777" w:rsidTr="00347440">
        <w:tc>
          <w:tcPr>
            <w:tcW w:w="1555" w:type="dxa"/>
            <w:shd w:val="clear" w:color="auto" w:fill="F5D4D7"/>
          </w:tcPr>
          <w:p w14:paraId="5B2F4FC1" w14:textId="2B6581DA" w:rsidR="00696CFA" w:rsidRPr="00CC1337" w:rsidRDefault="00696CFA" w:rsidP="00347440">
            <w:pPr>
              <w:spacing w:before="0" w:after="0"/>
              <w:rPr>
                <w:sz w:val="18"/>
                <w:szCs w:val="18"/>
              </w:rPr>
            </w:pPr>
            <w:r w:rsidRPr="00CC1337">
              <w:rPr>
                <w:sz w:val="18"/>
                <w:szCs w:val="18"/>
              </w:rPr>
              <w:t>Version number</w:t>
            </w:r>
          </w:p>
        </w:tc>
        <w:tc>
          <w:tcPr>
            <w:tcW w:w="1701" w:type="dxa"/>
            <w:shd w:val="clear" w:color="auto" w:fill="F5D4D7"/>
          </w:tcPr>
          <w:p w14:paraId="41138192" w14:textId="3D6E3336" w:rsidR="00696CFA" w:rsidRPr="00CC1337" w:rsidRDefault="00696CFA" w:rsidP="00347440">
            <w:pPr>
              <w:spacing w:before="0" w:after="0"/>
              <w:rPr>
                <w:sz w:val="18"/>
                <w:szCs w:val="18"/>
              </w:rPr>
            </w:pPr>
            <w:r w:rsidRPr="00CC1337">
              <w:rPr>
                <w:sz w:val="18"/>
                <w:szCs w:val="18"/>
              </w:rPr>
              <w:t>Version date</w:t>
            </w:r>
          </w:p>
        </w:tc>
        <w:tc>
          <w:tcPr>
            <w:tcW w:w="1417" w:type="dxa"/>
            <w:shd w:val="clear" w:color="auto" w:fill="F5D4D7"/>
          </w:tcPr>
          <w:p w14:paraId="245E8B71" w14:textId="4DAFDA7C" w:rsidR="00696CFA" w:rsidRPr="00CC1337" w:rsidRDefault="00347440" w:rsidP="00347440">
            <w:pPr>
              <w:spacing w:before="0" w:after="0"/>
              <w:rPr>
                <w:sz w:val="18"/>
                <w:szCs w:val="18"/>
              </w:rPr>
            </w:pPr>
            <w:r w:rsidRPr="00CC1337">
              <w:rPr>
                <w:sz w:val="18"/>
                <w:szCs w:val="18"/>
              </w:rPr>
              <w:t>Review due</w:t>
            </w:r>
          </w:p>
        </w:tc>
        <w:tc>
          <w:tcPr>
            <w:tcW w:w="5528" w:type="dxa"/>
            <w:shd w:val="clear" w:color="auto" w:fill="F5D4D7"/>
          </w:tcPr>
          <w:p w14:paraId="5A1839E0" w14:textId="567A28BE" w:rsidR="00696CFA" w:rsidRPr="00CC1337" w:rsidRDefault="00696CFA" w:rsidP="00347440">
            <w:pPr>
              <w:spacing w:before="0" w:after="0"/>
              <w:rPr>
                <w:sz w:val="18"/>
                <w:szCs w:val="18"/>
              </w:rPr>
            </w:pPr>
            <w:r w:rsidRPr="00CC1337">
              <w:rPr>
                <w:sz w:val="18"/>
                <w:szCs w:val="18"/>
              </w:rPr>
              <w:t>Changes</w:t>
            </w:r>
          </w:p>
        </w:tc>
      </w:tr>
      <w:tr w:rsidR="00696CFA" w:rsidRPr="00CC1337" w14:paraId="6AEBCD39" w14:textId="77777777" w:rsidTr="00347440">
        <w:tc>
          <w:tcPr>
            <w:tcW w:w="1555" w:type="dxa"/>
          </w:tcPr>
          <w:p w14:paraId="18FE2D4A" w14:textId="043160ED" w:rsidR="00696CFA" w:rsidRPr="00CC1337" w:rsidRDefault="00D208F3" w:rsidP="00347440">
            <w:pPr>
              <w:spacing w:before="0" w:after="0"/>
              <w:rPr>
                <w:sz w:val="18"/>
                <w:szCs w:val="18"/>
              </w:rPr>
            </w:pPr>
            <w:r w:rsidRPr="00CC1337">
              <w:rPr>
                <w:sz w:val="18"/>
                <w:szCs w:val="18"/>
              </w:rPr>
              <w:t>1</w:t>
            </w:r>
          </w:p>
        </w:tc>
        <w:tc>
          <w:tcPr>
            <w:tcW w:w="1701" w:type="dxa"/>
          </w:tcPr>
          <w:p w14:paraId="6A1C2993" w14:textId="5E1CA797" w:rsidR="00696CFA" w:rsidRPr="00CC1337" w:rsidRDefault="00791E97" w:rsidP="00347440">
            <w:pPr>
              <w:spacing w:before="0" w:after="0"/>
              <w:rPr>
                <w:sz w:val="18"/>
                <w:szCs w:val="18"/>
              </w:rPr>
            </w:pPr>
            <w:r w:rsidRPr="00CC1337">
              <w:rPr>
                <w:sz w:val="18"/>
                <w:szCs w:val="18"/>
              </w:rPr>
              <w:t>July 2017</w:t>
            </w:r>
          </w:p>
        </w:tc>
        <w:tc>
          <w:tcPr>
            <w:tcW w:w="1417" w:type="dxa"/>
          </w:tcPr>
          <w:p w14:paraId="5573E75C" w14:textId="77777777" w:rsidR="00696CFA" w:rsidRPr="00CC1337" w:rsidRDefault="00696CFA" w:rsidP="00347440">
            <w:pPr>
              <w:spacing w:before="0" w:after="0"/>
              <w:rPr>
                <w:sz w:val="18"/>
                <w:szCs w:val="18"/>
              </w:rPr>
            </w:pPr>
          </w:p>
        </w:tc>
        <w:tc>
          <w:tcPr>
            <w:tcW w:w="5528" w:type="dxa"/>
          </w:tcPr>
          <w:p w14:paraId="5A7F9108" w14:textId="77777777" w:rsidR="00696CFA" w:rsidRPr="00CC1337" w:rsidRDefault="00696CFA" w:rsidP="00347440">
            <w:pPr>
              <w:spacing w:before="0" w:after="0"/>
              <w:rPr>
                <w:sz w:val="18"/>
                <w:szCs w:val="18"/>
              </w:rPr>
            </w:pPr>
          </w:p>
        </w:tc>
      </w:tr>
      <w:tr w:rsidR="00696CFA" w:rsidRPr="00CC1337" w14:paraId="7DF66F68" w14:textId="77777777" w:rsidTr="00347440">
        <w:tc>
          <w:tcPr>
            <w:tcW w:w="1555" w:type="dxa"/>
          </w:tcPr>
          <w:p w14:paraId="64EC0AE1" w14:textId="22430622" w:rsidR="00696CFA" w:rsidRPr="00CC1337" w:rsidRDefault="00D208F3" w:rsidP="00347440">
            <w:pPr>
              <w:spacing w:before="0" w:after="0"/>
              <w:rPr>
                <w:sz w:val="18"/>
                <w:szCs w:val="18"/>
              </w:rPr>
            </w:pPr>
            <w:r w:rsidRPr="00CC1337">
              <w:rPr>
                <w:sz w:val="18"/>
                <w:szCs w:val="18"/>
              </w:rPr>
              <w:t>1.1</w:t>
            </w:r>
          </w:p>
        </w:tc>
        <w:tc>
          <w:tcPr>
            <w:tcW w:w="1701" w:type="dxa"/>
          </w:tcPr>
          <w:p w14:paraId="4E6A51D9" w14:textId="05284E46" w:rsidR="00696CFA" w:rsidRPr="00CC1337" w:rsidRDefault="00791E97" w:rsidP="00347440">
            <w:pPr>
              <w:spacing w:before="0" w:after="0"/>
              <w:rPr>
                <w:sz w:val="18"/>
                <w:szCs w:val="18"/>
              </w:rPr>
            </w:pPr>
            <w:r w:rsidRPr="00CC1337">
              <w:rPr>
                <w:sz w:val="18"/>
                <w:szCs w:val="18"/>
              </w:rPr>
              <w:t>November 2017</w:t>
            </w:r>
          </w:p>
        </w:tc>
        <w:tc>
          <w:tcPr>
            <w:tcW w:w="1417" w:type="dxa"/>
          </w:tcPr>
          <w:p w14:paraId="5FD2D230" w14:textId="77777777" w:rsidR="00696CFA" w:rsidRPr="00CC1337" w:rsidRDefault="00696CFA" w:rsidP="00347440">
            <w:pPr>
              <w:spacing w:before="0" w:after="0"/>
              <w:rPr>
                <w:sz w:val="18"/>
                <w:szCs w:val="18"/>
              </w:rPr>
            </w:pPr>
          </w:p>
        </w:tc>
        <w:tc>
          <w:tcPr>
            <w:tcW w:w="5528" w:type="dxa"/>
          </w:tcPr>
          <w:p w14:paraId="35D66BE8" w14:textId="4013AC8F" w:rsidR="00696CFA" w:rsidRPr="00CC1337" w:rsidRDefault="00347440" w:rsidP="00347440">
            <w:pPr>
              <w:spacing w:before="0" w:after="0"/>
              <w:rPr>
                <w:sz w:val="18"/>
                <w:szCs w:val="18"/>
              </w:rPr>
            </w:pPr>
            <w:r w:rsidRPr="00CC1337">
              <w:rPr>
                <w:sz w:val="18"/>
                <w:szCs w:val="18"/>
              </w:rPr>
              <w:t>Updates to form to meet AVETMISS 8 requirements.</w:t>
            </w:r>
          </w:p>
        </w:tc>
      </w:tr>
      <w:tr w:rsidR="00696CFA" w:rsidRPr="00CC1337" w14:paraId="51CD5662" w14:textId="77777777" w:rsidTr="00347440">
        <w:tc>
          <w:tcPr>
            <w:tcW w:w="1555" w:type="dxa"/>
          </w:tcPr>
          <w:p w14:paraId="6D1A5F2A" w14:textId="79F2B1AF" w:rsidR="00696CFA" w:rsidRPr="00CC1337" w:rsidRDefault="00D208F3" w:rsidP="00347440">
            <w:pPr>
              <w:spacing w:before="0" w:after="0"/>
              <w:rPr>
                <w:sz w:val="18"/>
                <w:szCs w:val="18"/>
              </w:rPr>
            </w:pPr>
            <w:r w:rsidRPr="00CC1337">
              <w:rPr>
                <w:sz w:val="18"/>
                <w:szCs w:val="18"/>
              </w:rPr>
              <w:t>1.2</w:t>
            </w:r>
          </w:p>
        </w:tc>
        <w:tc>
          <w:tcPr>
            <w:tcW w:w="1701" w:type="dxa"/>
          </w:tcPr>
          <w:p w14:paraId="27C1C4E0" w14:textId="6BE07618" w:rsidR="00696CFA" w:rsidRPr="00CC1337" w:rsidRDefault="00791E97" w:rsidP="00347440">
            <w:pPr>
              <w:spacing w:before="0" w:after="0"/>
              <w:rPr>
                <w:sz w:val="18"/>
                <w:szCs w:val="18"/>
              </w:rPr>
            </w:pPr>
            <w:r w:rsidRPr="00CC1337">
              <w:rPr>
                <w:sz w:val="18"/>
                <w:szCs w:val="18"/>
              </w:rPr>
              <w:t>January 2019</w:t>
            </w:r>
          </w:p>
        </w:tc>
        <w:tc>
          <w:tcPr>
            <w:tcW w:w="1417" w:type="dxa"/>
          </w:tcPr>
          <w:p w14:paraId="4FAA7E18" w14:textId="77777777" w:rsidR="00696CFA" w:rsidRPr="00CC1337" w:rsidRDefault="00696CFA" w:rsidP="00347440">
            <w:pPr>
              <w:spacing w:before="0" w:after="0"/>
              <w:rPr>
                <w:sz w:val="18"/>
                <w:szCs w:val="18"/>
              </w:rPr>
            </w:pPr>
          </w:p>
        </w:tc>
        <w:tc>
          <w:tcPr>
            <w:tcW w:w="5528" w:type="dxa"/>
          </w:tcPr>
          <w:p w14:paraId="5AB44BD0" w14:textId="6EA4C881" w:rsidR="00696CFA" w:rsidRPr="00CC1337" w:rsidRDefault="00347440" w:rsidP="00347440">
            <w:pPr>
              <w:spacing w:before="0" w:after="0"/>
              <w:rPr>
                <w:sz w:val="18"/>
                <w:szCs w:val="18"/>
              </w:rPr>
            </w:pPr>
            <w:r w:rsidRPr="00CC1337">
              <w:rPr>
                <w:sz w:val="18"/>
                <w:szCs w:val="18"/>
              </w:rPr>
              <w:t>Updates to form to meet AVETMISS 8 requirements.</w:t>
            </w:r>
          </w:p>
        </w:tc>
      </w:tr>
      <w:tr w:rsidR="00696CFA" w:rsidRPr="00CC1337" w14:paraId="518F9146" w14:textId="77777777" w:rsidTr="00347440">
        <w:tc>
          <w:tcPr>
            <w:tcW w:w="1555" w:type="dxa"/>
          </w:tcPr>
          <w:p w14:paraId="7914B066" w14:textId="1A3153F2" w:rsidR="00696CFA" w:rsidRPr="00CC1337" w:rsidRDefault="00D208F3" w:rsidP="00347440">
            <w:pPr>
              <w:spacing w:before="0" w:after="0"/>
              <w:rPr>
                <w:sz w:val="18"/>
                <w:szCs w:val="18"/>
              </w:rPr>
            </w:pPr>
            <w:r w:rsidRPr="00CC1337">
              <w:rPr>
                <w:sz w:val="18"/>
                <w:szCs w:val="18"/>
              </w:rPr>
              <w:t>1.3</w:t>
            </w:r>
          </w:p>
        </w:tc>
        <w:tc>
          <w:tcPr>
            <w:tcW w:w="1701" w:type="dxa"/>
          </w:tcPr>
          <w:p w14:paraId="29C020AF" w14:textId="459C4D5D" w:rsidR="00696CFA" w:rsidRPr="00CC1337" w:rsidRDefault="00791E97" w:rsidP="00347440">
            <w:pPr>
              <w:spacing w:before="0" w:after="0"/>
              <w:rPr>
                <w:sz w:val="18"/>
                <w:szCs w:val="18"/>
              </w:rPr>
            </w:pPr>
            <w:r w:rsidRPr="00CC1337">
              <w:rPr>
                <w:sz w:val="18"/>
                <w:szCs w:val="18"/>
              </w:rPr>
              <w:t>December 2019</w:t>
            </w:r>
          </w:p>
        </w:tc>
        <w:tc>
          <w:tcPr>
            <w:tcW w:w="1417" w:type="dxa"/>
          </w:tcPr>
          <w:p w14:paraId="4AB29524" w14:textId="77777777" w:rsidR="00696CFA" w:rsidRPr="00CC1337" w:rsidRDefault="00696CFA" w:rsidP="00347440">
            <w:pPr>
              <w:spacing w:before="0" w:after="0"/>
              <w:rPr>
                <w:sz w:val="18"/>
                <w:szCs w:val="18"/>
              </w:rPr>
            </w:pPr>
          </w:p>
        </w:tc>
        <w:tc>
          <w:tcPr>
            <w:tcW w:w="5528" w:type="dxa"/>
          </w:tcPr>
          <w:p w14:paraId="40106F6D" w14:textId="0AE03BE2"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239702C4" w14:textId="77777777" w:rsidTr="00347440">
        <w:tc>
          <w:tcPr>
            <w:tcW w:w="1555" w:type="dxa"/>
          </w:tcPr>
          <w:p w14:paraId="0A162F5F" w14:textId="092BA9A5" w:rsidR="00696CFA" w:rsidRPr="00CC1337" w:rsidRDefault="00D208F3" w:rsidP="00347440">
            <w:pPr>
              <w:spacing w:before="0" w:after="0"/>
              <w:rPr>
                <w:sz w:val="18"/>
                <w:szCs w:val="18"/>
              </w:rPr>
            </w:pPr>
            <w:r w:rsidRPr="00CC1337">
              <w:rPr>
                <w:sz w:val="18"/>
                <w:szCs w:val="18"/>
              </w:rPr>
              <w:t>1.4</w:t>
            </w:r>
          </w:p>
        </w:tc>
        <w:tc>
          <w:tcPr>
            <w:tcW w:w="1701" w:type="dxa"/>
          </w:tcPr>
          <w:p w14:paraId="102408FC" w14:textId="76B96D46" w:rsidR="00696CFA" w:rsidRPr="00CC1337" w:rsidRDefault="00791E97" w:rsidP="00347440">
            <w:pPr>
              <w:spacing w:before="0" w:after="0"/>
              <w:rPr>
                <w:sz w:val="18"/>
                <w:szCs w:val="18"/>
              </w:rPr>
            </w:pPr>
            <w:r w:rsidRPr="00CC1337">
              <w:rPr>
                <w:sz w:val="18"/>
                <w:szCs w:val="18"/>
              </w:rPr>
              <w:t>January 202</w:t>
            </w:r>
          </w:p>
        </w:tc>
        <w:tc>
          <w:tcPr>
            <w:tcW w:w="1417" w:type="dxa"/>
          </w:tcPr>
          <w:p w14:paraId="51796B3C" w14:textId="77777777" w:rsidR="00696CFA" w:rsidRPr="00CC1337" w:rsidRDefault="00696CFA" w:rsidP="00347440">
            <w:pPr>
              <w:spacing w:before="0" w:after="0"/>
              <w:rPr>
                <w:sz w:val="18"/>
                <w:szCs w:val="18"/>
              </w:rPr>
            </w:pPr>
          </w:p>
        </w:tc>
        <w:tc>
          <w:tcPr>
            <w:tcW w:w="5528" w:type="dxa"/>
          </w:tcPr>
          <w:p w14:paraId="3A13C5C6" w14:textId="55A73670"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1232A8B6" w14:textId="77777777" w:rsidTr="00347440">
        <w:tc>
          <w:tcPr>
            <w:tcW w:w="1555" w:type="dxa"/>
          </w:tcPr>
          <w:p w14:paraId="18C42AD7" w14:textId="6700719C" w:rsidR="00696CFA" w:rsidRPr="00CC1337" w:rsidRDefault="00D208F3" w:rsidP="00347440">
            <w:pPr>
              <w:spacing w:before="0" w:after="0"/>
              <w:rPr>
                <w:sz w:val="18"/>
                <w:szCs w:val="18"/>
              </w:rPr>
            </w:pPr>
            <w:r w:rsidRPr="00CC1337">
              <w:rPr>
                <w:sz w:val="18"/>
                <w:szCs w:val="18"/>
              </w:rPr>
              <w:t>1.5</w:t>
            </w:r>
          </w:p>
        </w:tc>
        <w:tc>
          <w:tcPr>
            <w:tcW w:w="1701" w:type="dxa"/>
          </w:tcPr>
          <w:p w14:paraId="38AC281D" w14:textId="5E8A6502" w:rsidR="00696CFA" w:rsidRPr="00CC1337" w:rsidRDefault="00791E97" w:rsidP="00347440">
            <w:pPr>
              <w:spacing w:before="0" w:after="0"/>
              <w:rPr>
                <w:sz w:val="18"/>
                <w:szCs w:val="18"/>
              </w:rPr>
            </w:pPr>
            <w:r w:rsidRPr="00CC1337">
              <w:rPr>
                <w:sz w:val="18"/>
                <w:szCs w:val="18"/>
              </w:rPr>
              <w:t>October 2020</w:t>
            </w:r>
          </w:p>
        </w:tc>
        <w:tc>
          <w:tcPr>
            <w:tcW w:w="1417" w:type="dxa"/>
          </w:tcPr>
          <w:p w14:paraId="3F8BA83E" w14:textId="77777777" w:rsidR="00696CFA" w:rsidRPr="00CC1337" w:rsidRDefault="00696CFA" w:rsidP="00347440">
            <w:pPr>
              <w:spacing w:before="0" w:after="0"/>
              <w:rPr>
                <w:sz w:val="18"/>
                <w:szCs w:val="18"/>
              </w:rPr>
            </w:pPr>
          </w:p>
        </w:tc>
        <w:tc>
          <w:tcPr>
            <w:tcW w:w="5528" w:type="dxa"/>
          </w:tcPr>
          <w:p w14:paraId="6BC225D7" w14:textId="49D6EF4D"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65541E0C" w14:textId="77777777" w:rsidTr="00347440">
        <w:tc>
          <w:tcPr>
            <w:tcW w:w="1555" w:type="dxa"/>
          </w:tcPr>
          <w:p w14:paraId="6EBB1ADB" w14:textId="5C3BA2B8" w:rsidR="00696CFA" w:rsidRPr="00CC1337" w:rsidRDefault="00D208F3" w:rsidP="00347440">
            <w:pPr>
              <w:spacing w:before="0" w:after="0"/>
              <w:rPr>
                <w:sz w:val="18"/>
                <w:szCs w:val="18"/>
              </w:rPr>
            </w:pPr>
            <w:r w:rsidRPr="00CC1337">
              <w:rPr>
                <w:sz w:val="18"/>
                <w:szCs w:val="18"/>
              </w:rPr>
              <w:t>1.6</w:t>
            </w:r>
          </w:p>
        </w:tc>
        <w:tc>
          <w:tcPr>
            <w:tcW w:w="1701" w:type="dxa"/>
          </w:tcPr>
          <w:p w14:paraId="1B023D05" w14:textId="5A8ECC70" w:rsidR="00696CFA" w:rsidRPr="00CC1337" w:rsidRDefault="00D208F3" w:rsidP="00347440">
            <w:pPr>
              <w:spacing w:before="0" w:after="0"/>
              <w:rPr>
                <w:sz w:val="18"/>
                <w:szCs w:val="18"/>
              </w:rPr>
            </w:pPr>
            <w:r w:rsidRPr="00CC1337">
              <w:rPr>
                <w:sz w:val="18"/>
                <w:szCs w:val="18"/>
              </w:rPr>
              <w:t>November 202</w:t>
            </w:r>
          </w:p>
        </w:tc>
        <w:tc>
          <w:tcPr>
            <w:tcW w:w="1417" w:type="dxa"/>
          </w:tcPr>
          <w:p w14:paraId="3FEBAD3A" w14:textId="77777777" w:rsidR="00696CFA" w:rsidRPr="00CC1337" w:rsidRDefault="00696CFA" w:rsidP="00347440">
            <w:pPr>
              <w:spacing w:before="0" w:after="0"/>
              <w:rPr>
                <w:sz w:val="18"/>
                <w:szCs w:val="18"/>
              </w:rPr>
            </w:pPr>
          </w:p>
        </w:tc>
        <w:tc>
          <w:tcPr>
            <w:tcW w:w="5528" w:type="dxa"/>
          </w:tcPr>
          <w:p w14:paraId="4F615DB1" w14:textId="0626742F"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74DCB468" w14:textId="77777777" w:rsidTr="00347440">
        <w:tc>
          <w:tcPr>
            <w:tcW w:w="1555" w:type="dxa"/>
          </w:tcPr>
          <w:p w14:paraId="137F707C" w14:textId="684C774C" w:rsidR="00696CFA" w:rsidRPr="00CC1337" w:rsidRDefault="00D208F3" w:rsidP="00347440">
            <w:pPr>
              <w:spacing w:before="0" w:after="0"/>
              <w:rPr>
                <w:sz w:val="18"/>
                <w:szCs w:val="18"/>
              </w:rPr>
            </w:pPr>
            <w:r w:rsidRPr="00CC1337">
              <w:rPr>
                <w:sz w:val="18"/>
                <w:szCs w:val="18"/>
              </w:rPr>
              <w:t>1.7</w:t>
            </w:r>
          </w:p>
        </w:tc>
        <w:tc>
          <w:tcPr>
            <w:tcW w:w="1701" w:type="dxa"/>
          </w:tcPr>
          <w:p w14:paraId="1B0AFDC5" w14:textId="2F66B81F" w:rsidR="00696CFA" w:rsidRPr="00CC1337" w:rsidRDefault="00D208F3" w:rsidP="00347440">
            <w:pPr>
              <w:spacing w:before="0" w:after="0"/>
              <w:rPr>
                <w:sz w:val="18"/>
                <w:szCs w:val="18"/>
              </w:rPr>
            </w:pPr>
            <w:r w:rsidRPr="00CC1337">
              <w:rPr>
                <w:sz w:val="18"/>
                <w:szCs w:val="18"/>
              </w:rPr>
              <w:t>January 2021</w:t>
            </w:r>
          </w:p>
        </w:tc>
        <w:tc>
          <w:tcPr>
            <w:tcW w:w="1417" w:type="dxa"/>
          </w:tcPr>
          <w:p w14:paraId="0FB6354D" w14:textId="77777777" w:rsidR="00696CFA" w:rsidRPr="00CC1337" w:rsidRDefault="00696CFA" w:rsidP="00347440">
            <w:pPr>
              <w:spacing w:before="0" w:after="0"/>
              <w:rPr>
                <w:sz w:val="18"/>
                <w:szCs w:val="18"/>
              </w:rPr>
            </w:pPr>
          </w:p>
        </w:tc>
        <w:tc>
          <w:tcPr>
            <w:tcW w:w="5528" w:type="dxa"/>
          </w:tcPr>
          <w:p w14:paraId="5C27906E" w14:textId="62D203E7" w:rsidR="00696CFA" w:rsidRPr="00CC1337" w:rsidRDefault="00791E97" w:rsidP="00347440">
            <w:pPr>
              <w:spacing w:before="0" w:after="0"/>
              <w:rPr>
                <w:sz w:val="18"/>
                <w:szCs w:val="18"/>
              </w:rPr>
            </w:pPr>
            <w:r w:rsidRPr="00CC1337">
              <w:rPr>
                <w:sz w:val="18"/>
                <w:szCs w:val="18"/>
              </w:rPr>
              <w:t>Updates to privacy policy</w:t>
            </w:r>
          </w:p>
        </w:tc>
      </w:tr>
      <w:tr w:rsidR="00D37CEC" w:rsidRPr="00CC1337" w14:paraId="7CF6C240" w14:textId="77777777" w:rsidTr="00347440">
        <w:tc>
          <w:tcPr>
            <w:tcW w:w="1555" w:type="dxa"/>
          </w:tcPr>
          <w:p w14:paraId="1CE8D6D1" w14:textId="5BD0DC21" w:rsidR="00D37CEC" w:rsidRPr="00CC1337" w:rsidRDefault="00D37CEC" w:rsidP="00347440">
            <w:pPr>
              <w:spacing w:before="0" w:after="0"/>
              <w:rPr>
                <w:sz w:val="18"/>
                <w:szCs w:val="18"/>
              </w:rPr>
            </w:pPr>
            <w:r w:rsidRPr="00CC1337">
              <w:rPr>
                <w:sz w:val="18"/>
                <w:szCs w:val="18"/>
              </w:rPr>
              <w:t>1.8</w:t>
            </w:r>
          </w:p>
        </w:tc>
        <w:tc>
          <w:tcPr>
            <w:tcW w:w="1701" w:type="dxa"/>
          </w:tcPr>
          <w:p w14:paraId="2B85DA2E" w14:textId="4F41AF08" w:rsidR="00D37CEC" w:rsidRPr="00CC1337" w:rsidRDefault="00D37CEC" w:rsidP="00347440">
            <w:pPr>
              <w:spacing w:before="0" w:after="0"/>
              <w:rPr>
                <w:sz w:val="18"/>
                <w:szCs w:val="18"/>
              </w:rPr>
            </w:pPr>
            <w:r w:rsidRPr="00CC1337">
              <w:rPr>
                <w:sz w:val="18"/>
                <w:szCs w:val="18"/>
              </w:rPr>
              <w:t>May 2021</w:t>
            </w:r>
          </w:p>
        </w:tc>
        <w:tc>
          <w:tcPr>
            <w:tcW w:w="1417" w:type="dxa"/>
          </w:tcPr>
          <w:p w14:paraId="490FF0C6" w14:textId="77777777" w:rsidR="00D37CEC" w:rsidRPr="00CC1337" w:rsidRDefault="00D37CEC" w:rsidP="00347440">
            <w:pPr>
              <w:spacing w:before="0" w:after="0"/>
              <w:rPr>
                <w:sz w:val="18"/>
                <w:szCs w:val="18"/>
              </w:rPr>
            </w:pPr>
          </w:p>
        </w:tc>
        <w:tc>
          <w:tcPr>
            <w:tcW w:w="5528" w:type="dxa"/>
          </w:tcPr>
          <w:p w14:paraId="0394C283" w14:textId="4D500563" w:rsidR="00D37CEC" w:rsidRPr="00CC1337" w:rsidRDefault="00D37CEC" w:rsidP="00347440">
            <w:pPr>
              <w:spacing w:before="0" w:after="0"/>
              <w:rPr>
                <w:sz w:val="18"/>
                <w:szCs w:val="18"/>
              </w:rPr>
            </w:pPr>
            <w:r w:rsidRPr="00CC1337">
              <w:rPr>
                <w:sz w:val="18"/>
                <w:szCs w:val="18"/>
              </w:rPr>
              <w:t>Updates to course offerings</w:t>
            </w:r>
          </w:p>
        </w:tc>
      </w:tr>
      <w:tr w:rsidR="00D208F3" w:rsidRPr="00CC1337" w14:paraId="581C7228" w14:textId="77777777" w:rsidTr="00347440">
        <w:tc>
          <w:tcPr>
            <w:tcW w:w="1555" w:type="dxa"/>
          </w:tcPr>
          <w:p w14:paraId="04DFDE1D" w14:textId="5244F657" w:rsidR="00D208F3" w:rsidRPr="00CC1337" w:rsidRDefault="00D208F3" w:rsidP="00347440">
            <w:pPr>
              <w:spacing w:before="0" w:after="0"/>
              <w:rPr>
                <w:sz w:val="18"/>
                <w:szCs w:val="18"/>
              </w:rPr>
            </w:pPr>
            <w:r w:rsidRPr="00CC1337">
              <w:rPr>
                <w:sz w:val="18"/>
                <w:szCs w:val="18"/>
              </w:rPr>
              <w:t>2.0</w:t>
            </w:r>
          </w:p>
        </w:tc>
        <w:tc>
          <w:tcPr>
            <w:tcW w:w="1701" w:type="dxa"/>
          </w:tcPr>
          <w:p w14:paraId="1B58BF80" w14:textId="5F524EB9" w:rsidR="00D208F3" w:rsidRPr="00CC1337" w:rsidRDefault="00D208F3" w:rsidP="00347440">
            <w:pPr>
              <w:spacing w:before="0" w:after="0"/>
              <w:rPr>
                <w:sz w:val="18"/>
                <w:szCs w:val="18"/>
              </w:rPr>
            </w:pPr>
            <w:r w:rsidRPr="00CC1337">
              <w:rPr>
                <w:sz w:val="18"/>
                <w:szCs w:val="18"/>
              </w:rPr>
              <w:t>June 2021</w:t>
            </w:r>
          </w:p>
        </w:tc>
        <w:tc>
          <w:tcPr>
            <w:tcW w:w="1417" w:type="dxa"/>
          </w:tcPr>
          <w:p w14:paraId="36B7577C" w14:textId="5FCEC75D" w:rsidR="00D208F3" w:rsidRPr="00CC1337" w:rsidRDefault="00791E97" w:rsidP="00347440">
            <w:pPr>
              <w:spacing w:before="0" w:after="0"/>
              <w:rPr>
                <w:sz w:val="18"/>
                <w:szCs w:val="18"/>
              </w:rPr>
            </w:pPr>
            <w:r w:rsidRPr="00CC1337">
              <w:rPr>
                <w:sz w:val="18"/>
                <w:szCs w:val="18"/>
              </w:rPr>
              <w:t>June 2022</w:t>
            </w:r>
          </w:p>
        </w:tc>
        <w:tc>
          <w:tcPr>
            <w:tcW w:w="5528" w:type="dxa"/>
          </w:tcPr>
          <w:p w14:paraId="32A3FC8D" w14:textId="0CE0824F" w:rsidR="00D208F3" w:rsidRPr="00CC1337" w:rsidRDefault="00347440" w:rsidP="00347440">
            <w:pPr>
              <w:spacing w:before="0" w:after="0"/>
              <w:rPr>
                <w:sz w:val="18"/>
                <w:szCs w:val="18"/>
              </w:rPr>
            </w:pPr>
            <w:r w:rsidRPr="00CC1337">
              <w:rPr>
                <w:sz w:val="18"/>
                <w:szCs w:val="18"/>
              </w:rPr>
              <w:t>Rebranded and text updated</w:t>
            </w:r>
          </w:p>
        </w:tc>
      </w:tr>
    </w:tbl>
    <w:p w14:paraId="722A80B3" w14:textId="77777777" w:rsidR="003C7B10" w:rsidRPr="00CC1337" w:rsidRDefault="003C7B10" w:rsidP="00A42564"/>
    <w:sectPr w:rsidR="003C7B10" w:rsidRPr="00CC1337" w:rsidSect="00C50FBC">
      <w:type w:val="continuous"/>
      <w:pgSz w:w="11906" w:h="16838"/>
      <w:pgMar w:top="1259" w:right="849" w:bottom="993" w:left="851" w:header="708" w:footer="2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4DD18" w14:textId="77777777" w:rsidR="00200510" w:rsidRDefault="00200510" w:rsidP="00E15ACD">
      <w:r>
        <w:separator/>
      </w:r>
    </w:p>
    <w:p w14:paraId="67D2CA17" w14:textId="77777777" w:rsidR="00200510" w:rsidRDefault="00200510" w:rsidP="00E15ACD"/>
  </w:endnote>
  <w:endnote w:type="continuationSeparator" w:id="0">
    <w:p w14:paraId="3ACFA1F1" w14:textId="77777777" w:rsidR="00200510" w:rsidRDefault="00200510" w:rsidP="00E15ACD">
      <w:r>
        <w:continuationSeparator/>
      </w:r>
    </w:p>
    <w:p w14:paraId="4A8464BB" w14:textId="77777777" w:rsidR="00200510" w:rsidRDefault="00200510" w:rsidP="00E15ACD"/>
  </w:endnote>
  <w:endnote w:type="continuationNotice" w:id="1">
    <w:p w14:paraId="64E1503D" w14:textId="77777777" w:rsidR="00200510" w:rsidRDefault="00200510" w:rsidP="00E15ACD"/>
    <w:p w14:paraId="32D0272D" w14:textId="77777777" w:rsidR="00200510" w:rsidRDefault="00200510" w:rsidP="00E15A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2219E" w14:textId="77777777" w:rsidR="00E759CA" w:rsidRDefault="00E75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F095" w14:textId="6100EBFB" w:rsidR="004B5E4E" w:rsidRPr="006D17D8" w:rsidRDefault="004B5E4E" w:rsidP="00B90692">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sidR="006D17D8">
      <w:rPr>
        <w:color w:val="FFFFFF" w:themeColor="background1"/>
      </w:rPr>
      <w:t>Enrolment form</w:t>
    </w:r>
    <w:r w:rsidRPr="006D17D8">
      <w:rPr>
        <w:color w:val="FFFFFF" w:themeColor="background1"/>
      </w:rPr>
      <w:tab/>
    </w:r>
    <w:r w:rsidR="00821890" w:rsidRPr="006D17D8">
      <w:rPr>
        <w:noProof/>
        <w:color w:val="FFFFFF" w:themeColor="background1"/>
      </w:rPr>
      <w:t xml:space="preserve">Page </w:t>
    </w:r>
    <w:r w:rsidR="00821890" w:rsidRPr="006D17D8">
      <w:rPr>
        <w:noProof/>
        <w:color w:val="FFFFFF" w:themeColor="background1"/>
      </w:rPr>
      <w:fldChar w:fldCharType="begin"/>
    </w:r>
    <w:r w:rsidR="00821890" w:rsidRPr="006D17D8">
      <w:rPr>
        <w:noProof/>
        <w:color w:val="FFFFFF" w:themeColor="background1"/>
      </w:rPr>
      <w:instrText xml:space="preserve"> PAGE  \* Arabic  \* MERGEFORMAT </w:instrText>
    </w:r>
    <w:r w:rsidR="00821890" w:rsidRPr="006D17D8">
      <w:rPr>
        <w:noProof/>
        <w:color w:val="FFFFFF" w:themeColor="background1"/>
      </w:rPr>
      <w:fldChar w:fldCharType="separate"/>
    </w:r>
    <w:r w:rsidR="00821890" w:rsidRPr="006D17D8">
      <w:rPr>
        <w:noProof/>
        <w:color w:val="FFFFFF" w:themeColor="background1"/>
      </w:rPr>
      <w:t>1</w:t>
    </w:r>
    <w:r w:rsidR="00821890" w:rsidRPr="006D17D8">
      <w:rPr>
        <w:noProof/>
        <w:color w:val="FFFFFF" w:themeColor="background1"/>
      </w:rPr>
      <w:fldChar w:fldCharType="end"/>
    </w:r>
    <w:r w:rsidR="00821890" w:rsidRPr="006D17D8">
      <w:rPr>
        <w:noProof/>
        <w:color w:val="FFFFFF" w:themeColor="background1"/>
      </w:rPr>
      <w:t xml:space="preserve"> of </w:t>
    </w:r>
    <w:r w:rsidR="00821890" w:rsidRPr="006D17D8">
      <w:rPr>
        <w:noProof/>
        <w:color w:val="FFFFFF" w:themeColor="background1"/>
      </w:rPr>
      <w:fldChar w:fldCharType="begin"/>
    </w:r>
    <w:r w:rsidR="00821890" w:rsidRPr="006D17D8">
      <w:rPr>
        <w:noProof/>
        <w:color w:val="FFFFFF" w:themeColor="background1"/>
      </w:rPr>
      <w:instrText xml:space="preserve"> NUMPAGES  \* Arabic  \* MERGEFORMAT </w:instrText>
    </w:r>
    <w:r w:rsidR="00821890" w:rsidRPr="006D17D8">
      <w:rPr>
        <w:noProof/>
        <w:color w:val="FFFFFF" w:themeColor="background1"/>
      </w:rPr>
      <w:fldChar w:fldCharType="separate"/>
    </w:r>
    <w:r w:rsidR="00821890" w:rsidRPr="006D17D8">
      <w:rPr>
        <w:noProof/>
        <w:color w:val="FFFFFF" w:themeColor="background1"/>
      </w:rPr>
      <w:t>2</w:t>
    </w:r>
    <w:r w:rsidR="00821890" w:rsidRPr="006D17D8">
      <w:rPr>
        <w:noProof/>
        <w:color w:val="FFFFFF" w:themeColor="background1"/>
      </w:rPr>
      <w:fldChar w:fldCharType="end"/>
    </w:r>
  </w:p>
  <w:p w14:paraId="23BC199E" w14:textId="3708E69C" w:rsidR="008B65D0" w:rsidRDefault="004B5E4E" w:rsidP="00B90692">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r>
    <w:r w:rsidR="00FA1868" w:rsidRPr="006D17D8">
      <w:rPr>
        <w:color w:val="FFFFFF" w:themeColor="background1"/>
      </w:rPr>
      <w:t xml:space="preserve">Version: </w:t>
    </w:r>
    <w:r w:rsidR="006D17D8">
      <w:rPr>
        <w:color w:val="FFFFFF" w:themeColor="background1"/>
      </w:rPr>
      <w:t>2.</w:t>
    </w:r>
    <w:r w:rsidR="00E759CA">
      <w:rPr>
        <w:color w:val="FFFFFF" w:themeColor="background1"/>
      </w:rPr>
      <w:t>1</w:t>
    </w:r>
    <w:r w:rsidRPr="006D17D8">
      <w:rPr>
        <w:color w:val="FFFFFF" w:themeColor="background1"/>
      </w:rPr>
      <w:tab/>
    </w:r>
    <w:r w:rsidR="00E759CA">
      <w:rPr>
        <w:color w:val="FFFFFF" w:themeColor="background1"/>
      </w:rPr>
      <w:t>November</w:t>
    </w:r>
    <w:r w:rsidR="006D17D8">
      <w:rPr>
        <w:color w:val="FFFFFF" w:themeColor="background1"/>
      </w:rPr>
      <w:t xml:space="preserve">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6C756" w14:textId="77777777" w:rsidR="00E759CA" w:rsidRDefault="00E75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E8C6" w14:textId="77777777" w:rsidR="000871D6" w:rsidRPr="006D17D8" w:rsidRDefault="000871D6" w:rsidP="006D17D8">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Pr>
        <w:color w:val="FFFFFF" w:themeColor="background1"/>
      </w:rPr>
      <w:t>Enrolment form</w:t>
    </w:r>
    <w:r w:rsidRPr="006D17D8">
      <w:rPr>
        <w:color w:val="FFFFFF" w:themeColor="background1"/>
      </w:rPr>
      <w:tab/>
    </w:r>
    <w:r w:rsidRPr="006D17D8">
      <w:rPr>
        <w:noProof/>
        <w:color w:val="FFFFFF" w:themeColor="background1"/>
      </w:rPr>
      <w:t xml:space="preserve">Page </w:t>
    </w:r>
    <w:r w:rsidRPr="006D17D8">
      <w:rPr>
        <w:noProof/>
        <w:color w:val="FFFFFF" w:themeColor="background1"/>
      </w:rPr>
      <w:fldChar w:fldCharType="begin"/>
    </w:r>
    <w:r w:rsidRPr="006D17D8">
      <w:rPr>
        <w:noProof/>
        <w:color w:val="FFFFFF" w:themeColor="background1"/>
      </w:rPr>
      <w:instrText xml:space="preserve"> PAGE  \* Arabic  \* MERGEFORMAT </w:instrText>
    </w:r>
    <w:r w:rsidRPr="006D17D8">
      <w:rPr>
        <w:noProof/>
        <w:color w:val="FFFFFF" w:themeColor="background1"/>
      </w:rPr>
      <w:fldChar w:fldCharType="separate"/>
    </w:r>
    <w:r w:rsidRPr="006D17D8">
      <w:rPr>
        <w:noProof/>
        <w:color w:val="FFFFFF" w:themeColor="background1"/>
      </w:rPr>
      <w:t>1</w:t>
    </w:r>
    <w:r w:rsidRPr="006D17D8">
      <w:rPr>
        <w:noProof/>
        <w:color w:val="FFFFFF" w:themeColor="background1"/>
      </w:rPr>
      <w:fldChar w:fldCharType="end"/>
    </w:r>
    <w:r w:rsidRPr="006D17D8">
      <w:rPr>
        <w:noProof/>
        <w:color w:val="FFFFFF" w:themeColor="background1"/>
      </w:rPr>
      <w:t xml:space="preserve"> of </w:t>
    </w:r>
    <w:r w:rsidRPr="006D17D8">
      <w:rPr>
        <w:noProof/>
        <w:color w:val="FFFFFF" w:themeColor="background1"/>
      </w:rPr>
      <w:fldChar w:fldCharType="begin"/>
    </w:r>
    <w:r w:rsidRPr="006D17D8">
      <w:rPr>
        <w:noProof/>
        <w:color w:val="FFFFFF" w:themeColor="background1"/>
      </w:rPr>
      <w:instrText xml:space="preserve"> NUMPAGES  \* Arabic  \* MERGEFORMAT </w:instrText>
    </w:r>
    <w:r w:rsidRPr="006D17D8">
      <w:rPr>
        <w:noProof/>
        <w:color w:val="FFFFFF" w:themeColor="background1"/>
      </w:rPr>
      <w:fldChar w:fldCharType="separate"/>
    </w:r>
    <w:r w:rsidRPr="006D17D8">
      <w:rPr>
        <w:noProof/>
        <w:color w:val="FFFFFF" w:themeColor="background1"/>
      </w:rPr>
      <w:t>2</w:t>
    </w:r>
    <w:r w:rsidRPr="006D17D8">
      <w:rPr>
        <w:noProof/>
        <w:color w:val="FFFFFF" w:themeColor="background1"/>
      </w:rPr>
      <w:fldChar w:fldCharType="end"/>
    </w:r>
  </w:p>
  <w:p w14:paraId="66F8F3FB" w14:textId="77777777" w:rsidR="000871D6" w:rsidRDefault="000871D6" w:rsidP="006D17D8">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t xml:space="preserve">Version: </w:t>
    </w:r>
    <w:r>
      <w:rPr>
        <w:color w:val="FFFFFF" w:themeColor="background1"/>
      </w:rPr>
      <w:t>2.0</w:t>
    </w:r>
    <w:r w:rsidRPr="006D17D8">
      <w:rPr>
        <w:color w:val="FFFFFF" w:themeColor="background1"/>
      </w:rPr>
      <w:tab/>
    </w:r>
    <w:r>
      <w:rPr>
        <w:color w:val="FFFFFF" w:themeColor="background1"/>
      </w:rPr>
      <w:t>Jun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89BD9" w14:textId="77777777" w:rsidR="00200510" w:rsidRDefault="00200510" w:rsidP="00E15ACD">
      <w:r>
        <w:separator/>
      </w:r>
    </w:p>
    <w:p w14:paraId="11AFC98A" w14:textId="77777777" w:rsidR="00200510" w:rsidRDefault="00200510" w:rsidP="00E15ACD"/>
  </w:footnote>
  <w:footnote w:type="continuationSeparator" w:id="0">
    <w:p w14:paraId="0BD7E310" w14:textId="77777777" w:rsidR="00200510" w:rsidRDefault="00200510" w:rsidP="00E15ACD">
      <w:r>
        <w:continuationSeparator/>
      </w:r>
    </w:p>
    <w:p w14:paraId="742E99A7" w14:textId="77777777" w:rsidR="00200510" w:rsidRDefault="00200510" w:rsidP="00E15ACD"/>
  </w:footnote>
  <w:footnote w:type="continuationNotice" w:id="1">
    <w:p w14:paraId="60822D62" w14:textId="77777777" w:rsidR="00200510" w:rsidRDefault="00200510" w:rsidP="00E15ACD"/>
    <w:p w14:paraId="7D13E642" w14:textId="77777777" w:rsidR="00200510" w:rsidRDefault="00200510" w:rsidP="00E15A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F0D51" w14:textId="77777777" w:rsidR="00E759CA" w:rsidRDefault="00E759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509B" w14:textId="366CD06C" w:rsidR="008B65D0" w:rsidRDefault="004B5E4E" w:rsidP="00E15ACD">
    <w:pPr>
      <w:pStyle w:val="Header"/>
    </w:pPr>
    <w:r w:rsidRPr="004B5E4E">
      <w:rPr>
        <w:noProof/>
      </w:rPr>
      <w:drawing>
        <wp:anchor distT="0" distB="0" distL="114300" distR="114300" simplePos="0" relativeHeight="251657216" behindDoc="1" locked="0" layoutInCell="1" allowOverlap="1" wp14:anchorId="0D6DDE9A" wp14:editId="5275EAF9">
          <wp:simplePos x="0" y="0"/>
          <wp:positionH relativeFrom="page">
            <wp:align>right</wp:align>
          </wp:positionH>
          <wp:positionV relativeFrom="paragraph">
            <wp:posOffset>-447312</wp:posOffset>
          </wp:positionV>
          <wp:extent cx="7554435" cy="10685870"/>
          <wp:effectExtent l="0" t="0" r="889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39F2C" w14:textId="77777777" w:rsidR="00E759CA" w:rsidRDefault="00E759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7EFD9" w14:textId="77777777" w:rsidR="000871D6" w:rsidRDefault="000871D6" w:rsidP="00E15ACD">
    <w:pPr>
      <w:pStyle w:val="Header"/>
    </w:pPr>
    <w:r w:rsidRPr="004B5E4E">
      <w:rPr>
        <w:noProof/>
      </w:rPr>
      <w:drawing>
        <wp:anchor distT="0" distB="0" distL="114300" distR="114300" simplePos="0" relativeHeight="251658241" behindDoc="1" locked="0" layoutInCell="1" allowOverlap="1" wp14:anchorId="6E5A81C9" wp14:editId="2131EFF0">
          <wp:simplePos x="0" y="0"/>
          <wp:positionH relativeFrom="page">
            <wp:align>right</wp:align>
          </wp:positionH>
          <wp:positionV relativeFrom="paragraph">
            <wp:posOffset>-447312</wp:posOffset>
          </wp:positionV>
          <wp:extent cx="7554435" cy="10685870"/>
          <wp:effectExtent l="0" t="0" r="889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90900"/>
    <w:multiLevelType w:val="hybridMultilevel"/>
    <w:tmpl w:val="B55AD734"/>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76019F"/>
    <w:multiLevelType w:val="hybridMultilevel"/>
    <w:tmpl w:val="E0CA4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BF4F3B"/>
    <w:multiLevelType w:val="hybridMultilevel"/>
    <w:tmpl w:val="BF8CE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D8F224A"/>
    <w:multiLevelType w:val="hybridMultilevel"/>
    <w:tmpl w:val="753E362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251A66"/>
    <w:multiLevelType w:val="hybridMultilevel"/>
    <w:tmpl w:val="E8E2BDA4"/>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5505CE3"/>
    <w:multiLevelType w:val="hybridMultilevel"/>
    <w:tmpl w:val="72303E5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26865243">
    <w:abstractNumId w:val="1"/>
  </w:num>
  <w:num w:numId="2" w16cid:durableId="977077871">
    <w:abstractNumId w:val="2"/>
  </w:num>
  <w:num w:numId="3" w16cid:durableId="1977031523">
    <w:abstractNumId w:val="0"/>
  </w:num>
  <w:num w:numId="4" w16cid:durableId="1218590758">
    <w:abstractNumId w:val="5"/>
  </w:num>
  <w:num w:numId="5" w16cid:durableId="67113102">
    <w:abstractNumId w:val="4"/>
  </w:num>
  <w:num w:numId="6" w16cid:durableId="9693596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bcCf8uYKy0iuDjuXW71Zlz5lZiymbU8bwxmn1D0Bht+un1985v7S7LXjZyb9misIZRCQNJ822L/caavV/upJGw==" w:salt="nIXf0hX7EnqCf5+waTo0i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A1tzA2NrU0MDBU0lEKTi0uzszPAykwtKgFAM+Pd6wtAAAA"/>
  </w:docVars>
  <w:rsids>
    <w:rsidRoot w:val="004B5E4E"/>
    <w:rsid w:val="00005C97"/>
    <w:rsid w:val="00025134"/>
    <w:rsid w:val="000411BE"/>
    <w:rsid w:val="0005618E"/>
    <w:rsid w:val="000623E4"/>
    <w:rsid w:val="00070D3B"/>
    <w:rsid w:val="00073E22"/>
    <w:rsid w:val="0008063D"/>
    <w:rsid w:val="000871D6"/>
    <w:rsid w:val="000B0890"/>
    <w:rsid w:val="000B5D54"/>
    <w:rsid w:val="000B7E17"/>
    <w:rsid w:val="000E7A30"/>
    <w:rsid w:val="00121499"/>
    <w:rsid w:val="001348EF"/>
    <w:rsid w:val="0014398C"/>
    <w:rsid w:val="001570E8"/>
    <w:rsid w:val="00160995"/>
    <w:rsid w:val="00184F23"/>
    <w:rsid w:val="00191F43"/>
    <w:rsid w:val="001A2C45"/>
    <w:rsid w:val="001A3917"/>
    <w:rsid w:val="001C0C19"/>
    <w:rsid w:val="001C1323"/>
    <w:rsid w:val="001D75DE"/>
    <w:rsid w:val="001E4385"/>
    <w:rsid w:val="001F2B38"/>
    <w:rsid w:val="00200510"/>
    <w:rsid w:val="00207D05"/>
    <w:rsid w:val="00214DFD"/>
    <w:rsid w:val="00216C03"/>
    <w:rsid w:val="00225A3F"/>
    <w:rsid w:val="00232A51"/>
    <w:rsid w:val="00236478"/>
    <w:rsid w:val="002364B3"/>
    <w:rsid w:val="00240AA7"/>
    <w:rsid w:val="00241445"/>
    <w:rsid w:val="00251CC2"/>
    <w:rsid w:val="0025412B"/>
    <w:rsid w:val="002658F9"/>
    <w:rsid w:val="002737B3"/>
    <w:rsid w:val="002B7E55"/>
    <w:rsid w:val="002C4C8A"/>
    <w:rsid w:val="00300DA0"/>
    <w:rsid w:val="00317272"/>
    <w:rsid w:val="00336016"/>
    <w:rsid w:val="00347440"/>
    <w:rsid w:val="00350823"/>
    <w:rsid w:val="00362252"/>
    <w:rsid w:val="00365F54"/>
    <w:rsid w:val="00383188"/>
    <w:rsid w:val="003C7B10"/>
    <w:rsid w:val="003D7C7B"/>
    <w:rsid w:val="003E763A"/>
    <w:rsid w:val="003F13E3"/>
    <w:rsid w:val="00424FEF"/>
    <w:rsid w:val="00425D43"/>
    <w:rsid w:val="004265CF"/>
    <w:rsid w:val="00431332"/>
    <w:rsid w:val="004337BD"/>
    <w:rsid w:val="00436E94"/>
    <w:rsid w:val="00473873"/>
    <w:rsid w:val="00474CAF"/>
    <w:rsid w:val="004A50BC"/>
    <w:rsid w:val="004B5E4E"/>
    <w:rsid w:val="004D6E4D"/>
    <w:rsid w:val="004E6345"/>
    <w:rsid w:val="004F27C9"/>
    <w:rsid w:val="004F3EF5"/>
    <w:rsid w:val="004F7224"/>
    <w:rsid w:val="00522ED4"/>
    <w:rsid w:val="005247C6"/>
    <w:rsid w:val="00530A64"/>
    <w:rsid w:val="00531D6D"/>
    <w:rsid w:val="005343AC"/>
    <w:rsid w:val="00541D25"/>
    <w:rsid w:val="00566FBE"/>
    <w:rsid w:val="005825EA"/>
    <w:rsid w:val="00593A6C"/>
    <w:rsid w:val="00597E44"/>
    <w:rsid w:val="005A1728"/>
    <w:rsid w:val="005A3C97"/>
    <w:rsid w:val="005B3301"/>
    <w:rsid w:val="005C0187"/>
    <w:rsid w:val="005C3C67"/>
    <w:rsid w:val="005C4B57"/>
    <w:rsid w:val="005D6BE0"/>
    <w:rsid w:val="005E737E"/>
    <w:rsid w:val="00647E19"/>
    <w:rsid w:val="00660D05"/>
    <w:rsid w:val="00663B74"/>
    <w:rsid w:val="006861ED"/>
    <w:rsid w:val="00696CFA"/>
    <w:rsid w:val="006A2145"/>
    <w:rsid w:val="006B2E93"/>
    <w:rsid w:val="006B399F"/>
    <w:rsid w:val="006D17D8"/>
    <w:rsid w:val="006D66D5"/>
    <w:rsid w:val="006E5F30"/>
    <w:rsid w:val="006F7CA2"/>
    <w:rsid w:val="00703DCE"/>
    <w:rsid w:val="007142D4"/>
    <w:rsid w:val="0073638B"/>
    <w:rsid w:val="00747B4F"/>
    <w:rsid w:val="0075730B"/>
    <w:rsid w:val="00775954"/>
    <w:rsid w:val="00791E97"/>
    <w:rsid w:val="007E4427"/>
    <w:rsid w:val="007F3E80"/>
    <w:rsid w:val="007F73E6"/>
    <w:rsid w:val="008017E8"/>
    <w:rsid w:val="0081183D"/>
    <w:rsid w:val="0081336E"/>
    <w:rsid w:val="0082170F"/>
    <w:rsid w:val="00821890"/>
    <w:rsid w:val="00844555"/>
    <w:rsid w:val="00851C68"/>
    <w:rsid w:val="0087315C"/>
    <w:rsid w:val="0087725B"/>
    <w:rsid w:val="00882CF1"/>
    <w:rsid w:val="0088320B"/>
    <w:rsid w:val="00894D24"/>
    <w:rsid w:val="0089796E"/>
    <w:rsid w:val="008B43EB"/>
    <w:rsid w:val="008B65D0"/>
    <w:rsid w:val="008B78E3"/>
    <w:rsid w:val="008C2036"/>
    <w:rsid w:val="008D0480"/>
    <w:rsid w:val="008D0DF8"/>
    <w:rsid w:val="008D1559"/>
    <w:rsid w:val="008E5A1A"/>
    <w:rsid w:val="008F1149"/>
    <w:rsid w:val="00900416"/>
    <w:rsid w:val="00901A09"/>
    <w:rsid w:val="009173DA"/>
    <w:rsid w:val="00923C26"/>
    <w:rsid w:val="0092758E"/>
    <w:rsid w:val="00934AF3"/>
    <w:rsid w:val="009366DF"/>
    <w:rsid w:val="00951C65"/>
    <w:rsid w:val="00952C83"/>
    <w:rsid w:val="00955B6E"/>
    <w:rsid w:val="0095692D"/>
    <w:rsid w:val="009601E7"/>
    <w:rsid w:val="0097270E"/>
    <w:rsid w:val="00976C6A"/>
    <w:rsid w:val="00980F39"/>
    <w:rsid w:val="009812D2"/>
    <w:rsid w:val="00995F5C"/>
    <w:rsid w:val="009A6453"/>
    <w:rsid w:val="009B2BD3"/>
    <w:rsid w:val="009B31E7"/>
    <w:rsid w:val="009C188F"/>
    <w:rsid w:val="009D76C9"/>
    <w:rsid w:val="009E0117"/>
    <w:rsid w:val="009E02C9"/>
    <w:rsid w:val="009E6BFC"/>
    <w:rsid w:val="009F60BE"/>
    <w:rsid w:val="00A00C95"/>
    <w:rsid w:val="00A03457"/>
    <w:rsid w:val="00A05887"/>
    <w:rsid w:val="00A15A16"/>
    <w:rsid w:val="00A21B37"/>
    <w:rsid w:val="00A3153C"/>
    <w:rsid w:val="00A42564"/>
    <w:rsid w:val="00A564BE"/>
    <w:rsid w:val="00A74182"/>
    <w:rsid w:val="00A74441"/>
    <w:rsid w:val="00A851D4"/>
    <w:rsid w:val="00A875AF"/>
    <w:rsid w:val="00AA63AE"/>
    <w:rsid w:val="00AC4D44"/>
    <w:rsid w:val="00AE10C2"/>
    <w:rsid w:val="00AF0B87"/>
    <w:rsid w:val="00B04835"/>
    <w:rsid w:val="00B22135"/>
    <w:rsid w:val="00B31704"/>
    <w:rsid w:val="00B45BCE"/>
    <w:rsid w:val="00B45F3F"/>
    <w:rsid w:val="00B46779"/>
    <w:rsid w:val="00B57BA2"/>
    <w:rsid w:val="00B628E6"/>
    <w:rsid w:val="00B664F6"/>
    <w:rsid w:val="00B90692"/>
    <w:rsid w:val="00B92D14"/>
    <w:rsid w:val="00BA4AE9"/>
    <w:rsid w:val="00BB41B9"/>
    <w:rsid w:val="00BB45B8"/>
    <w:rsid w:val="00BC60CD"/>
    <w:rsid w:val="00BD23B7"/>
    <w:rsid w:val="00BD479A"/>
    <w:rsid w:val="00BD6704"/>
    <w:rsid w:val="00C41EFA"/>
    <w:rsid w:val="00C50FBC"/>
    <w:rsid w:val="00C53BB7"/>
    <w:rsid w:val="00C53E76"/>
    <w:rsid w:val="00C55473"/>
    <w:rsid w:val="00C67918"/>
    <w:rsid w:val="00C75CAA"/>
    <w:rsid w:val="00C76BE3"/>
    <w:rsid w:val="00C80039"/>
    <w:rsid w:val="00CA2829"/>
    <w:rsid w:val="00CB55A2"/>
    <w:rsid w:val="00CC09CF"/>
    <w:rsid w:val="00CC1337"/>
    <w:rsid w:val="00CE26AA"/>
    <w:rsid w:val="00CF36E5"/>
    <w:rsid w:val="00CF4217"/>
    <w:rsid w:val="00D07E86"/>
    <w:rsid w:val="00D11AC5"/>
    <w:rsid w:val="00D208F3"/>
    <w:rsid w:val="00D27FC0"/>
    <w:rsid w:val="00D37CEC"/>
    <w:rsid w:val="00D42BDA"/>
    <w:rsid w:val="00DA16A9"/>
    <w:rsid w:val="00DC6B9A"/>
    <w:rsid w:val="00DD538E"/>
    <w:rsid w:val="00DD54C0"/>
    <w:rsid w:val="00DE0EC0"/>
    <w:rsid w:val="00DF50F9"/>
    <w:rsid w:val="00DF635C"/>
    <w:rsid w:val="00E03EB9"/>
    <w:rsid w:val="00E1157E"/>
    <w:rsid w:val="00E118C4"/>
    <w:rsid w:val="00E11916"/>
    <w:rsid w:val="00E15ACD"/>
    <w:rsid w:val="00E15C39"/>
    <w:rsid w:val="00E16C57"/>
    <w:rsid w:val="00E1763E"/>
    <w:rsid w:val="00E21D14"/>
    <w:rsid w:val="00E23642"/>
    <w:rsid w:val="00E253D8"/>
    <w:rsid w:val="00E32778"/>
    <w:rsid w:val="00E34B93"/>
    <w:rsid w:val="00E36508"/>
    <w:rsid w:val="00E41110"/>
    <w:rsid w:val="00E557D2"/>
    <w:rsid w:val="00E6047F"/>
    <w:rsid w:val="00E7408F"/>
    <w:rsid w:val="00E759CA"/>
    <w:rsid w:val="00E85B9F"/>
    <w:rsid w:val="00E953AE"/>
    <w:rsid w:val="00EB3D8B"/>
    <w:rsid w:val="00EC5ABE"/>
    <w:rsid w:val="00ED307B"/>
    <w:rsid w:val="00ED78F7"/>
    <w:rsid w:val="00EE4201"/>
    <w:rsid w:val="00EE6229"/>
    <w:rsid w:val="00F11798"/>
    <w:rsid w:val="00F27B60"/>
    <w:rsid w:val="00F63028"/>
    <w:rsid w:val="00F75B18"/>
    <w:rsid w:val="00FA1868"/>
    <w:rsid w:val="00FD2A38"/>
    <w:rsid w:val="00FE4CDE"/>
    <w:rsid w:val="00FF269A"/>
    <w:rsid w:val="00FF72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E8E78"/>
  <w15:chartTrackingRefBased/>
  <w15:docId w15:val="{ACAB7FD8-1E2E-49B3-9070-D202BAF27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D14"/>
    <w:pPr>
      <w:spacing w:before="120" w:after="120"/>
    </w:pPr>
    <w:rPr>
      <w:rFonts w:ascii="Arial" w:hAnsi="Arial" w:cs="Arial"/>
    </w:rPr>
  </w:style>
  <w:style w:type="paragraph" w:styleId="Heading1">
    <w:name w:val="heading 1"/>
    <w:basedOn w:val="Normal"/>
    <w:next w:val="Normal"/>
    <w:link w:val="Heading1Char"/>
    <w:uiPriority w:val="9"/>
    <w:qFormat/>
    <w:rsid w:val="00951C65"/>
    <w:pPr>
      <w:spacing w:before="240"/>
      <w:outlineLvl w:val="0"/>
    </w:pPr>
    <w:rPr>
      <w:color w:val="A2007D"/>
      <w:sz w:val="36"/>
      <w:szCs w:val="36"/>
    </w:rPr>
  </w:style>
  <w:style w:type="paragraph" w:styleId="Heading2">
    <w:name w:val="heading 2"/>
    <w:basedOn w:val="Normal"/>
    <w:next w:val="Normal"/>
    <w:link w:val="Heading2Char"/>
    <w:uiPriority w:val="9"/>
    <w:unhideWhenUsed/>
    <w:qFormat/>
    <w:rsid w:val="00E21D14"/>
    <w:pPr>
      <w:outlineLvl w:val="1"/>
    </w:pPr>
    <w:rPr>
      <w:color w:val="A2007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5E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E4E"/>
  </w:style>
  <w:style w:type="paragraph" w:styleId="Footer">
    <w:name w:val="footer"/>
    <w:basedOn w:val="Normal"/>
    <w:link w:val="FooterChar"/>
    <w:uiPriority w:val="99"/>
    <w:unhideWhenUsed/>
    <w:rsid w:val="004B5E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E4E"/>
  </w:style>
  <w:style w:type="character" w:customStyle="1" w:styleId="Heading1Char">
    <w:name w:val="Heading 1 Char"/>
    <w:basedOn w:val="DefaultParagraphFont"/>
    <w:link w:val="Heading1"/>
    <w:uiPriority w:val="9"/>
    <w:rsid w:val="00951C65"/>
    <w:rPr>
      <w:rFonts w:ascii="Arial" w:hAnsi="Arial" w:cs="Arial"/>
      <w:color w:val="A2007D"/>
      <w:sz w:val="36"/>
      <w:szCs w:val="36"/>
    </w:rPr>
  </w:style>
  <w:style w:type="paragraph" w:styleId="Title">
    <w:name w:val="Title"/>
    <w:next w:val="Normal"/>
    <w:link w:val="TitleChar"/>
    <w:uiPriority w:val="10"/>
    <w:qFormat/>
    <w:rsid w:val="00240AA7"/>
    <w:pPr>
      <w:jc w:val="center"/>
    </w:pPr>
    <w:rPr>
      <w:rFonts w:ascii="Arial" w:hAnsi="Arial" w:cs="Arial"/>
      <w:color w:val="A2007D"/>
      <w:sz w:val="48"/>
      <w:szCs w:val="48"/>
    </w:rPr>
  </w:style>
  <w:style w:type="character" w:customStyle="1" w:styleId="TitleChar">
    <w:name w:val="Title Char"/>
    <w:basedOn w:val="DefaultParagraphFont"/>
    <w:link w:val="Title"/>
    <w:uiPriority w:val="10"/>
    <w:rsid w:val="00240AA7"/>
    <w:rPr>
      <w:rFonts w:ascii="Arial" w:hAnsi="Arial" w:cs="Arial"/>
      <w:color w:val="A2007D"/>
      <w:sz w:val="48"/>
      <w:szCs w:val="48"/>
    </w:rPr>
  </w:style>
  <w:style w:type="character" w:customStyle="1" w:styleId="Heading2Char">
    <w:name w:val="Heading 2 Char"/>
    <w:basedOn w:val="DefaultParagraphFont"/>
    <w:link w:val="Heading2"/>
    <w:uiPriority w:val="9"/>
    <w:rsid w:val="00E21D14"/>
    <w:rPr>
      <w:rFonts w:ascii="Arial" w:hAnsi="Arial" w:cs="Arial"/>
      <w:color w:val="A2007D"/>
      <w:sz w:val="28"/>
      <w:szCs w:val="28"/>
    </w:rPr>
  </w:style>
  <w:style w:type="table" w:styleId="TableGrid">
    <w:name w:val="Table Grid"/>
    <w:basedOn w:val="TableNormal"/>
    <w:uiPriority w:val="39"/>
    <w:rsid w:val="00BB4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70E8"/>
    <w:pPr>
      <w:ind w:left="720"/>
      <w:contextualSpacing/>
    </w:pPr>
  </w:style>
  <w:style w:type="character" w:styleId="Hyperlink">
    <w:name w:val="Hyperlink"/>
    <w:basedOn w:val="DefaultParagraphFont"/>
    <w:uiPriority w:val="99"/>
    <w:unhideWhenUsed/>
    <w:rsid w:val="00E7408F"/>
    <w:rPr>
      <w:color w:val="0563C1" w:themeColor="hyperlink"/>
      <w:u w:val="single"/>
    </w:rPr>
  </w:style>
  <w:style w:type="character" w:styleId="UnresolvedMention">
    <w:name w:val="Unresolved Mention"/>
    <w:basedOn w:val="DefaultParagraphFont"/>
    <w:uiPriority w:val="99"/>
    <w:semiHidden/>
    <w:unhideWhenUsed/>
    <w:rsid w:val="00E7408F"/>
    <w:rPr>
      <w:color w:val="605E5C"/>
      <w:shd w:val="clear" w:color="auto" w:fill="E1DFDD"/>
    </w:rPr>
  </w:style>
  <w:style w:type="character" w:styleId="CommentReference">
    <w:name w:val="annotation reference"/>
    <w:basedOn w:val="DefaultParagraphFont"/>
    <w:uiPriority w:val="99"/>
    <w:semiHidden/>
    <w:unhideWhenUsed/>
    <w:rsid w:val="00160995"/>
    <w:rPr>
      <w:sz w:val="16"/>
      <w:szCs w:val="16"/>
    </w:rPr>
  </w:style>
  <w:style w:type="paragraph" w:styleId="CommentText">
    <w:name w:val="annotation text"/>
    <w:basedOn w:val="Normal"/>
    <w:link w:val="CommentTextChar"/>
    <w:uiPriority w:val="99"/>
    <w:unhideWhenUsed/>
    <w:rsid w:val="00160995"/>
    <w:pPr>
      <w:spacing w:line="240" w:lineRule="auto"/>
    </w:pPr>
    <w:rPr>
      <w:sz w:val="20"/>
      <w:szCs w:val="20"/>
    </w:rPr>
  </w:style>
  <w:style w:type="character" w:customStyle="1" w:styleId="CommentTextChar">
    <w:name w:val="Comment Text Char"/>
    <w:basedOn w:val="DefaultParagraphFont"/>
    <w:link w:val="CommentText"/>
    <w:uiPriority w:val="99"/>
    <w:rsid w:val="00160995"/>
    <w:rPr>
      <w:rFonts w:ascii="Interstate-Regular" w:hAnsi="Interstate-Regular" w:cs="Arial"/>
      <w:sz w:val="20"/>
      <w:szCs w:val="20"/>
    </w:rPr>
  </w:style>
  <w:style w:type="paragraph" w:styleId="CommentSubject">
    <w:name w:val="annotation subject"/>
    <w:basedOn w:val="CommentText"/>
    <w:next w:val="CommentText"/>
    <w:link w:val="CommentSubjectChar"/>
    <w:uiPriority w:val="99"/>
    <w:semiHidden/>
    <w:unhideWhenUsed/>
    <w:rsid w:val="00160995"/>
    <w:rPr>
      <w:b/>
      <w:bCs/>
    </w:rPr>
  </w:style>
  <w:style w:type="character" w:customStyle="1" w:styleId="CommentSubjectChar">
    <w:name w:val="Comment Subject Char"/>
    <w:basedOn w:val="CommentTextChar"/>
    <w:link w:val="CommentSubject"/>
    <w:uiPriority w:val="99"/>
    <w:semiHidden/>
    <w:rsid w:val="00160995"/>
    <w:rPr>
      <w:rFonts w:ascii="Interstate-Regular" w:hAnsi="Interstate-Regular" w:cs="Arial"/>
      <w:b/>
      <w:bCs/>
      <w:sz w:val="20"/>
      <w:szCs w:val="20"/>
    </w:rPr>
  </w:style>
  <w:style w:type="paragraph" w:customStyle="1" w:styleId="Pa2">
    <w:name w:val="Pa2"/>
    <w:basedOn w:val="Normal"/>
    <w:next w:val="Normal"/>
    <w:uiPriority w:val="99"/>
    <w:rsid w:val="00B92D14"/>
    <w:pPr>
      <w:autoSpaceDE w:val="0"/>
      <w:autoSpaceDN w:val="0"/>
      <w:adjustRightInd w:val="0"/>
      <w:spacing w:before="0" w:after="0" w:line="241" w:lineRule="atLeast"/>
    </w:pPr>
    <w:rPr>
      <w:rFonts w:ascii="Myriad Pro" w:hAnsi="Myriad Pro" w:cstheme="minorBidi"/>
      <w:sz w:val="24"/>
      <w:szCs w:val="24"/>
    </w:rPr>
  </w:style>
  <w:style w:type="character" w:customStyle="1" w:styleId="A0">
    <w:name w:val="A0"/>
    <w:uiPriority w:val="99"/>
    <w:rsid w:val="00B92D14"/>
    <w:rPr>
      <w:rFonts w:cs="Myriad Pro"/>
      <w:color w:val="211D1E"/>
      <w:sz w:val="20"/>
      <w:szCs w:val="20"/>
    </w:rPr>
  </w:style>
  <w:style w:type="character" w:customStyle="1" w:styleId="A8">
    <w:name w:val="A8"/>
    <w:uiPriority w:val="99"/>
    <w:rsid w:val="00696CFA"/>
    <w:rPr>
      <w:rFonts w:cs="Myriad Pro"/>
      <w:color w:val="211D1E"/>
      <w:sz w:val="16"/>
      <w:szCs w:val="16"/>
    </w:rPr>
  </w:style>
  <w:style w:type="character" w:styleId="PlaceholderText">
    <w:name w:val="Placeholder Text"/>
    <w:basedOn w:val="DefaultParagraphFont"/>
    <w:uiPriority w:val="99"/>
    <w:semiHidden/>
    <w:rsid w:val="009D76C9"/>
    <w:rPr>
      <w:color w:val="808080"/>
    </w:rPr>
  </w:style>
  <w:style w:type="character" w:styleId="IntenseEmphasis">
    <w:name w:val="Intense Emphasis"/>
    <w:basedOn w:val="DefaultParagraphFont"/>
    <w:uiPriority w:val="21"/>
    <w:qFormat/>
    <w:rsid w:val="00241445"/>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wca-canberra.org.au/wp-content/uploads/2021/02/Schedule-of-Fees-and-Charges-Form-2021-v1.8.pdf" TargetMode="External"/><Relationship Id="rId18" Type="http://schemas.openxmlformats.org/officeDocument/2006/relationships/header" Target="head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ywca-canberra.org.au/wp-content/uploads/2017/07/Student-Handbook-2017_FINAL.pdf" TargetMode="External"/><Relationship Id="rId7" Type="http://schemas.openxmlformats.org/officeDocument/2006/relationships/settings" Target="settings.xml"/><Relationship Id="rId12" Type="http://schemas.openxmlformats.org/officeDocument/2006/relationships/hyperlink" Target="mailto:training@ywca-canberra.org" TargetMode="External"/><Relationship Id="rId17" Type="http://schemas.openxmlformats.org/officeDocument/2006/relationships/footer" Target="footer2.xml"/><Relationship Id="rId25" Type="http://schemas.openxmlformats.org/officeDocument/2006/relationships/hyperlink" Target="https://ywca-canberra.org.au/privacy-policy/"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usi.gov.au" TargetMode="External"/><Relationship Id="rId24" Type="http://schemas.openxmlformats.org/officeDocument/2006/relationships/hyperlink" Target="https://www.dese.gov.au/national-vetdata/vet-privacy-notice"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ncver.edu.au/privac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ywca-canberra.org.au/wp-content/uploads/2017/07/Student-Handbook-2017_FINAL.pdf" TargetMode="External"/><Relationship Id="rId27" Type="http://schemas.openxmlformats.org/officeDocument/2006/relationships/footer" Target="footer4.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F49452153436A887D47B6713BFD63"/>
        <w:category>
          <w:name w:val="General"/>
          <w:gallery w:val="placeholder"/>
        </w:category>
        <w:types>
          <w:type w:val="bbPlcHdr"/>
        </w:types>
        <w:behaviors>
          <w:behavior w:val="content"/>
        </w:behaviors>
        <w:guid w:val="{564DE058-ED7D-41D5-978C-7050E40BF9EE}"/>
      </w:docPartPr>
      <w:docPartBody>
        <w:p w:rsidR="000E4EDD" w:rsidRDefault="003472C0" w:rsidP="003472C0">
          <w:pPr>
            <w:pStyle w:val="A8CF49452153436A887D47B6713BFD63"/>
          </w:pPr>
          <w:r w:rsidRPr="00CC1337">
            <w:rPr>
              <w:rStyle w:val="PlaceholderText"/>
            </w:rPr>
            <w:t>Enter your 10-digit USI.</w:t>
          </w:r>
        </w:p>
      </w:docPartBody>
    </w:docPart>
    <w:docPart>
      <w:docPartPr>
        <w:name w:val="81CC3831F3D54E8DB6E1455808DA249F"/>
        <w:category>
          <w:name w:val="General"/>
          <w:gallery w:val="placeholder"/>
        </w:category>
        <w:types>
          <w:type w:val="bbPlcHdr"/>
        </w:types>
        <w:behaviors>
          <w:behavior w:val="content"/>
        </w:behaviors>
        <w:guid w:val="{3098501F-AEB4-494D-BB8B-747E2D4B167B}"/>
      </w:docPartPr>
      <w:docPartBody>
        <w:p w:rsidR="000E4EDD" w:rsidRDefault="003472C0" w:rsidP="003472C0">
          <w:pPr>
            <w:pStyle w:val="81CC3831F3D54E8DB6E1455808DA249F"/>
          </w:pPr>
          <w:r w:rsidRPr="00CC1337">
            <w:rPr>
              <w:rStyle w:val="PlaceholderText"/>
              <w:sz w:val="20"/>
              <w:szCs w:val="20"/>
            </w:rPr>
            <w:t>Your first name</w:t>
          </w:r>
        </w:p>
      </w:docPartBody>
    </w:docPart>
    <w:docPart>
      <w:docPartPr>
        <w:name w:val="A3DA261D0AD542E8B639DDB6133B4CF0"/>
        <w:category>
          <w:name w:val="General"/>
          <w:gallery w:val="placeholder"/>
        </w:category>
        <w:types>
          <w:type w:val="bbPlcHdr"/>
        </w:types>
        <w:behaviors>
          <w:behavior w:val="content"/>
        </w:behaviors>
        <w:guid w:val="{AFB47CCB-9F1E-4872-9BB2-DBE4F31F6198}"/>
      </w:docPartPr>
      <w:docPartBody>
        <w:p w:rsidR="000E4EDD" w:rsidRDefault="003472C0" w:rsidP="003472C0">
          <w:pPr>
            <w:pStyle w:val="A3DA261D0AD542E8B639DDB6133B4CF0"/>
          </w:pPr>
          <w:r w:rsidRPr="00CC1337">
            <w:rPr>
              <w:rStyle w:val="PlaceholderText"/>
              <w:sz w:val="20"/>
              <w:szCs w:val="20"/>
            </w:rPr>
            <w:t>Your middle name, if any</w:t>
          </w:r>
        </w:p>
      </w:docPartBody>
    </w:docPart>
    <w:docPart>
      <w:docPartPr>
        <w:name w:val="62B8A96A9CD54AC1ADFF45947679794C"/>
        <w:category>
          <w:name w:val="General"/>
          <w:gallery w:val="placeholder"/>
        </w:category>
        <w:types>
          <w:type w:val="bbPlcHdr"/>
        </w:types>
        <w:behaviors>
          <w:behavior w:val="content"/>
        </w:behaviors>
        <w:guid w:val="{0D9190BA-0725-4C0B-8758-8666CC393E4F}"/>
      </w:docPartPr>
      <w:docPartBody>
        <w:p w:rsidR="000E4EDD" w:rsidRDefault="003472C0" w:rsidP="003472C0">
          <w:pPr>
            <w:pStyle w:val="62B8A96A9CD54AC1ADFF45947679794C"/>
          </w:pPr>
          <w:r w:rsidRPr="00CC1337">
            <w:rPr>
              <w:rStyle w:val="PlaceholderText"/>
              <w:sz w:val="20"/>
              <w:szCs w:val="20"/>
            </w:rPr>
            <w:t>Your last name</w:t>
          </w:r>
        </w:p>
      </w:docPartBody>
    </w:docPart>
    <w:docPart>
      <w:docPartPr>
        <w:name w:val="1E2B1EC32AC14C128D82F50A748212DF"/>
        <w:category>
          <w:name w:val="General"/>
          <w:gallery w:val="placeholder"/>
        </w:category>
        <w:types>
          <w:type w:val="bbPlcHdr"/>
        </w:types>
        <w:behaviors>
          <w:behavior w:val="content"/>
        </w:behaviors>
        <w:guid w:val="{199E5E33-2964-4C9E-B72B-448A7F05E07C}"/>
      </w:docPartPr>
      <w:docPartBody>
        <w:p w:rsidR="000E4EDD" w:rsidRDefault="003472C0" w:rsidP="003472C0">
          <w:pPr>
            <w:pStyle w:val="1E2B1EC32AC14C128D82F50A748212DF"/>
          </w:pPr>
          <w:r w:rsidRPr="00CC1337">
            <w:rPr>
              <w:rStyle w:val="PlaceholderText"/>
              <w:sz w:val="20"/>
              <w:szCs w:val="20"/>
            </w:rPr>
            <w:t>Your preferred name, if any</w:t>
          </w:r>
        </w:p>
      </w:docPartBody>
    </w:docPart>
    <w:docPart>
      <w:docPartPr>
        <w:name w:val="E64E34C017484B68BF2775C57AA635FD"/>
        <w:category>
          <w:name w:val="General"/>
          <w:gallery w:val="placeholder"/>
        </w:category>
        <w:types>
          <w:type w:val="bbPlcHdr"/>
        </w:types>
        <w:behaviors>
          <w:behavior w:val="content"/>
        </w:behaviors>
        <w:guid w:val="{25BD4B95-8E11-44C9-85BE-0774F8519332}"/>
      </w:docPartPr>
      <w:docPartBody>
        <w:p w:rsidR="000E4EDD" w:rsidRDefault="003472C0" w:rsidP="003472C0">
          <w:pPr>
            <w:pStyle w:val="E64E34C017484B68BF2775C57AA635FD"/>
          </w:pPr>
          <w:r w:rsidRPr="00CC1337">
            <w:rPr>
              <w:rStyle w:val="PlaceholderText"/>
              <w:sz w:val="20"/>
              <w:szCs w:val="20"/>
            </w:rPr>
            <w:t>Your home phone number</w:t>
          </w:r>
        </w:p>
      </w:docPartBody>
    </w:docPart>
    <w:docPart>
      <w:docPartPr>
        <w:name w:val="F50297DD62A5407A8E696D0C71930B7E"/>
        <w:category>
          <w:name w:val="General"/>
          <w:gallery w:val="placeholder"/>
        </w:category>
        <w:types>
          <w:type w:val="bbPlcHdr"/>
        </w:types>
        <w:behaviors>
          <w:behavior w:val="content"/>
        </w:behaviors>
        <w:guid w:val="{C646AED8-E067-4782-99FA-8451DAA52CC3}"/>
      </w:docPartPr>
      <w:docPartBody>
        <w:p w:rsidR="000E4EDD" w:rsidRDefault="003472C0" w:rsidP="003472C0">
          <w:pPr>
            <w:pStyle w:val="F50297DD62A5407A8E696D0C71930B7E"/>
          </w:pPr>
          <w:r w:rsidRPr="00CC1337">
            <w:rPr>
              <w:rStyle w:val="PlaceholderText"/>
              <w:sz w:val="20"/>
              <w:szCs w:val="20"/>
            </w:rPr>
            <w:t>Your mobile number</w:t>
          </w:r>
        </w:p>
      </w:docPartBody>
    </w:docPart>
    <w:docPart>
      <w:docPartPr>
        <w:name w:val="917E70FB35B14B549350C0C459D036D3"/>
        <w:category>
          <w:name w:val="General"/>
          <w:gallery w:val="placeholder"/>
        </w:category>
        <w:types>
          <w:type w:val="bbPlcHdr"/>
        </w:types>
        <w:behaviors>
          <w:behavior w:val="content"/>
        </w:behaviors>
        <w:guid w:val="{E9E0A308-F76D-4EC4-BA4B-D89AF2D7652B}"/>
      </w:docPartPr>
      <w:docPartBody>
        <w:p w:rsidR="000E4EDD" w:rsidRDefault="003472C0" w:rsidP="003472C0">
          <w:pPr>
            <w:pStyle w:val="917E70FB35B14B549350C0C459D036D3"/>
          </w:pPr>
          <w:r w:rsidRPr="00CC1337">
            <w:rPr>
              <w:rStyle w:val="PlaceholderText"/>
              <w:sz w:val="20"/>
              <w:szCs w:val="20"/>
            </w:rPr>
            <w:t>Your email address</w:t>
          </w:r>
        </w:p>
      </w:docPartBody>
    </w:docPart>
    <w:docPart>
      <w:docPartPr>
        <w:name w:val="F2F7B6E86C41426182DFEF7A3F1EF7DB"/>
        <w:category>
          <w:name w:val="General"/>
          <w:gallery w:val="placeholder"/>
        </w:category>
        <w:types>
          <w:type w:val="bbPlcHdr"/>
        </w:types>
        <w:behaviors>
          <w:behavior w:val="content"/>
        </w:behaviors>
        <w:guid w:val="{13976702-0B61-4273-AAA0-B935E7E34E2A}"/>
      </w:docPartPr>
      <w:docPartBody>
        <w:p w:rsidR="000E4EDD" w:rsidRDefault="003472C0" w:rsidP="003472C0">
          <w:pPr>
            <w:pStyle w:val="F2F7B6E86C41426182DFEF7A3F1EF7DB"/>
          </w:pPr>
          <w:r w:rsidRPr="00CC1337">
            <w:rPr>
              <w:rStyle w:val="PlaceholderText"/>
              <w:sz w:val="20"/>
              <w:szCs w:val="20"/>
            </w:rPr>
            <w:t>Your street addre</w:t>
          </w:r>
          <w:r>
            <w:rPr>
              <w:rStyle w:val="PlaceholderText"/>
              <w:sz w:val="20"/>
              <w:szCs w:val="20"/>
            </w:rPr>
            <w:t>s</w:t>
          </w:r>
          <w:r w:rsidRPr="00CC1337">
            <w:rPr>
              <w:rStyle w:val="PlaceholderText"/>
              <w:sz w:val="20"/>
              <w:szCs w:val="20"/>
            </w:rPr>
            <w:t>s</w:t>
          </w:r>
        </w:p>
      </w:docPartBody>
    </w:docPart>
    <w:docPart>
      <w:docPartPr>
        <w:name w:val="CCC06A3D5F4344E0AD41B0566D21FB57"/>
        <w:category>
          <w:name w:val="General"/>
          <w:gallery w:val="placeholder"/>
        </w:category>
        <w:types>
          <w:type w:val="bbPlcHdr"/>
        </w:types>
        <w:behaviors>
          <w:behavior w:val="content"/>
        </w:behaviors>
        <w:guid w:val="{FCB6E952-9724-469C-B3AC-F274FF73C917}"/>
      </w:docPartPr>
      <w:docPartBody>
        <w:p w:rsidR="000E4EDD" w:rsidRDefault="003472C0" w:rsidP="003472C0">
          <w:pPr>
            <w:pStyle w:val="CCC06A3D5F4344E0AD41B0566D21FB57"/>
          </w:pPr>
          <w:r w:rsidRPr="00CC1337">
            <w:rPr>
              <w:rStyle w:val="PlaceholderText"/>
              <w:sz w:val="20"/>
              <w:szCs w:val="20"/>
            </w:rPr>
            <w:t>Your suburb/town</w:t>
          </w:r>
        </w:p>
      </w:docPartBody>
    </w:docPart>
    <w:docPart>
      <w:docPartPr>
        <w:name w:val="5513FED11174425789CC5C5FDEEF5C07"/>
        <w:category>
          <w:name w:val="General"/>
          <w:gallery w:val="placeholder"/>
        </w:category>
        <w:types>
          <w:type w:val="bbPlcHdr"/>
        </w:types>
        <w:behaviors>
          <w:behavior w:val="content"/>
        </w:behaviors>
        <w:guid w:val="{6CB5D22C-3479-401C-A9D1-E896CBC0E5B1}"/>
      </w:docPartPr>
      <w:docPartBody>
        <w:p w:rsidR="000E4EDD" w:rsidRDefault="003472C0" w:rsidP="003472C0">
          <w:pPr>
            <w:pStyle w:val="5513FED11174425789CC5C5FDEEF5C07"/>
          </w:pPr>
          <w:r w:rsidRPr="00CC1337">
            <w:rPr>
              <w:rStyle w:val="PlaceholderText"/>
              <w:sz w:val="20"/>
              <w:szCs w:val="20"/>
            </w:rPr>
            <w:t>Your state</w:t>
          </w:r>
          <w:r>
            <w:rPr>
              <w:rStyle w:val="PlaceholderText"/>
              <w:sz w:val="20"/>
              <w:szCs w:val="20"/>
            </w:rPr>
            <w:t>/</w:t>
          </w:r>
          <w:r w:rsidRPr="00CC1337">
            <w:rPr>
              <w:rStyle w:val="PlaceholderText"/>
              <w:sz w:val="20"/>
              <w:szCs w:val="20"/>
            </w:rPr>
            <w:t xml:space="preserve"> territory</w:t>
          </w:r>
        </w:p>
      </w:docPartBody>
    </w:docPart>
    <w:docPart>
      <w:docPartPr>
        <w:name w:val="8FCF8310D6654178B32E17C90BFF6CCC"/>
        <w:category>
          <w:name w:val="General"/>
          <w:gallery w:val="placeholder"/>
        </w:category>
        <w:types>
          <w:type w:val="bbPlcHdr"/>
        </w:types>
        <w:behaviors>
          <w:behavior w:val="content"/>
        </w:behaviors>
        <w:guid w:val="{92FEEB47-700D-4E98-AE0F-97D9752D397A}"/>
      </w:docPartPr>
      <w:docPartBody>
        <w:p w:rsidR="000E4EDD" w:rsidRDefault="003472C0" w:rsidP="003472C0">
          <w:pPr>
            <w:pStyle w:val="8FCF8310D6654178B32E17C90BFF6CCC"/>
          </w:pPr>
          <w:r w:rsidRPr="00CC1337">
            <w:rPr>
              <w:rStyle w:val="PlaceholderText"/>
              <w:sz w:val="20"/>
              <w:szCs w:val="20"/>
            </w:rPr>
            <w:t>Your postcode</w:t>
          </w:r>
        </w:p>
      </w:docPartBody>
    </w:docPart>
    <w:docPart>
      <w:docPartPr>
        <w:name w:val="7148626882A64160A9D77F1862CEDBE9"/>
        <w:category>
          <w:name w:val="General"/>
          <w:gallery w:val="placeholder"/>
        </w:category>
        <w:types>
          <w:type w:val="bbPlcHdr"/>
        </w:types>
        <w:behaviors>
          <w:behavior w:val="content"/>
        </w:behaviors>
        <w:guid w:val="{E534B9AC-8741-4D3C-BA11-93C278BF0B98}"/>
      </w:docPartPr>
      <w:docPartBody>
        <w:p w:rsidR="000E4EDD" w:rsidRDefault="003472C0" w:rsidP="003472C0">
          <w:pPr>
            <w:pStyle w:val="7148626882A64160A9D77F1862CEDBE9"/>
          </w:pPr>
          <w:r w:rsidRPr="00CC1337">
            <w:rPr>
              <w:rStyle w:val="PlaceholderText"/>
              <w:sz w:val="20"/>
              <w:szCs w:val="20"/>
            </w:rPr>
            <w:t>Your postal address if different to residential</w:t>
          </w:r>
        </w:p>
      </w:docPartBody>
    </w:docPart>
    <w:docPart>
      <w:docPartPr>
        <w:name w:val="1FA00B392CA3478B959890F21EA732F6"/>
        <w:category>
          <w:name w:val="General"/>
          <w:gallery w:val="placeholder"/>
        </w:category>
        <w:types>
          <w:type w:val="bbPlcHdr"/>
        </w:types>
        <w:behaviors>
          <w:behavior w:val="content"/>
        </w:behaviors>
        <w:guid w:val="{827FD3FB-192F-46E3-ACA4-CE40B411B9BA}"/>
      </w:docPartPr>
      <w:docPartBody>
        <w:p w:rsidR="000E4EDD" w:rsidRDefault="003472C0" w:rsidP="003472C0">
          <w:pPr>
            <w:pStyle w:val="1FA00B392CA3478B959890F21EA732F6"/>
          </w:pPr>
          <w:r w:rsidRPr="00CC1337">
            <w:rPr>
              <w:rStyle w:val="PlaceholderText"/>
              <w:sz w:val="20"/>
              <w:szCs w:val="20"/>
            </w:rPr>
            <w:t>Suburb or town</w:t>
          </w:r>
        </w:p>
      </w:docPartBody>
    </w:docPart>
    <w:docPart>
      <w:docPartPr>
        <w:name w:val="537E0B71653C48CBBF57CD62C342539C"/>
        <w:category>
          <w:name w:val="General"/>
          <w:gallery w:val="placeholder"/>
        </w:category>
        <w:types>
          <w:type w:val="bbPlcHdr"/>
        </w:types>
        <w:behaviors>
          <w:behavior w:val="content"/>
        </w:behaviors>
        <w:guid w:val="{0EEFB8BF-7B57-4509-8092-4B30AB0271D5}"/>
      </w:docPartPr>
      <w:docPartBody>
        <w:p w:rsidR="000E4EDD" w:rsidRDefault="003472C0" w:rsidP="003472C0">
          <w:pPr>
            <w:pStyle w:val="537E0B71653C48CBBF57CD62C342539C"/>
          </w:pPr>
          <w:r w:rsidRPr="00CC1337">
            <w:rPr>
              <w:rStyle w:val="PlaceholderText"/>
              <w:sz w:val="20"/>
              <w:szCs w:val="20"/>
            </w:rPr>
            <w:t>State or territory</w:t>
          </w:r>
        </w:p>
      </w:docPartBody>
    </w:docPart>
    <w:docPart>
      <w:docPartPr>
        <w:name w:val="B5EE055946224AD986C2403EBFBABD9C"/>
        <w:category>
          <w:name w:val="General"/>
          <w:gallery w:val="placeholder"/>
        </w:category>
        <w:types>
          <w:type w:val="bbPlcHdr"/>
        </w:types>
        <w:behaviors>
          <w:behavior w:val="content"/>
        </w:behaviors>
        <w:guid w:val="{2004F5F2-FF71-4951-9FB2-5017BAA6B5A5}"/>
      </w:docPartPr>
      <w:docPartBody>
        <w:p w:rsidR="000E4EDD" w:rsidRDefault="003472C0" w:rsidP="003472C0">
          <w:pPr>
            <w:pStyle w:val="B5EE055946224AD986C2403EBFBABD9C"/>
          </w:pPr>
          <w:r w:rsidRPr="00CC1337">
            <w:rPr>
              <w:rStyle w:val="PlaceholderText"/>
              <w:sz w:val="20"/>
              <w:szCs w:val="20"/>
            </w:rPr>
            <w:t>Postcode</w:t>
          </w:r>
        </w:p>
      </w:docPartBody>
    </w:docPart>
    <w:docPart>
      <w:docPartPr>
        <w:name w:val="2BC0F4C30E464221BF5EFEE00A46222F"/>
        <w:category>
          <w:name w:val="General"/>
          <w:gallery w:val="placeholder"/>
        </w:category>
        <w:types>
          <w:type w:val="bbPlcHdr"/>
        </w:types>
        <w:behaviors>
          <w:behavior w:val="content"/>
        </w:behaviors>
        <w:guid w:val="{0A3EED20-F0FD-416A-AABA-1E9F95EAD730}"/>
      </w:docPartPr>
      <w:docPartBody>
        <w:p w:rsidR="000E4EDD" w:rsidRDefault="003472C0" w:rsidP="003472C0">
          <w:pPr>
            <w:pStyle w:val="2BC0F4C30E464221BF5EFEE00A46222F"/>
          </w:pPr>
          <w:r w:rsidRPr="00CC1337">
            <w:rPr>
              <w:rStyle w:val="PlaceholderText"/>
              <w:sz w:val="20"/>
              <w:szCs w:val="20"/>
            </w:rPr>
            <w:t>Next of kin name</w:t>
          </w:r>
        </w:p>
      </w:docPartBody>
    </w:docPart>
    <w:docPart>
      <w:docPartPr>
        <w:name w:val="0784B896C4004C0D8C997A527EB47BE8"/>
        <w:category>
          <w:name w:val="General"/>
          <w:gallery w:val="placeholder"/>
        </w:category>
        <w:types>
          <w:type w:val="bbPlcHdr"/>
        </w:types>
        <w:behaviors>
          <w:behavior w:val="content"/>
        </w:behaviors>
        <w:guid w:val="{C442CDF4-B9F9-415D-90E1-918B7963CFC0}"/>
      </w:docPartPr>
      <w:docPartBody>
        <w:p w:rsidR="000E4EDD" w:rsidRDefault="003472C0" w:rsidP="003472C0">
          <w:pPr>
            <w:pStyle w:val="0784B896C4004C0D8C997A527EB47BE8"/>
          </w:pPr>
          <w:r w:rsidRPr="00CC1337">
            <w:rPr>
              <w:rStyle w:val="PlaceholderText"/>
              <w:sz w:val="20"/>
              <w:szCs w:val="20"/>
            </w:rPr>
            <w:t>Relationship to next of kin</w:t>
          </w:r>
        </w:p>
      </w:docPartBody>
    </w:docPart>
    <w:docPart>
      <w:docPartPr>
        <w:name w:val="99483FD6D8F64564B7B94F453A7DCA80"/>
        <w:category>
          <w:name w:val="General"/>
          <w:gallery w:val="placeholder"/>
        </w:category>
        <w:types>
          <w:type w:val="bbPlcHdr"/>
        </w:types>
        <w:behaviors>
          <w:behavior w:val="content"/>
        </w:behaviors>
        <w:guid w:val="{301C4792-71E4-4D64-9F8E-71FCC02D933F}"/>
      </w:docPartPr>
      <w:docPartBody>
        <w:p w:rsidR="000E4EDD" w:rsidRDefault="003472C0" w:rsidP="003472C0">
          <w:pPr>
            <w:pStyle w:val="99483FD6D8F64564B7B94F453A7DCA80"/>
          </w:pPr>
          <w:r w:rsidRPr="00CC1337">
            <w:rPr>
              <w:rStyle w:val="PlaceholderText"/>
              <w:sz w:val="20"/>
              <w:szCs w:val="20"/>
            </w:rPr>
            <w:t>Next of kin home phone</w:t>
          </w:r>
        </w:p>
      </w:docPartBody>
    </w:docPart>
    <w:docPart>
      <w:docPartPr>
        <w:name w:val="4AB3F45D5AEA4192979E2C06AC3FE41A"/>
        <w:category>
          <w:name w:val="General"/>
          <w:gallery w:val="placeholder"/>
        </w:category>
        <w:types>
          <w:type w:val="bbPlcHdr"/>
        </w:types>
        <w:behaviors>
          <w:behavior w:val="content"/>
        </w:behaviors>
        <w:guid w:val="{05027E73-82A5-4FF9-B476-5363998C9F76}"/>
      </w:docPartPr>
      <w:docPartBody>
        <w:p w:rsidR="000E4EDD" w:rsidRDefault="003472C0" w:rsidP="003472C0">
          <w:pPr>
            <w:pStyle w:val="4AB3F45D5AEA4192979E2C06AC3FE41A"/>
          </w:pPr>
          <w:r w:rsidRPr="00CC1337">
            <w:rPr>
              <w:rStyle w:val="PlaceholderText"/>
              <w:sz w:val="20"/>
              <w:szCs w:val="20"/>
            </w:rPr>
            <w:t>Next of kin mobile phone</w:t>
          </w:r>
        </w:p>
      </w:docPartBody>
    </w:docPart>
    <w:docPart>
      <w:docPartPr>
        <w:name w:val="4C65025DD822490787B241C60A2409CA"/>
        <w:category>
          <w:name w:val="General"/>
          <w:gallery w:val="placeholder"/>
        </w:category>
        <w:types>
          <w:type w:val="bbPlcHdr"/>
        </w:types>
        <w:behaviors>
          <w:behavior w:val="content"/>
        </w:behaviors>
        <w:guid w:val="{42BC043D-9023-4C28-B541-802B121D5C6D}"/>
      </w:docPartPr>
      <w:docPartBody>
        <w:p w:rsidR="000E4EDD" w:rsidRDefault="003472C0" w:rsidP="003472C0">
          <w:pPr>
            <w:pStyle w:val="4C65025DD822490787B241C60A2409CA"/>
          </w:pPr>
          <w:r w:rsidRPr="00CC1337">
            <w:rPr>
              <w:rStyle w:val="PlaceholderText"/>
              <w:sz w:val="20"/>
              <w:szCs w:val="20"/>
            </w:rPr>
            <w:t>Next of kin email address</w:t>
          </w:r>
        </w:p>
      </w:docPartBody>
    </w:docPart>
    <w:docPart>
      <w:docPartPr>
        <w:name w:val="D77780EBCD0B43278E3481B569677FE5"/>
        <w:category>
          <w:name w:val="General"/>
          <w:gallery w:val="placeholder"/>
        </w:category>
        <w:types>
          <w:type w:val="bbPlcHdr"/>
        </w:types>
        <w:behaviors>
          <w:behavior w:val="content"/>
        </w:behaviors>
        <w:guid w:val="{5CC01EF6-6987-45A7-9C62-DB9969AB1409}"/>
      </w:docPartPr>
      <w:docPartBody>
        <w:p w:rsidR="000E4EDD" w:rsidRDefault="003472C0" w:rsidP="003472C0">
          <w:pPr>
            <w:pStyle w:val="D77780EBCD0B43278E3481B569677FE5"/>
          </w:pPr>
          <w:r w:rsidRPr="00CC1337">
            <w:rPr>
              <w:rStyle w:val="PlaceholderText"/>
              <w:sz w:val="20"/>
              <w:szCs w:val="20"/>
            </w:rPr>
            <w:t>Country of birth</w:t>
          </w:r>
        </w:p>
      </w:docPartBody>
    </w:docPart>
    <w:docPart>
      <w:docPartPr>
        <w:name w:val="29C6F5C4DF804441A5AD2CE26453EFEE"/>
        <w:category>
          <w:name w:val="General"/>
          <w:gallery w:val="placeholder"/>
        </w:category>
        <w:types>
          <w:type w:val="bbPlcHdr"/>
        </w:types>
        <w:behaviors>
          <w:behavior w:val="content"/>
        </w:behaviors>
        <w:guid w:val="{62F3BBC8-B0D4-4711-A099-33C07AAED537}"/>
      </w:docPartPr>
      <w:docPartBody>
        <w:p w:rsidR="000E4EDD" w:rsidRDefault="003472C0" w:rsidP="003472C0">
          <w:pPr>
            <w:pStyle w:val="29C6F5C4DF804441A5AD2CE26453EFEE"/>
          </w:pPr>
          <w:r w:rsidRPr="00CC1337">
            <w:rPr>
              <w:rStyle w:val="PlaceholderText"/>
              <w:sz w:val="20"/>
              <w:szCs w:val="20"/>
            </w:rPr>
            <w:t>Town of birth</w:t>
          </w:r>
        </w:p>
      </w:docPartBody>
    </w:docPart>
    <w:docPart>
      <w:docPartPr>
        <w:name w:val="FA5CD70BCA5344EEBE21C7CF092129EB"/>
        <w:category>
          <w:name w:val="General"/>
          <w:gallery w:val="placeholder"/>
        </w:category>
        <w:types>
          <w:type w:val="bbPlcHdr"/>
        </w:types>
        <w:behaviors>
          <w:behavior w:val="content"/>
        </w:behaviors>
        <w:guid w:val="{EE2DE5F5-C5E2-41B1-B8B3-6C89D08E6CE1}"/>
      </w:docPartPr>
      <w:docPartBody>
        <w:p w:rsidR="000E4EDD" w:rsidRDefault="003472C0" w:rsidP="003472C0">
          <w:pPr>
            <w:pStyle w:val="FA5CD70BCA5344EEBE21C7CF092129EB"/>
          </w:pPr>
          <w:r w:rsidRPr="00CC1337">
            <w:rPr>
              <w:rStyle w:val="PlaceholderText"/>
              <w:sz w:val="20"/>
              <w:szCs w:val="20"/>
            </w:rPr>
            <w:t>Main language</w:t>
          </w:r>
        </w:p>
      </w:docPartBody>
    </w:docPart>
    <w:docPart>
      <w:docPartPr>
        <w:name w:val="34E8BCAAA817459488E6BEA8D3993291"/>
        <w:category>
          <w:name w:val="General"/>
          <w:gallery w:val="placeholder"/>
        </w:category>
        <w:types>
          <w:type w:val="bbPlcHdr"/>
        </w:types>
        <w:behaviors>
          <w:behavior w:val="content"/>
        </w:behaviors>
        <w:guid w:val="{62A568E8-3BFC-42A8-933A-87BB8524AF28}"/>
      </w:docPartPr>
      <w:docPartBody>
        <w:p w:rsidR="000E4EDD" w:rsidRDefault="003472C0" w:rsidP="003472C0">
          <w:pPr>
            <w:pStyle w:val="34E8BCAAA817459488E6BEA8D3993291"/>
          </w:pPr>
          <w:r w:rsidRPr="00CC1337">
            <w:rPr>
              <w:rStyle w:val="PlaceholderText"/>
              <w:sz w:val="20"/>
              <w:szCs w:val="20"/>
            </w:rPr>
            <w:t>Support needs</w:t>
          </w:r>
        </w:p>
      </w:docPartBody>
    </w:docPart>
    <w:docPart>
      <w:docPartPr>
        <w:name w:val="BDBB611C7FD245528B34720B2C30D02E"/>
        <w:category>
          <w:name w:val="General"/>
          <w:gallery w:val="placeholder"/>
        </w:category>
        <w:types>
          <w:type w:val="bbPlcHdr"/>
        </w:types>
        <w:behaviors>
          <w:behavior w:val="content"/>
        </w:behaviors>
        <w:guid w:val="{330DA59A-F00C-4583-9DBA-2D8EF9B2E504}"/>
      </w:docPartPr>
      <w:docPartBody>
        <w:p w:rsidR="000E4EDD" w:rsidRDefault="003472C0" w:rsidP="003472C0">
          <w:pPr>
            <w:pStyle w:val="BDBB611C7FD245528B34720B2C30D02E"/>
          </w:pPr>
          <w:r w:rsidRPr="00CC1337">
            <w:rPr>
              <w:rStyle w:val="PlaceholderText"/>
              <w:sz w:val="20"/>
              <w:szCs w:val="20"/>
            </w:rPr>
            <w:t>Name of your workplace</w:t>
          </w:r>
        </w:p>
      </w:docPartBody>
    </w:docPart>
    <w:docPart>
      <w:docPartPr>
        <w:name w:val="3F1A899F2966467AA06DD78E210B98FE"/>
        <w:category>
          <w:name w:val="General"/>
          <w:gallery w:val="placeholder"/>
        </w:category>
        <w:types>
          <w:type w:val="bbPlcHdr"/>
        </w:types>
        <w:behaviors>
          <w:behavior w:val="content"/>
        </w:behaviors>
        <w:guid w:val="{F29950A1-B27E-4D12-B87C-ADFA659E0613}"/>
      </w:docPartPr>
      <w:docPartBody>
        <w:p w:rsidR="000E4EDD" w:rsidRDefault="003472C0" w:rsidP="003472C0">
          <w:pPr>
            <w:pStyle w:val="3F1A899F2966467AA06DD78E210B98FE"/>
          </w:pPr>
          <w:r w:rsidRPr="00CC1337">
            <w:rPr>
              <w:rStyle w:val="PlaceholderText"/>
              <w:sz w:val="20"/>
              <w:szCs w:val="20"/>
            </w:rPr>
            <w:t>Workplace address</w:t>
          </w:r>
        </w:p>
      </w:docPartBody>
    </w:docPart>
    <w:docPart>
      <w:docPartPr>
        <w:name w:val="7CE0373F8FA84F3B8BC265399CCFCCA1"/>
        <w:category>
          <w:name w:val="General"/>
          <w:gallery w:val="placeholder"/>
        </w:category>
        <w:types>
          <w:type w:val="bbPlcHdr"/>
        </w:types>
        <w:behaviors>
          <w:behavior w:val="content"/>
        </w:behaviors>
        <w:guid w:val="{528801AD-181D-4E6A-8147-4C9EEC46B233}"/>
      </w:docPartPr>
      <w:docPartBody>
        <w:p w:rsidR="000E4EDD" w:rsidRDefault="003472C0" w:rsidP="003472C0">
          <w:pPr>
            <w:pStyle w:val="7CE0373F8FA84F3B8BC265399CCFCCA1"/>
          </w:pPr>
          <w:r w:rsidRPr="00CC1337">
            <w:rPr>
              <w:rStyle w:val="PlaceholderText"/>
              <w:sz w:val="20"/>
              <w:szCs w:val="20"/>
            </w:rPr>
            <w:t>Suburb or town</w:t>
          </w:r>
        </w:p>
      </w:docPartBody>
    </w:docPart>
    <w:docPart>
      <w:docPartPr>
        <w:name w:val="DFE62A4425604F209AFB334B503E1142"/>
        <w:category>
          <w:name w:val="General"/>
          <w:gallery w:val="placeholder"/>
        </w:category>
        <w:types>
          <w:type w:val="bbPlcHdr"/>
        </w:types>
        <w:behaviors>
          <w:behavior w:val="content"/>
        </w:behaviors>
        <w:guid w:val="{DEC5F725-9F1F-4BCE-AE9D-B2C140EDCE79}"/>
      </w:docPartPr>
      <w:docPartBody>
        <w:p w:rsidR="000E4EDD" w:rsidRDefault="003472C0" w:rsidP="003472C0">
          <w:pPr>
            <w:pStyle w:val="DFE62A4425604F209AFB334B503E1142"/>
          </w:pPr>
          <w:r w:rsidRPr="00CC1337">
            <w:rPr>
              <w:rStyle w:val="PlaceholderText"/>
              <w:sz w:val="20"/>
              <w:szCs w:val="20"/>
            </w:rPr>
            <w:t>postcode</w:t>
          </w:r>
        </w:p>
      </w:docPartBody>
    </w:docPart>
    <w:docPart>
      <w:docPartPr>
        <w:name w:val="0797C210814443828D67979BEA6BD842"/>
        <w:category>
          <w:name w:val="General"/>
          <w:gallery w:val="placeholder"/>
        </w:category>
        <w:types>
          <w:type w:val="bbPlcHdr"/>
        </w:types>
        <w:behaviors>
          <w:behavior w:val="content"/>
        </w:behaviors>
        <w:guid w:val="{C328CFEB-B0BB-44CB-B12A-6042D5DE5438}"/>
      </w:docPartPr>
      <w:docPartBody>
        <w:p w:rsidR="000E4EDD" w:rsidRDefault="003472C0" w:rsidP="003472C0">
          <w:pPr>
            <w:pStyle w:val="0797C210814443828D67979BEA6BD842"/>
          </w:pPr>
          <w:r w:rsidRPr="00CC1337">
            <w:rPr>
              <w:rStyle w:val="PlaceholderText"/>
              <w:sz w:val="20"/>
              <w:szCs w:val="20"/>
            </w:rPr>
            <w:t>Manager’s name</w:t>
          </w:r>
        </w:p>
      </w:docPartBody>
    </w:docPart>
    <w:docPart>
      <w:docPartPr>
        <w:name w:val="874DD1DF736E4433B52C16FDBCA71592"/>
        <w:category>
          <w:name w:val="General"/>
          <w:gallery w:val="placeholder"/>
        </w:category>
        <w:types>
          <w:type w:val="bbPlcHdr"/>
        </w:types>
        <w:behaviors>
          <w:behavior w:val="content"/>
        </w:behaviors>
        <w:guid w:val="{A8197F74-1DE3-4017-911C-E9657051A392}"/>
      </w:docPartPr>
      <w:docPartBody>
        <w:p w:rsidR="000E4EDD" w:rsidRDefault="003472C0" w:rsidP="003472C0">
          <w:pPr>
            <w:pStyle w:val="874DD1DF736E4433B52C16FDBCA71592"/>
          </w:pPr>
          <w:r w:rsidRPr="00CC1337">
            <w:rPr>
              <w:rStyle w:val="PlaceholderText"/>
              <w:sz w:val="20"/>
              <w:szCs w:val="20"/>
            </w:rPr>
            <w:t>Manager’s email address</w:t>
          </w:r>
        </w:p>
      </w:docPartBody>
    </w:docPart>
    <w:docPart>
      <w:docPartPr>
        <w:name w:val="C157B9F7D45D4A0988E2EB3F4C7BE8E3"/>
        <w:category>
          <w:name w:val="General"/>
          <w:gallery w:val="placeholder"/>
        </w:category>
        <w:types>
          <w:type w:val="bbPlcHdr"/>
        </w:types>
        <w:behaviors>
          <w:behavior w:val="content"/>
        </w:behaviors>
        <w:guid w:val="{199C20A4-0C7E-46F4-972E-002E86E4BFD2}"/>
      </w:docPartPr>
      <w:docPartBody>
        <w:p w:rsidR="000E4EDD" w:rsidRDefault="003472C0" w:rsidP="003472C0">
          <w:pPr>
            <w:pStyle w:val="C157B9F7D45D4A0988E2EB3F4C7BE8E3"/>
          </w:pPr>
          <w:r w:rsidRPr="00CC1337">
            <w:rPr>
              <w:rStyle w:val="PlaceholderText"/>
              <w:sz w:val="20"/>
              <w:szCs w:val="20"/>
            </w:rPr>
            <w:t>Manager’s phone number</w:t>
          </w:r>
        </w:p>
      </w:docPartBody>
    </w:docPart>
    <w:docPart>
      <w:docPartPr>
        <w:name w:val="A5D0AB5C20244BAA9A18BF83E8073695"/>
        <w:category>
          <w:name w:val="General"/>
          <w:gallery w:val="placeholder"/>
        </w:category>
        <w:types>
          <w:type w:val="bbPlcHdr"/>
        </w:types>
        <w:behaviors>
          <w:behavior w:val="content"/>
        </w:behaviors>
        <w:guid w:val="{8A6AD8B9-6989-4810-8DAB-5696FB473206}"/>
      </w:docPartPr>
      <w:docPartBody>
        <w:p w:rsidR="000E4EDD" w:rsidRDefault="003472C0" w:rsidP="003472C0">
          <w:pPr>
            <w:pStyle w:val="A5D0AB5C20244BAA9A18BF83E8073695"/>
          </w:pPr>
          <w:r w:rsidRPr="00CC1337">
            <w:rPr>
              <w:rStyle w:val="PlaceholderText"/>
              <w:sz w:val="20"/>
              <w:szCs w:val="20"/>
            </w:rPr>
            <w:t>Date started</w:t>
          </w:r>
        </w:p>
      </w:docPartBody>
    </w:docPart>
    <w:docPart>
      <w:docPartPr>
        <w:name w:val="1A02A1D5B38E43B4A97FEA0B0D191426"/>
        <w:category>
          <w:name w:val="General"/>
          <w:gallery w:val="placeholder"/>
        </w:category>
        <w:types>
          <w:type w:val="bbPlcHdr"/>
        </w:types>
        <w:behaviors>
          <w:behavior w:val="content"/>
        </w:behaviors>
        <w:guid w:val="{A9F13B76-A579-4854-BCE2-AFE3848F5C77}"/>
      </w:docPartPr>
      <w:docPartBody>
        <w:p w:rsidR="000E4EDD" w:rsidRDefault="003472C0" w:rsidP="003472C0">
          <w:pPr>
            <w:pStyle w:val="1A02A1D5B38E43B4A97FEA0B0D191426"/>
          </w:pPr>
          <w:r w:rsidRPr="00CC1337">
            <w:rPr>
              <w:rStyle w:val="PlaceholderText"/>
              <w:sz w:val="20"/>
              <w:szCs w:val="20"/>
            </w:rPr>
            <w:t>Average hours worked</w:t>
          </w:r>
        </w:p>
      </w:docPartBody>
    </w:docPart>
    <w:docPart>
      <w:docPartPr>
        <w:name w:val="901AA704D3CE40748CD7FB985C8DFFF4"/>
        <w:category>
          <w:name w:val="General"/>
          <w:gallery w:val="placeholder"/>
        </w:category>
        <w:types>
          <w:type w:val="bbPlcHdr"/>
        </w:types>
        <w:behaviors>
          <w:behavior w:val="content"/>
        </w:behaviors>
        <w:guid w:val="{40F6030F-51D5-4599-9611-D31C36B3E4AE}"/>
      </w:docPartPr>
      <w:docPartBody>
        <w:p w:rsidR="000E4EDD" w:rsidRDefault="003472C0" w:rsidP="003472C0">
          <w:pPr>
            <w:pStyle w:val="901AA704D3CE40748CD7FB985C8DFFF4"/>
          </w:pPr>
          <w:r w:rsidRPr="00CC1337">
            <w:rPr>
              <w:rStyle w:val="PlaceholderText"/>
              <w:sz w:val="20"/>
              <w:szCs w:val="20"/>
            </w:rPr>
            <w:t>Position held</w:t>
          </w:r>
        </w:p>
      </w:docPartBody>
    </w:docPart>
    <w:docPart>
      <w:docPartPr>
        <w:name w:val="59472E48AF194B708E0072B5C30D79CB"/>
        <w:category>
          <w:name w:val="General"/>
          <w:gallery w:val="placeholder"/>
        </w:category>
        <w:types>
          <w:type w:val="bbPlcHdr"/>
        </w:types>
        <w:behaviors>
          <w:behavior w:val="content"/>
        </w:behaviors>
        <w:guid w:val="{00D765FC-F1D5-4FE2-8EF1-D1025DD45F17}"/>
      </w:docPartPr>
      <w:docPartBody>
        <w:p w:rsidR="000E4EDD" w:rsidRDefault="003472C0" w:rsidP="003472C0">
          <w:pPr>
            <w:pStyle w:val="59472E48AF194B708E0072B5C30D79CB"/>
          </w:pPr>
          <w:r w:rsidRPr="00CC1337">
            <w:rPr>
              <w:rStyle w:val="PlaceholderText"/>
              <w:sz w:val="20"/>
              <w:szCs w:val="20"/>
            </w:rPr>
            <w:t>Expiry date</w:t>
          </w:r>
        </w:p>
      </w:docPartBody>
    </w:docPart>
    <w:docPart>
      <w:docPartPr>
        <w:name w:val="EEE7BF273EAB43DAA51A609EE324947E"/>
        <w:category>
          <w:name w:val="General"/>
          <w:gallery w:val="placeholder"/>
        </w:category>
        <w:types>
          <w:type w:val="bbPlcHdr"/>
        </w:types>
        <w:behaviors>
          <w:behavior w:val="content"/>
        </w:behaviors>
        <w:guid w:val="{20973FDE-202B-4EE2-BA84-FFA012AD390C}"/>
      </w:docPartPr>
      <w:docPartBody>
        <w:p w:rsidR="000E4EDD" w:rsidRDefault="003472C0" w:rsidP="003472C0">
          <w:pPr>
            <w:pStyle w:val="EEE7BF273EAB43DAA51A609EE324947E"/>
          </w:pPr>
          <w:r w:rsidRPr="00CC1337">
            <w:rPr>
              <w:rStyle w:val="PlaceholderText"/>
            </w:rPr>
            <w:t>Click or tap here to enter text.</w:t>
          </w:r>
        </w:p>
      </w:docPartBody>
    </w:docPart>
    <w:docPart>
      <w:docPartPr>
        <w:name w:val="06AF66F9DA79453FAAB733A2D6026EC1"/>
        <w:category>
          <w:name w:val="General"/>
          <w:gallery w:val="placeholder"/>
        </w:category>
        <w:types>
          <w:type w:val="bbPlcHdr"/>
        </w:types>
        <w:behaviors>
          <w:behavior w:val="content"/>
        </w:behaviors>
        <w:guid w:val="{6D0B0A73-F2A7-41FB-A998-321124FC549E}"/>
      </w:docPartPr>
      <w:docPartBody>
        <w:p w:rsidR="000E4EDD" w:rsidRDefault="003472C0" w:rsidP="003472C0">
          <w:pPr>
            <w:pStyle w:val="06AF66F9DA79453FAAB733A2D6026EC1"/>
          </w:pPr>
          <w:r w:rsidRPr="00CC1337">
            <w:rPr>
              <w:rStyle w:val="PlaceholderText"/>
              <w:sz w:val="20"/>
              <w:szCs w:val="20"/>
            </w:rPr>
            <w:t>ETU member</w:t>
          </w:r>
        </w:p>
      </w:docPartBody>
    </w:docPart>
    <w:docPart>
      <w:docPartPr>
        <w:name w:val="3EF33F94655745B082029DBCE6409AEF"/>
        <w:category>
          <w:name w:val="General"/>
          <w:gallery w:val="placeholder"/>
        </w:category>
        <w:types>
          <w:type w:val="bbPlcHdr"/>
        </w:types>
        <w:behaviors>
          <w:behavior w:val="content"/>
        </w:behaviors>
        <w:guid w:val="{1F0F45CB-D770-4CD1-8A56-209A886710A0}"/>
      </w:docPartPr>
      <w:docPartBody>
        <w:p w:rsidR="000E4EDD" w:rsidRDefault="003472C0" w:rsidP="003472C0">
          <w:pPr>
            <w:pStyle w:val="3EF33F94655745B082029DBCE6409AEF"/>
          </w:pPr>
          <w:r w:rsidRPr="00CC1337">
            <w:rPr>
              <w:rStyle w:val="PlaceholderText"/>
              <w:sz w:val="20"/>
              <w:szCs w:val="20"/>
            </w:rPr>
            <w:t>ETU member</w:t>
          </w:r>
        </w:p>
      </w:docPartBody>
    </w:docPart>
    <w:docPart>
      <w:docPartPr>
        <w:name w:val="D4167E1E88C649C3B2118B479377914B"/>
        <w:category>
          <w:name w:val="General"/>
          <w:gallery w:val="placeholder"/>
        </w:category>
        <w:types>
          <w:type w:val="bbPlcHdr"/>
        </w:types>
        <w:behaviors>
          <w:behavior w:val="content"/>
        </w:behaviors>
        <w:guid w:val="{1380C338-BB25-430E-8EFD-A1611BB34CBA}"/>
      </w:docPartPr>
      <w:docPartBody>
        <w:p w:rsidR="000E4EDD" w:rsidRDefault="003472C0" w:rsidP="003472C0">
          <w:pPr>
            <w:pStyle w:val="D4167E1E88C649C3B2118B479377914B"/>
          </w:pPr>
          <w:r w:rsidRPr="00CC1337">
            <w:rPr>
              <w:rStyle w:val="PlaceholderText"/>
              <w:sz w:val="20"/>
              <w:szCs w:val="20"/>
            </w:rPr>
            <w:t>Name</w:t>
          </w:r>
        </w:p>
      </w:docPartBody>
    </w:docPart>
    <w:docPart>
      <w:docPartPr>
        <w:name w:val="37FDD793474B492CACF667D17D6DD580"/>
        <w:category>
          <w:name w:val="General"/>
          <w:gallery w:val="placeholder"/>
        </w:category>
        <w:types>
          <w:type w:val="bbPlcHdr"/>
        </w:types>
        <w:behaviors>
          <w:behavior w:val="content"/>
        </w:behaviors>
        <w:guid w:val="{90702235-9B43-40D1-BC5A-0D721CAAF7C6}"/>
      </w:docPartPr>
      <w:docPartBody>
        <w:p w:rsidR="000E4EDD" w:rsidRDefault="003472C0" w:rsidP="003472C0">
          <w:pPr>
            <w:pStyle w:val="37FDD793474B492CACF667D17D6DD580"/>
          </w:pPr>
          <w:r w:rsidRPr="00CC1337">
            <w:rPr>
              <w:rStyle w:val="PlaceholderText"/>
              <w:sz w:val="20"/>
              <w:szCs w:val="20"/>
            </w:rPr>
            <w:t>Student number</w:t>
          </w:r>
        </w:p>
      </w:docPartBody>
    </w:docPart>
    <w:docPart>
      <w:docPartPr>
        <w:name w:val="C1800775265F4EF7813DEEB03134E7CA"/>
        <w:category>
          <w:name w:val="General"/>
          <w:gallery w:val="placeholder"/>
        </w:category>
        <w:types>
          <w:type w:val="bbPlcHdr"/>
        </w:types>
        <w:behaviors>
          <w:behavior w:val="content"/>
        </w:behaviors>
        <w:guid w:val="{9E601480-C45D-47F3-BA70-75E3BAD4DAC3}"/>
      </w:docPartPr>
      <w:docPartBody>
        <w:p w:rsidR="00E018D6" w:rsidRDefault="003472C0" w:rsidP="003472C0">
          <w:pPr>
            <w:pStyle w:val="C1800775265F4EF7813DEEB03134E7CA"/>
          </w:pPr>
          <w:r w:rsidRPr="00CC1337">
            <w:rPr>
              <w:rStyle w:val="PlaceholderText"/>
            </w:rPr>
            <w:t>Your full name</w:t>
          </w:r>
        </w:p>
      </w:docPartBody>
    </w:docPart>
    <w:docPart>
      <w:docPartPr>
        <w:name w:val="E53825754B3447D1B19C1B23EBDC53FB"/>
        <w:category>
          <w:name w:val="General"/>
          <w:gallery w:val="placeholder"/>
        </w:category>
        <w:types>
          <w:type w:val="bbPlcHdr"/>
        </w:types>
        <w:behaviors>
          <w:behavior w:val="content"/>
        </w:behaviors>
        <w:guid w:val="{7E748C70-8EA2-40E0-A6C3-B935925C81B7}"/>
      </w:docPartPr>
      <w:docPartBody>
        <w:p w:rsidR="00E018D6" w:rsidRDefault="003472C0" w:rsidP="003472C0">
          <w:pPr>
            <w:pStyle w:val="E53825754B3447D1B19C1B23EBDC53FB"/>
          </w:pPr>
          <w:r w:rsidRPr="00CC1337">
            <w:rPr>
              <w:rStyle w:val="PlaceholderText"/>
              <w:sz w:val="20"/>
              <w:szCs w:val="20"/>
            </w:rPr>
            <w:t>Payment percentage for you and your work</w:t>
          </w:r>
        </w:p>
      </w:docPartBody>
    </w:docPart>
    <w:docPart>
      <w:docPartPr>
        <w:name w:val="1D39450BFF5B4101ABBA58E1A2E71CF8"/>
        <w:category>
          <w:name w:val="General"/>
          <w:gallery w:val="placeholder"/>
        </w:category>
        <w:types>
          <w:type w:val="bbPlcHdr"/>
        </w:types>
        <w:behaviors>
          <w:behavior w:val="content"/>
        </w:behaviors>
        <w:guid w:val="{8E2A6969-224F-4DF1-AF43-576FE4EC0294}"/>
      </w:docPartPr>
      <w:docPartBody>
        <w:p w:rsidR="00E018D6" w:rsidRDefault="003472C0" w:rsidP="003472C0">
          <w:pPr>
            <w:pStyle w:val="1D39450BFF5B4101ABBA58E1A2E71CF8"/>
          </w:pPr>
          <w:r w:rsidRPr="00CC1337">
            <w:rPr>
              <w:rStyle w:val="PlaceholderText"/>
              <w:sz w:val="20"/>
              <w:szCs w:val="20"/>
            </w:rPr>
            <w:t>Workplace name</w:t>
          </w:r>
        </w:p>
      </w:docPartBody>
    </w:docPart>
    <w:docPart>
      <w:docPartPr>
        <w:name w:val="080DE8B9439C4D11817C1DD34CF69C6A"/>
        <w:category>
          <w:name w:val="General"/>
          <w:gallery w:val="placeholder"/>
        </w:category>
        <w:types>
          <w:type w:val="bbPlcHdr"/>
        </w:types>
        <w:behaviors>
          <w:behavior w:val="content"/>
        </w:behaviors>
        <w:guid w:val="{F4399323-2D24-41CF-8481-E15042916610}"/>
      </w:docPartPr>
      <w:docPartBody>
        <w:p w:rsidR="00E018D6" w:rsidRDefault="003472C0" w:rsidP="003472C0">
          <w:pPr>
            <w:pStyle w:val="080DE8B9439C4D11817C1DD34CF69C6A"/>
          </w:pPr>
          <w:r w:rsidRPr="00CC1337">
            <w:rPr>
              <w:rStyle w:val="PlaceholderText"/>
              <w:sz w:val="20"/>
              <w:szCs w:val="20"/>
            </w:rPr>
            <w:t>Responsible person name</w:t>
          </w:r>
        </w:p>
      </w:docPartBody>
    </w:docPart>
    <w:docPart>
      <w:docPartPr>
        <w:name w:val="6F184A5AF63D49539A5CAE475F0C8AD9"/>
        <w:category>
          <w:name w:val="General"/>
          <w:gallery w:val="placeholder"/>
        </w:category>
        <w:types>
          <w:type w:val="bbPlcHdr"/>
        </w:types>
        <w:behaviors>
          <w:behavior w:val="content"/>
        </w:behaviors>
        <w:guid w:val="{ACFE9B41-8D09-4700-B5F3-9539261C6425}"/>
      </w:docPartPr>
      <w:docPartBody>
        <w:p w:rsidR="00E018D6" w:rsidRDefault="003472C0" w:rsidP="003472C0">
          <w:pPr>
            <w:pStyle w:val="6F184A5AF63D49539A5CAE475F0C8AD9"/>
          </w:pPr>
          <w:r w:rsidRPr="00CC1337">
            <w:rPr>
              <w:rStyle w:val="PlaceholderText"/>
              <w:sz w:val="20"/>
              <w:szCs w:val="20"/>
            </w:rPr>
            <w:t>Responsible person position</w:t>
          </w:r>
        </w:p>
      </w:docPartBody>
    </w:docPart>
    <w:docPart>
      <w:docPartPr>
        <w:name w:val="45D23FD5C3804219BFBB9D53F318DE7B"/>
        <w:category>
          <w:name w:val="General"/>
          <w:gallery w:val="placeholder"/>
        </w:category>
        <w:types>
          <w:type w:val="bbPlcHdr"/>
        </w:types>
        <w:behaviors>
          <w:behavior w:val="content"/>
        </w:behaviors>
        <w:guid w:val="{8E138795-8313-41A7-B2B3-35ED8F52ECAC}"/>
      </w:docPartPr>
      <w:docPartBody>
        <w:p w:rsidR="00E018D6" w:rsidRDefault="003472C0" w:rsidP="003472C0">
          <w:pPr>
            <w:pStyle w:val="45D23FD5C3804219BFBB9D53F318DE7B"/>
          </w:pPr>
          <w:r w:rsidRPr="00CC1337">
            <w:rPr>
              <w:rStyle w:val="PlaceholderText"/>
              <w:sz w:val="20"/>
              <w:szCs w:val="20"/>
            </w:rPr>
            <w:t>Email address</w:t>
          </w:r>
        </w:p>
      </w:docPartBody>
    </w:docPart>
    <w:docPart>
      <w:docPartPr>
        <w:name w:val="6983798B746F4916B8EBFC39A30F7445"/>
        <w:category>
          <w:name w:val="General"/>
          <w:gallery w:val="placeholder"/>
        </w:category>
        <w:types>
          <w:type w:val="bbPlcHdr"/>
        </w:types>
        <w:behaviors>
          <w:behavior w:val="content"/>
        </w:behaviors>
        <w:guid w:val="{91FD7853-9BF2-4297-9990-B70F6CBF9589}"/>
      </w:docPartPr>
      <w:docPartBody>
        <w:p w:rsidR="00E018D6" w:rsidRDefault="003472C0" w:rsidP="003472C0">
          <w:pPr>
            <w:pStyle w:val="6983798B746F4916B8EBFC39A30F7445"/>
          </w:pPr>
          <w:r w:rsidRPr="00CC1337">
            <w:rPr>
              <w:rStyle w:val="PlaceholderText"/>
              <w:sz w:val="20"/>
              <w:szCs w:val="20"/>
            </w:rPr>
            <w:t>Phone number</w:t>
          </w:r>
        </w:p>
      </w:docPartBody>
    </w:docPart>
    <w:docPart>
      <w:docPartPr>
        <w:name w:val="4277D708260E4C5A9508033310C19733"/>
        <w:category>
          <w:name w:val="General"/>
          <w:gallery w:val="placeholder"/>
        </w:category>
        <w:types>
          <w:type w:val="bbPlcHdr"/>
        </w:types>
        <w:behaviors>
          <w:behavior w:val="content"/>
        </w:behaviors>
        <w:guid w:val="{F2CEC0D4-CFB9-4F2A-BEF3-D2AB59C1DDA9}"/>
      </w:docPartPr>
      <w:docPartBody>
        <w:p w:rsidR="00E018D6" w:rsidRDefault="003472C0" w:rsidP="003472C0">
          <w:pPr>
            <w:pStyle w:val="4277D708260E4C5A9508033310C19733"/>
          </w:pPr>
          <w:r w:rsidRPr="00CC1337">
            <w:rPr>
              <w:rStyle w:val="PlaceholderText"/>
            </w:rPr>
            <w:t>Date signed</w:t>
          </w:r>
        </w:p>
      </w:docPartBody>
    </w:docPart>
    <w:docPart>
      <w:docPartPr>
        <w:name w:val="39FE5BE4C0FB4D7C8C584F22B20F1495"/>
        <w:category>
          <w:name w:val="General"/>
          <w:gallery w:val="placeholder"/>
        </w:category>
        <w:types>
          <w:type w:val="bbPlcHdr"/>
        </w:types>
        <w:behaviors>
          <w:behavior w:val="content"/>
        </w:behaviors>
        <w:guid w:val="{C7420103-E8F3-4FA1-9342-D43EF5A2D602}"/>
      </w:docPartPr>
      <w:docPartBody>
        <w:p w:rsidR="00E018D6" w:rsidRDefault="003472C0" w:rsidP="003472C0">
          <w:pPr>
            <w:pStyle w:val="39FE5BE4C0FB4D7C8C584F22B20F1495"/>
          </w:pPr>
          <w:r w:rsidRPr="00CC1337">
            <w:rPr>
              <w:rStyle w:val="PlaceholderText"/>
            </w:rPr>
            <w:t>Date signed</w:t>
          </w:r>
        </w:p>
      </w:docPartBody>
    </w:docPart>
    <w:docPart>
      <w:docPartPr>
        <w:name w:val="C155F852F3C641BC95F737A942183626"/>
        <w:category>
          <w:name w:val="General"/>
          <w:gallery w:val="placeholder"/>
        </w:category>
        <w:types>
          <w:type w:val="bbPlcHdr"/>
        </w:types>
        <w:behaviors>
          <w:behavior w:val="content"/>
        </w:behaviors>
        <w:guid w:val="{0BF226B6-0AE8-4BDB-B47C-C1FC6CC09BF4}"/>
      </w:docPartPr>
      <w:docPartBody>
        <w:p w:rsidR="00064782" w:rsidRDefault="003472C0" w:rsidP="003472C0">
          <w:pPr>
            <w:pStyle w:val="C155F852F3C641BC95F737A942183626"/>
          </w:pPr>
          <w:r w:rsidRPr="00CC1337">
            <w:rPr>
              <w:rStyle w:val="PlaceholderText"/>
              <w:sz w:val="20"/>
              <w:szCs w:val="20"/>
            </w:rPr>
            <w:t>State/ territory</w:t>
          </w:r>
        </w:p>
      </w:docPartBody>
    </w:docPart>
    <w:docPart>
      <w:docPartPr>
        <w:name w:val="083301E1A5AB4CE9BDD7EF4BD6146F20"/>
        <w:category>
          <w:name w:val="General"/>
          <w:gallery w:val="placeholder"/>
        </w:category>
        <w:types>
          <w:type w:val="bbPlcHdr"/>
        </w:types>
        <w:behaviors>
          <w:behavior w:val="content"/>
        </w:behaviors>
        <w:guid w:val="{65539F40-7E67-41E9-AF39-C40908D907A9}"/>
      </w:docPartPr>
      <w:docPartBody>
        <w:p w:rsidR="001F5F7A" w:rsidRDefault="003472C0" w:rsidP="003472C0">
          <w:pPr>
            <w:pStyle w:val="083301E1A5AB4CE9BDD7EF4BD6146F20"/>
          </w:pPr>
          <w:r w:rsidRPr="00E15C39">
            <w:rPr>
              <w:rStyle w:val="PlaceholderText"/>
              <w:sz w:val="20"/>
              <w:szCs w:val="20"/>
            </w:rPr>
            <w:t>DD</w:t>
          </w:r>
        </w:p>
      </w:docPartBody>
    </w:docPart>
    <w:docPart>
      <w:docPartPr>
        <w:name w:val="82A2DD62AFDF41A99BCEFC7BAC9383E7"/>
        <w:category>
          <w:name w:val="General"/>
          <w:gallery w:val="placeholder"/>
        </w:category>
        <w:types>
          <w:type w:val="bbPlcHdr"/>
        </w:types>
        <w:behaviors>
          <w:behavior w:val="content"/>
        </w:behaviors>
        <w:guid w:val="{54F755D9-D5E3-4FFE-BA83-0F18C92EC469}"/>
      </w:docPartPr>
      <w:docPartBody>
        <w:p w:rsidR="001F5F7A" w:rsidRDefault="003472C0" w:rsidP="003472C0">
          <w:pPr>
            <w:pStyle w:val="82A2DD62AFDF41A99BCEFC7BAC9383E7"/>
          </w:pPr>
          <w:r w:rsidRPr="00E15C39">
            <w:rPr>
              <w:rStyle w:val="PlaceholderText"/>
              <w:sz w:val="20"/>
              <w:szCs w:val="20"/>
            </w:rPr>
            <w:t>MM</w:t>
          </w:r>
        </w:p>
      </w:docPartBody>
    </w:docPart>
    <w:docPart>
      <w:docPartPr>
        <w:name w:val="9F8971EC06624D0BA0FF0ED6B44799E4"/>
        <w:category>
          <w:name w:val="General"/>
          <w:gallery w:val="placeholder"/>
        </w:category>
        <w:types>
          <w:type w:val="bbPlcHdr"/>
        </w:types>
        <w:behaviors>
          <w:behavior w:val="content"/>
        </w:behaviors>
        <w:guid w:val="{4404F9FB-E384-4AC2-BA22-074C2E3C9A12}"/>
      </w:docPartPr>
      <w:docPartBody>
        <w:p w:rsidR="001F5F7A" w:rsidRDefault="003472C0" w:rsidP="003472C0">
          <w:pPr>
            <w:pStyle w:val="9F8971EC06624D0BA0FF0ED6B44799E4"/>
          </w:pPr>
          <w:r w:rsidRPr="00E15C39">
            <w:rPr>
              <w:rStyle w:val="PlaceholderText"/>
              <w:sz w:val="20"/>
              <w:szCs w:val="20"/>
            </w:rPr>
            <w:t>YY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053"/>
    <w:rsid w:val="00064782"/>
    <w:rsid w:val="000E4EDD"/>
    <w:rsid w:val="000F58D7"/>
    <w:rsid w:val="001829EB"/>
    <w:rsid w:val="001F5F7A"/>
    <w:rsid w:val="00304053"/>
    <w:rsid w:val="003472C0"/>
    <w:rsid w:val="0040558A"/>
    <w:rsid w:val="00587083"/>
    <w:rsid w:val="007A03F0"/>
    <w:rsid w:val="00972B33"/>
    <w:rsid w:val="009E6646"/>
    <w:rsid w:val="00E018D6"/>
    <w:rsid w:val="00E03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A75781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2C0"/>
    <w:rPr>
      <w:color w:val="808080"/>
    </w:rPr>
  </w:style>
  <w:style w:type="paragraph" w:customStyle="1" w:styleId="06AF66F9DA79453FAAB733A2D6026EC1">
    <w:name w:val="06AF66F9DA79453FAAB733A2D6026EC1"/>
    <w:rsid w:val="003472C0"/>
    <w:pPr>
      <w:spacing w:before="120" w:after="120"/>
    </w:pPr>
    <w:rPr>
      <w:rFonts w:ascii="Arial" w:eastAsiaTheme="minorHAnsi" w:hAnsi="Arial" w:cs="Arial"/>
      <w:lang w:eastAsia="en-US"/>
    </w:rPr>
  </w:style>
  <w:style w:type="paragraph" w:customStyle="1" w:styleId="3EF33F94655745B082029DBCE6409AEF">
    <w:name w:val="3EF33F94655745B082029DBCE6409AEF"/>
    <w:rsid w:val="003472C0"/>
    <w:pPr>
      <w:spacing w:before="120" w:after="120"/>
    </w:pPr>
    <w:rPr>
      <w:rFonts w:ascii="Arial" w:eastAsiaTheme="minorHAnsi" w:hAnsi="Arial" w:cs="Arial"/>
      <w:lang w:eastAsia="en-US"/>
    </w:rPr>
  </w:style>
  <w:style w:type="paragraph" w:customStyle="1" w:styleId="D4167E1E88C649C3B2118B479377914B">
    <w:name w:val="D4167E1E88C649C3B2118B479377914B"/>
    <w:rsid w:val="003472C0"/>
    <w:pPr>
      <w:spacing w:before="120" w:after="120"/>
    </w:pPr>
    <w:rPr>
      <w:rFonts w:ascii="Arial" w:eastAsiaTheme="minorHAnsi" w:hAnsi="Arial" w:cs="Arial"/>
      <w:lang w:eastAsia="en-US"/>
    </w:rPr>
  </w:style>
  <w:style w:type="paragraph" w:customStyle="1" w:styleId="37FDD793474B492CACF667D17D6DD580">
    <w:name w:val="37FDD793474B492CACF667D17D6DD580"/>
    <w:rsid w:val="003472C0"/>
    <w:pPr>
      <w:spacing w:before="120" w:after="120"/>
    </w:pPr>
    <w:rPr>
      <w:rFonts w:ascii="Arial" w:eastAsiaTheme="minorHAnsi" w:hAnsi="Arial" w:cs="Arial"/>
      <w:lang w:eastAsia="en-US"/>
    </w:rPr>
  </w:style>
  <w:style w:type="paragraph" w:customStyle="1" w:styleId="A8CF49452153436A887D47B6713BFD63">
    <w:name w:val="A8CF49452153436A887D47B6713BFD63"/>
    <w:rsid w:val="003472C0"/>
    <w:pPr>
      <w:spacing w:before="120" w:after="120"/>
    </w:pPr>
    <w:rPr>
      <w:rFonts w:ascii="Arial" w:eastAsiaTheme="minorHAnsi" w:hAnsi="Arial" w:cs="Arial"/>
      <w:lang w:eastAsia="en-US"/>
    </w:rPr>
  </w:style>
  <w:style w:type="paragraph" w:customStyle="1" w:styleId="81CC3831F3D54E8DB6E1455808DA249F">
    <w:name w:val="81CC3831F3D54E8DB6E1455808DA249F"/>
    <w:rsid w:val="003472C0"/>
    <w:pPr>
      <w:spacing w:before="120" w:after="120"/>
    </w:pPr>
    <w:rPr>
      <w:rFonts w:ascii="Arial" w:eastAsiaTheme="minorHAnsi" w:hAnsi="Arial" w:cs="Arial"/>
      <w:lang w:eastAsia="en-US"/>
    </w:rPr>
  </w:style>
  <w:style w:type="paragraph" w:customStyle="1" w:styleId="A3DA261D0AD542E8B639DDB6133B4CF0">
    <w:name w:val="A3DA261D0AD542E8B639DDB6133B4CF0"/>
    <w:rsid w:val="003472C0"/>
    <w:pPr>
      <w:spacing w:before="120" w:after="120"/>
    </w:pPr>
    <w:rPr>
      <w:rFonts w:ascii="Arial" w:eastAsiaTheme="minorHAnsi" w:hAnsi="Arial" w:cs="Arial"/>
      <w:lang w:eastAsia="en-US"/>
    </w:rPr>
  </w:style>
  <w:style w:type="paragraph" w:customStyle="1" w:styleId="62B8A96A9CD54AC1ADFF45947679794C">
    <w:name w:val="62B8A96A9CD54AC1ADFF45947679794C"/>
    <w:rsid w:val="003472C0"/>
    <w:pPr>
      <w:spacing w:before="120" w:after="120"/>
    </w:pPr>
    <w:rPr>
      <w:rFonts w:ascii="Arial" w:eastAsiaTheme="minorHAnsi" w:hAnsi="Arial" w:cs="Arial"/>
      <w:lang w:eastAsia="en-US"/>
    </w:rPr>
  </w:style>
  <w:style w:type="paragraph" w:customStyle="1" w:styleId="1E2B1EC32AC14C128D82F50A748212DF">
    <w:name w:val="1E2B1EC32AC14C128D82F50A748212DF"/>
    <w:rsid w:val="003472C0"/>
    <w:pPr>
      <w:spacing w:before="120" w:after="120"/>
    </w:pPr>
    <w:rPr>
      <w:rFonts w:ascii="Arial" w:eastAsiaTheme="minorHAnsi" w:hAnsi="Arial" w:cs="Arial"/>
      <w:lang w:eastAsia="en-US"/>
    </w:rPr>
  </w:style>
  <w:style w:type="paragraph" w:customStyle="1" w:styleId="083301E1A5AB4CE9BDD7EF4BD6146F20">
    <w:name w:val="083301E1A5AB4CE9BDD7EF4BD6146F20"/>
    <w:rsid w:val="003472C0"/>
    <w:pPr>
      <w:spacing w:before="120" w:after="120"/>
    </w:pPr>
    <w:rPr>
      <w:rFonts w:ascii="Arial" w:eastAsiaTheme="minorHAnsi" w:hAnsi="Arial" w:cs="Arial"/>
      <w:lang w:eastAsia="en-US"/>
    </w:rPr>
  </w:style>
  <w:style w:type="paragraph" w:customStyle="1" w:styleId="82A2DD62AFDF41A99BCEFC7BAC9383E7">
    <w:name w:val="82A2DD62AFDF41A99BCEFC7BAC9383E7"/>
    <w:rsid w:val="003472C0"/>
    <w:pPr>
      <w:spacing w:before="120" w:after="120"/>
    </w:pPr>
    <w:rPr>
      <w:rFonts w:ascii="Arial" w:eastAsiaTheme="minorHAnsi" w:hAnsi="Arial" w:cs="Arial"/>
      <w:lang w:eastAsia="en-US"/>
    </w:rPr>
  </w:style>
  <w:style w:type="paragraph" w:customStyle="1" w:styleId="9F8971EC06624D0BA0FF0ED6B44799E4">
    <w:name w:val="9F8971EC06624D0BA0FF0ED6B44799E4"/>
    <w:rsid w:val="003472C0"/>
    <w:pPr>
      <w:spacing w:before="120" w:after="120"/>
    </w:pPr>
    <w:rPr>
      <w:rFonts w:ascii="Arial" w:eastAsiaTheme="minorHAnsi" w:hAnsi="Arial" w:cs="Arial"/>
      <w:lang w:eastAsia="en-US"/>
    </w:rPr>
  </w:style>
  <w:style w:type="paragraph" w:customStyle="1" w:styleId="E64E34C017484B68BF2775C57AA635FD">
    <w:name w:val="E64E34C017484B68BF2775C57AA635FD"/>
    <w:rsid w:val="003472C0"/>
    <w:pPr>
      <w:spacing w:before="120" w:after="120"/>
    </w:pPr>
    <w:rPr>
      <w:rFonts w:ascii="Arial" w:eastAsiaTheme="minorHAnsi" w:hAnsi="Arial" w:cs="Arial"/>
      <w:lang w:eastAsia="en-US"/>
    </w:rPr>
  </w:style>
  <w:style w:type="paragraph" w:customStyle="1" w:styleId="F50297DD62A5407A8E696D0C71930B7E">
    <w:name w:val="F50297DD62A5407A8E696D0C71930B7E"/>
    <w:rsid w:val="003472C0"/>
    <w:pPr>
      <w:spacing w:before="120" w:after="120"/>
    </w:pPr>
    <w:rPr>
      <w:rFonts w:ascii="Arial" w:eastAsiaTheme="minorHAnsi" w:hAnsi="Arial" w:cs="Arial"/>
      <w:lang w:eastAsia="en-US"/>
    </w:rPr>
  </w:style>
  <w:style w:type="paragraph" w:customStyle="1" w:styleId="917E70FB35B14B549350C0C459D036D3">
    <w:name w:val="917E70FB35B14B549350C0C459D036D3"/>
    <w:rsid w:val="003472C0"/>
    <w:pPr>
      <w:spacing w:before="120" w:after="120"/>
    </w:pPr>
    <w:rPr>
      <w:rFonts w:ascii="Arial" w:eastAsiaTheme="minorHAnsi" w:hAnsi="Arial" w:cs="Arial"/>
      <w:lang w:eastAsia="en-US"/>
    </w:rPr>
  </w:style>
  <w:style w:type="paragraph" w:customStyle="1" w:styleId="F2F7B6E86C41426182DFEF7A3F1EF7DB">
    <w:name w:val="F2F7B6E86C41426182DFEF7A3F1EF7DB"/>
    <w:rsid w:val="003472C0"/>
    <w:pPr>
      <w:spacing w:before="120" w:after="120"/>
    </w:pPr>
    <w:rPr>
      <w:rFonts w:ascii="Arial" w:eastAsiaTheme="minorHAnsi" w:hAnsi="Arial" w:cs="Arial"/>
      <w:lang w:eastAsia="en-US"/>
    </w:rPr>
  </w:style>
  <w:style w:type="paragraph" w:customStyle="1" w:styleId="CCC06A3D5F4344E0AD41B0566D21FB57">
    <w:name w:val="CCC06A3D5F4344E0AD41B0566D21FB57"/>
    <w:rsid w:val="003472C0"/>
    <w:pPr>
      <w:spacing w:before="120" w:after="120"/>
    </w:pPr>
    <w:rPr>
      <w:rFonts w:ascii="Arial" w:eastAsiaTheme="minorHAnsi" w:hAnsi="Arial" w:cs="Arial"/>
      <w:lang w:eastAsia="en-US"/>
    </w:rPr>
  </w:style>
  <w:style w:type="paragraph" w:customStyle="1" w:styleId="5513FED11174425789CC5C5FDEEF5C07">
    <w:name w:val="5513FED11174425789CC5C5FDEEF5C07"/>
    <w:rsid w:val="003472C0"/>
    <w:pPr>
      <w:spacing w:before="120" w:after="120"/>
    </w:pPr>
    <w:rPr>
      <w:rFonts w:ascii="Arial" w:eastAsiaTheme="minorHAnsi" w:hAnsi="Arial" w:cs="Arial"/>
      <w:lang w:eastAsia="en-US"/>
    </w:rPr>
  </w:style>
  <w:style w:type="paragraph" w:customStyle="1" w:styleId="8FCF8310D6654178B32E17C90BFF6CCC">
    <w:name w:val="8FCF8310D6654178B32E17C90BFF6CCC"/>
    <w:rsid w:val="003472C0"/>
    <w:pPr>
      <w:spacing w:before="120" w:after="120"/>
    </w:pPr>
    <w:rPr>
      <w:rFonts w:ascii="Arial" w:eastAsiaTheme="minorHAnsi" w:hAnsi="Arial" w:cs="Arial"/>
      <w:lang w:eastAsia="en-US"/>
    </w:rPr>
  </w:style>
  <w:style w:type="paragraph" w:customStyle="1" w:styleId="7148626882A64160A9D77F1862CEDBE9">
    <w:name w:val="7148626882A64160A9D77F1862CEDBE9"/>
    <w:rsid w:val="003472C0"/>
    <w:pPr>
      <w:spacing w:before="120" w:after="120"/>
    </w:pPr>
    <w:rPr>
      <w:rFonts w:ascii="Arial" w:eastAsiaTheme="minorHAnsi" w:hAnsi="Arial" w:cs="Arial"/>
      <w:lang w:eastAsia="en-US"/>
    </w:rPr>
  </w:style>
  <w:style w:type="paragraph" w:customStyle="1" w:styleId="1FA00B392CA3478B959890F21EA732F6">
    <w:name w:val="1FA00B392CA3478B959890F21EA732F6"/>
    <w:rsid w:val="003472C0"/>
    <w:pPr>
      <w:spacing w:before="120" w:after="120"/>
    </w:pPr>
    <w:rPr>
      <w:rFonts w:ascii="Arial" w:eastAsiaTheme="minorHAnsi" w:hAnsi="Arial" w:cs="Arial"/>
      <w:lang w:eastAsia="en-US"/>
    </w:rPr>
  </w:style>
  <w:style w:type="paragraph" w:customStyle="1" w:styleId="537E0B71653C48CBBF57CD62C342539C">
    <w:name w:val="537E0B71653C48CBBF57CD62C342539C"/>
    <w:rsid w:val="003472C0"/>
    <w:pPr>
      <w:spacing w:before="120" w:after="120"/>
    </w:pPr>
    <w:rPr>
      <w:rFonts w:ascii="Arial" w:eastAsiaTheme="minorHAnsi" w:hAnsi="Arial" w:cs="Arial"/>
      <w:lang w:eastAsia="en-US"/>
    </w:rPr>
  </w:style>
  <w:style w:type="paragraph" w:customStyle="1" w:styleId="B5EE055946224AD986C2403EBFBABD9C">
    <w:name w:val="B5EE055946224AD986C2403EBFBABD9C"/>
    <w:rsid w:val="003472C0"/>
    <w:pPr>
      <w:spacing w:before="120" w:after="120"/>
    </w:pPr>
    <w:rPr>
      <w:rFonts w:ascii="Arial" w:eastAsiaTheme="minorHAnsi" w:hAnsi="Arial" w:cs="Arial"/>
      <w:lang w:eastAsia="en-US"/>
    </w:rPr>
  </w:style>
  <w:style w:type="paragraph" w:customStyle="1" w:styleId="2BC0F4C30E464221BF5EFEE00A46222F">
    <w:name w:val="2BC0F4C30E464221BF5EFEE00A46222F"/>
    <w:rsid w:val="003472C0"/>
    <w:pPr>
      <w:spacing w:before="120" w:after="120"/>
    </w:pPr>
    <w:rPr>
      <w:rFonts w:ascii="Arial" w:eastAsiaTheme="minorHAnsi" w:hAnsi="Arial" w:cs="Arial"/>
      <w:lang w:eastAsia="en-US"/>
    </w:rPr>
  </w:style>
  <w:style w:type="paragraph" w:customStyle="1" w:styleId="0784B896C4004C0D8C997A527EB47BE8">
    <w:name w:val="0784B896C4004C0D8C997A527EB47BE8"/>
    <w:rsid w:val="003472C0"/>
    <w:pPr>
      <w:spacing w:before="120" w:after="120"/>
    </w:pPr>
    <w:rPr>
      <w:rFonts w:ascii="Arial" w:eastAsiaTheme="minorHAnsi" w:hAnsi="Arial" w:cs="Arial"/>
      <w:lang w:eastAsia="en-US"/>
    </w:rPr>
  </w:style>
  <w:style w:type="paragraph" w:customStyle="1" w:styleId="99483FD6D8F64564B7B94F453A7DCA80">
    <w:name w:val="99483FD6D8F64564B7B94F453A7DCA80"/>
    <w:rsid w:val="003472C0"/>
    <w:pPr>
      <w:spacing w:before="120" w:after="120"/>
    </w:pPr>
    <w:rPr>
      <w:rFonts w:ascii="Arial" w:eastAsiaTheme="minorHAnsi" w:hAnsi="Arial" w:cs="Arial"/>
      <w:lang w:eastAsia="en-US"/>
    </w:rPr>
  </w:style>
  <w:style w:type="paragraph" w:customStyle="1" w:styleId="4AB3F45D5AEA4192979E2C06AC3FE41A">
    <w:name w:val="4AB3F45D5AEA4192979E2C06AC3FE41A"/>
    <w:rsid w:val="003472C0"/>
    <w:pPr>
      <w:spacing w:before="120" w:after="120"/>
    </w:pPr>
    <w:rPr>
      <w:rFonts w:ascii="Arial" w:eastAsiaTheme="minorHAnsi" w:hAnsi="Arial" w:cs="Arial"/>
      <w:lang w:eastAsia="en-US"/>
    </w:rPr>
  </w:style>
  <w:style w:type="paragraph" w:customStyle="1" w:styleId="4C65025DD822490787B241C60A2409CA">
    <w:name w:val="4C65025DD822490787B241C60A2409CA"/>
    <w:rsid w:val="003472C0"/>
    <w:pPr>
      <w:spacing w:before="120" w:after="120"/>
    </w:pPr>
    <w:rPr>
      <w:rFonts w:ascii="Arial" w:eastAsiaTheme="minorHAnsi" w:hAnsi="Arial" w:cs="Arial"/>
      <w:lang w:eastAsia="en-US"/>
    </w:rPr>
  </w:style>
  <w:style w:type="paragraph" w:customStyle="1" w:styleId="D77780EBCD0B43278E3481B569677FE5">
    <w:name w:val="D77780EBCD0B43278E3481B569677FE5"/>
    <w:rsid w:val="003472C0"/>
    <w:pPr>
      <w:spacing w:before="120" w:after="120"/>
    </w:pPr>
    <w:rPr>
      <w:rFonts w:ascii="Arial" w:eastAsiaTheme="minorHAnsi" w:hAnsi="Arial" w:cs="Arial"/>
      <w:lang w:eastAsia="en-US"/>
    </w:rPr>
  </w:style>
  <w:style w:type="paragraph" w:customStyle="1" w:styleId="29C6F5C4DF804441A5AD2CE26453EFEE">
    <w:name w:val="29C6F5C4DF804441A5AD2CE26453EFEE"/>
    <w:rsid w:val="003472C0"/>
    <w:pPr>
      <w:spacing w:before="120" w:after="120"/>
    </w:pPr>
    <w:rPr>
      <w:rFonts w:ascii="Arial" w:eastAsiaTheme="minorHAnsi" w:hAnsi="Arial" w:cs="Arial"/>
      <w:lang w:eastAsia="en-US"/>
    </w:rPr>
  </w:style>
  <w:style w:type="paragraph" w:customStyle="1" w:styleId="FA5CD70BCA5344EEBE21C7CF092129EB">
    <w:name w:val="FA5CD70BCA5344EEBE21C7CF092129EB"/>
    <w:rsid w:val="003472C0"/>
    <w:pPr>
      <w:spacing w:before="120" w:after="120"/>
    </w:pPr>
    <w:rPr>
      <w:rFonts w:ascii="Arial" w:eastAsiaTheme="minorHAnsi" w:hAnsi="Arial" w:cs="Arial"/>
      <w:lang w:eastAsia="en-US"/>
    </w:rPr>
  </w:style>
  <w:style w:type="paragraph" w:customStyle="1" w:styleId="34E8BCAAA817459488E6BEA8D3993291">
    <w:name w:val="34E8BCAAA817459488E6BEA8D3993291"/>
    <w:rsid w:val="003472C0"/>
    <w:pPr>
      <w:spacing w:before="120" w:after="120"/>
    </w:pPr>
    <w:rPr>
      <w:rFonts w:ascii="Arial" w:eastAsiaTheme="minorHAnsi" w:hAnsi="Arial" w:cs="Arial"/>
      <w:lang w:eastAsia="en-US"/>
    </w:rPr>
  </w:style>
  <w:style w:type="paragraph" w:customStyle="1" w:styleId="BDBB611C7FD245528B34720B2C30D02E">
    <w:name w:val="BDBB611C7FD245528B34720B2C30D02E"/>
    <w:rsid w:val="003472C0"/>
    <w:pPr>
      <w:spacing w:before="120" w:after="120"/>
    </w:pPr>
    <w:rPr>
      <w:rFonts w:ascii="Arial" w:eastAsiaTheme="minorHAnsi" w:hAnsi="Arial" w:cs="Arial"/>
      <w:lang w:eastAsia="en-US"/>
    </w:rPr>
  </w:style>
  <w:style w:type="paragraph" w:customStyle="1" w:styleId="3F1A899F2966467AA06DD78E210B98FE">
    <w:name w:val="3F1A899F2966467AA06DD78E210B98FE"/>
    <w:rsid w:val="003472C0"/>
    <w:pPr>
      <w:spacing w:before="120" w:after="120"/>
    </w:pPr>
    <w:rPr>
      <w:rFonts w:ascii="Arial" w:eastAsiaTheme="minorHAnsi" w:hAnsi="Arial" w:cs="Arial"/>
      <w:lang w:eastAsia="en-US"/>
    </w:rPr>
  </w:style>
  <w:style w:type="paragraph" w:customStyle="1" w:styleId="7CE0373F8FA84F3B8BC265399CCFCCA1">
    <w:name w:val="7CE0373F8FA84F3B8BC265399CCFCCA1"/>
    <w:rsid w:val="003472C0"/>
    <w:pPr>
      <w:spacing w:before="120" w:after="120"/>
    </w:pPr>
    <w:rPr>
      <w:rFonts w:ascii="Arial" w:eastAsiaTheme="minorHAnsi" w:hAnsi="Arial" w:cs="Arial"/>
      <w:lang w:eastAsia="en-US"/>
    </w:rPr>
  </w:style>
  <w:style w:type="paragraph" w:customStyle="1" w:styleId="C155F852F3C641BC95F737A942183626">
    <w:name w:val="C155F852F3C641BC95F737A942183626"/>
    <w:rsid w:val="003472C0"/>
    <w:pPr>
      <w:spacing w:before="120" w:after="120"/>
    </w:pPr>
    <w:rPr>
      <w:rFonts w:ascii="Arial" w:eastAsiaTheme="minorHAnsi" w:hAnsi="Arial" w:cs="Arial"/>
      <w:lang w:eastAsia="en-US"/>
    </w:rPr>
  </w:style>
  <w:style w:type="paragraph" w:customStyle="1" w:styleId="DFE62A4425604F209AFB334B503E1142">
    <w:name w:val="DFE62A4425604F209AFB334B503E1142"/>
    <w:rsid w:val="003472C0"/>
    <w:pPr>
      <w:spacing w:before="120" w:after="120"/>
    </w:pPr>
    <w:rPr>
      <w:rFonts w:ascii="Arial" w:eastAsiaTheme="minorHAnsi" w:hAnsi="Arial" w:cs="Arial"/>
      <w:lang w:eastAsia="en-US"/>
    </w:rPr>
  </w:style>
  <w:style w:type="paragraph" w:customStyle="1" w:styleId="0797C210814443828D67979BEA6BD842">
    <w:name w:val="0797C210814443828D67979BEA6BD842"/>
    <w:rsid w:val="003472C0"/>
    <w:pPr>
      <w:spacing w:before="120" w:after="120"/>
    </w:pPr>
    <w:rPr>
      <w:rFonts w:ascii="Arial" w:eastAsiaTheme="minorHAnsi" w:hAnsi="Arial" w:cs="Arial"/>
      <w:lang w:eastAsia="en-US"/>
    </w:rPr>
  </w:style>
  <w:style w:type="paragraph" w:customStyle="1" w:styleId="874DD1DF736E4433B52C16FDBCA71592">
    <w:name w:val="874DD1DF736E4433B52C16FDBCA71592"/>
    <w:rsid w:val="003472C0"/>
    <w:pPr>
      <w:spacing w:before="120" w:after="120"/>
    </w:pPr>
    <w:rPr>
      <w:rFonts w:ascii="Arial" w:eastAsiaTheme="minorHAnsi" w:hAnsi="Arial" w:cs="Arial"/>
      <w:lang w:eastAsia="en-US"/>
    </w:rPr>
  </w:style>
  <w:style w:type="paragraph" w:customStyle="1" w:styleId="C157B9F7D45D4A0988E2EB3F4C7BE8E3">
    <w:name w:val="C157B9F7D45D4A0988E2EB3F4C7BE8E3"/>
    <w:rsid w:val="003472C0"/>
    <w:pPr>
      <w:spacing w:before="120" w:after="120"/>
    </w:pPr>
    <w:rPr>
      <w:rFonts w:ascii="Arial" w:eastAsiaTheme="minorHAnsi" w:hAnsi="Arial" w:cs="Arial"/>
      <w:lang w:eastAsia="en-US"/>
    </w:rPr>
  </w:style>
  <w:style w:type="paragraph" w:customStyle="1" w:styleId="A5D0AB5C20244BAA9A18BF83E8073695">
    <w:name w:val="A5D0AB5C20244BAA9A18BF83E8073695"/>
    <w:rsid w:val="003472C0"/>
    <w:pPr>
      <w:spacing w:before="120" w:after="120"/>
    </w:pPr>
    <w:rPr>
      <w:rFonts w:ascii="Arial" w:eastAsiaTheme="minorHAnsi" w:hAnsi="Arial" w:cs="Arial"/>
      <w:lang w:eastAsia="en-US"/>
    </w:rPr>
  </w:style>
  <w:style w:type="paragraph" w:customStyle="1" w:styleId="1A02A1D5B38E43B4A97FEA0B0D191426">
    <w:name w:val="1A02A1D5B38E43B4A97FEA0B0D191426"/>
    <w:rsid w:val="003472C0"/>
    <w:pPr>
      <w:spacing w:before="120" w:after="120"/>
    </w:pPr>
    <w:rPr>
      <w:rFonts w:ascii="Arial" w:eastAsiaTheme="minorHAnsi" w:hAnsi="Arial" w:cs="Arial"/>
      <w:lang w:eastAsia="en-US"/>
    </w:rPr>
  </w:style>
  <w:style w:type="paragraph" w:customStyle="1" w:styleId="901AA704D3CE40748CD7FB985C8DFFF4">
    <w:name w:val="901AA704D3CE40748CD7FB985C8DFFF4"/>
    <w:rsid w:val="003472C0"/>
    <w:pPr>
      <w:spacing w:before="120" w:after="120"/>
    </w:pPr>
    <w:rPr>
      <w:rFonts w:ascii="Arial" w:eastAsiaTheme="minorHAnsi" w:hAnsi="Arial" w:cs="Arial"/>
      <w:lang w:eastAsia="en-US"/>
    </w:rPr>
  </w:style>
  <w:style w:type="paragraph" w:customStyle="1" w:styleId="59472E48AF194B708E0072B5C30D79CB">
    <w:name w:val="59472E48AF194B708E0072B5C30D79CB"/>
    <w:rsid w:val="003472C0"/>
    <w:pPr>
      <w:spacing w:before="120" w:after="120"/>
    </w:pPr>
    <w:rPr>
      <w:rFonts w:ascii="Arial" w:eastAsiaTheme="minorHAnsi" w:hAnsi="Arial" w:cs="Arial"/>
      <w:lang w:eastAsia="en-US"/>
    </w:rPr>
  </w:style>
  <w:style w:type="paragraph" w:customStyle="1" w:styleId="E53825754B3447D1B19C1B23EBDC53FB">
    <w:name w:val="E53825754B3447D1B19C1B23EBDC53FB"/>
    <w:rsid w:val="003472C0"/>
    <w:pPr>
      <w:spacing w:before="120" w:after="120"/>
    </w:pPr>
    <w:rPr>
      <w:rFonts w:ascii="Arial" w:eastAsiaTheme="minorHAnsi" w:hAnsi="Arial" w:cs="Arial"/>
      <w:lang w:eastAsia="en-US"/>
    </w:rPr>
  </w:style>
  <w:style w:type="paragraph" w:customStyle="1" w:styleId="1D39450BFF5B4101ABBA58E1A2E71CF8">
    <w:name w:val="1D39450BFF5B4101ABBA58E1A2E71CF8"/>
    <w:rsid w:val="003472C0"/>
    <w:pPr>
      <w:spacing w:before="120" w:after="120"/>
    </w:pPr>
    <w:rPr>
      <w:rFonts w:ascii="Arial" w:eastAsiaTheme="minorHAnsi" w:hAnsi="Arial" w:cs="Arial"/>
      <w:lang w:eastAsia="en-US"/>
    </w:rPr>
  </w:style>
  <w:style w:type="paragraph" w:customStyle="1" w:styleId="080DE8B9439C4D11817C1DD34CF69C6A">
    <w:name w:val="080DE8B9439C4D11817C1DD34CF69C6A"/>
    <w:rsid w:val="003472C0"/>
    <w:pPr>
      <w:spacing w:before="120" w:after="120"/>
    </w:pPr>
    <w:rPr>
      <w:rFonts w:ascii="Arial" w:eastAsiaTheme="minorHAnsi" w:hAnsi="Arial" w:cs="Arial"/>
      <w:lang w:eastAsia="en-US"/>
    </w:rPr>
  </w:style>
  <w:style w:type="paragraph" w:customStyle="1" w:styleId="6F184A5AF63D49539A5CAE475F0C8AD9">
    <w:name w:val="6F184A5AF63D49539A5CAE475F0C8AD9"/>
    <w:rsid w:val="003472C0"/>
    <w:pPr>
      <w:spacing w:before="120" w:after="120"/>
    </w:pPr>
    <w:rPr>
      <w:rFonts w:ascii="Arial" w:eastAsiaTheme="minorHAnsi" w:hAnsi="Arial" w:cs="Arial"/>
      <w:lang w:eastAsia="en-US"/>
    </w:rPr>
  </w:style>
  <w:style w:type="paragraph" w:customStyle="1" w:styleId="45D23FD5C3804219BFBB9D53F318DE7B">
    <w:name w:val="45D23FD5C3804219BFBB9D53F318DE7B"/>
    <w:rsid w:val="003472C0"/>
    <w:pPr>
      <w:spacing w:before="120" w:after="120"/>
    </w:pPr>
    <w:rPr>
      <w:rFonts w:ascii="Arial" w:eastAsiaTheme="minorHAnsi" w:hAnsi="Arial" w:cs="Arial"/>
      <w:lang w:eastAsia="en-US"/>
    </w:rPr>
  </w:style>
  <w:style w:type="paragraph" w:customStyle="1" w:styleId="6983798B746F4916B8EBFC39A30F7445">
    <w:name w:val="6983798B746F4916B8EBFC39A30F7445"/>
    <w:rsid w:val="003472C0"/>
    <w:pPr>
      <w:spacing w:before="120" w:after="120"/>
    </w:pPr>
    <w:rPr>
      <w:rFonts w:ascii="Arial" w:eastAsiaTheme="minorHAnsi" w:hAnsi="Arial" w:cs="Arial"/>
      <w:lang w:eastAsia="en-US"/>
    </w:rPr>
  </w:style>
  <w:style w:type="paragraph" w:customStyle="1" w:styleId="4277D708260E4C5A9508033310C19733">
    <w:name w:val="4277D708260E4C5A9508033310C19733"/>
    <w:rsid w:val="003472C0"/>
    <w:pPr>
      <w:spacing w:before="120" w:after="120"/>
    </w:pPr>
    <w:rPr>
      <w:rFonts w:ascii="Arial" w:eastAsiaTheme="minorHAnsi" w:hAnsi="Arial" w:cs="Arial"/>
      <w:lang w:eastAsia="en-US"/>
    </w:rPr>
  </w:style>
  <w:style w:type="paragraph" w:customStyle="1" w:styleId="EEE7BF273EAB43DAA51A609EE324947E">
    <w:name w:val="EEE7BF273EAB43DAA51A609EE324947E"/>
    <w:rsid w:val="003472C0"/>
    <w:pPr>
      <w:spacing w:before="120" w:after="120"/>
    </w:pPr>
    <w:rPr>
      <w:rFonts w:ascii="Arial" w:eastAsiaTheme="minorHAnsi" w:hAnsi="Arial" w:cs="Arial"/>
      <w:lang w:eastAsia="en-US"/>
    </w:rPr>
  </w:style>
  <w:style w:type="paragraph" w:customStyle="1" w:styleId="C1800775265F4EF7813DEEB03134E7CA">
    <w:name w:val="C1800775265F4EF7813DEEB03134E7CA"/>
    <w:rsid w:val="003472C0"/>
    <w:pPr>
      <w:spacing w:before="120" w:after="120"/>
    </w:pPr>
    <w:rPr>
      <w:rFonts w:ascii="Arial" w:eastAsiaTheme="minorHAnsi" w:hAnsi="Arial" w:cs="Arial"/>
      <w:lang w:eastAsia="en-US"/>
    </w:rPr>
  </w:style>
  <w:style w:type="paragraph" w:customStyle="1" w:styleId="39FE5BE4C0FB4D7C8C584F22B20F1495">
    <w:name w:val="39FE5BE4C0FB4D7C8C584F22B20F1495"/>
    <w:rsid w:val="003472C0"/>
    <w:pPr>
      <w:spacing w:before="120" w:after="120"/>
    </w:pPr>
    <w:rPr>
      <w:rFonts w:ascii="Arial" w:eastAsiaTheme="minorHAnsi" w:hAnsi="Arial" w:cs="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13984be-37f8-4031-868b-0818a0703e42">
      <UserInfo>
        <DisplayName>Kelli-Anne Moore</DisplayName>
        <AccountId>371</AccountId>
        <AccountType/>
      </UserInfo>
      <UserInfo>
        <DisplayName>Vicki Green</DisplayName>
        <AccountId>61</AccountId>
        <AccountType/>
      </UserInfo>
      <UserInfo>
        <DisplayName>Daniel Nguyen</DisplayName>
        <AccountId>111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301BDA4B380E54B9F3E13968E778A3B" ma:contentTypeVersion="6" ma:contentTypeDescription="Create a new document." ma:contentTypeScope="" ma:versionID="be25709bd03c2db79901823dc92609b8">
  <xsd:schema xmlns:xsd="http://www.w3.org/2001/XMLSchema" xmlns:xs="http://www.w3.org/2001/XMLSchema" xmlns:p="http://schemas.microsoft.com/office/2006/metadata/properties" xmlns:ns2="ff236023-7ff3-420b-929b-15e90bdcc3a3" xmlns:ns3="f13984be-37f8-4031-868b-0818a0703e42" targetNamespace="http://schemas.microsoft.com/office/2006/metadata/properties" ma:root="true" ma:fieldsID="8f4a655bdcb2d7647160c1d8e4415dd1" ns2:_="" ns3:_="">
    <xsd:import namespace="ff236023-7ff3-420b-929b-15e90bdcc3a3"/>
    <xsd:import namespace="f13984be-37f8-4031-868b-0818a0703e4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236023-7ff3-420b-929b-15e90bdcc3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3984be-37f8-4031-868b-0818a0703e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95E8B-57FA-4B89-BDA8-B7DDCDD15E5E}">
  <ds:schemaRefs>
    <ds:schemaRef ds:uri="http://purl.org/dc/dcmitype/"/>
    <ds:schemaRef ds:uri="http://schemas.microsoft.com/office/2006/metadata/properties"/>
    <ds:schemaRef ds:uri="f13984be-37f8-4031-868b-0818a0703e42"/>
    <ds:schemaRef ds:uri="http://schemas.microsoft.com/office/2006/documentManagement/types"/>
    <ds:schemaRef ds:uri="http://purl.org/dc/elements/1.1/"/>
    <ds:schemaRef ds:uri="ff236023-7ff3-420b-929b-15e90bdcc3a3"/>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470B5D6A-40B8-4785-8E18-E60388F71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236023-7ff3-420b-929b-15e90bdcc3a3"/>
    <ds:schemaRef ds:uri="f13984be-37f8-4031-868b-0818a0703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C40475-736F-4967-8148-15CBB7BBF7AB}">
  <ds:schemaRefs>
    <ds:schemaRef ds:uri="http://schemas.microsoft.com/sharepoint/v3/contenttype/forms"/>
  </ds:schemaRefs>
</ds:datastoreItem>
</file>

<file path=customXml/itemProps4.xml><?xml version="1.0" encoding="utf-8"?>
<ds:datastoreItem xmlns:ds="http://schemas.openxmlformats.org/officeDocument/2006/customXml" ds:itemID="{E7AF156F-CEB0-440D-BF34-3A6A0DF01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347</Words>
  <Characters>1338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8</CharactersWithSpaces>
  <SharedDoc>false</SharedDoc>
  <HLinks>
    <vt:vector size="48" baseType="variant">
      <vt:variant>
        <vt:i4>4915220</vt:i4>
      </vt:variant>
      <vt:variant>
        <vt:i4>21</vt:i4>
      </vt:variant>
      <vt:variant>
        <vt:i4>0</vt:i4>
      </vt:variant>
      <vt:variant>
        <vt:i4>5</vt:i4>
      </vt:variant>
      <vt:variant>
        <vt:lpwstr>https://ywca-canberra.org.au/privacy-policy/</vt:lpwstr>
      </vt:variant>
      <vt:variant>
        <vt:lpwstr/>
      </vt:variant>
      <vt:variant>
        <vt:i4>6619178</vt:i4>
      </vt:variant>
      <vt:variant>
        <vt:i4>18</vt:i4>
      </vt:variant>
      <vt:variant>
        <vt:i4>0</vt:i4>
      </vt:variant>
      <vt:variant>
        <vt:i4>5</vt:i4>
      </vt:variant>
      <vt:variant>
        <vt:lpwstr>https://www.dese.gov.au/national-vetdata/vet-privacy-notice</vt:lpwstr>
      </vt:variant>
      <vt:variant>
        <vt:lpwstr/>
      </vt:variant>
      <vt:variant>
        <vt:i4>7864383</vt:i4>
      </vt:variant>
      <vt:variant>
        <vt:i4>15</vt:i4>
      </vt:variant>
      <vt:variant>
        <vt:i4>0</vt:i4>
      </vt:variant>
      <vt:variant>
        <vt:i4>5</vt:i4>
      </vt:variant>
      <vt:variant>
        <vt:lpwstr>http://www.ncver.edu.au/privacy</vt:lpwstr>
      </vt:variant>
      <vt:variant>
        <vt:lpwstr/>
      </vt:variant>
      <vt:variant>
        <vt:i4>7602275</vt:i4>
      </vt:variant>
      <vt:variant>
        <vt:i4>12</vt:i4>
      </vt:variant>
      <vt:variant>
        <vt:i4>0</vt:i4>
      </vt:variant>
      <vt:variant>
        <vt:i4>5</vt:i4>
      </vt:variant>
      <vt:variant>
        <vt:lpwstr>https://ywca-canberra.org.au/get-involved/become-a-member/</vt:lpwstr>
      </vt:variant>
      <vt:variant>
        <vt:lpwstr/>
      </vt:variant>
      <vt:variant>
        <vt:i4>1704063</vt:i4>
      </vt:variant>
      <vt:variant>
        <vt:i4>9</vt:i4>
      </vt:variant>
      <vt:variant>
        <vt:i4>0</vt:i4>
      </vt:variant>
      <vt:variant>
        <vt:i4>5</vt:i4>
      </vt:variant>
      <vt:variant>
        <vt:lpwstr>https://ywca-canberra.org.au/wp-content/uploads/2017/07/Student-Handbook-2017_FINAL.pdf</vt:lpwstr>
      </vt:variant>
      <vt:variant>
        <vt:lpwstr/>
      </vt:variant>
      <vt:variant>
        <vt:i4>1704063</vt:i4>
      </vt:variant>
      <vt:variant>
        <vt:i4>6</vt:i4>
      </vt:variant>
      <vt:variant>
        <vt:i4>0</vt:i4>
      </vt:variant>
      <vt:variant>
        <vt:i4>5</vt:i4>
      </vt:variant>
      <vt:variant>
        <vt:lpwstr>https://ywca-canberra.org.au/wp-content/uploads/2017/07/Student-Handbook-2017_FINAL.pdf</vt:lpwstr>
      </vt:variant>
      <vt:variant>
        <vt:lpwstr/>
      </vt:variant>
      <vt:variant>
        <vt:i4>2818154</vt:i4>
      </vt:variant>
      <vt:variant>
        <vt:i4>3</vt:i4>
      </vt:variant>
      <vt:variant>
        <vt:i4>0</vt:i4>
      </vt:variant>
      <vt:variant>
        <vt:i4>5</vt:i4>
      </vt:variant>
      <vt:variant>
        <vt:lpwstr>https://ywca-canberra.org.au/wp-content/uploads/2021/02/Schedule-of-Fees-and-Charges-Form-2021-v1.8.pdf</vt:lpwstr>
      </vt:variant>
      <vt:variant>
        <vt:lpwstr/>
      </vt:variant>
      <vt:variant>
        <vt:i4>6815840</vt:i4>
      </vt:variant>
      <vt:variant>
        <vt:i4>0</vt:i4>
      </vt:variant>
      <vt:variant>
        <vt:i4>0</vt:i4>
      </vt:variant>
      <vt:variant>
        <vt:i4>5</vt:i4>
      </vt:variant>
      <vt:variant>
        <vt:lpwstr>http://usi.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ellyer</dc:creator>
  <cp:keywords/>
  <dc:description/>
  <cp:lastModifiedBy>Vicki Green</cp:lastModifiedBy>
  <cp:revision>7</cp:revision>
  <dcterms:created xsi:type="dcterms:W3CDTF">2021-11-25T01:17:00Z</dcterms:created>
  <dcterms:modified xsi:type="dcterms:W3CDTF">2022-05-13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1BDA4B380E54B9F3E13968E778A3B</vt:lpwstr>
  </property>
  <property fmtid="{D5CDD505-2E9C-101B-9397-08002B2CF9AE}" pid="3" name="xd_Signature">
    <vt:bool>false</vt:bool>
  </property>
  <property fmtid="{D5CDD505-2E9C-101B-9397-08002B2CF9AE}" pid="4" name="xd_ProgID">
    <vt:lpwstr/>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ies>
</file>